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FCEAC" w14:textId="77777777" w:rsidR="00BA1158" w:rsidRPr="0093612B" w:rsidRDefault="00BA1158" w:rsidP="00BA1158">
      <w:pPr>
        <w:jc w:val="center"/>
        <w:rPr>
          <w:color w:val="FF0000"/>
          <w:sz w:val="40"/>
          <w:szCs w:val="40"/>
        </w:rPr>
      </w:pPr>
      <w:bookmarkStart w:id="0" w:name="_Refd18e862"/>
      <w:bookmarkStart w:id="1" w:name="_Tocd18e862"/>
    </w:p>
    <w:p w14:paraId="0AE87DBF" w14:textId="77777777" w:rsidR="00BA1158" w:rsidRPr="0093612B" w:rsidRDefault="00BA1158" w:rsidP="00BA1158">
      <w:pPr>
        <w:jc w:val="center"/>
      </w:pPr>
    </w:p>
    <w:p w14:paraId="142CB306" w14:textId="77777777" w:rsidR="00BA1158" w:rsidRDefault="00BA1158" w:rsidP="00BA1158">
      <w:pPr>
        <w:jc w:val="center"/>
      </w:pPr>
    </w:p>
    <w:p w14:paraId="11DCAE38" w14:textId="77777777" w:rsidR="00BA1158" w:rsidRDefault="00BA1158" w:rsidP="00BA1158">
      <w:pPr>
        <w:jc w:val="center"/>
      </w:pPr>
    </w:p>
    <w:p w14:paraId="5A14674B" w14:textId="77777777" w:rsidR="00BA1158" w:rsidRPr="0093612B" w:rsidRDefault="00BA1158" w:rsidP="00BA1158">
      <w:pPr>
        <w:jc w:val="center"/>
      </w:pPr>
    </w:p>
    <w:p w14:paraId="5BCB96FD" w14:textId="77777777" w:rsidR="00BA1158" w:rsidRPr="0093612B" w:rsidRDefault="00BA1158" w:rsidP="00BA1158">
      <w:pPr>
        <w:jc w:val="center"/>
      </w:pPr>
    </w:p>
    <w:p w14:paraId="2C6C5395" w14:textId="77777777" w:rsidR="00BA1158" w:rsidRDefault="00BA1158" w:rsidP="00BA1158">
      <w:pPr>
        <w:jc w:val="center"/>
        <w:rPr>
          <w:b/>
          <w:bCs/>
          <w:sz w:val="48"/>
          <w:szCs w:val="48"/>
        </w:rPr>
      </w:pPr>
      <w:r w:rsidRPr="72CE351E">
        <w:rPr>
          <w:b/>
          <w:bCs/>
          <w:sz w:val="48"/>
          <w:szCs w:val="48"/>
        </w:rPr>
        <w:t>APH Mantis Q40</w:t>
      </w:r>
      <w:r>
        <w:rPr>
          <w:b/>
          <w:bCs/>
          <w:sz w:val="48"/>
          <w:szCs w:val="48"/>
        </w:rPr>
        <w:t>™</w:t>
      </w:r>
    </w:p>
    <w:p w14:paraId="52CF55A4" w14:textId="77777777" w:rsidR="00BA1158" w:rsidRPr="0093612B" w:rsidRDefault="00BA1158" w:rsidP="00BA1158">
      <w:pPr>
        <w:jc w:val="center"/>
        <w:rPr>
          <w:b/>
          <w:sz w:val="48"/>
          <w:szCs w:val="48"/>
        </w:rPr>
      </w:pPr>
      <w:r w:rsidRPr="0093612B">
        <w:rPr>
          <w:b/>
          <w:sz w:val="48"/>
          <w:szCs w:val="48"/>
        </w:rPr>
        <w:t>Bedienungsanleitung</w:t>
      </w:r>
    </w:p>
    <w:p w14:paraId="77155E99" w14:textId="77777777" w:rsidR="00BA1158" w:rsidRPr="009E35F2" w:rsidRDefault="00BA1158" w:rsidP="00BA1158">
      <w:pPr>
        <w:jc w:val="center"/>
        <w:rPr>
          <w:b/>
          <w:bCs/>
          <w:sz w:val="48"/>
          <w:szCs w:val="48"/>
        </w:rPr>
      </w:pPr>
    </w:p>
    <w:p w14:paraId="09DB149D" w14:textId="77777777" w:rsidR="00BA1158" w:rsidRDefault="00BA1158" w:rsidP="00BA1158">
      <w:pPr>
        <w:pStyle w:val="Corpsdetexte"/>
        <w:jc w:val="center"/>
      </w:pPr>
      <w:r>
        <w:rPr>
          <w:noProof/>
        </w:rPr>
        <w:drawing>
          <wp:inline distT="0" distB="0" distL="0" distR="0" wp14:anchorId="1D00752B" wp14:editId="359BA6FF">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34B2766B" w14:textId="77777777" w:rsidR="00BA1158" w:rsidRDefault="00BA1158" w:rsidP="00BA1158">
      <w:pPr>
        <w:pStyle w:val="Corpsdetexte"/>
        <w:jc w:val="center"/>
      </w:pPr>
      <w:r>
        <w:t>Rev 1.1 101320</w:t>
      </w:r>
    </w:p>
    <w:p w14:paraId="3D75C73B" w14:textId="77777777" w:rsidR="00BA1158" w:rsidRPr="0093612B" w:rsidRDefault="00BA1158" w:rsidP="00BA1158">
      <w:pPr>
        <w:jc w:val="center"/>
        <w:rPr>
          <w:b/>
          <w:bCs/>
          <w:sz w:val="48"/>
          <w:szCs w:val="48"/>
        </w:rPr>
      </w:pPr>
    </w:p>
    <w:p w14:paraId="6A68EC89" w14:textId="77777777" w:rsidR="00BA1158" w:rsidRPr="0093612B" w:rsidRDefault="00BA1158" w:rsidP="00BA1158">
      <w:pPr>
        <w:pStyle w:val="Corpsdetexte"/>
      </w:pPr>
    </w:p>
    <w:p w14:paraId="56473642" w14:textId="77777777" w:rsidR="00BA1158" w:rsidRPr="0093612B" w:rsidRDefault="00BA1158" w:rsidP="00BA1158">
      <w:pPr>
        <w:pStyle w:val="Corpsdetexte"/>
      </w:pPr>
    </w:p>
    <w:p w14:paraId="04F970CD" w14:textId="77777777" w:rsidR="00BA1158" w:rsidRPr="0093612B" w:rsidRDefault="00BA1158" w:rsidP="00BA1158">
      <w:pPr>
        <w:pStyle w:val="Corpsdetexte"/>
      </w:pPr>
    </w:p>
    <w:p w14:paraId="70690E62" w14:textId="77777777" w:rsidR="00BA1158" w:rsidRPr="0093612B" w:rsidRDefault="00BA1158" w:rsidP="00BA1158">
      <w:pPr>
        <w:pStyle w:val="Corpsdetexte"/>
      </w:pPr>
    </w:p>
    <w:p w14:paraId="0959C25C" w14:textId="77777777" w:rsidR="00BA1158" w:rsidRPr="0093612B" w:rsidRDefault="00BA1158" w:rsidP="00BA1158">
      <w:pPr>
        <w:pStyle w:val="Corpsdetexte"/>
      </w:pPr>
    </w:p>
    <w:p w14:paraId="53820788" w14:textId="77777777" w:rsidR="00BA1158" w:rsidRDefault="00BA1158" w:rsidP="00BA1158">
      <w:pPr>
        <w:pStyle w:val="Corpsdetexte"/>
      </w:pPr>
    </w:p>
    <w:p w14:paraId="3E67CA84" w14:textId="77777777" w:rsidR="00BA1158" w:rsidRDefault="00BA1158" w:rsidP="00BA1158">
      <w:pPr>
        <w:pStyle w:val="Corpsdetexte"/>
      </w:pPr>
    </w:p>
    <w:p w14:paraId="2ED10930" w14:textId="77777777" w:rsidR="00BA1158" w:rsidRPr="0093612B" w:rsidRDefault="00BA1158" w:rsidP="00BA1158">
      <w:pPr>
        <w:pStyle w:val="Corpsdetexte"/>
      </w:pPr>
    </w:p>
    <w:p w14:paraId="245A4B1C" w14:textId="77777777" w:rsidR="00BA1158" w:rsidRPr="0093612B" w:rsidRDefault="00BA1158" w:rsidP="00BA1158">
      <w:pPr>
        <w:pStyle w:val="Corpsdetexte"/>
      </w:pPr>
      <w:r w:rsidRPr="0093612B">
        <w:t>Copyright 2020. Alle Rechte vorbehalten, APH.</w:t>
      </w:r>
    </w:p>
    <w:p w14:paraId="37002E64" w14:textId="77777777" w:rsidR="00BA1158" w:rsidRPr="0093612B" w:rsidRDefault="00BA1158" w:rsidP="00BA1158">
      <w:pPr>
        <w:pStyle w:val="Corpsdetexte"/>
      </w:pPr>
      <w:r w:rsidRPr="0093612B">
        <w:t xml:space="preserve">Die Urheberrechte an diesem Handbuch liegen bei APH. Alle Rechte bleiben vorbehalten. Dieses Handbuch darf weder als Ganzes, noch in Teilen ohne schriftliches Einverständnis von APH kopiert werden.  </w:t>
      </w:r>
    </w:p>
    <w:p w14:paraId="434C6F29" w14:textId="77777777" w:rsidR="00BA1158" w:rsidRDefault="00BA1158" w:rsidP="003D1CE2">
      <w:pPr>
        <w:pStyle w:val="En-ttedetabledesmatires"/>
        <w:jc w:val="both"/>
        <w:rPr>
          <w:rFonts w:asciiTheme="minorHAnsi" w:eastAsiaTheme="minorHAnsi" w:hAnsiTheme="minorHAnsi" w:cstheme="minorBidi"/>
          <w:color w:val="auto"/>
          <w:sz w:val="24"/>
          <w:szCs w:val="24"/>
          <w:lang w:eastAsia="en-US"/>
        </w:rPr>
      </w:pPr>
    </w:p>
    <w:p w14:paraId="5A5A3837" w14:textId="77777777" w:rsidR="00BA1158" w:rsidRDefault="00BA1158">
      <w:pPr>
        <w:spacing w:after="160"/>
      </w:pPr>
      <w:r>
        <w:br w:type="page"/>
      </w:r>
    </w:p>
    <w:sdt>
      <w:sdtPr>
        <w:rPr>
          <w:rFonts w:asciiTheme="minorHAnsi" w:eastAsiaTheme="minorHAnsi" w:hAnsiTheme="minorHAnsi" w:cstheme="minorBidi"/>
          <w:color w:val="auto"/>
          <w:sz w:val="24"/>
          <w:szCs w:val="24"/>
          <w:lang w:eastAsia="en-US"/>
        </w:rPr>
        <w:id w:val="-595705193"/>
        <w:docPartObj>
          <w:docPartGallery w:val="Table of Contents"/>
          <w:docPartUnique/>
        </w:docPartObj>
      </w:sdtPr>
      <w:sdtEndPr>
        <w:rPr>
          <w:b/>
          <w:bCs/>
        </w:rPr>
      </w:sdtEndPr>
      <w:sdtContent>
        <w:p w14:paraId="3A0DD071" w14:textId="66515C99" w:rsidR="009242A6" w:rsidRDefault="009242A6" w:rsidP="003D1CE2">
          <w:pPr>
            <w:pStyle w:val="En-ttedetabledesmatires"/>
            <w:jc w:val="both"/>
          </w:pPr>
          <w:r>
            <w:t>Inhalt</w:t>
          </w:r>
        </w:p>
        <w:p w14:paraId="4C3A4F05" w14:textId="2241AFFF" w:rsidR="007A6E38" w:rsidRDefault="009242A6">
          <w:pPr>
            <w:pStyle w:val="TM1"/>
            <w:tabs>
              <w:tab w:val="right" w:leader="dot" w:pos="9016"/>
            </w:tabs>
            <w:rPr>
              <w:rFonts w:eastAsiaTheme="minorEastAsia"/>
              <w:noProof/>
              <w:sz w:val="22"/>
              <w:szCs w:val="22"/>
              <w:lang w:eastAsia="de-DE"/>
            </w:rPr>
          </w:pPr>
          <w:r>
            <w:fldChar w:fldCharType="begin"/>
          </w:r>
          <w:r>
            <w:instrText xml:space="preserve"> TOC \o "1-3" \h \z \u </w:instrText>
          </w:r>
          <w:r>
            <w:fldChar w:fldCharType="separate"/>
          </w:r>
          <w:hyperlink w:anchor="_Toc56768126" w:history="1">
            <w:r w:rsidR="007A6E38" w:rsidRPr="00BA5F87">
              <w:rPr>
                <w:rStyle w:val="Lienhypertexte"/>
                <w:noProof/>
              </w:rPr>
              <w:t>Einleitung</w:t>
            </w:r>
            <w:r w:rsidR="007A6E38">
              <w:rPr>
                <w:noProof/>
                <w:webHidden/>
              </w:rPr>
              <w:tab/>
            </w:r>
            <w:r w:rsidR="007A6E38">
              <w:rPr>
                <w:noProof/>
                <w:webHidden/>
              </w:rPr>
              <w:fldChar w:fldCharType="begin"/>
            </w:r>
            <w:r w:rsidR="007A6E38">
              <w:rPr>
                <w:noProof/>
                <w:webHidden/>
              </w:rPr>
              <w:instrText xml:space="preserve"> PAGEREF _Toc56768126 \h </w:instrText>
            </w:r>
            <w:r w:rsidR="007A6E38">
              <w:rPr>
                <w:noProof/>
                <w:webHidden/>
              </w:rPr>
            </w:r>
            <w:r w:rsidR="007A6E38">
              <w:rPr>
                <w:noProof/>
                <w:webHidden/>
              </w:rPr>
              <w:fldChar w:fldCharType="separate"/>
            </w:r>
            <w:r w:rsidR="007A6E38">
              <w:rPr>
                <w:noProof/>
                <w:webHidden/>
              </w:rPr>
              <w:t>5</w:t>
            </w:r>
            <w:r w:rsidR="007A6E38">
              <w:rPr>
                <w:noProof/>
                <w:webHidden/>
              </w:rPr>
              <w:fldChar w:fldCharType="end"/>
            </w:r>
          </w:hyperlink>
        </w:p>
        <w:p w14:paraId="73F64F5A" w14:textId="248B7D55" w:rsidR="007A6E38" w:rsidRDefault="00A45AA3">
          <w:pPr>
            <w:pStyle w:val="TM2"/>
            <w:tabs>
              <w:tab w:val="right" w:leader="dot" w:pos="9016"/>
            </w:tabs>
            <w:rPr>
              <w:rFonts w:eastAsiaTheme="minorEastAsia"/>
              <w:noProof/>
              <w:sz w:val="22"/>
              <w:szCs w:val="22"/>
              <w:lang w:eastAsia="de-DE"/>
            </w:rPr>
          </w:pPr>
          <w:hyperlink w:anchor="_Toc56768127" w:history="1">
            <w:r w:rsidR="007A6E38" w:rsidRPr="00BA5F87">
              <w:rPr>
                <w:rStyle w:val="Lienhypertexte"/>
                <w:b/>
                <w:bCs/>
                <w:noProof/>
              </w:rPr>
              <w:t>Inhalt der Verpackung</w:t>
            </w:r>
            <w:r w:rsidR="007A6E38">
              <w:rPr>
                <w:noProof/>
                <w:webHidden/>
              </w:rPr>
              <w:tab/>
            </w:r>
            <w:r w:rsidR="007A6E38">
              <w:rPr>
                <w:noProof/>
                <w:webHidden/>
              </w:rPr>
              <w:fldChar w:fldCharType="begin"/>
            </w:r>
            <w:r w:rsidR="007A6E38">
              <w:rPr>
                <w:noProof/>
                <w:webHidden/>
              </w:rPr>
              <w:instrText xml:space="preserve"> PAGEREF _Toc56768127 \h </w:instrText>
            </w:r>
            <w:r w:rsidR="007A6E38">
              <w:rPr>
                <w:noProof/>
                <w:webHidden/>
              </w:rPr>
            </w:r>
            <w:r w:rsidR="007A6E38">
              <w:rPr>
                <w:noProof/>
                <w:webHidden/>
              </w:rPr>
              <w:fldChar w:fldCharType="separate"/>
            </w:r>
            <w:r w:rsidR="007A6E38">
              <w:rPr>
                <w:noProof/>
                <w:webHidden/>
              </w:rPr>
              <w:t>5</w:t>
            </w:r>
            <w:r w:rsidR="007A6E38">
              <w:rPr>
                <w:noProof/>
                <w:webHidden/>
              </w:rPr>
              <w:fldChar w:fldCharType="end"/>
            </w:r>
          </w:hyperlink>
        </w:p>
        <w:p w14:paraId="4B4F160C" w14:textId="1B03C172" w:rsidR="007A6E38" w:rsidRDefault="00A45AA3">
          <w:pPr>
            <w:pStyle w:val="TM2"/>
            <w:tabs>
              <w:tab w:val="right" w:leader="dot" w:pos="9016"/>
            </w:tabs>
            <w:rPr>
              <w:rFonts w:eastAsiaTheme="minorEastAsia"/>
              <w:noProof/>
              <w:sz w:val="22"/>
              <w:szCs w:val="22"/>
              <w:lang w:eastAsia="de-DE"/>
            </w:rPr>
          </w:pPr>
          <w:hyperlink w:anchor="_Toc56768128" w:history="1">
            <w:r w:rsidR="007A6E38" w:rsidRPr="00BA5F87">
              <w:rPr>
                <w:rStyle w:val="Lienhypertexte"/>
                <w:noProof/>
              </w:rPr>
              <w:t>Orientierung auf der Mantis Q40</w:t>
            </w:r>
            <w:r w:rsidR="007A6E38">
              <w:rPr>
                <w:noProof/>
                <w:webHidden/>
              </w:rPr>
              <w:tab/>
            </w:r>
            <w:r w:rsidR="007A6E38">
              <w:rPr>
                <w:noProof/>
                <w:webHidden/>
              </w:rPr>
              <w:fldChar w:fldCharType="begin"/>
            </w:r>
            <w:r w:rsidR="007A6E38">
              <w:rPr>
                <w:noProof/>
                <w:webHidden/>
              </w:rPr>
              <w:instrText xml:space="preserve"> PAGEREF _Toc56768128 \h </w:instrText>
            </w:r>
            <w:r w:rsidR="007A6E38">
              <w:rPr>
                <w:noProof/>
                <w:webHidden/>
              </w:rPr>
            </w:r>
            <w:r w:rsidR="007A6E38">
              <w:rPr>
                <w:noProof/>
                <w:webHidden/>
              </w:rPr>
              <w:fldChar w:fldCharType="separate"/>
            </w:r>
            <w:r w:rsidR="007A6E38">
              <w:rPr>
                <w:noProof/>
                <w:webHidden/>
              </w:rPr>
              <w:t>5</w:t>
            </w:r>
            <w:r w:rsidR="007A6E38">
              <w:rPr>
                <w:noProof/>
                <w:webHidden/>
              </w:rPr>
              <w:fldChar w:fldCharType="end"/>
            </w:r>
          </w:hyperlink>
        </w:p>
        <w:p w14:paraId="340DA8FF" w14:textId="0B4F9E91" w:rsidR="007A6E38" w:rsidRDefault="00A45AA3">
          <w:pPr>
            <w:pStyle w:val="TM3"/>
            <w:tabs>
              <w:tab w:val="right" w:leader="dot" w:pos="9016"/>
            </w:tabs>
            <w:rPr>
              <w:rFonts w:eastAsiaTheme="minorEastAsia"/>
              <w:noProof/>
              <w:sz w:val="22"/>
              <w:szCs w:val="22"/>
              <w:lang w:eastAsia="de-DE"/>
            </w:rPr>
          </w:pPr>
          <w:hyperlink w:anchor="_Toc56768129" w:history="1">
            <w:r w:rsidR="007A6E38" w:rsidRPr="00BA5F87">
              <w:rPr>
                <w:rStyle w:val="Lienhypertexte"/>
                <w:noProof/>
              </w:rPr>
              <w:t>Geräteoberseite</w:t>
            </w:r>
            <w:r w:rsidR="007A6E38">
              <w:rPr>
                <w:noProof/>
                <w:webHidden/>
              </w:rPr>
              <w:tab/>
            </w:r>
            <w:r w:rsidR="007A6E38">
              <w:rPr>
                <w:noProof/>
                <w:webHidden/>
              </w:rPr>
              <w:fldChar w:fldCharType="begin"/>
            </w:r>
            <w:r w:rsidR="007A6E38">
              <w:rPr>
                <w:noProof/>
                <w:webHidden/>
              </w:rPr>
              <w:instrText xml:space="preserve"> PAGEREF _Toc56768129 \h </w:instrText>
            </w:r>
            <w:r w:rsidR="007A6E38">
              <w:rPr>
                <w:noProof/>
                <w:webHidden/>
              </w:rPr>
            </w:r>
            <w:r w:rsidR="007A6E38">
              <w:rPr>
                <w:noProof/>
                <w:webHidden/>
              </w:rPr>
              <w:fldChar w:fldCharType="separate"/>
            </w:r>
            <w:r w:rsidR="007A6E38">
              <w:rPr>
                <w:noProof/>
                <w:webHidden/>
              </w:rPr>
              <w:t>5</w:t>
            </w:r>
            <w:r w:rsidR="007A6E38">
              <w:rPr>
                <w:noProof/>
                <w:webHidden/>
              </w:rPr>
              <w:fldChar w:fldCharType="end"/>
            </w:r>
          </w:hyperlink>
        </w:p>
        <w:p w14:paraId="0B1901ED" w14:textId="25B5E286" w:rsidR="007A6E38" w:rsidRDefault="00A45AA3">
          <w:pPr>
            <w:pStyle w:val="TM3"/>
            <w:tabs>
              <w:tab w:val="right" w:leader="dot" w:pos="9016"/>
            </w:tabs>
            <w:rPr>
              <w:rFonts w:eastAsiaTheme="minorEastAsia"/>
              <w:noProof/>
              <w:sz w:val="22"/>
              <w:szCs w:val="22"/>
              <w:lang w:eastAsia="de-DE"/>
            </w:rPr>
          </w:pPr>
          <w:hyperlink w:anchor="_Toc56768130" w:history="1">
            <w:r w:rsidR="007A6E38" w:rsidRPr="00BA5F87">
              <w:rPr>
                <w:rStyle w:val="Lienhypertexte"/>
                <w:b/>
                <w:bCs/>
                <w:noProof/>
              </w:rPr>
              <w:t>Die Vorderseite</w:t>
            </w:r>
            <w:r w:rsidR="007A6E38">
              <w:rPr>
                <w:noProof/>
                <w:webHidden/>
              </w:rPr>
              <w:tab/>
            </w:r>
            <w:r w:rsidR="007A6E38">
              <w:rPr>
                <w:noProof/>
                <w:webHidden/>
              </w:rPr>
              <w:fldChar w:fldCharType="begin"/>
            </w:r>
            <w:r w:rsidR="007A6E38">
              <w:rPr>
                <w:noProof/>
                <w:webHidden/>
              </w:rPr>
              <w:instrText xml:space="preserve"> PAGEREF _Toc56768130 \h </w:instrText>
            </w:r>
            <w:r w:rsidR="007A6E38">
              <w:rPr>
                <w:noProof/>
                <w:webHidden/>
              </w:rPr>
            </w:r>
            <w:r w:rsidR="007A6E38">
              <w:rPr>
                <w:noProof/>
                <w:webHidden/>
              </w:rPr>
              <w:fldChar w:fldCharType="separate"/>
            </w:r>
            <w:r w:rsidR="007A6E38">
              <w:rPr>
                <w:noProof/>
                <w:webHidden/>
              </w:rPr>
              <w:t>6</w:t>
            </w:r>
            <w:r w:rsidR="007A6E38">
              <w:rPr>
                <w:noProof/>
                <w:webHidden/>
              </w:rPr>
              <w:fldChar w:fldCharType="end"/>
            </w:r>
          </w:hyperlink>
        </w:p>
        <w:p w14:paraId="596B98EB" w14:textId="08B2FEA0" w:rsidR="007A6E38" w:rsidRDefault="00A45AA3">
          <w:pPr>
            <w:pStyle w:val="TM3"/>
            <w:tabs>
              <w:tab w:val="right" w:leader="dot" w:pos="9016"/>
            </w:tabs>
            <w:rPr>
              <w:rFonts w:eastAsiaTheme="minorEastAsia"/>
              <w:noProof/>
              <w:sz w:val="22"/>
              <w:szCs w:val="22"/>
              <w:lang w:eastAsia="de-DE"/>
            </w:rPr>
          </w:pPr>
          <w:hyperlink w:anchor="_Toc56768131" w:history="1">
            <w:r w:rsidR="007A6E38" w:rsidRPr="00BA5F87">
              <w:rPr>
                <w:rStyle w:val="Lienhypertexte"/>
                <w:noProof/>
              </w:rPr>
              <w:t>Linke Schmalseite</w:t>
            </w:r>
            <w:r w:rsidR="007A6E38">
              <w:rPr>
                <w:noProof/>
                <w:webHidden/>
              </w:rPr>
              <w:tab/>
            </w:r>
            <w:r w:rsidR="007A6E38">
              <w:rPr>
                <w:noProof/>
                <w:webHidden/>
              </w:rPr>
              <w:fldChar w:fldCharType="begin"/>
            </w:r>
            <w:r w:rsidR="007A6E38">
              <w:rPr>
                <w:noProof/>
                <w:webHidden/>
              </w:rPr>
              <w:instrText xml:space="preserve"> PAGEREF _Toc56768131 \h </w:instrText>
            </w:r>
            <w:r w:rsidR="007A6E38">
              <w:rPr>
                <w:noProof/>
                <w:webHidden/>
              </w:rPr>
            </w:r>
            <w:r w:rsidR="007A6E38">
              <w:rPr>
                <w:noProof/>
                <w:webHidden/>
              </w:rPr>
              <w:fldChar w:fldCharType="separate"/>
            </w:r>
            <w:r w:rsidR="007A6E38">
              <w:rPr>
                <w:noProof/>
                <w:webHidden/>
              </w:rPr>
              <w:t>6</w:t>
            </w:r>
            <w:r w:rsidR="007A6E38">
              <w:rPr>
                <w:noProof/>
                <w:webHidden/>
              </w:rPr>
              <w:fldChar w:fldCharType="end"/>
            </w:r>
          </w:hyperlink>
        </w:p>
        <w:p w14:paraId="0FD65594" w14:textId="6C34A30F" w:rsidR="007A6E38" w:rsidRDefault="00A45AA3">
          <w:pPr>
            <w:pStyle w:val="TM3"/>
            <w:tabs>
              <w:tab w:val="right" w:leader="dot" w:pos="9016"/>
            </w:tabs>
            <w:rPr>
              <w:rFonts w:eastAsiaTheme="minorEastAsia"/>
              <w:noProof/>
              <w:sz w:val="22"/>
              <w:szCs w:val="22"/>
              <w:lang w:eastAsia="de-DE"/>
            </w:rPr>
          </w:pPr>
          <w:hyperlink w:anchor="_Toc56768132" w:history="1">
            <w:r w:rsidR="007A6E38" w:rsidRPr="00BA5F87">
              <w:rPr>
                <w:rStyle w:val="Lienhypertexte"/>
                <w:b/>
                <w:bCs/>
                <w:noProof/>
              </w:rPr>
              <w:t>Geräterückseite</w:t>
            </w:r>
            <w:r w:rsidR="007A6E38">
              <w:rPr>
                <w:noProof/>
                <w:webHidden/>
              </w:rPr>
              <w:tab/>
            </w:r>
            <w:r w:rsidR="007A6E38">
              <w:rPr>
                <w:noProof/>
                <w:webHidden/>
              </w:rPr>
              <w:fldChar w:fldCharType="begin"/>
            </w:r>
            <w:r w:rsidR="007A6E38">
              <w:rPr>
                <w:noProof/>
                <w:webHidden/>
              </w:rPr>
              <w:instrText xml:space="preserve"> PAGEREF _Toc56768132 \h </w:instrText>
            </w:r>
            <w:r w:rsidR="007A6E38">
              <w:rPr>
                <w:noProof/>
                <w:webHidden/>
              </w:rPr>
            </w:r>
            <w:r w:rsidR="007A6E38">
              <w:rPr>
                <w:noProof/>
                <w:webHidden/>
              </w:rPr>
              <w:fldChar w:fldCharType="separate"/>
            </w:r>
            <w:r w:rsidR="007A6E38">
              <w:rPr>
                <w:noProof/>
                <w:webHidden/>
              </w:rPr>
              <w:t>6</w:t>
            </w:r>
            <w:r w:rsidR="007A6E38">
              <w:rPr>
                <w:noProof/>
                <w:webHidden/>
              </w:rPr>
              <w:fldChar w:fldCharType="end"/>
            </w:r>
          </w:hyperlink>
        </w:p>
        <w:p w14:paraId="2C9DB8F4" w14:textId="618E3784" w:rsidR="007A6E38" w:rsidRDefault="00A45AA3">
          <w:pPr>
            <w:pStyle w:val="TM3"/>
            <w:tabs>
              <w:tab w:val="right" w:leader="dot" w:pos="9016"/>
            </w:tabs>
            <w:rPr>
              <w:rFonts w:eastAsiaTheme="minorEastAsia"/>
              <w:noProof/>
              <w:sz w:val="22"/>
              <w:szCs w:val="22"/>
              <w:lang w:eastAsia="de-DE"/>
            </w:rPr>
          </w:pPr>
          <w:hyperlink w:anchor="_Toc56768133" w:history="1">
            <w:r w:rsidR="007A6E38" w:rsidRPr="00BA5F87">
              <w:rPr>
                <w:rStyle w:val="Lienhypertexte"/>
                <w:b/>
                <w:bCs/>
                <w:noProof/>
              </w:rPr>
              <w:t>Geräteunterseite</w:t>
            </w:r>
            <w:r w:rsidR="007A6E38">
              <w:rPr>
                <w:noProof/>
                <w:webHidden/>
              </w:rPr>
              <w:tab/>
            </w:r>
            <w:r w:rsidR="007A6E38">
              <w:rPr>
                <w:noProof/>
                <w:webHidden/>
              </w:rPr>
              <w:fldChar w:fldCharType="begin"/>
            </w:r>
            <w:r w:rsidR="007A6E38">
              <w:rPr>
                <w:noProof/>
                <w:webHidden/>
              </w:rPr>
              <w:instrText xml:space="preserve"> PAGEREF _Toc56768133 \h </w:instrText>
            </w:r>
            <w:r w:rsidR="007A6E38">
              <w:rPr>
                <w:noProof/>
                <w:webHidden/>
              </w:rPr>
            </w:r>
            <w:r w:rsidR="007A6E38">
              <w:rPr>
                <w:noProof/>
                <w:webHidden/>
              </w:rPr>
              <w:fldChar w:fldCharType="separate"/>
            </w:r>
            <w:r w:rsidR="007A6E38">
              <w:rPr>
                <w:noProof/>
                <w:webHidden/>
              </w:rPr>
              <w:t>6</w:t>
            </w:r>
            <w:r w:rsidR="007A6E38">
              <w:rPr>
                <w:noProof/>
                <w:webHidden/>
              </w:rPr>
              <w:fldChar w:fldCharType="end"/>
            </w:r>
          </w:hyperlink>
        </w:p>
        <w:p w14:paraId="39CD263B" w14:textId="4845C99A" w:rsidR="007A6E38" w:rsidRDefault="00A45AA3">
          <w:pPr>
            <w:pStyle w:val="TM3"/>
            <w:tabs>
              <w:tab w:val="right" w:leader="dot" w:pos="9016"/>
            </w:tabs>
            <w:rPr>
              <w:rFonts w:eastAsiaTheme="minorEastAsia"/>
              <w:noProof/>
              <w:sz w:val="22"/>
              <w:szCs w:val="22"/>
              <w:lang w:eastAsia="de-DE"/>
            </w:rPr>
          </w:pPr>
          <w:hyperlink w:anchor="_Toc56768134" w:history="1">
            <w:r w:rsidR="007A6E38" w:rsidRPr="00BA5F87">
              <w:rPr>
                <w:rStyle w:val="Lienhypertexte"/>
                <w:b/>
                <w:bCs/>
                <w:noProof/>
              </w:rPr>
              <w:t>QWERTZ-Tastatur Layout</w:t>
            </w:r>
            <w:r w:rsidR="007A6E38">
              <w:rPr>
                <w:noProof/>
                <w:webHidden/>
              </w:rPr>
              <w:tab/>
            </w:r>
            <w:r w:rsidR="007A6E38">
              <w:rPr>
                <w:noProof/>
                <w:webHidden/>
              </w:rPr>
              <w:fldChar w:fldCharType="begin"/>
            </w:r>
            <w:r w:rsidR="007A6E38">
              <w:rPr>
                <w:noProof/>
                <w:webHidden/>
              </w:rPr>
              <w:instrText xml:space="preserve"> PAGEREF _Toc56768134 \h </w:instrText>
            </w:r>
            <w:r w:rsidR="007A6E38">
              <w:rPr>
                <w:noProof/>
                <w:webHidden/>
              </w:rPr>
            </w:r>
            <w:r w:rsidR="007A6E38">
              <w:rPr>
                <w:noProof/>
                <w:webHidden/>
              </w:rPr>
              <w:fldChar w:fldCharType="separate"/>
            </w:r>
            <w:r w:rsidR="007A6E38">
              <w:rPr>
                <w:noProof/>
                <w:webHidden/>
              </w:rPr>
              <w:t>6</w:t>
            </w:r>
            <w:r w:rsidR="007A6E38">
              <w:rPr>
                <w:noProof/>
                <w:webHidden/>
              </w:rPr>
              <w:fldChar w:fldCharType="end"/>
            </w:r>
          </w:hyperlink>
        </w:p>
        <w:p w14:paraId="0E408B1D" w14:textId="0048D4F7" w:rsidR="007A6E38" w:rsidRDefault="00A45AA3">
          <w:pPr>
            <w:pStyle w:val="TM3"/>
            <w:tabs>
              <w:tab w:val="right" w:leader="dot" w:pos="9016"/>
            </w:tabs>
            <w:rPr>
              <w:rFonts w:eastAsiaTheme="minorEastAsia"/>
              <w:noProof/>
              <w:sz w:val="22"/>
              <w:szCs w:val="22"/>
              <w:lang w:eastAsia="de-DE"/>
            </w:rPr>
          </w:pPr>
          <w:hyperlink w:anchor="_Toc56768135" w:history="1">
            <w:r w:rsidR="007A6E38" w:rsidRPr="00BA5F87">
              <w:rPr>
                <w:rStyle w:val="Lienhypertexte"/>
                <w:b/>
                <w:bCs/>
                <w:noProof/>
              </w:rPr>
              <w:t>Abweichende Belegung der rechten Ctrl Taste im internen Modus</w:t>
            </w:r>
            <w:r w:rsidR="007A6E38">
              <w:rPr>
                <w:noProof/>
                <w:webHidden/>
              </w:rPr>
              <w:tab/>
            </w:r>
            <w:r w:rsidR="007A6E38">
              <w:rPr>
                <w:noProof/>
                <w:webHidden/>
              </w:rPr>
              <w:fldChar w:fldCharType="begin"/>
            </w:r>
            <w:r w:rsidR="007A6E38">
              <w:rPr>
                <w:noProof/>
                <w:webHidden/>
              </w:rPr>
              <w:instrText xml:space="preserve"> PAGEREF _Toc56768135 \h </w:instrText>
            </w:r>
            <w:r w:rsidR="007A6E38">
              <w:rPr>
                <w:noProof/>
                <w:webHidden/>
              </w:rPr>
            </w:r>
            <w:r w:rsidR="007A6E38">
              <w:rPr>
                <w:noProof/>
                <w:webHidden/>
              </w:rPr>
              <w:fldChar w:fldCharType="separate"/>
            </w:r>
            <w:r w:rsidR="007A6E38">
              <w:rPr>
                <w:noProof/>
                <w:webHidden/>
              </w:rPr>
              <w:t>7</w:t>
            </w:r>
            <w:r w:rsidR="007A6E38">
              <w:rPr>
                <w:noProof/>
                <w:webHidden/>
              </w:rPr>
              <w:fldChar w:fldCharType="end"/>
            </w:r>
          </w:hyperlink>
        </w:p>
        <w:p w14:paraId="5D259DAB" w14:textId="0D35C712" w:rsidR="007A6E38" w:rsidRDefault="00A45AA3">
          <w:pPr>
            <w:pStyle w:val="TM2"/>
            <w:tabs>
              <w:tab w:val="right" w:leader="dot" w:pos="9016"/>
            </w:tabs>
            <w:rPr>
              <w:rFonts w:eastAsiaTheme="minorEastAsia"/>
              <w:noProof/>
              <w:sz w:val="22"/>
              <w:szCs w:val="22"/>
              <w:lang w:eastAsia="de-DE"/>
            </w:rPr>
          </w:pPr>
          <w:hyperlink w:anchor="_Toc56768136" w:history="1">
            <w:r w:rsidR="007A6E38" w:rsidRPr="00BA5F87">
              <w:rPr>
                <w:rStyle w:val="Lienhypertexte"/>
                <w:b/>
                <w:bCs/>
                <w:noProof/>
              </w:rPr>
              <w:t>Aufladen der Mantis Q40</w:t>
            </w:r>
            <w:r w:rsidR="007A6E38">
              <w:rPr>
                <w:noProof/>
                <w:webHidden/>
              </w:rPr>
              <w:tab/>
            </w:r>
            <w:r w:rsidR="007A6E38">
              <w:rPr>
                <w:noProof/>
                <w:webHidden/>
              </w:rPr>
              <w:fldChar w:fldCharType="begin"/>
            </w:r>
            <w:r w:rsidR="007A6E38">
              <w:rPr>
                <w:noProof/>
                <w:webHidden/>
              </w:rPr>
              <w:instrText xml:space="preserve"> PAGEREF _Toc56768136 \h </w:instrText>
            </w:r>
            <w:r w:rsidR="007A6E38">
              <w:rPr>
                <w:noProof/>
                <w:webHidden/>
              </w:rPr>
            </w:r>
            <w:r w:rsidR="007A6E38">
              <w:rPr>
                <w:noProof/>
                <w:webHidden/>
              </w:rPr>
              <w:fldChar w:fldCharType="separate"/>
            </w:r>
            <w:r w:rsidR="007A6E38">
              <w:rPr>
                <w:noProof/>
                <w:webHidden/>
              </w:rPr>
              <w:t>7</w:t>
            </w:r>
            <w:r w:rsidR="007A6E38">
              <w:rPr>
                <w:noProof/>
                <w:webHidden/>
              </w:rPr>
              <w:fldChar w:fldCharType="end"/>
            </w:r>
          </w:hyperlink>
        </w:p>
        <w:p w14:paraId="071E8390" w14:textId="14544753" w:rsidR="007A6E38" w:rsidRDefault="00A45AA3">
          <w:pPr>
            <w:pStyle w:val="TM2"/>
            <w:tabs>
              <w:tab w:val="right" w:leader="dot" w:pos="9016"/>
            </w:tabs>
            <w:rPr>
              <w:rFonts w:eastAsiaTheme="minorEastAsia"/>
              <w:noProof/>
              <w:sz w:val="22"/>
              <w:szCs w:val="22"/>
              <w:lang w:eastAsia="de-DE"/>
            </w:rPr>
          </w:pPr>
          <w:hyperlink w:anchor="_Toc56768137" w:history="1">
            <w:r w:rsidR="007A6E38" w:rsidRPr="00BA5F87">
              <w:rPr>
                <w:rStyle w:val="Lienhypertexte"/>
                <w:b/>
                <w:bCs/>
                <w:noProof/>
              </w:rPr>
              <w:t>Ein / ausschalten</w:t>
            </w:r>
            <w:r w:rsidR="007A6E38">
              <w:rPr>
                <w:noProof/>
                <w:webHidden/>
              </w:rPr>
              <w:tab/>
            </w:r>
            <w:r w:rsidR="007A6E38">
              <w:rPr>
                <w:noProof/>
                <w:webHidden/>
              </w:rPr>
              <w:fldChar w:fldCharType="begin"/>
            </w:r>
            <w:r w:rsidR="007A6E38">
              <w:rPr>
                <w:noProof/>
                <w:webHidden/>
              </w:rPr>
              <w:instrText xml:space="preserve"> PAGEREF _Toc56768137 \h </w:instrText>
            </w:r>
            <w:r w:rsidR="007A6E38">
              <w:rPr>
                <w:noProof/>
                <w:webHidden/>
              </w:rPr>
            </w:r>
            <w:r w:rsidR="007A6E38">
              <w:rPr>
                <w:noProof/>
                <w:webHidden/>
              </w:rPr>
              <w:fldChar w:fldCharType="separate"/>
            </w:r>
            <w:r w:rsidR="007A6E38">
              <w:rPr>
                <w:noProof/>
                <w:webHidden/>
              </w:rPr>
              <w:t>7</w:t>
            </w:r>
            <w:r w:rsidR="007A6E38">
              <w:rPr>
                <w:noProof/>
                <w:webHidden/>
              </w:rPr>
              <w:fldChar w:fldCharType="end"/>
            </w:r>
          </w:hyperlink>
        </w:p>
        <w:p w14:paraId="38A9E801" w14:textId="63B61F13" w:rsidR="007A6E38" w:rsidRDefault="00A45AA3">
          <w:pPr>
            <w:pStyle w:val="TM2"/>
            <w:tabs>
              <w:tab w:val="right" w:leader="dot" w:pos="9016"/>
            </w:tabs>
            <w:rPr>
              <w:rFonts w:eastAsiaTheme="minorEastAsia"/>
              <w:noProof/>
              <w:sz w:val="22"/>
              <w:szCs w:val="22"/>
              <w:lang w:eastAsia="de-DE"/>
            </w:rPr>
          </w:pPr>
          <w:hyperlink w:anchor="_Toc56768138" w:history="1">
            <w:r w:rsidR="007A6E38" w:rsidRPr="00BA5F87">
              <w:rPr>
                <w:rStyle w:val="Lienhypertexte"/>
                <w:b/>
                <w:bCs/>
                <w:noProof/>
              </w:rPr>
              <w:t>Einstellen des Schlafmodus</w:t>
            </w:r>
            <w:r w:rsidR="007A6E38">
              <w:rPr>
                <w:noProof/>
                <w:webHidden/>
              </w:rPr>
              <w:tab/>
            </w:r>
            <w:r w:rsidR="007A6E38">
              <w:rPr>
                <w:noProof/>
                <w:webHidden/>
              </w:rPr>
              <w:fldChar w:fldCharType="begin"/>
            </w:r>
            <w:r w:rsidR="007A6E38">
              <w:rPr>
                <w:noProof/>
                <w:webHidden/>
              </w:rPr>
              <w:instrText xml:space="preserve"> PAGEREF _Toc56768138 \h </w:instrText>
            </w:r>
            <w:r w:rsidR="007A6E38">
              <w:rPr>
                <w:noProof/>
                <w:webHidden/>
              </w:rPr>
            </w:r>
            <w:r w:rsidR="007A6E38">
              <w:rPr>
                <w:noProof/>
                <w:webHidden/>
              </w:rPr>
              <w:fldChar w:fldCharType="separate"/>
            </w:r>
            <w:r w:rsidR="007A6E38">
              <w:rPr>
                <w:noProof/>
                <w:webHidden/>
              </w:rPr>
              <w:t>8</w:t>
            </w:r>
            <w:r w:rsidR="007A6E38">
              <w:rPr>
                <w:noProof/>
                <w:webHidden/>
              </w:rPr>
              <w:fldChar w:fldCharType="end"/>
            </w:r>
          </w:hyperlink>
        </w:p>
        <w:p w14:paraId="69364D25" w14:textId="4FD7522B" w:rsidR="007A6E38" w:rsidRDefault="00A45AA3">
          <w:pPr>
            <w:pStyle w:val="TM2"/>
            <w:tabs>
              <w:tab w:val="right" w:leader="dot" w:pos="9016"/>
            </w:tabs>
            <w:rPr>
              <w:rFonts w:eastAsiaTheme="minorEastAsia"/>
              <w:noProof/>
              <w:sz w:val="22"/>
              <w:szCs w:val="22"/>
              <w:lang w:eastAsia="de-DE"/>
            </w:rPr>
          </w:pPr>
          <w:hyperlink w:anchor="_Toc56768139" w:history="1">
            <w:r w:rsidR="007A6E38" w:rsidRPr="00BA5F87">
              <w:rPr>
                <w:rStyle w:val="Lienhypertexte"/>
                <w:noProof/>
              </w:rPr>
              <w:t>Das Menü „über Mantis“</w:t>
            </w:r>
            <w:r w:rsidR="007A6E38">
              <w:rPr>
                <w:noProof/>
                <w:webHidden/>
              </w:rPr>
              <w:tab/>
            </w:r>
            <w:r w:rsidR="007A6E38">
              <w:rPr>
                <w:noProof/>
                <w:webHidden/>
              </w:rPr>
              <w:fldChar w:fldCharType="begin"/>
            </w:r>
            <w:r w:rsidR="007A6E38">
              <w:rPr>
                <w:noProof/>
                <w:webHidden/>
              </w:rPr>
              <w:instrText xml:space="preserve"> PAGEREF _Toc56768139 \h </w:instrText>
            </w:r>
            <w:r w:rsidR="007A6E38">
              <w:rPr>
                <w:noProof/>
                <w:webHidden/>
              </w:rPr>
            </w:r>
            <w:r w:rsidR="007A6E38">
              <w:rPr>
                <w:noProof/>
                <w:webHidden/>
              </w:rPr>
              <w:fldChar w:fldCharType="separate"/>
            </w:r>
            <w:r w:rsidR="007A6E38">
              <w:rPr>
                <w:noProof/>
                <w:webHidden/>
              </w:rPr>
              <w:t>8</w:t>
            </w:r>
            <w:r w:rsidR="007A6E38">
              <w:rPr>
                <w:noProof/>
                <w:webHidden/>
              </w:rPr>
              <w:fldChar w:fldCharType="end"/>
            </w:r>
          </w:hyperlink>
        </w:p>
        <w:p w14:paraId="633A7C06" w14:textId="026F8A9D" w:rsidR="007A6E38" w:rsidRDefault="00A45AA3">
          <w:pPr>
            <w:pStyle w:val="TM1"/>
            <w:tabs>
              <w:tab w:val="right" w:leader="dot" w:pos="9016"/>
            </w:tabs>
            <w:rPr>
              <w:rFonts w:eastAsiaTheme="minorEastAsia"/>
              <w:noProof/>
              <w:sz w:val="22"/>
              <w:szCs w:val="22"/>
              <w:lang w:eastAsia="de-DE"/>
            </w:rPr>
          </w:pPr>
          <w:hyperlink w:anchor="_Toc56768140" w:history="1">
            <w:r w:rsidR="007A6E38" w:rsidRPr="00BA5F87">
              <w:rPr>
                <w:rStyle w:val="Lienhypertexte"/>
                <w:noProof/>
              </w:rPr>
              <w:t>Die Benutzung von Menüs</w:t>
            </w:r>
            <w:r w:rsidR="007A6E38">
              <w:rPr>
                <w:noProof/>
                <w:webHidden/>
              </w:rPr>
              <w:tab/>
            </w:r>
            <w:r w:rsidR="007A6E38">
              <w:rPr>
                <w:noProof/>
                <w:webHidden/>
              </w:rPr>
              <w:fldChar w:fldCharType="begin"/>
            </w:r>
            <w:r w:rsidR="007A6E38">
              <w:rPr>
                <w:noProof/>
                <w:webHidden/>
              </w:rPr>
              <w:instrText xml:space="preserve"> PAGEREF _Toc56768140 \h </w:instrText>
            </w:r>
            <w:r w:rsidR="007A6E38">
              <w:rPr>
                <w:noProof/>
                <w:webHidden/>
              </w:rPr>
            </w:r>
            <w:r w:rsidR="007A6E38">
              <w:rPr>
                <w:noProof/>
                <w:webHidden/>
              </w:rPr>
              <w:fldChar w:fldCharType="separate"/>
            </w:r>
            <w:r w:rsidR="007A6E38">
              <w:rPr>
                <w:noProof/>
                <w:webHidden/>
              </w:rPr>
              <w:t>8</w:t>
            </w:r>
            <w:r w:rsidR="007A6E38">
              <w:rPr>
                <w:noProof/>
                <w:webHidden/>
              </w:rPr>
              <w:fldChar w:fldCharType="end"/>
            </w:r>
          </w:hyperlink>
        </w:p>
        <w:p w14:paraId="55B4EE7C" w14:textId="0EED942B" w:rsidR="007A6E38" w:rsidRDefault="00A45AA3">
          <w:pPr>
            <w:pStyle w:val="TM2"/>
            <w:tabs>
              <w:tab w:val="right" w:leader="dot" w:pos="9016"/>
            </w:tabs>
            <w:rPr>
              <w:rFonts w:eastAsiaTheme="minorEastAsia"/>
              <w:noProof/>
              <w:sz w:val="22"/>
              <w:szCs w:val="22"/>
              <w:lang w:eastAsia="de-DE"/>
            </w:rPr>
          </w:pPr>
          <w:hyperlink w:anchor="_Toc56768141" w:history="1">
            <w:r w:rsidR="007A6E38" w:rsidRPr="00BA5F87">
              <w:rPr>
                <w:rStyle w:val="Lienhypertexte"/>
                <w:b/>
                <w:bCs/>
                <w:noProof/>
              </w:rPr>
              <w:t>Navigieren im Hauptmenü</w:t>
            </w:r>
            <w:r w:rsidR="007A6E38">
              <w:rPr>
                <w:noProof/>
                <w:webHidden/>
              </w:rPr>
              <w:tab/>
            </w:r>
            <w:r w:rsidR="007A6E38">
              <w:rPr>
                <w:noProof/>
                <w:webHidden/>
              </w:rPr>
              <w:fldChar w:fldCharType="begin"/>
            </w:r>
            <w:r w:rsidR="007A6E38">
              <w:rPr>
                <w:noProof/>
                <w:webHidden/>
              </w:rPr>
              <w:instrText xml:space="preserve"> PAGEREF _Toc56768141 \h </w:instrText>
            </w:r>
            <w:r w:rsidR="007A6E38">
              <w:rPr>
                <w:noProof/>
                <w:webHidden/>
              </w:rPr>
            </w:r>
            <w:r w:rsidR="007A6E38">
              <w:rPr>
                <w:noProof/>
                <w:webHidden/>
              </w:rPr>
              <w:fldChar w:fldCharType="separate"/>
            </w:r>
            <w:r w:rsidR="007A6E38">
              <w:rPr>
                <w:noProof/>
                <w:webHidden/>
              </w:rPr>
              <w:t>8</w:t>
            </w:r>
            <w:r w:rsidR="007A6E38">
              <w:rPr>
                <w:noProof/>
                <w:webHidden/>
              </w:rPr>
              <w:fldChar w:fldCharType="end"/>
            </w:r>
          </w:hyperlink>
        </w:p>
        <w:p w14:paraId="192DF200" w14:textId="1C2F1C9C" w:rsidR="007A6E38" w:rsidRDefault="00A45AA3">
          <w:pPr>
            <w:pStyle w:val="TM2"/>
            <w:tabs>
              <w:tab w:val="right" w:leader="dot" w:pos="9016"/>
            </w:tabs>
            <w:rPr>
              <w:rFonts w:eastAsiaTheme="minorEastAsia"/>
              <w:noProof/>
              <w:sz w:val="22"/>
              <w:szCs w:val="22"/>
              <w:lang w:eastAsia="de-DE"/>
            </w:rPr>
          </w:pPr>
          <w:hyperlink w:anchor="_Toc56768142" w:history="1">
            <w:r w:rsidR="007A6E38" w:rsidRPr="00BA5F87">
              <w:rPr>
                <w:rStyle w:val="Lienhypertexte"/>
                <w:b/>
                <w:bCs/>
                <w:noProof/>
              </w:rPr>
              <w:t>Text mit der Braillezeile durchblättern</w:t>
            </w:r>
            <w:r w:rsidR="007A6E38">
              <w:rPr>
                <w:noProof/>
                <w:webHidden/>
              </w:rPr>
              <w:tab/>
            </w:r>
            <w:r w:rsidR="007A6E38">
              <w:rPr>
                <w:noProof/>
                <w:webHidden/>
              </w:rPr>
              <w:fldChar w:fldCharType="begin"/>
            </w:r>
            <w:r w:rsidR="007A6E38">
              <w:rPr>
                <w:noProof/>
                <w:webHidden/>
              </w:rPr>
              <w:instrText xml:space="preserve"> PAGEREF _Toc56768142 \h </w:instrText>
            </w:r>
            <w:r w:rsidR="007A6E38">
              <w:rPr>
                <w:noProof/>
                <w:webHidden/>
              </w:rPr>
            </w:r>
            <w:r w:rsidR="007A6E38">
              <w:rPr>
                <w:noProof/>
                <w:webHidden/>
              </w:rPr>
              <w:fldChar w:fldCharType="separate"/>
            </w:r>
            <w:r w:rsidR="007A6E38">
              <w:rPr>
                <w:noProof/>
                <w:webHidden/>
              </w:rPr>
              <w:t>9</w:t>
            </w:r>
            <w:r w:rsidR="007A6E38">
              <w:rPr>
                <w:noProof/>
                <w:webHidden/>
              </w:rPr>
              <w:fldChar w:fldCharType="end"/>
            </w:r>
          </w:hyperlink>
        </w:p>
        <w:p w14:paraId="12A9B382" w14:textId="31D29681" w:rsidR="007A6E38" w:rsidRDefault="00A45AA3">
          <w:pPr>
            <w:pStyle w:val="TM2"/>
            <w:tabs>
              <w:tab w:val="right" w:leader="dot" w:pos="9016"/>
            </w:tabs>
            <w:rPr>
              <w:rFonts w:eastAsiaTheme="minorEastAsia"/>
              <w:noProof/>
              <w:sz w:val="22"/>
              <w:szCs w:val="22"/>
              <w:lang w:eastAsia="de-DE"/>
            </w:rPr>
          </w:pPr>
          <w:hyperlink w:anchor="_Toc56768143" w:history="1">
            <w:r w:rsidR="007A6E38" w:rsidRPr="00BA5F87">
              <w:rPr>
                <w:rStyle w:val="Lienhypertexte"/>
                <w:b/>
                <w:bCs/>
                <w:noProof/>
              </w:rPr>
              <w:t>Das Kontextmenü</w:t>
            </w:r>
            <w:r w:rsidR="007A6E38">
              <w:rPr>
                <w:noProof/>
                <w:webHidden/>
              </w:rPr>
              <w:tab/>
            </w:r>
            <w:r w:rsidR="007A6E38">
              <w:rPr>
                <w:noProof/>
                <w:webHidden/>
              </w:rPr>
              <w:fldChar w:fldCharType="begin"/>
            </w:r>
            <w:r w:rsidR="007A6E38">
              <w:rPr>
                <w:noProof/>
                <w:webHidden/>
              </w:rPr>
              <w:instrText xml:space="preserve"> PAGEREF _Toc56768143 \h </w:instrText>
            </w:r>
            <w:r w:rsidR="007A6E38">
              <w:rPr>
                <w:noProof/>
                <w:webHidden/>
              </w:rPr>
            </w:r>
            <w:r w:rsidR="007A6E38">
              <w:rPr>
                <w:noProof/>
                <w:webHidden/>
              </w:rPr>
              <w:fldChar w:fldCharType="separate"/>
            </w:r>
            <w:r w:rsidR="007A6E38">
              <w:rPr>
                <w:noProof/>
                <w:webHidden/>
              </w:rPr>
              <w:t>9</w:t>
            </w:r>
            <w:r w:rsidR="007A6E38">
              <w:rPr>
                <w:noProof/>
                <w:webHidden/>
              </w:rPr>
              <w:fldChar w:fldCharType="end"/>
            </w:r>
          </w:hyperlink>
        </w:p>
        <w:p w14:paraId="13583CF9" w14:textId="0CF9EE5B" w:rsidR="007A6E38" w:rsidRDefault="00A45AA3">
          <w:pPr>
            <w:pStyle w:val="TM2"/>
            <w:tabs>
              <w:tab w:val="right" w:leader="dot" w:pos="9016"/>
            </w:tabs>
            <w:rPr>
              <w:rFonts w:eastAsiaTheme="minorEastAsia"/>
              <w:noProof/>
              <w:sz w:val="22"/>
              <w:szCs w:val="22"/>
              <w:lang w:eastAsia="de-DE"/>
            </w:rPr>
          </w:pPr>
          <w:hyperlink w:anchor="_Toc56768144" w:history="1">
            <w:r w:rsidR="007A6E38" w:rsidRPr="00BA5F87">
              <w:rPr>
                <w:rStyle w:val="Lienhypertexte"/>
                <w:noProof/>
              </w:rPr>
              <w:t xml:space="preserve">Die </w:t>
            </w:r>
            <w:r w:rsidR="007A6E38" w:rsidRPr="00BA5F87">
              <w:rPr>
                <w:rStyle w:val="Lienhypertexte"/>
                <w:b/>
                <w:bCs/>
                <w:noProof/>
              </w:rPr>
              <w:t>Erstbuchstabennavigation</w:t>
            </w:r>
            <w:r w:rsidR="007A6E38">
              <w:rPr>
                <w:noProof/>
                <w:webHidden/>
              </w:rPr>
              <w:tab/>
            </w:r>
            <w:r w:rsidR="007A6E38">
              <w:rPr>
                <w:noProof/>
                <w:webHidden/>
              </w:rPr>
              <w:fldChar w:fldCharType="begin"/>
            </w:r>
            <w:r w:rsidR="007A6E38">
              <w:rPr>
                <w:noProof/>
                <w:webHidden/>
              </w:rPr>
              <w:instrText xml:space="preserve"> PAGEREF _Toc56768144 \h </w:instrText>
            </w:r>
            <w:r w:rsidR="007A6E38">
              <w:rPr>
                <w:noProof/>
                <w:webHidden/>
              </w:rPr>
            </w:r>
            <w:r w:rsidR="007A6E38">
              <w:rPr>
                <w:noProof/>
                <w:webHidden/>
              </w:rPr>
              <w:fldChar w:fldCharType="separate"/>
            </w:r>
            <w:r w:rsidR="007A6E38">
              <w:rPr>
                <w:noProof/>
                <w:webHidden/>
              </w:rPr>
              <w:t>9</w:t>
            </w:r>
            <w:r w:rsidR="007A6E38">
              <w:rPr>
                <w:noProof/>
                <w:webHidden/>
              </w:rPr>
              <w:fldChar w:fldCharType="end"/>
            </w:r>
          </w:hyperlink>
        </w:p>
        <w:p w14:paraId="3B27DF85" w14:textId="79B682E9" w:rsidR="007A6E38" w:rsidRDefault="00A45AA3">
          <w:pPr>
            <w:pStyle w:val="TM2"/>
            <w:tabs>
              <w:tab w:val="right" w:leader="dot" w:pos="9016"/>
            </w:tabs>
            <w:rPr>
              <w:rFonts w:eastAsiaTheme="minorEastAsia"/>
              <w:noProof/>
              <w:sz w:val="22"/>
              <w:szCs w:val="22"/>
              <w:lang w:eastAsia="de-DE"/>
            </w:rPr>
          </w:pPr>
          <w:hyperlink w:anchor="_Toc56768145" w:history="1">
            <w:r w:rsidR="007A6E38" w:rsidRPr="00BA5F87">
              <w:rPr>
                <w:rStyle w:val="Lienhypertexte"/>
                <w:b/>
                <w:bCs/>
                <w:noProof/>
              </w:rPr>
              <w:t>Eingaben in Braille</w:t>
            </w:r>
            <w:r w:rsidR="007A6E38">
              <w:rPr>
                <w:noProof/>
                <w:webHidden/>
              </w:rPr>
              <w:tab/>
            </w:r>
            <w:r w:rsidR="007A6E38">
              <w:rPr>
                <w:noProof/>
                <w:webHidden/>
              </w:rPr>
              <w:fldChar w:fldCharType="begin"/>
            </w:r>
            <w:r w:rsidR="007A6E38">
              <w:rPr>
                <w:noProof/>
                <w:webHidden/>
              </w:rPr>
              <w:instrText xml:space="preserve"> PAGEREF _Toc56768145 \h </w:instrText>
            </w:r>
            <w:r w:rsidR="007A6E38">
              <w:rPr>
                <w:noProof/>
                <w:webHidden/>
              </w:rPr>
            </w:r>
            <w:r w:rsidR="007A6E38">
              <w:rPr>
                <w:noProof/>
                <w:webHidden/>
              </w:rPr>
              <w:fldChar w:fldCharType="separate"/>
            </w:r>
            <w:r w:rsidR="007A6E38">
              <w:rPr>
                <w:noProof/>
                <w:webHidden/>
              </w:rPr>
              <w:t>10</w:t>
            </w:r>
            <w:r w:rsidR="007A6E38">
              <w:rPr>
                <w:noProof/>
                <w:webHidden/>
              </w:rPr>
              <w:fldChar w:fldCharType="end"/>
            </w:r>
          </w:hyperlink>
        </w:p>
        <w:p w14:paraId="03B6BA9A" w14:textId="1F1167C8" w:rsidR="007A6E38" w:rsidRDefault="00A45AA3">
          <w:pPr>
            <w:pStyle w:val="TM2"/>
            <w:tabs>
              <w:tab w:val="right" w:leader="dot" w:pos="9016"/>
            </w:tabs>
            <w:rPr>
              <w:rFonts w:eastAsiaTheme="minorEastAsia"/>
              <w:noProof/>
              <w:sz w:val="22"/>
              <w:szCs w:val="22"/>
              <w:lang w:eastAsia="de-DE"/>
            </w:rPr>
          </w:pPr>
          <w:hyperlink w:anchor="_Toc56768146" w:history="1">
            <w:r w:rsidR="007A6E38" w:rsidRPr="00BA5F87">
              <w:rPr>
                <w:rStyle w:val="Lienhypertexte"/>
                <w:b/>
                <w:bCs/>
                <w:noProof/>
              </w:rPr>
              <w:t>Mit Tastenkürzeln navigieren</w:t>
            </w:r>
            <w:r w:rsidR="007A6E38">
              <w:rPr>
                <w:noProof/>
                <w:webHidden/>
              </w:rPr>
              <w:tab/>
            </w:r>
            <w:r w:rsidR="007A6E38">
              <w:rPr>
                <w:noProof/>
                <w:webHidden/>
              </w:rPr>
              <w:fldChar w:fldCharType="begin"/>
            </w:r>
            <w:r w:rsidR="007A6E38">
              <w:rPr>
                <w:noProof/>
                <w:webHidden/>
              </w:rPr>
              <w:instrText xml:space="preserve"> PAGEREF _Toc56768146 \h </w:instrText>
            </w:r>
            <w:r w:rsidR="007A6E38">
              <w:rPr>
                <w:noProof/>
                <w:webHidden/>
              </w:rPr>
            </w:r>
            <w:r w:rsidR="007A6E38">
              <w:rPr>
                <w:noProof/>
                <w:webHidden/>
              </w:rPr>
              <w:fldChar w:fldCharType="separate"/>
            </w:r>
            <w:r w:rsidR="007A6E38">
              <w:rPr>
                <w:noProof/>
                <w:webHidden/>
              </w:rPr>
              <w:t>10</w:t>
            </w:r>
            <w:r w:rsidR="007A6E38">
              <w:rPr>
                <w:noProof/>
                <w:webHidden/>
              </w:rPr>
              <w:fldChar w:fldCharType="end"/>
            </w:r>
          </w:hyperlink>
        </w:p>
        <w:p w14:paraId="14214BC9" w14:textId="0B4D65C4" w:rsidR="007A6E38" w:rsidRDefault="00A45AA3">
          <w:pPr>
            <w:pStyle w:val="TM1"/>
            <w:tabs>
              <w:tab w:val="right" w:leader="dot" w:pos="9016"/>
            </w:tabs>
            <w:rPr>
              <w:rFonts w:eastAsiaTheme="minorEastAsia"/>
              <w:noProof/>
              <w:sz w:val="22"/>
              <w:szCs w:val="22"/>
              <w:lang w:eastAsia="de-DE"/>
            </w:rPr>
          </w:pPr>
          <w:hyperlink w:anchor="_Toc56768147" w:history="1">
            <w:r w:rsidR="007A6E38" w:rsidRPr="00BA5F87">
              <w:rPr>
                <w:rStyle w:val="Lienhypertexte"/>
                <w:noProof/>
              </w:rPr>
              <w:t>Die Editor Anwendung</w:t>
            </w:r>
            <w:r w:rsidR="007A6E38">
              <w:rPr>
                <w:noProof/>
                <w:webHidden/>
              </w:rPr>
              <w:tab/>
            </w:r>
            <w:r w:rsidR="007A6E38">
              <w:rPr>
                <w:noProof/>
                <w:webHidden/>
              </w:rPr>
              <w:fldChar w:fldCharType="begin"/>
            </w:r>
            <w:r w:rsidR="007A6E38">
              <w:rPr>
                <w:noProof/>
                <w:webHidden/>
              </w:rPr>
              <w:instrText xml:space="preserve"> PAGEREF _Toc56768147 \h </w:instrText>
            </w:r>
            <w:r w:rsidR="007A6E38">
              <w:rPr>
                <w:noProof/>
                <w:webHidden/>
              </w:rPr>
            </w:r>
            <w:r w:rsidR="007A6E38">
              <w:rPr>
                <w:noProof/>
                <w:webHidden/>
              </w:rPr>
              <w:fldChar w:fldCharType="separate"/>
            </w:r>
            <w:r w:rsidR="007A6E38">
              <w:rPr>
                <w:noProof/>
                <w:webHidden/>
              </w:rPr>
              <w:t>11</w:t>
            </w:r>
            <w:r w:rsidR="007A6E38">
              <w:rPr>
                <w:noProof/>
                <w:webHidden/>
              </w:rPr>
              <w:fldChar w:fldCharType="end"/>
            </w:r>
          </w:hyperlink>
        </w:p>
        <w:p w14:paraId="5C652D71" w14:textId="1413E5E0" w:rsidR="007A6E38" w:rsidRDefault="00A45AA3">
          <w:pPr>
            <w:pStyle w:val="TM2"/>
            <w:tabs>
              <w:tab w:val="right" w:leader="dot" w:pos="9016"/>
            </w:tabs>
            <w:rPr>
              <w:rFonts w:eastAsiaTheme="minorEastAsia"/>
              <w:noProof/>
              <w:sz w:val="22"/>
              <w:szCs w:val="22"/>
              <w:lang w:eastAsia="de-DE"/>
            </w:rPr>
          </w:pPr>
          <w:hyperlink w:anchor="_Toc56768148" w:history="1">
            <w:r w:rsidR="007A6E38" w:rsidRPr="00BA5F87">
              <w:rPr>
                <w:rStyle w:val="Lienhypertexte"/>
                <w:b/>
                <w:bCs/>
                <w:noProof/>
              </w:rPr>
              <w:t>Eine Datei erstellen</w:t>
            </w:r>
            <w:r w:rsidR="007A6E38">
              <w:rPr>
                <w:noProof/>
                <w:webHidden/>
              </w:rPr>
              <w:tab/>
            </w:r>
            <w:r w:rsidR="007A6E38">
              <w:rPr>
                <w:noProof/>
                <w:webHidden/>
              </w:rPr>
              <w:fldChar w:fldCharType="begin"/>
            </w:r>
            <w:r w:rsidR="007A6E38">
              <w:rPr>
                <w:noProof/>
                <w:webHidden/>
              </w:rPr>
              <w:instrText xml:space="preserve"> PAGEREF _Toc56768148 \h </w:instrText>
            </w:r>
            <w:r w:rsidR="007A6E38">
              <w:rPr>
                <w:noProof/>
                <w:webHidden/>
              </w:rPr>
            </w:r>
            <w:r w:rsidR="007A6E38">
              <w:rPr>
                <w:noProof/>
                <w:webHidden/>
              </w:rPr>
              <w:fldChar w:fldCharType="separate"/>
            </w:r>
            <w:r w:rsidR="007A6E38">
              <w:rPr>
                <w:noProof/>
                <w:webHidden/>
              </w:rPr>
              <w:t>11</w:t>
            </w:r>
            <w:r w:rsidR="007A6E38">
              <w:rPr>
                <w:noProof/>
                <w:webHidden/>
              </w:rPr>
              <w:fldChar w:fldCharType="end"/>
            </w:r>
          </w:hyperlink>
        </w:p>
        <w:p w14:paraId="308D3692" w14:textId="52CA1FFF" w:rsidR="007A6E38" w:rsidRDefault="00A45AA3">
          <w:pPr>
            <w:pStyle w:val="TM2"/>
            <w:tabs>
              <w:tab w:val="right" w:leader="dot" w:pos="9016"/>
            </w:tabs>
            <w:rPr>
              <w:rFonts w:eastAsiaTheme="minorEastAsia"/>
              <w:noProof/>
              <w:sz w:val="22"/>
              <w:szCs w:val="22"/>
              <w:lang w:eastAsia="de-DE"/>
            </w:rPr>
          </w:pPr>
          <w:hyperlink w:anchor="_Toc56768149" w:history="1">
            <w:r w:rsidR="007A6E38" w:rsidRPr="00BA5F87">
              <w:rPr>
                <w:rStyle w:val="Lienhypertexte"/>
                <w:b/>
                <w:bCs/>
                <w:noProof/>
              </w:rPr>
              <w:t>Eine Datei öffnen</w:t>
            </w:r>
            <w:r w:rsidR="007A6E38">
              <w:rPr>
                <w:noProof/>
                <w:webHidden/>
              </w:rPr>
              <w:tab/>
            </w:r>
            <w:r w:rsidR="007A6E38">
              <w:rPr>
                <w:noProof/>
                <w:webHidden/>
              </w:rPr>
              <w:fldChar w:fldCharType="begin"/>
            </w:r>
            <w:r w:rsidR="007A6E38">
              <w:rPr>
                <w:noProof/>
                <w:webHidden/>
              </w:rPr>
              <w:instrText xml:space="preserve"> PAGEREF _Toc56768149 \h </w:instrText>
            </w:r>
            <w:r w:rsidR="007A6E38">
              <w:rPr>
                <w:noProof/>
                <w:webHidden/>
              </w:rPr>
            </w:r>
            <w:r w:rsidR="007A6E38">
              <w:rPr>
                <w:noProof/>
                <w:webHidden/>
              </w:rPr>
              <w:fldChar w:fldCharType="separate"/>
            </w:r>
            <w:r w:rsidR="007A6E38">
              <w:rPr>
                <w:noProof/>
                <w:webHidden/>
              </w:rPr>
              <w:t>12</w:t>
            </w:r>
            <w:r w:rsidR="007A6E38">
              <w:rPr>
                <w:noProof/>
                <w:webHidden/>
              </w:rPr>
              <w:fldChar w:fldCharType="end"/>
            </w:r>
          </w:hyperlink>
        </w:p>
        <w:p w14:paraId="347355CF" w14:textId="1A45DD4E" w:rsidR="007A6E38" w:rsidRDefault="00A45AA3">
          <w:pPr>
            <w:pStyle w:val="TM2"/>
            <w:tabs>
              <w:tab w:val="right" w:leader="dot" w:pos="9016"/>
            </w:tabs>
            <w:rPr>
              <w:rFonts w:eastAsiaTheme="minorEastAsia"/>
              <w:noProof/>
              <w:sz w:val="22"/>
              <w:szCs w:val="22"/>
              <w:lang w:eastAsia="de-DE"/>
            </w:rPr>
          </w:pPr>
          <w:hyperlink w:anchor="_Toc56768150" w:history="1">
            <w:r w:rsidR="007A6E38" w:rsidRPr="00BA5F87">
              <w:rPr>
                <w:rStyle w:val="Lienhypertexte"/>
                <w:b/>
                <w:bCs/>
                <w:noProof/>
              </w:rPr>
              <w:t>Eine Datei schließen</w:t>
            </w:r>
            <w:r w:rsidR="007A6E38">
              <w:rPr>
                <w:noProof/>
                <w:webHidden/>
              </w:rPr>
              <w:tab/>
            </w:r>
            <w:r w:rsidR="007A6E38">
              <w:rPr>
                <w:noProof/>
                <w:webHidden/>
              </w:rPr>
              <w:fldChar w:fldCharType="begin"/>
            </w:r>
            <w:r w:rsidR="007A6E38">
              <w:rPr>
                <w:noProof/>
                <w:webHidden/>
              </w:rPr>
              <w:instrText xml:space="preserve"> PAGEREF _Toc56768150 \h </w:instrText>
            </w:r>
            <w:r w:rsidR="007A6E38">
              <w:rPr>
                <w:noProof/>
                <w:webHidden/>
              </w:rPr>
            </w:r>
            <w:r w:rsidR="007A6E38">
              <w:rPr>
                <w:noProof/>
                <w:webHidden/>
              </w:rPr>
              <w:fldChar w:fldCharType="separate"/>
            </w:r>
            <w:r w:rsidR="007A6E38">
              <w:rPr>
                <w:noProof/>
                <w:webHidden/>
              </w:rPr>
              <w:t>12</w:t>
            </w:r>
            <w:r w:rsidR="007A6E38">
              <w:rPr>
                <w:noProof/>
                <w:webHidden/>
              </w:rPr>
              <w:fldChar w:fldCharType="end"/>
            </w:r>
          </w:hyperlink>
        </w:p>
        <w:p w14:paraId="47AFA6B6" w14:textId="6C75E425" w:rsidR="007A6E38" w:rsidRDefault="00A45AA3">
          <w:pPr>
            <w:pStyle w:val="TM2"/>
            <w:tabs>
              <w:tab w:val="right" w:leader="dot" w:pos="9016"/>
            </w:tabs>
            <w:rPr>
              <w:rFonts w:eastAsiaTheme="minorEastAsia"/>
              <w:noProof/>
              <w:sz w:val="22"/>
              <w:szCs w:val="22"/>
              <w:lang w:eastAsia="de-DE"/>
            </w:rPr>
          </w:pPr>
          <w:hyperlink w:anchor="_Toc56768151" w:history="1">
            <w:r w:rsidR="007A6E38" w:rsidRPr="00BA5F87">
              <w:rPr>
                <w:rStyle w:val="Lienhypertexte"/>
                <w:b/>
                <w:bCs/>
                <w:noProof/>
              </w:rPr>
              <w:t>Eine Textdatei sichern</w:t>
            </w:r>
            <w:r w:rsidR="007A6E38">
              <w:rPr>
                <w:noProof/>
                <w:webHidden/>
              </w:rPr>
              <w:tab/>
            </w:r>
            <w:r w:rsidR="007A6E38">
              <w:rPr>
                <w:noProof/>
                <w:webHidden/>
              </w:rPr>
              <w:fldChar w:fldCharType="begin"/>
            </w:r>
            <w:r w:rsidR="007A6E38">
              <w:rPr>
                <w:noProof/>
                <w:webHidden/>
              </w:rPr>
              <w:instrText xml:space="preserve"> PAGEREF _Toc56768151 \h </w:instrText>
            </w:r>
            <w:r w:rsidR="007A6E38">
              <w:rPr>
                <w:noProof/>
                <w:webHidden/>
              </w:rPr>
            </w:r>
            <w:r w:rsidR="007A6E38">
              <w:rPr>
                <w:noProof/>
                <w:webHidden/>
              </w:rPr>
              <w:fldChar w:fldCharType="separate"/>
            </w:r>
            <w:r w:rsidR="007A6E38">
              <w:rPr>
                <w:noProof/>
                <w:webHidden/>
              </w:rPr>
              <w:t>12</w:t>
            </w:r>
            <w:r w:rsidR="007A6E38">
              <w:rPr>
                <w:noProof/>
                <w:webHidden/>
              </w:rPr>
              <w:fldChar w:fldCharType="end"/>
            </w:r>
          </w:hyperlink>
        </w:p>
        <w:p w14:paraId="389B7D04" w14:textId="009F2E8C" w:rsidR="007A6E38" w:rsidRDefault="00A45AA3">
          <w:pPr>
            <w:pStyle w:val="TM2"/>
            <w:tabs>
              <w:tab w:val="right" w:leader="dot" w:pos="9016"/>
            </w:tabs>
            <w:rPr>
              <w:rFonts w:eastAsiaTheme="minorEastAsia"/>
              <w:noProof/>
              <w:sz w:val="22"/>
              <w:szCs w:val="22"/>
              <w:lang w:eastAsia="de-DE"/>
            </w:rPr>
          </w:pPr>
          <w:hyperlink w:anchor="_Toc56768152" w:history="1">
            <w:r w:rsidR="007A6E38" w:rsidRPr="00BA5F87">
              <w:rPr>
                <w:rStyle w:val="Lienhypertexte"/>
                <w:b/>
                <w:noProof/>
              </w:rPr>
              <w:t xml:space="preserve">Automatisches </w:t>
            </w:r>
            <w:r w:rsidR="007A6E38" w:rsidRPr="00BA5F87">
              <w:rPr>
                <w:rStyle w:val="Lienhypertexte"/>
                <w:b/>
                <w:bCs/>
                <w:noProof/>
              </w:rPr>
              <w:t>Scrollen durch geschriebenen Text im Editor</w:t>
            </w:r>
            <w:r w:rsidR="007A6E38">
              <w:rPr>
                <w:noProof/>
                <w:webHidden/>
              </w:rPr>
              <w:tab/>
            </w:r>
            <w:r w:rsidR="007A6E38">
              <w:rPr>
                <w:noProof/>
                <w:webHidden/>
              </w:rPr>
              <w:fldChar w:fldCharType="begin"/>
            </w:r>
            <w:r w:rsidR="007A6E38">
              <w:rPr>
                <w:noProof/>
                <w:webHidden/>
              </w:rPr>
              <w:instrText xml:space="preserve"> PAGEREF _Toc56768152 \h </w:instrText>
            </w:r>
            <w:r w:rsidR="007A6E38">
              <w:rPr>
                <w:noProof/>
                <w:webHidden/>
              </w:rPr>
            </w:r>
            <w:r w:rsidR="007A6E38">
              <w:rPr>
                <w:noProof/>
                <w:webHidden/>
              </w:rPr>
              <w:fldChar w:fldCharType="separate"/>
            </w:r>
            <w:r w:rsidR="007A6E38">
              <w:rPr>
                <w:noProof/>
                <w:webHidden/>
              </w:rPr>
              <w:t>12</w:t>
            </w:r>
            <w:r w:rsidR="007A6E38">
              <w:rPr>
                <w:noProof/>
                <w:webHidden/>
              </w:rPr>
              <w:fldChar w:fldCharType="end"/>
            </w:r>
          </w:hyperlink>
        </w:p>
        <w:p w14:paraId="4017E7AE" w14:textId="02875A65" w:rsidR="007A6E38" w:rsidRDefault="00A45AA3">
          <w:pPr>
            <w:pStyle w:val="TM3"/>
            <w:tabs>
              <w:tab w:val="right" w:leader="dot" w:pos="9016"/>
            </w:tabs>
            <w:rPr>
              <w:rFonts w:eastAsiaTheme="minorEastAsia"/>
              <w:noProof/>
              <w:sz w:val="22"/>
              <w:szCs w:val="22"/>
              <w:lang w:eastAsia="de-DE"/>
            </w:rPr>
          </w:pPr>
          <w:hyperlink w:anchor="_Toc56768153" w:history="1">
            <w:r w:rsidR="007A6E38" w:rsidRPr="00BA5F87">
              <w:rPr>
                <w:rStyle w:val="Lienhypertexte"/>
                <w:b/>
                <w:bCs/>
                <w:noProof/>
              </w:rPr>
              <w:t>Ändern der Autoscroll-Geschwindigkeit</w:t>
            </w:r>
            <w:r w:rsidR="007A6E38">
              <w:rPr>
                <w:noProof/>
                <w:webHidden/>
              </w:rPr>
              <w:tab/>
            </w:r>
            <w:r w:rsidR="007A6E38">
              <w:rPr>
                <w:noProof/>
                <w:webHidden/>
              </w:rPr>
              <w:fldChar w:fldCharType="begin"/>
            </w:r>
            <w:r w:rsidR="007A6E38">
              <w:rPr>
                <w:noProof/>
                <w:webHidden/>
              </w:rPr>
              <w:instrText xml:space="preserve"> PAGEREF _Toc56768153 \h </w:instrText>
            </w:r>
            <w:r w:rsidR="007A6E38">
              <w:rPr>
                <w:noProof/>
                <w:webHidden/>
              </w:rPr>
            </w:r>
            <w:r w:rsidR="007A6E38">
              <w:rPr>
                <w:noProof/>
                <w:webHidden/>
              </w:rPr>
              <w:fldChar w:fldCharType="separate"/>
            </w:r>
            <w:r w:rsidR="007A6E38">
              <w:rPr>
                <w:noProof/>
                <w:webHidden/>
              </w:rPr>
              <w:t>12</w:t>
            </w:r>
            <w:r w:rsidR="007A6E38">
              <w:rPr>
                <w:noProof/>
                <w:webHidden/>
              </w:rPr>
              <w:fldChar w:fldCharType="end"/>
            </w:r>
          </w:hyperlink>
        </w:p>
        <w:p w14:paraId="701FE742" w14:textId="0C0404CB" w:rsidR="007A6E38" w:rsidRDefault="00A45AA3">
          <w:pPr>
            <w:pStyle w:val="TM2"/>
            <w:tabs>
              <w:tab w:val="right" w:leader="dot" w:pos="9016"/>
            </w:tabs>
            <w:rPr>
              <w:rFonts w:eastAsiaTheme="minorEastAsia"/>
              <w:noProof/>
              <w:sz w:val="22"/>
              <w:szCs w:val="22"/>
              <w:lang w:eastAsia="de-DE"/>
            </w:rPr>
          </w:pPr>
          <w:hyperlink w:anchor="_Toc56768154" w:history="1">
            <w:r w:rsidR="007A6E38" w:rsidRPr="00BA5F87">
              <w:rPr>
                <w:rStyle w:val="Lienhypertexte"/>
                <w:b/>
                <w:bCs/>
                <w:noProof/>
              </w:rPr>
              <w:t>Suchen im Text</w:t>
            </w:r>
            <w:r w:rsidR="007A6E38">
              <w:rPr>
                <w:noProof/>
                <w:webHidden/>
              </w:rPr>
              <w:tab/>
            </w:r>
            <w:r w:rsidR="007A6E38">
              <w:rPr>
                <w:noProof/>
                <w:webHidden/>
              </w:rPr>
              <w:fldChar w:fldCharType="begin"/>
            </w:r>
            <w:r w:rsidR="007A6E38">
              <w:rPr>
                <w:noProof/>
                <w:webHidden/>
              </w:rPr>
              <w:instrText xml:space="preserve"> PAGEREF _Toc56768154 \h </w:instrText>
            </w:r>
            <w:r w:rsidR="007A6E38">
              <w:rPr>
                <w:noProof/>
                <w:webHidden/>
              </w:rPr>
            </w:r>
            <w:r w:rsidR="007A6E38">
              <w:rPr>
                <w:noProof/>
                <w:webHidden/>
              </w:rPr>
              <w:fldChar w:fldCharType="separate"/>
            </w:r>
            <w:r w:rsidR="007A6E38">
              <w:rPr>
                <w:noProof/>
                <w:webHidden/>
              </w:rPr>
              <w:t>13</w:t>
            </w:r>
            <w:r w:rsidR="007A6E38">
              <w:rPr>
                <w:noProof/>
                <w:webHidden/>
              </w:rPr>
              <w:fldChar w:fldCharType="end"/>
            </w:r>
          </w:hyperlink>
        </w:p>
        <w:p w14:paraId="12F7C225" w14:textId="01572633" w:rsidR="007A6E38" w:rsidRDefault="00A45AA3">
          <w:pPr>
            <w:pStyle w:val="TM3"/>
            <w:tabs>
              <w:tab w:val="right" w:leader="dot" w:pos="9016"/>
            </w:tabs>
            <w:rPr>
              <w:rFonts w:eastAsiaTheme="minorEastAsia"/>
              <w:noProof/>
              <w:sz w:val="22"/>
              <w:szCs w:val="22"/>
              <w:lang w:eastAsia="de-DE"/>
            </w:rPr>
          </w:pPr>
          <w:hyperlink w:anchor="_Toc56768155" w:history="1">
            <w:r w:rsidR="007A6E38" w:rsidRPr="00BA5F87">
              <w:rPr>
                <w:rStyle w:val="Lienhypertexte"/>
                <w:b/>
                <w:bCs/>
                <w:noProof/>
              </w:rPr>
              <w:t>Suchen und Ersetzen von Text</w:t>
            </w:r>
            <w:r w:rsidR="007A6E38">
              <w:rPr>
                <w:noProof/>
                <w:webHidden/>
              </w:rPr>
              <w:tab/>
            </w:r>
            <w:r w:rsidR="007A6E38">
              <w:rPr>
                <w:noProof/>
                <w:webHidden/>
              </w:rPr>
              <w:fldChar w:fldCharType="begin"/>
            </w:r>
            <w:r w:rsidR="007A6E38">
              <w:rPr>
                <w:noProof/>
                <w:webHidden/>
              </w:rPr>
              <w:instrText xml:space="preserve"> PAGEREF _Toc56768155 \h </w:instrText>
            </w:r>
            <w:r w:rsidR="007A6E38">
              <w:rPr>
                <w:noProof/>
                <w:webHidden/>
              </w:rPr>
            </w:r>
            <w:r w:rsidR="007A6E38">
              <w:rPr>
                <w:noProof/>
                <w:webHidden/>
              </w:rPr>
              <w:fldChar w:fldCharType="separate"/>
            </w:r>
            <w:r w:rsidR="007A6E38">
              <w:rPr>
                <w:noProof/>
                <w:webHidden/>
              </w:rPr>
              <w:t>13</w:t>
            </w:r>
            <w:r w:rsidR="007A6E38">
              <w:rPr>
                <w:noProof/>
                <w:webHidden/>
              </w:rPr>
              <w:fldChar w:fldCharType="end"/>
            </w:r>
          </w:hyperlink>
        </w:p>
        <w:p w14:paraId="45DFBFF6" w14:textId="04C38E80" w:rsidR="007A6E38" w:rsidRDefault="00A45AA3">
          <w:pPr>
            <w:pStyle w:val="TM2"/>
            <w:tabs>
              <w:tab w:val="right" w:leader="dot" w:pos="9016"/>
            </w:tabs>
            <w:rPr>
              <w:rFonts w:eastAsiaTheme="minorEastAsia"/>
              <w:noProof/>
              <w:sz w:val="22"/>
              <w:szCs w:val="22"/>
              <w:lang w:eastAsia="de-DE"/>
            </w:rPr>
          </w:pPr>
          <w:hyperlink w:anchor="_Toc56768156" w:history="1">
            <w:r w:rsidR="007A6E38" w:rsidRPr="00BA5F87">
              <w:rPr>
                <w:rStyle w:val="Lienhypertexte"/>
                <w:b/>
                <w:bCs/>
                <w:noProof/>
              </w:rPr>
              <w:t>Ausschneiden, kopieren und Einfügen von Text</w:t>
            </w:r>
            <w:r w:rsidR="007A6E38">
              <w:rPr>
                <w:noProof/>
                <w:webHidden/>
              </w:rPr>
              <w:tab/>
            </w:r>
            <w:r w:rsidR="007A6E38">
              <w:rPr>
                <w:noProof/>
                <w:webHidden/>
              </w:rPr>
              <w:fldChar w:fldCharType="begin"/>
            </w:r>
            <w:r w:rsidR="007A6E38">
              <w:rPr>
                <w:noProof/>
                <w:webHidden/>
              </w:rPr>
              <w:instrText xml:space="preserve"> PAGEREF _Toc56768156 \h </w:instrText>
            </w:r>
            <w:r w:rsidR="007A6E38">
              <w:rPr>
                <w:noProof/>
                <w:webHidden/>
              </w:rPr>
            </w:r>
            <w:r w:rsidR="007A6E38">
              <w:rPr>
                <w:noProof/>
                <w:webHidden/>
              </w:rPr>
              <w:fldChar w:fldCharType="separate"/>
            </w:r>
            <w:r w:rsidR="007A6E38">
              <w:rPr>
                <w:noProof/>
                <w:webHidden/>
              </w:rPr>
              <w:t>13</w:t>
            </w:r>
            <w:r w:rsidR="007A6E38">
              <w:rPr>
                <w:noProof/>
                <w:webHidden/>
              </w:rPr>
              <w:fldChar w:fldCharType="end"/>
            </w:r>
          </w:hyperlink>
        </w:p>
        <w:p w14:paraId="33D414E3" w14:textId="2073F438" w:rsidR="007A6E38" w:rsidRDefault="00A45AA3">
          <w:pPr>
            <w:pStyle w:val="TM2"/>
            <w:tabs>
              <w:tab w:val="right" w:leader="dot" w:pos="9016"/>
            </w:tabs>
            <w:rPr>
              <w:rFonts w:eastAsiaTheme="minorEastAsia"/>
              <w:noProof/>
              <w:sz w:val="22"/>
              <w:szCs w:val="22"/>
              <w:lang w:eastAsia="de-DE"/>
            </w:rPr>
          </w:pPr>
          <w:hyperlink w:anchor="_Toc56768157" w:history="1">
            <w:r w:rsidR="007A6E38" w:rsidRPr="00BA5F87">
              <w:rPr>
                <w:rStyle w:val="Lienhypertexte"/>
                <w:b/>
                <w:bCs/>
                <w:noProof/>
              </w:rPr>
              <w:t>Der Lesemodus</w:t>
            </w:r>
            <w:r w:rsidR="007A6E38">
              <w:rPr>
                <w:noProof/>
                <w:webHidden/>
              </w:rPr>
              <w:tab/>
            </w:r>
            <w:r w:rsidR="007A6E38">
              <w:rPr>
                <w:noProof/>
                <w:webHidden/>
              </w:rPr>
              <w:fldChar w:fldCharType="begin"/>
            </w:r>
            <w:r w:rsidR="007A6E38">
              <w:rPr>
                <w:noProof/>
                <w:webHidden/>
              </w:rPr>
              <w:instrText xml:space="preserve"> PAGEREF _Toc56768157 \h </w:instrText>
            </w:r>
            <w:r w:rsidR="007A6E38">
              <w:rPr>
                <w:noProof/>
                <w:webHidden/>
              </w:rPr>
            </w:r>
            <w:r w:rsidR="007A6E38">
              <w:rPr>
                <w:noProof/>
                <w:webHidden/>
              </w:rPr>
              <w:fldChar w:fldCharType="separate"/>
            </w:r>
            <w:r w:rsidR="007A6E38">
              <w:rPr>
                <w:noProof/>
                <w:webHidden/>
              </w:rPr>
              <w:t>14</w:t>
            </w:r>
            <w:r w:rsidR="007A6E38">
              <w:rPr>
                <w:noProof/>
                <w:webHidden/>
              </w:rPr>
              <w:fldChar w:fldCharType="end"/>
            </w:r>
          </w:hyperlink>
        </w:p>
        <w:p w14:paraId="6A321E1B" w14:textId="1F16C26C" w:rsidR="007A6E38" w:rsidRDefault="00A45AA3">
          <w:pPr>
            <w:pStyle w:val="TM2"/>
            <w:tabs>
              <w:tab w:val="right" w:leader="dot" w:pos="9016"/>
            </w:tabs>
            <w:rPr>
              <w:rFonts w:eastAsiaTheme="minorEastAsia"/>
              <w:noProof/>
              <w:sz w:val="22"/>
              <w:szCs w:val="22"/>
              <w:lang w:eastAsia="de-DE"/>
            </w:rPr>
          </w:pPr>
          <w:hyperlink w:anchor="_Toc56768158" w:history="1">
            <w:r w:rsidR="007A6E38" w:rsidRPr="00BA5F87">
              <w:rPr>
                <w:rStyle w:val="Lienhypertexte"/>
                <w:b/>
                <w:bCs/>
                <w:noProof/>
              </w:rPr>
              <w:t>Tabelle der Editorbefehle</w:t>
            </w:r>
            <w:r w:rsidR="007A6E38">
              <w:rPr>
                <w:noProof/>
                <w:webHidden/>
              </w:rPr>
              <w:tab/>
            </w:r>
            <w:r w:rsidR="007A6E38">
              <w:rPr>
                <w:noProof/>
                <w:webHidden/>
              </w:rPr>
              <w:fldChar w:fldCharType="begin"/>
            </w:r>
            <w:r w:rsidR="007A6E38">
              <w:rPr>
                <w:noProof/>
                <w:webHidden/>
              </w:rPr>
              <w:instrText xml:space="preserve"> PAGEREF _Toc56768158 \h </w:instrText>
            </w:r>
            <w:r w:rsidR="007A6E38">
              <w:rPr>
                <w:noProof/>
                <w:webHidden/>
              </w:rPr>
            </w:r>
            <w:r w:rsidR="007A6E38">
              <w:rPr>
                <w:noProof/>
                <w:webHidden/>
              </w:rPr>
              <w:fldChar w:fldCharType="separate"/>
            </w:r>
            <w:r w:rsidR="007A6E38">
              <w:rPr>
                <w:noProof/>
                <w:webHidden/>
              </w:rPr>
              <w:t>14</w:t>
            </w:r>
            <w:r w:rsidR="007A6E38">
              <w:rPr>
                <w:noProof/>
                <w:webHidden/>
              </w:rPr>
              <w:fldChar w:fldCharType="end"/>
            </w:r>
          </w:hyperlink>
        </w:p>
        <w:p w14:paraId="1FB9E341" w14:textId="6667AB33" w:rsidR="007A6E38" w:rsidRDefault="00A45AA3">
          <w:pPr>
            <w:pStyle w:val="TM1"/>
            <w:tabs>
              <w:tab w:val="right" w:leader="dot" w:pos="9016"/>
            </w:tabs>
            <w:rPr>
              <w:rFonts w:eastAsiaTheme="minorEastAsia"/>
              <w:noProof/>
              <w:sz w:val="22"/>
              <w:szCs w:val="22"/>
              <w:lang w:eastAsia="de-DE"/>
            </w:rPr>
          </w:pPr>
          <w:hyperlink w:anchor="_Toc56768159" w:history="1">
            <w:r w:rsidR="007A6E38" w:rsidRPr="00BA5F87">
              <w:rPr>
                <w:rStyle w:val="Lienhypertexte"/>
                <w:bCs/>
                <w:noProof/>
              </w:rPr>
              <w:t>Die Bibliotheken  App</w:t>
            </w:r>
            <w:r w:rsidR="007A6E38">
              <w:rPr>
                <w:noProof/>
                <w:webHidden/>
              </w:rPr>
              <w:tab/>
            </w:r>
            <w:r w:rsidR="007A6E38">
              <w:rPr>
                <w:noProof/>
                <w:webHidden/>
              </w:rPr>
              <w:fldChar w:fldCharType="begin"/>
            </w:r>
            <w:r w:rsidR="007A6E38">
              <w:rPr>
                <w:noProof/>
                <w:webHidden/>
              </w:rPr>
              <w:instrText xml:space="preserve"> PAGEREF _Toc56768159 \h </w:instrText>
            </w:r>
            <w:r w:rsidR="007A6E38">
              <w:rPr>
                <w:noProof/>
                <w:webHidden/>
              </w:rPr>
            </w:r>
            <w:r w:rsidR="007A6E38">
              <w:rPr>
                <w:noProof/>
                <w:webHidden/>
              </w:rPr>
              <w:fldChar w:fldCharType="separate"/>
            </w:r>
            <w:r w:rsidR="007A6E38">
              <w:rPr>
                <w:noProof/>
                <w:webHidden/>
              </w:rPr>
              <w:t>15</w:t>
            </w:r>
            <w:r w:rsidR="007A6E38">
              <w:rPr>
                <w:noProof/>
                <w:webHidden/>
              </w:rPr>
              <w:fldChar w:fldCharType="end"/>
            </w:r>
          </w:hyperlink>
        </w:p>
        <w:p w14:paraId="394FE83D" w14:textId="4291E477" w:rsidR="007A6E38" w:rsidRDefault="00A45AA3">
          <w:pPr>
            <w:pStyle w:val="TM2"/>
            <w:tabs>
              <w:tab w:val="right" w:leader="dot" w:pos="9016"/>
            </w:tabs>
            <w:rPr>
              <w:rFonts w:eastAsiaTheme="minorEastAsia"/>
              <w:noProof/>
              <w:sz w:val="22"/>
              <w:szCs w:val="22"/>
              <w:lang w:eastAsia="de-DE"/>
            </w:rPr>
          </w:pPr>
          <w:hyperlink w:anchor="_Toc56768160" w:history="1">
            <w:r w:rsidR="007A6E38" w:rsidRPr="00BA5F87">
              <w:rPr>
                <w:rStyle w:val="Lienhypertexte"/>
                <w:b/>
                <w:bCs/>
                <w:noProof/>
              </w:rPr>
              <w:t>In der Buchliste navigieren</w:t>
            </w:r>
            <w:r w:rsidR="007A6E38">
              <w:rPr>
                <w:noProof/>
                <w:webHidden/>
              </w:rPr>
              <w:tab/>
            </w:r>
            <w:r w:rsidR="007A6E38">
              <w:rPr>
                <w:noProof/>
                <w:webHidden/>
              </w:rPr>
              <w:fldChar w:fldCharType="begin"/>
            </w:r>
            <w:r w:rsidR="007A6E38">
              <w:rPr>
                <w:noProof/>
                <w:webHidden/>
              </w:rPr>
              <w:instrText xml:space="preserve"> PAGEREF _Toc56768160 \h </w:instrText>
            </w:r>
            <w:r w:rsidR="007A6E38">
              <w:rPr>
                <w:noProof/>
                <w:webHidden/>
              </w:rPr>
            </w:r>
            <w:r w:rsidR="007A6E38">
              <w:rPr>
                <w:noProof/>
                <w:webHidden/>
              </w:rPr>
              <w:fldChar w:fldCharType="separate"/>
            </w:r>
            <w:r w:rsidR="007A6E38">
              <w:rPr>
                <w:noProof/>
                <w:webHidden/>
              </w:rPr>
              <w:t>16</w:t>
            </w:r>
            <w:r w:rsidR="007A6E38">
              <w:rPr>
                <w:noProof/>
                <w:webHidden/>
              </w:rPr>
              <w:fldChar w:fldCharType="end"/>
            </w:r>
          </w:hyperlink>
        </w:p>
        <w:p w14:paraId="498D4BC5" w14:textId="0543867A" w:rsidR="007A6E38" w:rsidRDefault="00A45AA3">
          <w:pPr>
            <w:pStyle w:val="TM3"/>
            <w:tabs>
              <w:tab w:val="right" w:leader="dot" w:pos="9016"/>
            </w:tabs>
            <w:rPr>
              <w:rFonts w:eastAsiaTheme="minorEastAsia"/>
              <w:noProof/>
              <w:sz w:val="22"/>
              <w:szCs w:val="22"/>
              <w:lang w:eastAsia="de-DE"/>
            </w:rPr>
          </w:pPr>
          <w:hyperlink w:anchor="_Toc56768161" w:history="1">
            <w:r w:rsidR="007A6E38" w:rsidRPr="00BA5F87">
              <w:rPr>
                <w:rStyle w:val="Lienhypertexte"/>
                <w:b/>
                <w:bCs/>
                <w:noProof/>
              </w:rPr>
              <w:t>Bücher suchen</w:t>
            </w:r>
            <w:r w:rsidR="007A6E38">
              <w:rPr>
                <w:noProof/>
                <w:webHidden/>
              </w:rPr>
              <w:tab/>
            </w:r>
            <w:r w:rsidR="007A6E38">
              <w:rPr>
                <w:noProof/>
                <w:webHidden/>
              </w:rPr>
              <w:fldChar w:fldCharType="begin"/>
            </w:r>
            <w:r w:rsidR="007A6E38">
              <w:rPr>
                <w:noProof/>
                <w:webHidden/>
              </w:rPr>
              <w:instrText xml:space="preserve"> PAGEREF _Toc56768161 \h </w:instrText>
            </w:r>
            <w:r w:rsidR="007A6E38">
              <w:rPr>
                <w:noProof/>
                <w:webHidden/>
              </w:rPr>
            </w:r>
            <w:r w:rsidR="007A6E38">
              <w:rPr>
                <w:noProof/>
                <w:webHidden/>
              </w:rPr>
              <w:fldChar w:fldCharType="separate"/>
            </w:r>
            <w:r w:rsidR="007A6E38">
              <w:rPr>
                <w:noProof/>
                <w:webHidden/>
              </w:rPr>
              <w:t>16</w:t>
            </w:r>
            <w:r w:rsidR="007A6E38">
              <w:rPr>
                <w:noProof/>
                <w:webHidden/>
              </w:rPr>
              <w:fldChar w:fldCharType="end"/>
            </w:r>
          </w:hyperlink>
        </w:p>
        <w:p w14:paraId="4CA095B7" w14:textId="28C6A0C8" w:rsidR="007A6E38" w:rsidRDefault="00A45AA3">
          <w:pPr>
            <w:pStyle w:val="TM3"/>
            <w:tabs>
              <w:tab w:val="right" w:leader="dot" w:pos="9016"/>
            </w:tabs>
            <w:rPr>
              <w:rFonts w:eastAsiaTheme="minorEastAsia"/>
              <w:noProof/>
              <w:sz w:val="22"/>
              <w:szCs w:val="22"/>
              <w:lang w:eastAsia="de-DE"/>
            </w:rPr>
          </w:pPr>
          <w:hyperlink w:anchor="_Toc56768162" w:history="1">
            <w:r w:rsidR="007A6E38" w:rsidRPr="00BA5F87">
              <w:rPr>
                <w:rStyle w:val="Lienhypertexte"/>
                <w:b/>
                <w:bCs/>
                <w:noProof/>
              </w:rPr>
              <w:t>Kürzlich geöffnete Bücher öffnen</w:t>
            </w:r>
            <w:r w:rsidR="007A6E38">
              <w:rPr>
                <w:noProof/>
                <w:webHidden/>
              </w:rPr>
              <w:tab/>
            </w:r>
            <w:r w:rsidR="007A6E38">
              <w:rPr>
                <w:noProof/>
                <w:webHidden/>
              </w:rPr>
              <w:fldChar w:fldCharType="begin"/>
            </w:r>
            <w:r w:rsidR="007A6E38">
              <w:rPr>
                <w:noProof/>
                <w:webHidden/>
              </w:rPr>
              <w:instrText xml:space="preserve"> PAGEREF _Toc56768162 \h </w:instrText>
            </w:r>
            <w:r w:rsidR="007A6E38">
              <w:rPr>
                <w:noProof/>
                <w:webHidden/>
              </w:rPr>
            </w:r>
            <w:r w:rsidR="007A6E38">
              <w:rPr>
                <w:noProof/>
                <w:webHidden/>
              </w:rPr>
              <w:fldChar w:fldCharType="separate"/>
            </w:r>
            <w:r w:rsidR="007A6E38">
              <w:rPr>
                <w:noProof/>
                <w:webHidden/>
              </w:rPr>
              <w:t>16</w:t>
            </w:r>
            <w:r w:rsidR="007A6E38">
              <w:rPr>
                <w:noProof/>
                <w:webHidden/>
              </w:rPr>
              <w:fldChar w:fldCharType="end"/>
            </w:r>
          </w:hyperlink>
        </w:p>
        <w:p w14:paraId="479C5C74" w14:textId="53495891" w:rsidR="007A6E38" w:rsidRDefault="00A45AA3">
          <w:pPr>
            <w:pStyle w:val="TM3"/>
            <w:tabs>
              <w:tab w:val="right" w:leader="dot" w:pos="9016"/>
            </w:tabs>
            <w:rPr>
              <w:rFonts w:eastAsiaTheme="minorEastAsia"/>
              <w:noProof/>
              <w:sz w:val="22"/>
              <w:szCs w:val="22"/>
              <w:lang w:eastAsia="de-DE"/>
            </w:rPr>
          </w:pPr>
          <w:hyperlink w:anchor="_Toc56768163" w:history="1">
            <w:r w:rsidR="007A6E38" w:rsidRPr="00BA5F87">
              <w:rPr>
                <w:rStyle w:val="Lienhypertexte"/>
                <w:b/>
                <w:bCs/>
                <w:noProof/>
              </w:rPr>
              <w:t>Bücher verwalten</w:t>
            </w:r>
            <w:r w:rsidR="007A6E38">
              <w:rPr>
                <w:noProof/>
                <w:webHidden/>
              </w:rPr>
              <w:tab/>
            </w:r>
            <w:r w:rsidR="007A6E38">
              <w:rPr>
                <w:noProof/>
                <w:webHidden/>
              </w:rPr>
              <w:fldChar w:fldCharType="begin"/>
            </w:r>
            <w:r w:rsidR="007A6E38">
              <w:rPr>
                <w:noProof/>
                <w:webHidden/>
              </w:rPr>
              <w:instrText xml:space="preserve"> PAGEREF _Toc56768163 \h </w:instrText>
            </w:r>
            <w:r w:rsidR="007A6E38">
              <w:rPr>
                <w:noProof/>
                <w:webHidden/>
              </w:rPr>
            </w:r>
            <w:r w:rsidR="007A6E38">
              <w:rPr>
                <w:noProof/>
                <w:webHidden/>
              </w:rPr>
              <w:fldChar w:fldCharType="separate"/>
            </w:r>
            <w:r w:rsidR="007A6E38">
              <w:rPr>
                <w:noProof/>
                <w:webHidden/>
              </w:rPr>
              <w:t>16</w:t>
            </w:r>
            <w:r w:rsidR="007A6E38">
              <w:rPr>
                <w:noProof/>
                <w:webHidden/>
              </w:rPr>
              <w:fldChar w:fldCharType="end"/>
            </w:r>
          </w:hyperlink>
        </w:p>
        <w:p w14:paraId="5493B936" w14:textId="6B1EBCC3" w:rsidR="007A6E38" w:rsidRDefault="00A45AA3">
          <w:pPr>
            <w:pStyle w:val="TM2"/>
            <w:tabs>
              <w:tab w:val="right" w:leader="dot" w:pos="9016"/>
            </w:tabs>
            <w:rPr>
              <w:rFonts w:eastAsiaTheme="minorEastAsia"/>
              <w:noProof/>
              <w:sz w:val="22"/>
              <w:szCs w:val="22"/>
              <w:lang w:eastAsia="de-DE"/>
            </w:rPr>
          </w:pPr>
          <w:hyperlink w:anchor="_Toc56768164" w:history="1">
            <w:r w:rsidR="007A6E38" w:rsidRPr="00BA5F87">
              <w:rPr>
                <w:rStyle w:val="Lienhypertexte"/>
                <w:noProof/>
              </w:rPr>
              <w:t xml:space="preserve">Navigieren und Anzeigen zusätzlicher Informationen im  </w:t>
            </w:r>
            <w:r w:rsidR="007A6E38" w:rsidRPr="00BA5F87">
              <w:rPr>
                <w:rStyle w:val="Lienhypertexte"/>
                <w:bCs/>
                <w:noProof/>
              </w:rPr>
              <w:t>Bücher Menü</w:t>
            </w:r>
            <w:r w:rsidR="007A6E38">
              <w:rPr>
                <w:noProof/>
                <w:webHidden/>
              </w:rPr>
              <w:tab/>
            </w:r>
            <w:r w:rsidR="007A6E38">
              <w:rPr>
                <w:noProof/>
                <w:webHidden/>
              </w:rPr>
              <w:fldChar w:fldCharType="begin"/>
            </w:r>
            <w:r w:rsidR="007A6E38">
              <w:rPr>
                <w:noProof/>
                <w:webHidden/>
              </w:rPr>
              <w:instrText xml:space="preserve"> PAGEREF _Toc56768164 \h </w:instrText>
            </w:r>
            <w:r w:rsidR="007A6E38">
              <w:rPr>
                <w:noProof/>
                <w:webHidden/>
              </w:rPr>
            </w:r>
            <w:r w:rsidR="007A6E38">
              <w:rPr>
                <w:noProof/>
                <w:webHidden/>
              </w:rPr>
              <w:fldChar w:fldCharType="separate"/>
            </w:r>
            <w:r w:rsidR="007A6E38">
              <w:rPr>
                <w:noProof/>
                <w:webHidden/>
              </w:rPr>
              <w:t>17</w:t>
            </w:r>
            <w:r w:rsidR="007A6E38">
              <w:rPr>
                <w:noProof/>
                <w:webHidden/>
              </w:rPr>
              <w:fldChar w:fldCharType="end"/>
            </w:r>
          </w:hyperlink>
        </w:p>
        <w:p w14:paraId="42353C1C" w14:textId="19DE778D" w:rsidR="007A6E38" w:rsidRDefault="00A45AA3">
          <w:pPr>
            <w:pStyle w:val="TM3"/>
            <w:tabs>
              <w:tab w:val="right" w:leader="dot" w:pos="9016"/>
            </w:tabs>
            <w:rPr>
              <w:rFonts w:eastAsiaTheme="minorEastAsia"/>
              <w:noProof/>
              <w:sz w:val="22"/>
              <w:szCs w:val="22"/>
              <w:lang w:eastAsia="de-DE"/>
            </w:rPr>
          </w:pPr>
          <w:hyperlink w:anchor="_Toc56768165" w:history="1">
            <w:r w:rsidR="007A6E38" w:rsidRPr="00BA5F87">
              <w:rPr>
                <w:rStyle w:val="Lienhypertexte"/>
                <w:noProof/>
              </w:rPr>
              <w:t>Ä</w:t>
            </w:r>
            <w:r w:rsidR="007A6E38" w:rsidRPr="00BA5F87">
              <w:rPr>
                <w:rStyle w:val="Lienhypertexte"/>
                <w:b/>
                <w:bCs/>
                <w:noProof/>
              </w:rPr>
              <w:t>ndern der Navigationsebene in einem Buch</w:t>
            </w:r>
            <w:r w:rsidR="007A6E38">
              <w:rPr>
                <w:noProof/>
                <w:webHidden/>
              </w:rPr>
              <w:tab/>
            </w:r>
            <w:r w:rsidR="007A6E38">
              <w:rPr>
                <w:noProof/>
                <w:webHidden/>
              </w:rPr>
              <w:fldChar w:fldCharType="begin"/>
            </w:r>
            <w:r w:rsidR="007A6E38">
              <w:rPr>
                <w:noProof/>
                <w:webHidden/>
              </w:rPr>
              <w:instrText xml:space="preserve"> PAGEREF _Toc56768165 \h </w:instrText>
            </w:r>
            <w:r w:rsidR="007A6E38">
              <w:rPr>
                <w:noProof/>
                <w:webHidden/>
              </w:rPr>
            </w:r>
            <w:r w:rsidR="007A6E38">
              <w:rPr>
                <w:noProof/>
                <w:webHidden/>
              </w:rPr>
              <w:fldChar w:fldCharType="separate"/>
            </w:r>
            <w:r w:rsidR="007A6E38">
              <w:rPr>
                <w:noProof/>
                <w:webHidden/>
              </w:rPr>
              <w:t>17</w:t>
            </w:r>
            <w:r w:rsidR="007A6E38">
              <w:rPr>
                <w:noProof/>
                <w:webHidden/>
              </w:rPr>
              <w:fldChar w:fldCharType="end"/>
            </w:r>
          </w:hyperlink>
        </w:p>
        <w:p w14:paraId="0F4FE2CE" w14:textId="303A2894" w:rsidR="007A6E38" w:rsidRDefault="00A45AA3">
          <w:pPr>
            <w:pStyle w:val="TM3"/>
            <w:tabs>
              <w:tab w:val="right" w:leader="dot" w:pos="9016"/>
            </w:tabs>
            <w:rPr>
              <w:rFonts w:eastAsiaTheme="minorEastAsia"/>
              <w:noProof/>
              <w:sz w:val="22"/>
              <w:szCs w:val="22"/>
              <w:lang w:eastAsia="de-DE"/>
            </w:rPr>
          </w:pPr>
          <w:hyperlink w:anchor="_Toc56768166" w:history="1">
            <w:r w:rsidR="007A6E38" w:rsidRPr="00BA5F87">
              <w:rPr>
                <w:rStyle w:val="Lienhypertexte"/>
                <w:b/>
                <w:bCs/>
                <w:noProof/>
              </w:rPr>
              <w:t>Navigieren nach Seiten, Überschriften, Prozenten, oder Lesezeichen</w:t>
            </w:r>
            <w:r w:rsidR="007A6E38">
              <w:rPr>
                <w:noProof/>
                <w:webHidden/>
              </w:rPr>
              <w:tab/>
            </w:r>
            <w:r w:rsidR="007A6E38">
              <w:rPr>
                <w:noProof/>
                <w:webHidden/>
              </w:rPr>
              <w:fldChar w:fldCharType="begin"/>
            </w:r>
            <w:r w:rsidR="007A6E38">
              <w:rPr>
                <w:noProof/>
                <w:webHidden/>
              </w:rPr>
              <w:instrText xml:space="preserve"> PAGEREF _Toc56768166 \h </w:instrText>
            </w:r>
            <w:r w:rsidR="007A6E38">
              <w:rPr>
                <w:noProof/>
                <w:webHidden/>
              </w:rPr>
            </w:r>
            <w:r w:rsidR="007A6E38">
              <w:rPr>
                <w:noProof/>
                <w:webHidden/>
              </w:rPr>
              <w:fldChar w:fldCharType="separate"/>
            </w:r>
            <w:r w:rsidR="007A6E38">
              <w:rPr>
                <w:noProof/>
                <w:webHidden/>
              </w:rPr>
              <w:t>17</w:t>
            </w:r>
            <w:r w:rsidR="007A6E38">
              <w:rPr>
                <w:noProof/>
                <w:webHidden/>
              </w:rPr>
              <w:fldChar w:fldCharType="end"/>
            </w:r>
          </w:hyperlink>
        </w:p>
        <w:p w14:paraId="06BCAA25" w14:textId="024B9F78" w:rsidR="007A6E38" w:rsidRDefault="00A45AA3">
          <w:pPr>
            <w:pStyle w:val="TM3"/>
            <w:tabs>
              <w:tab w:val="right" w:leader="dot" w:pos="9016"/>
            </w:tabs>
            <w:rPr>
              <w:rFonts w:eastAsiaTheme="minorEastAsia"/>
              <w:noProof/>
              <w:sz w:val="22"/>
              <w:szCs w:val="22"/>
              <w:lang w:eastAsia="de-DE"/>
            </w:rPr>
          </w:pPr>
          <w:hyperlink w:anchor="_Toc56768167" w:history="1">
            <w:r w:rsidR="007A6E38" w:rsidRPr="00BA5F87">
              <w:rPr>
                <w:rStyle w:val="Lienhypertexte"/>
                <w:b/>
                <w:bCs/>
                <w:noProof/>
              </w:rPr>
              <w:t>Autoscrollen in der Bibliotheken App</w:t>
            </w:r>
            <w:r w:rsidR="007A6E38">
              <w:rPr>
                <w:noProof/>
                <w:webHidden/>
              </w:rPr>
              <w:tab/>
            </w:r>
            <w:r w:rsidR="007A6E38">
              <w:rPr>
                <w:noProof/>
                <w:webHidden/>
              </w:rPr>
              <w:fldChar w:fldCharType="begin"/>
            </w:r>
            <w:r w:rsidR="007A6E38">
              <w:rPr>
                <w:noProof/>
                <w:webHidden/>
              </w:rPr>
              <w:instrText xml:space="preserve"> PAGEREF _Toc56768167 \h </w:instrText>
            </w:r>
            <w:r w:rsidR="007A6E38">
              <w:rPr>
                <w:noProof/>
                <w:webHidden/>
              </w:rPr>
            </w:r>
            <w:r w:rsidR="007A6E38">
              <w:rPr>
                <w:noProof/>
                <w:webHidden/>
              </w:rPr>
              <w:fldChar w:fldCharType="separate"/>
            </w:r>
            <w:r w:rsidR="007A6E38">
              <w:rPr>
                <w:noProof/>
                <w:webHidden/>
              </w:rPr>
              <w:t>18</w:t>
            </w:r>
            <w:r w:rsidR="007A6E38">
              <w:rPr>
                <w:noProof/>
                <w:webHidden/>
              </w:rPr>
              <w:fldChar w:fldCharType="end"/>
            </w:r>
          </w:hyperlink>
        </w:p>
        <w:p w14:paraId="0ED7EE7D" w14:textId="1572EA26" w:rsidR="007A6E38" w:rsidRDefault="00A45AA3">
          <w:pPr>
            <w:pStyle w:val="TM3"/>
            <w:tabs>
              <w:tab w:val="right" w:leader="dot" w:pos="9016"/>
            </w:tabs>
            <w:rPr>
              <w:rFonts w:eastAsiaTheme="minorEastAsia"/>
              <w:noProof/>
              <w:sz w:val="22"/>
              <w:szCs w:val="22"/>
              <w:lang w:eastAsia="de-DE"/>
            </w:rPr>
          </w:pPr>
          <w:hyperlink w:anchor="_Toc56768168" w:history="1">
            <w:r w:rsidR="007A6E38" w:rsidRPr="00BA5F87">
              <w:rPr>
                <w:rStyle w:val="Lienhypertexte"/>
                <w:b/>
                <w:bCs/>
                <w:noProof/>
              </w:rPr>
              <w:t>Anzeigen der aktuellen Position in einem Buch</w:t>
            </w:r>
            <w:r w:rsidR="007A6E38">
              <w:rPr>
                <w:noProof/>
                <w:webHidden/>
              </w:rPr>
              <w:tab/>
            </w:r>
            <w:r w:rsidR="007A6E38">
              <w:rPr>
                <w:noProof/>
                <w:webHidden/>
              </w:rPr>
              <w:fldChar w:fldCharType="begin"/>
            </w:r>
            <w:r w:rsidR="007A6E38">
              <w:rPr>
                <w:noProof/>
                <w:webHidden/>
              </w:rPr>
              <w:instrText xml:space="preserve"> PAGEREF _Toc56768168 \h </w:instrText>
            </w:r>
            <w:r w:rsidR="007A6E38">
              <w:rPr>
                <w:noProof/>
                <w:webHidden/>
              </w:rPr>
            </w:r>
            <w:r w:rsidR="007A6E38">
              <w:rPr>
                <w:noProof/>
                <w:webHidden/>
              </w:rPr>
              <w:fldChar w:fldCharType="separate"/>
            </w:r>
            <w:r w:rsidR="007A6E38">
              <w:rPr>
                <w:noProof/>
                <w:webHidden/>
              </w:rPr>
              <w:t>18</w:t>
            </w:r>
            <w:r w:rsidR="007A6E38">
              <w:rPr>
                <w:noProof/>
                <w:webHidden/>
              </w:rPr>
              <w:fldChar w:fldCharType="end"/>
            </w:r>
          </w:hyperlink>
        </w:p>
        <w:p w14:paraId="0CE4E8DC" w14:textId="0BCB9DE4" w:rsidR="007A6E38" w:rsidRDefault="00A45AA3">
          <w:pPr>
            <w:pStyle w:val="TM3"/>
            <w:tabs>
              <w:tab w:val="right" w:leader="dot" w:pos="9016"/>
            </w:tabs>
            <w:rPr>
              <w:rFonts w:eastAsiaTheme="minorEastAsia"/>
              <w:noProof/>
              <w:sz w:val="22"/>
              <w:szCs w:val="22"/>
              <w:lang w:eastAsia="de-DE"/>
            </w:rPr>
          </w:pPr>
          <w:hyperlink w:anchor="_Toc56768169" w:history="1">
            <w:r w:rsidR="007A6E38" w:rsidRPr="00BA5F87">
              <w:rPr>
                <w:rStyle w:val="Lienhypertexte"/>
                <w:b/>
                <w:bCs/>
                <w:noProof/>
              </w:rPr>
              <w:t>Zum Anfang oder Ende eines Buches navigieren</w:t>
            </w:r>
            <w:r w:rsidR="007A6E38">
              <w:rPr>
                <w:noProof/>
                <w:webHidden/>
              </w:rPr>
              <w:tab/>
            </w:r>
            <w:r w:rsidR="007A6E38">
              <w:rPr>
                <w:noProof/>
                <w:webHidden/>
              </w:rPr>
              <w:fldChar w:fldCharType="begin"/>
            </w:r>
            <w:r w:rsidR="007A6E38">
              <w:rPr>
                <w:noProof/>
                <w:webHidden/>
              </w:rPr>
              <w:instrText xml:space="preserve"> PAGEREF _Toc56768169 \h </w:instrText>
            </w:r>
            <w:r w:rsidR="007A6E38">
              <w:rPr>
                <w:noProof/>
                <w:webHidden/>
              </w:rPr>
            </w:r>
            <w:r w:rsidR="007A6E38">
              <w:rPr>
                <w:noProof/>
                <w:webHidden/>
              </w:rPr>
              <w:fldChar w:fldCharType="separate"/>
            </w:r>
            <w:r w:rsidR="007A6E38">
              <w:rPr>
                <w:noProof/>
                <w:webHidden/>
              </w:rPr>
              <w:t>18</w:t>
            </w:r>
            <w:r w:rsidR="007A6E38">
              <w:rPr>
                <w:noProof/>
                <w:webHidden/>
              </w:rPr>
              <w:fldChar w:fldCharType="end"/>
            </w:r>
          </w:hyperlink>
        </w:p>
        <w:p w14:paraId="44C60348" w14:textId="6A3FA7C8" w:rsidR="007A6E38" w:rsidRDefault="00A45AA3">
          <w:pPr>
            <w:pStyle w:val="TM3"/>
            <w:tabs>
              <w:tab w:val="right" w:leader="dot" w:pos="9016"/>
            </w:tabs>
            <w:rPr>
              <w:rFonts w:eastAsiaTheme="minorEastAsia"/>
              <w:noProof/>
              <w:sz w:val="22"/>
              <w:szCs w:val="22"/>
              <w:lang w:eastAsia="de-DE"/>
            </w:rPr>
          </w:pPr>
          <w:hyperlink w:anchor="_Toc56768170" w:history="1">
            <w:r w:rsidR="007A6E38" w:rsidRPr="00BA5F87">
              <w:rPr>
                <w:rStyle w:val="Lienhypertexte"/>
                <w:b/>
                <w:bCs/>
                <w:noProof/>
              </w:rPr>
              <w:t>Abfragen weiterer Buchinformationen</w:t>
            </w:r>
            <w:r w:rsidR="007A6E38">
              <w:rPr>
                <w:noProof/>
                <w:webHidden/>
              </w:rPr>
              <w:tab/>
            </w:r>
            <w:r w:rsidR="007A6E38">
              <w:rPr>
                <w:noProof/>
                <w:webHidden/>
              </w:rPr>
              <w:fldChar w:fldCharType="begin"/>
            </w:r>
            <w:r w:rsidR="007A6E38">
              <w:rPr>
                <w:noProof/>
                <w:webHidden/>
              </w:rPr>
              <w:instrText xml:space="preserve"> PAGEREF _Toc56768170 \h </w:instrText>
            </w:r>
            <w:r w:rsidR="007A6E38">
              <w:rPr>
                <w:noProof/>
                <w:webHidden/>
              </w:rPr>
            </w:r>
            <w:r w:rsidR="007A6E38">
              <w:rPr>
                <w:noProof/>
                <w:webHidden/>
              </w:rPr>
              <w:fldChar w:fldCharType="separate"/>
            </w:r>
            <w:r w:rsidR="007A6E38">
              <w:rPr>
                <w:noProof/>
                <w:webHidden/>
              </w:rPr>
              <w:t>18</w:t>
            </w:r>
            <w:r w:rsidR="007A6E38">
              <w:rPr>
                <w:noProof/>
                <w:webHidden/>
              </w:rPr>
              <w:fldChar w:fldCharType="end"/>
            </w:r>
          </w:hyperlink>
        </w:p>
        <w:p w14:paraId="7B78C64E" w14:textId="1E10D167" w:rsidR="007A6E38" w:rsidRDefault="00A45AA3">
          <w:pPr>
            <w:pStyle w:val="TM2"/>
            <w:tabs>
              <w:tab w:val="right" w:leader="dot" w:pos="9016"/>
            </w:tabs>
            <w:rPr>
              <w:rFonts w:eastAsiaTheme="minorEastAsia"/>
              <w:noProof/>
              <w:sz w:val="22"/>
              <w:szCs w:val="22"/>
              <w:lang w:eastAsia="de-DE"/>
            </w:rPr>
          </w:pPr>
          <w:hyperlink w:anchor="_Toc56768171" w:history="1">
            <w:r w:rsidR="007A6E38" w:rsidRPr="00BA5F87">
              <w:rPr>
                <w:rStyle w:val="Lienhypertexte"/>
                <w:noProof/>
              </w:rPr>
              <w:t>Hinzufügen, Markieren und löschen von bzw. markieren in Lesezeichen</w:t>
            </w:r>
            <w:r w:rsidR="007A6E38">
              <w:rPr>
                <w:noProof/>
                <w:webHidden/>
              </w:rPr>
              <w:tab/>
            </w:r>
            <w:r w:rsidR="007A6E38">
              <w:rPr>
                <w:noProof/>
                <w:webHidden/>
              </w:rPr>
              <w:fldChar w:fldCharType="begin"/>
            </w:r>
            <w:r w:rsidR="007A6E38">
              <w:rPr>
                <w:noProof/>
                <w:webHidden/>
              </w:rPr>
              <w:instrText xml:space="preserve"> PAGEREF _Toc56768171 \h </w:instrText>
            </w:r>
            <w:r w:rsidR="007A6E38">
              <w:rPr>
                <w:noProof/>
                <w:webHidden/>
              </w:rPr>
            </w:r>
            <w:r w:rsidR="007A6E38">
              <w:rPr>
                <w:noProof/>
                <w:webHidden/>
              </w:rPr>
              <w:fldChar w:fldCharType="separate"/>
            </w:r>
            <w:r w:rsidR="007A6E38">
              <w:rPr>
                <w:noProof/>
                <w:webHidden/>
              </w:rPr>
              <w:t>19</w:t>
            </w:r>
            <w:r w:rsidR="007A6E38">
              <w:rPr>
                <w:noProof/>
                <w:webHidden/>
              </w:rPr>
              <w:fldChar w:fldCharType="end"/>
            </w:r>
          </w:hyperlink>
        </w:p>
        <w:p w14:paraId="635CA6C7" w14:textId="00A5D298" w:rsidR="007A6E38" w:rsidRDefault="00A45AA3">
          <w:pPr>
            <w:pStyle w:val="TM3"/>
            <w:tabs>
              <w:tab w:val="right" w:leader="dot" w:pos="9016"/>
            </w:tabs>
            <w:rPr>
              <w:rFonts w:eastAsiaTheme="minorEastAsia"/>
              <w:noProof/>
              <w:sz w:val="22"/>
              <w:szCs w:val="22"/>
              <w:lang w:eastAsia="de-DE"/>
            </w:rPr>
          </w:pPr>
          <w:hyperlink w:anchor="_Toc56768172" w:history="1">
            <w:r w:rsidR="007A6E38" w:rsidRPr="00BA5F87">
              <w:rPr>
                <w:rStyle w:val="Lienhypertexte"/>
                <w:b/>
                <w:bCs/>
                <w:noProof/>
              </w:rPr>
              <w:t>Ein Lesezeichen einfügen</w:t>
            </w:r>
            <w:r w:rsidR="007A6E38">
              <w:rPr>
                <w:noProof/>
                <w:webHidden/>
              </w:rPr>
              <w:tab/>
            </w:r>
            <w:r w:rsidR="007A6E38">
              <w:rPr>
                <w:noProof/>
                <w:webHidden/>
              </w:rPr>
              <w:fldChar w:fldCharType="begin"/>
            </w:r>
            <w:r w:rsidR="007A6E38">
              <w:rPr>
                <w:noProof/>
                <w:webHidden/>
              </w:rPr>
              <w:instrText xml:space="preserve"> PAGEREF _Toc56768172 \h </w:instrText>
            </w:r>
            <w:r w:rsidR="007A6E38">
              <w:rPr>
                <w:noProof/>
                <w:webHidden/>
              </w:rPr>
            </w:r>
            <w:r w:rsidR="007A6E38">
              <w:rPr>
                <w:noProof/>
                <w:webHidden/>
              </w:rPr>
              <w:fldChar w:fldCharType="separate"/>
            </w:r>
            <w:r w:rsidR="007A6E38">
              <w:rPr>
                <w:noProof/>
                <w:webHidden/>
              </w:rPr>
              <w:t>19</w:t>
            </w:r>
            <w:r w:rsidR="007A6E38">
              <w:rPr>
                <w:noProof/>
                <w:webHidden/>
              </w:rPr>
              <w:fldChar w:fldCharType="end"/>
            </w:r>
          </w:hyperlink>
        </w:p>
        <w:p w14:paraId="747717A7" w14:textId="1F6FF017" w:rsidR="007A6E38" w:rsidRDefault="00A45AA3">
          <w:pPr>
            <w:pStyle w:val="TM3"/>
            <w:tabs>
              <w:tab w:val="right" w:leader="dot" w:pos="9016"/>
            </w:tabs>
            <w:rPr>
              <w:rFonts w:eastAsiaTheme="minorEastAsia"/>
              <w:noProof/>
              <w:sz w:val="22"/>
              <w:szCs w:val="22"/>
              <w:lang w:eastAsia="de-DE"/>
            </w:rPr>
          </w:pPr>
          <w:hyperlink w:anchor="_Toc56768173" w:history="1">
            <w:r w:rsidR="007A6E38" w:rsidRPr="00BA5F87">
              <w:rPr>
                <w:rStyle w:val="Lienhypertexte"/>
                <w:b/>
                <w:bCs/>
                <w:noProof/>
              </w:rPr>
              <w:t>Lesezeichen anspringen</w:t>
            </w:r>
            <w:r w:rsidR="007A6E38">
              <w:rPr>
                <w:noProof/>
                <w:webHidden/>
              </w:rPr>
              <w:tab/>
            </w:r>
            <w:r w:rsidR="007A6E38">
              <w:rPr>
                <w:noProof/>
                <w:webHidden/>
              </w:rPr>
              <w:fldChar w:fldCharType="begin"/>
            </w:r>
            <w:r w:rsidR="007A6E38">
              <w:rPr>
                <w:noProof/>
                <w:webHidden/>
              </w:rPr>
              <w:instrText xml:space="preserve"> PAGEREF _Toc56768173 \h </w:instrText>
            </w:r>
            <w:r w:rsidR="007A6E38">
              <w:rPr>
                <w:noProof/>
                <w:webHidden/>
              </w:rPr>
            </w:r>
            <w:r w:rsidR="007A6E38">
              <w:rPr>
                <w:noProof/>
                <w:webHidden/>
              </w:rPr>
              <w:fldChar w:fldCharType="separate"/>
            </w:r>
            <w:r w:rsidR="007A6E38">
              <w:rPr>
                <w:noProof/>
                <w:webHidden/>
              </w:rPr>
              <w:t>19</w:t>
            </w:r>
            <w:r w:rsidR="007A6E38">
              <w:rPr>
                <w:noProof/>
                <w:webHidden/>
              </w:rPr>
              <w:fldChar w:fldCharType="end"/>
            </w:r>
          </w:hyperlink>
        </w:p>
        <w:p w14:paraId="17D34912" w14:textId="14998F3B" w:rsidR="007A6E38" w:rsidRDefault="00A45AA3">
          <w:pPr>
            <w:pStyle w:val="TM3"/>
            <w:tabs>
              <w:tab w:val="right" w:leader="dot" w:pos="9016"/>
            </w:tabs>
            <w:rPr>
              <w:rFonts w:eastAsiaTheme="minorEastAsia"/>
              <w:noProof/>
              <w:sz w:val="22"/>
              <w:szCs w:val="22"/>
              <w:lang w:eastAsia="de-DE"/>
            </w:rPr>
          </w:pPr>
          <w:hyperlink w:anchor="_Toc56768174" w:history="1">
            <w:r w:rsidR="007A6E38" w:rsidRPr="00BA5F87">
              <w:rPr>
                <w:rStyle w:val="Lienhypertexte"/>
                <w:b/>
                <w:bCs/>
                <w:noProof/>
              </w:rPr>
              <w:t>Bereich zwischen Lesezeichen markieren</w:t>
            </w:r>
            <w:r w:rsidR="007A6E38">
              <w:rPr>
                <w:noProof/>
                <w:webHidden/>
              </w:rPr>
              <w:tab/>
            </w:r>
            <w:r w:rsidR="007A6E38">
              <w:rPr>
                <w:noProof/>
                <w:webHidden/>
              </w:rPr>
              <w:fldChar w:fldCharType="begin"/>
            </w:r>
            <w:r w:rsidR="007A6E38">
              <w:rPr>
                <w:noProof/>
                <w:webHidden/>
              </w:rPr>
              <w:instrText xml:space="preserve"> PAGEREF _Toc56768174 \h </w:instrText>
            </w:r>
            <w:r w:rsidR="007A6E38">
              <w:rPr>
                <w:noProof/>
                <w:webHidden/>
              </w:rPr>
            </w:r>
            <w:r w:rsidR="007A6E38">
              <w:rPr>
                <w:noProof/>
                <w:webHidden/>
              </w:rPr>
              <w:fldChar w:fldCharType="separate"/>
            </w:r>
            <w:r w:rsidR="007A6E38">
              <w:rPr>
                <w:noProof/>
                <w:webHidden/>
              </w:rPr>
              <w:t>19</w:t>
            </w:r>
            <w:r w:rsidR="007A6E38">
              <w:rPr>
                <w:noProof/>
                <w:webHidden/>
              </w:rPr>
              <w:fldChar w:fldCharType="end"/>
            </w:r>
          </w:hyperlink>
        </w:p>
        <w:p w14:paraId="1FA7047E" w14:textId="1BCA461C" w:rsidR="007A6E38" w:rsidRDefault="00A45AA3">
          <w:pPr>
            <w:pStyle w:val="TM3"/>
            <w:tabs>
              <w:tab w:val="right" w:leader="dot" w:pos="9016"/>
            </w:tabs>
            <w:rPr>
              <w:rFonts w:eastAsiaTheme="minorEastAsia"/>
              <w:noProof/>
              <w:sz w:val="22"/>
              <w:szCs w:val="22"/>
              <w:lang w:eastAsia="de-DE"/>
            </w:rPr>
          </w:pPr>
          <w:hyperlink w:anchor="_Toc56768175" w:history="1">
            <w:r w:rsidR="007A6E38" w:rsidRPr="00BA5F87">
              <w:rPr>
                <w:rStyle w:val="Lienhypertexte"/>
                <w:b/>
                <w:bCs/>
                <w:noProof/>
              </w:rPr>
              <w:t>Lesezeichen entfernen</w:t>
            </w:r>
            <w:r w:rsidR="007A6E38">
              <w:rPr>
                <w:noProof/>
                <w:webHidden/>
              </w:rPr>
              <w:tab/>
            </w:r>
            <w:r w:rsidR="007A6E38">
              <w:rPr>
                <w:noProof/>
                <w:webHidden/>
              </w:rPr>
              <w:fldChar w:fldCharType="begin"/>
            </w:r>
            <w:r w:rsidR="007A6E38">
              <w:rPr>
                <w:noProof/>
                <w:webHidden/>
              </w:rPr>
              <w:instrText xml:space="preserve"> PAGEREF _Toc56768175 \h </w:instrText>
            </w:r>
            <w:r w:rsidR="007A6E38">
              <w:rPr>
                <w:noProof/>
                <w:webHidden/>
              </w:rPr>
            </w:r>
            <w:r w:rsidR="007A6E38">
              <w:rPr>
                <w:noProof/>
                <w:webHidden/>
              </w:rPr>
              <w:fldChar w:fldCharType="separate"/>
            </w:r>
            <w:r w:rsidR="007A6E38">
              <w:rPr>
                <w:noProof/>
                <w:webHidden/>
              </w:rPr>
              <w:t>20</w:t>
            </w:r>
            <w:r w:rsidR="007A6E38">
              <w:rPr>
                <w:noProof/>
                <w:webHidden/>
              </w:rPr>
              <w:fldChar w:fldCharType="end"/>
            </w:r>
          </w:hyperlink>
        </w:p>
        <w:p w14:paraId="65641E27" w14:textId="6EB05343" w:rsidR="007A6E38" w:rsidRDefault="00A45AA3">
          <w:pPr>
            <w:pStyle w:val="TM2"/>
            <w:tabs>
              <w:tab w:val="right" w:leader="dot" w:pos="9016"/>
            </w:tabs>
            <w:rPr>
              <w:rFonts w:eastAsiaTheme="minorEastAsia"/>
              <w:noProof/>
              <w:sz w:val="22"/>
              <w:szCs w:val="22"/>
              <w:lang w:eastAsia="de-DE"/>
            </w:rPr>
          </w:pPr>
          <w:hyperlink w:anchor="_Toc56768176" w:history="1">
            <w:r w:rsidR="007A6E38" w:rsidRPr="00BA5F87">
              <w:rPr>
                <w:rStyle w:val="Lienhypertexte"/>
                <w:b/>
                <w:bCs/>
                <w:noProof/>
              </w:rPr>
              <w:t>Tabelle der Lese- und Bibliothekenbefehle</w:t>
            </w:r>
            <w:r w:rsidR="007A6E38">
              <w:rPr>
                <w:noProof/>
                <w:webHidden/>
              </w:rPr>
              <w:tab/>
            </w:r>
            <w:r w:rsidR="007A6E38">
              <w:rPr>
                <w:noProof/>
                <w:webHidden/>
              </w:rPr>
              <w:fldChar w:fldCharType="begin"/>
            </w:r>
            <w:r w:rsidR="007A6E38">
              <w:rPr>
                <w:noProof/>
                <w:webHidden/>
              </w:rPr>
              <w:instrText xml:space="preserve"> PAGEREF _Toc56768176 \h </w:instrText>
            </w:r>
            <w:r w:rsidR="007A6E38">
              <w:rPr>
                <w:noProof/>
                <w:webHidden/>
              </w:rPr>
            </w:r>
            <w:r w:rsidR="007A6E38">
              <w:rPr>
                <w:noProof/>
                <w:webHidden/>
              </w:rPr>
              <w:fldChar w:fldCharType="separate"/>
            </w:r>
            <w:r w:rsidR="007A6E38">
              <w:rPr>
                <w:noProof/>
                <w:webHidden/>
              </w:rPr>
              <w:t>20</w:t>
            </w:r>
            <w:r w:rsidR="007A6E38">
              <w:rPr>
                <w:noProof/>
                <w:webHidden/>
              </w:rPr>
              <w:fldChar w:fldCharType="end"/>
            </w:r>
          </w:hyperlink>
        </w:p>
        <w:p w14:paraId="4CE5A9D7" w14:textId="12380254" w:rsidR="007A6E38" w:rsidRDefault="00A45AA3">
          <w:pPr>
            <w:pStyle w:val="TM1"/>
            <w:tabs>
              <w:tab w:val="right" w:leader="dot" w:pos="9016"/>
            </w:tabs>
            <w:rPr>
              <w:rFonts w:eastAsiaTheme="minorEastAsia"/>
              <w:noProof/>
              <w:sz w:val="22"/>
              <w:szCs w:val="22"/>
              <w:lang w:eastAsia="de-DE"/>
            </w:rPr>
          </w:pPr>
          <w:hyperlink w:anchor="_Toc56768177" w:history="1">
            <w:r w:rsidR="007A6E38" w:rsidRPr="00BA5F87">
              <w:rPr>
                <w:rStyle w:val="Lienhypertexte"/>
                <w:noProof/>
              </w:rPr>
              <w:t>Der Terminalmodus</w:t>
            </w:r>
            <w:r w:rsidR="007A6E38">
              <w:rPr>
                <w:noProof/>
                <w:webHidden/>
              </w:rPr>
              <w:tab/>
            </w:r>
            <w:r w:rsidR="007A6E38">
              <w:rPr>
                <w:noProof/>
                <w:webHidden/>
              </w:rPr>
              <w:fldChar w:fldCharType="begin"/>
            </w:r>
            <w:r w:rsidR="007A6E38">
              <w:rPr>
                <w:noProof/>
                <w:webHidden/>
              </w:rPr>
              <w:instrText xml:space="preserve"> PAGEREF _Toc56768177 \h </w:instrText>
            </w:r>
            <w:r w:rsidR="007A6E38">
              <w:rPr>
                <w:noProof/>
                <w:webHidden/>
              </w:rPr>
            </w:r>
            <w:r w:rsidR="007A6E38">
              <w:rPr>
                <w:noProof/>
                <w:webHidden/>
              </w:rPr>
              <w:fldChar w:fldCharType="separate"/>
            </w:r>
            <w:r w:rsidR="007A6E38">
              <w:rPr>
                <w:noProof/>
                <w:webHidden/>
              </w:rPr>
              <w:t>22</w:t>
            </w:r>
            <w:r w:rsidR="007A6E38">
              <w:rPr>
                <w:noProof/>
                <w:webHidden/>
              </w:rPr>
              <w:fldChar w:fldCharType="end"/>
            </w:r>
          </w:hyperlink>
        </w:p>
        <w:p w14:paraId="21B1779F" w14:textId="2DA4CBB9" w:rsidR="007A6E38" w:rsidRDefault="00A45AA3">
          <w:pPr>
            <w:pStyle w:val="TM2"/>
            <w:tabs>
              <w:tab w:val="right" w:leader="dot" w:pos="9016"/>
            </w:tabs>
            <w:rPr>
              <w:rFonts w:eastAsiaTheme="minorEastAsia"/>
              <w:noProof/>
              <w:sz w:val="22"/>
              <w:szCs w:val="22"/>
              <w:lang w:eastAsia="de-DE"/>
            </w:rPr>
          </w:pPr>
          <w:hyperlink w:anchor="_Toc56768178" w:history="1">
            <w:r w:rsidR="007A6E38" w:rsidRPr="00BA5F87">
              <w:rPr>
                <w:rStyle w:val="Lienhypertexte"/>
                <w:b/>
                <w:bCs/>
                <w:noProof/>
              </w:rPr>
              <w:t>Terminal Modus aktivieren und verlassen</w:t>
            </w:r>
            <w:r w:rsidR="007A6E38">
              <w:rPr>
                <w:noProof/>
                <w:webHidden/>
              </w:rPr>
              <w:tab/>
            </w:r>
            <w:r w:rsidR="007A6E38">
              <w:rPr>
                <w:noProof/>
                <w:webHidden/>
              </w:rPr>
              <w:fldChar w:fldCharType="begin"/>
            </w:r>
            <w:r w:rsidR="007A6E38">
              <w:rPr>
                <w:noProof/>
                <w:webHidden/>
              </w:rPr>
              <w:instrText xml:space="preserve"> PAGEREF _Toc56768178 \h </w:instrText>
            </w:r>
            <w:r w:rsidR="007A6E38">
              <w:rPr>
                <w:noProof/>
                <w:webHidden/>
              </w:rPr>
            </w:r>
            <w:r w:rsidR="007A6E38">
              <w:rPr>
                <w:noProof/>
                <w:webHidden/>
              </w:rPr>
              <w:fldChar w:fldCharType="separate"/>
            </w:r>
            <w:r w:rsidR="007A6E38">
              <w:rPr>
                <w:noProof/>
                <w:webHidden/>
              </w:rPr>
              <w:t>22</w:t>
            </w:r>
            <w:r w:rsidR="007A6E38">
              <w:rPr>
                <w:noProof/>
                <w:webHidden/>
              </w:rPr>
              <w:fldChar w:fldCharType="end"/>
            </w:r>
          </w:hyperlink>
        </w:p>
        <w:p w14:paraId="3046D26C" w14:textId="3EFD4633" w:rsidR="007A6E38" w:rsidRDefault="00A45AA3">
          <w:pPr>
            <w:pStyle w:val="TM3"/>
            <w:tabs>
              <w:tab w:val="right" w:leader="dot" w:pos="9016"/>
            </w:tabs>
            <w:rPr>
              <w:rFonts w:eastAsiaTheme="minorEastAsia"/>
              <w:noProof/>
              <w:sz w:val="22"/>
              <w:szCs w:val="22"/>
              <w:lang w:eastAsia="de-DE"/>
            </w:rPr>
          </w:pPr>
          <w:hyperlink w:anchor="_Toc56768179" w:history="1">
            <w:r w:rsidR="007A6E38" w:rsidRPr="00BA5F87">
              <w:rPr>
                <w:rStyle w:val="Lienhypertexte"/>
                <w:b/>
                <w:bCs/>
                <w:noProof/>
              </w:rPr>
              <w:t>Prüfen der Kompatibilität Ihrer Mantis</w:t>
            </w:r>
            <w:r w:rsidR="007A6E38">
              <w:rPr>
                <w:noProof/>
                <w:webHidden/>
              </w:rPr>
              <w:tab/>
            </w:r>
            <w:r w:rsidR="007A6E38">
              <w:rPr>
                <w:noProof/>
                <w:webHidden/>
              </w:rPr>
              <w:fldChar w:fldCharType="begin"/>
            </w:r>
            <w:r w:rsidR="007A6E38">
              <w:rPr>
                <w:noProof/>
                <w:webHidden/>
              </w:rPr>
              <w:instrText xml:space="preserve"> PAGEREF _Toc56768179 \h </w:instrText>
            </w:r>
            <w:r w:rsidR="007A6E38">
              <w:rPr>
                <w:noProof/>
                <w:webHidden/>
              </w:rPr>
            </w:r>
            <w:r w:rsidR="007A6E38">
              <w:rPr>
                <w:noProof/>
                <w:webHidden/>
              </w:rPr>
              <w:fldChar w:fldCharType="separate"/>
            </w:r>
            <w:r w:rsidR="007A6E38">
              <w:rPr>
                <w:noProof/>
                <w:webHidden/>
              </w:rPr>
              <w:t>22</w:t>
            </w:r>
            <w:r w:rsidR="007A6E38">
              <w:rPr>
                <w:noProof/>
                <w:webHidden/>
              </w:rPr>
              <w:fldChar w:fldCharType="end"/>
            </w:r>
          </w:hyperlink>
        </w:p>
        <w:p w14:paraId="280353E6" w14:textId="1325C3F2" w:rsidR="007A6E38" w:rsidRDefault="00A45AA3">
          <w:pPr>
            <w:pStyle w:val="TM3"/>
            <w:tabs>
              <w:tab w:val="right" w:leader="dot" w:pos="9016"/>
            </w:tabs>
            <w:rPr>
              <w:rFonts w:eastAsiaTheme="minorEastAsia"/>
              <w:noProof/>
              <w:sz w:val="22"/>
              <w:szCs w:val="22"/>
              <w:lang w:eastAsia="de-DE"/>
            </w:rPr>
          </w:pPr>
          <w:hyperlink w:anchor="_Toc56768180" w:history="1">
            <w:r w:rsidR="007A6E38" w:rsidRPr="00BA5F87">
              <w:rPr>
                <w:rStyle w:val="Lienhypertexte"/>
                <w:b/>
                <w:bCs/>
                <w:noProof/>
              </w:rPr>
              <w:t>Aufwecken Ihres IOS-Gerätes mit der Mantis</w:t>
            </w:r>
            <w:r w:rsidR="007A6E38">
              <w:rPr>
                <w:noProof/>
                <w:webHidden/>
              </w:rPr>
              <w:tab/>
            </w:r>
            <w:r w:rsidR="007A6E38">
              <w:rPr>
                <w:noProof/>
                <w:webHidden/>
              </w:rPr>
              <w:fldChar w:fldCharType="begin"/>
            </w:r>
            <w:r w:rsidR="007A6E38">
              <w:rPr>
                <w:noProof/>
                <w:webHidden/>
              </w:rPr>
              <w:instrText xml:space="preserve"> PAGEREF _Toc56768180 \h </w:instrText>
            </w:r>
            <w:r w:rsidR="007A6E38">
              <w:rPr>
                <w:noProof/>
                <w:webHidden/>
              </w:rPr>
            </w:r>
            <w:r w:rsidR="007A6E38">
              <w:rPr>
                <w:noProof/>
                <w:webHidden/>
              </w:rPr>
              <w:fldChar w:fldCharType="separate"/>
            </w:r>
            <w:r w:rsidR="007A6E38">
              <w:rPr>
                <w:noProof/>
                <w:webHidden/>
              </w:rPr>
              <w:t>22</w:t>
            </w:r>
            <w:r w:rsidR="007A6E38">
              <w:rPr>
                <w:noProof/>
                <w:webHidden/>
              </w:rPr>
              <w:fldChar w:fldCharType="end"/>
            </w:r>
          </w:hyperlink>
        </w:p>
        <w:p w14:paraId="22B67027" w14:textId="2896D9FA" w:rsidR="007A6E38" w:rsidRDefault="00A45AA3">
          <w:pPr>
            <w:pStyle w:val="TM2"/>
            <w:tabs>
              <w:tab w:val="right" w:leader="dot" w:pos="9016"/>
            </w:tabs>
            <w:rPr>
              <w:rFonts w:eastAsiaTheme="minorEastAsia"/>
              <w:noProof/>
              <w:sz w:val="22"/>
              <w:szCs w:val="22"/>
              <w:lang w:eastAsia="de-DE"/>
            </w:rPr>
          </w:pPr>
          <w:hyperlink w:anchor="_Toc56768181" w:history="1">
            <w:r w:rsidR="007A6E38" w:rsidRPr="00BA5F87">
              <w:rPr>
                <w:rStyle w:val="Lienhypertexte"/>
                <w:b/>
                <w:bCs/>
                <w:noProof/>
              </w:rPr>
              <w:t>Mantis als externe Tastatur benutzen</w:t>
            </w:r>
            <w:r w:rsidR="007A6E38">
              <w:rPr>
                <w:noProof/>
                <w:webHidden/>
              </w:rPr>
              <w:tab/>
            </w:r>
            <w:r w:rsidR="007A6E38">
              <w:rPr>
                <w:noProof/>
                <w:webHidden/>
              </w:rPr>
              <w:fldChar w:fldCharType="begin"/>
            </w:r>
            <w:r w:rsidR="007A6E38">
              <w:rPr>
                <w:noProof/>
                <w:webHidden/>
              </w:rPr>
              <w:instrText xml:space="preserve"> PAGEREF _Toc56768181 \h </w:instrText>
            </w:r>
            <w:r w:rsidR="007A6E38">
              <w:rPr>
                <w:noProof/>
                <w:webHidden/>
              </w:rPr>
            </w:r>
            <w:r w:rsidR="007A6E38">
              <w:rPr>
                <w:noProof/>
                <w:webHidden/>
              </w:rPr>
              <w:fldChar w:fldCharType="separate"/>
            </w:r>
            <w:r w:rsidR="007A6E38">
              <w:rPr>
                <w:noProof/>
                <w:webHidden/>
              </w:rPr>
              <w:t>23</w:t>
            </w:r>
            <w:r w:rsidR="007A6E38">
              <w:rPr>
                <w:noProof/>
                <w:webHidden/>
              </w:rPr>
              <w:fldChar w:fldCharType="end"/>
            </w:r>
          </w:hyperlink>
        </w:p>
        <w:p w14:paraId="4BF95A97" w14:textId="3C5FF400" w:rsidR="007A6E38" w:rsidRDefault="00A45AA3">
          <w:pPr>
            <w:pStyle w:val="TM3"/>
            <w:tabs>
              <w:tab w:val="right" w:leader="dot" w:pos="9016"/>
            </w:tabs>
            <w:rPr>
              <w:rFonts w:eastAsiaTheme="minorEastAsia"/>
              <w:noProof/>
              <w:sz w:val="22"/>
              <w:szCs w:val="22"/>
              <w:lang w:eastAsia="de-DE"/>
            </w:rPr>
          </w:pPr>
          <w:hyperlink w:anchor="_Toc56768182" w:history="1">
            <w:r w:rsidR="007A6E38" w:rsidRPr="00BA5F87">
              <w:rPr>
                <w:rStyle w:val="Lienhypertexte"/>
                <w:b/>
                <w:bCs/>
                <w:noProof/>
              </w:rPr>
              <w:t>USB Verbindung</w:t>
            </w:r>
            <w:r w:rsidR="007A6E38">
              <w:rPr>
                <w:noProof/>
                <w:webHidden/>
              </w:rPr>
              <w:tab/>
            </w:r>
            <w:r w:rsidR="007A6E38">
              <w:rPr>
                <w:noProof/>
                <w:webHidden/>
              </w:rPr>
              <w:fldChar w:fldCharType="begin"/>
            </w:r>
            <w:r w:rsidR="007A6E38">
              <w:rPr>
                <w:noProof/>
                <w:webHidden/>
              </w:rPr>
              <w:instrText xml:space="preserve"> PAGEREF _Toc56768182 \h </w:instrText>
            </w:r>
            <w:r w:rsidR="007A6E38">
              <w:rPr>
                <w:noProof/>
                <w:webHidden/>
              </w:rPr>
            </w:r>
            <w:r w:rsidR="007A6E38">
              <w:rPr>
                <w:noProof/>
                <w:webHidden/>
              </w:rPr>
              <w:fldChar w:fldCharType="separate"/>
            </w:r>
            <w:r w:rsidR="007A6E38">
              <w:rPr>
                <w:noProof/>
                <w:webHidden/>
              </w:rPr>
              <w:t>23</w:t>
            </w:r>
            <w:r w:rsidR="007A6E38">
              <w:rPr>
                <w:noProof/>
                <w:webHidden/>
              </w:rPr>
              <w:fldChar w:fldCharType="end"/>
            </w:r>
          </w:hyperlink>
        </w:p>
        <w:p w14:paraId="38152534" w14:textId="0BEE6ED3" w:rsidR="007A6E38" w:rsidRDefault="00A45AA3">
          <w:pPr>
            <w:pStyle w:val="TM3"/>
            <w:tabs>
              <w:tab w:val="right" w:leader="dot" w:pos="9016"/>
            </w:tabs>
            <w:rPr>
              <w:rFonts w:eastAsiaTheme="minorEastAsia"/>
              <w:noProof/>
              <w:sz w:val="22"/>
              <w:szCs w:val="22"/>
              <w:lang w:eastAsia="de-DE"/>
            </w:rPr>
          </w:pPr>
          <w:hyperlink w:anchor="_Toc56768183" w:history="1">
            <w:r w:rsidR="007A6E38" w:rsidRPr="00BA5F87">
              <w:rPr>
                <w:rStyle w:val="Lienhypertexte"/>
                <w:b/>
                <w:bCs/>
                <w:noProof/>
              </w:rPr>
              <w:t>Bluetooth Verbindung</w:t>
            </w:r>
            <w:r w:rsidR="007A6E38">
              <w:rPr>
                <w:noProof/>
                <w:webHidden/>
              </w:rPr>
              <w:tab/>
            </w:r>
            <w:r w:rsidR="007A6E38">
              <w:rPr>
                <w:noProof/>
                <w:webHidden/>
              </w:rPr>
              <w:fldChar w:fldCharType="begin"/>
            </w:r>
            <w:r w:rsidR="007A6E38">
              <w:rPr>
                <w:noProof/>
                <w:webHidden/>
              </w:rPr>
              <w:instrText xml:space="preserve"> PAGEREF _Toc56768183 \h </w:instrText>
            </w:r>
            <w:r w:rsidR="007A6E38">
              <w:rPr>
                <w:noProof/>
                <w:webHidden/>
              </w:rPr>
            </w:r>
            <w:r w:rsidR="007A6E38">
              <w:rPr>
                <w:noProof/>
                <w:webHidden/>
              </w:rPr>
              <w:fldChar w:fldCharType="separate"/>
            </w:r>
            <w:r w:rsidR="007A6E38">
              <w:rPr>
                <w:noProof/>
                <w:webHidden/>
              </w:rPr>
              <w:t>23</w:t>
            </w:r>
            <w:r w:rsidR="007A6E38">
              <w:rPr>
                <w:noProof/>
                <w:webHidden/>
              </w:rPr>
              <w:fldChar w:fldCharType="end"/>
            </w:r>
          </w:hyperlink>
        </w:p>
        <w:p w14:paraId="1E410745" w14:textId="7DF675A2" w:rsidR="007A6E38" w:rsidRDefault="00A45AA3">
          <w:pPr>
            <w:pStyle w:val="TM2"/>
            <w:tabs>
              <w:tab w:val="right" w:leader="dot" w:pos="9016"/>
            </w:tabs>
            <w:rPr>
              <w:rFonts w:eastAsiaTheme="minorEastAsia"/>
              <w:noProof/>
              <w:sz w:val="22"/>
              <w:szCs w:val="22"/>
              <w:lang w:eastAsia="de-DE"/>
            </w:rPr>
          </w:pPr>
          <w:hyperlink w:anchor="_Toc56768184" w:history="1">
            <w:r w:rsidR="007A6E38" w:rsidRPr="00BA5F87">
              <w:rPr>
                <w:rStyle w:val="Lienhypertexte"/>
                <w:noProof/>
              </w:rPr>
              <w:t>Navigieren zwischen mehreren, verbundenen Geräten</w:t>
            </w:r>
            <w:r w:rsidR="007A6E38">
              <w:rPr>
                <w:noProof/>
                <w:webHidden/>
              </w:rPr>
              <w:tab/>
            </w:r>
            <w:r w:rsidR="007A6E38">
              <w:rPr>
                <w:noProof/>
                <w:webHidden/>
              </w:rPr>
              <w:fldChar w:fldCharType="begin"/>
            </w:r>
            <w:r w:rsidR="007A6E38">
              <w:rPr>
                <w:noProof/>
                <w:webHidden/>
              </w:rPr>
              <w:instrText xml:space="preserve"> PAGEREF _Toc56768184 \h </w:instrText>
            </w:r>
            <w:r w:rsidR="007A6E38">
              <w:rPr>
                <w:noProof/>
                <w:webHidden/>
              </w:rPr>
            </w:r>
            <w:r w:rsidR="007A6E38">
              <w:rPr>
                <w:noProof/>
                <w:webHidden/>
              </w:rPr>
              <w:fldChar w:fldCharType="separate"/>
            </w:r>
            <w:r w:rsidR="007A6E38">
              <w:rPr>
                <w:noProof/>
                <w:webHidden/>
              </w:rPr>
              <w:t>24</w:t>
            </w:r>
            <w:r w:rsidR="007A6E38">
              <w:rPr>
                <w:noProof/>
                <w:webHidden/>
              </w:rPr>
              <w:fldChar w:fldCharType="end"/>
            </w:r>
          </w:hyperlink>
        </w:p>
        <w:p w14:paraId="3FC0B191" w14:textId="2B2653B8" w:rsidR="007A6E38" w:rsidRDefault="00A45AA3">
          <w:pPr>
            <w:pStyle w:val="TM1"/>
            <w:tabs>
              <w:tab w:val="right" w:leader="dot" w:pos="9016"/>
            </w:tabs>
            <w:rPr>
              <w:rFonts w:eastAsiaTheme="minorEastAsia"/>
              <w:noProof/>
              <w:sz w:val="22"/>
              <w:szCs w:val="22"/>
              <w:lang w:eastAsia="de-DE"/>
            </w:rPr>
          </w:pPr>
          <w:hyperlink w:anchor="_Toc56768185" w:history="1">
            <w:r w:rsidR="007A6E38" w:rsidRPr="00BA5F87">
              <w:rPr>
                <w:rStyle w:val="Lienhypertexte"/>
                <w:bCs/>
                <w:noProof/>
              </w:rPr>
              <w:t>Der Dateimanager</w:t>
            </w:r>
            <w:r w:rsidR="007A6E38">
              <w:rPr>
                <w:noProof/>
                <w:webHidden/>
              </w:rPr>
              <w:tab/>
            </w:r>
            <w:r w:rsidR="007A6E38">
              <w:rPr>
                <w:noProof/>
                <w:webHidden/>
              </w:rPr>
              <w:fldChar w:fldCharType="begin"/>
            </w:r>
            <w:r w:rsidR="007A6E38">
              <w:rPr>
                <w:noProof/>
                <w:webHidden/>
              </w:rPr>
              <w:instrText xml:space="preserve"> PAGEREF _Toc56768185 \h </w:instrText>
            </w:r>
            <w:r w:rsidR="007A6E38">
              <w:rPr>
                <w:noProof/>
                <w:webHidden/>
              </w:rPr>
            </w:r>
            <w:r w:rsidR="007A6E38">
              <w:rPr>
                <w:noProof/>
                <w:webHidden/>
              </w:rPr>
              <w:fldChar w:fldCharType="separate"/>
            </w:r>
            <w:r w:rsidR="007A6E38">
              <w:rPr>
                <w:noProof/>
                <w:webHidden/>
              </w:rPr>
              <w:t>24</w:t>
            </w:r>
            <w:r w:rsidR="007A6E38">
              <w:rPr>
                <w:noProof/>
                <w:webHidden/>
              </w:rPr>
              <w:fldChar w:fldCharType="end"/>
            </w:r>
          </w:hyperlink>
        </w:p>
        <w:p w14:paraId="5E68D6CC" w14:textId="4E83DC17" w:rsidR="007A6E38" w:rsidRDefault="00A45AA3">
          <w:pPr>
            <w:pStyle w:val="TM2"/>
            <w:tabs>
              <w:tab w:val="right" w:leader="dot" w:pos="9016"/>
            </w:tabs>
            <w:rPr>
              <w:rFonts w:eastAsiaTheme="minorEastAsia"/>
              <w:noProof/>
              <w:sz w:val="22"/>
              <w:szCs w:val="22"/>
              <w:lang w:eastAsia="de-DE"/>
            </w:rPr>
          </w:pPr>
          <w:hyperlink w:anchor="_Toc56768186" w:history="1">
            <w:r w:rsidR="007A6E38" w:rsidRPr="00BA5F87">
              <w:rPr>
                <w:rStyle w:val="Lienhypertexte"/>
                <w:b/>
                <w:bCs/>
                <w:noProof/>
              </w:rPr>
              <w:t>Nach Dateien suchen</w:t>
            </w:r>
            <w:r w:rsidR="007A6E38">
              <w:rPr>
                <w:noProof/>
                <w:webHidden/>
              </w:rPr>
              <w:tab/>
            </w:r>
            <w:r w:rsidR="007A6E38">
              <w:rPr>
                <w:noProof/>
                <w:webHidden/>
              </w:rPr>
              <w:fldChar w:fldCharType="begin"/>
            </w:r>
            <w:r w:rsidR="007A6E38">
              <w:rPr>
                <w:noProof/>
                <w:webHidden/>
              </w:rPr>
              <w:instrText xml:space="preserve"> PAGEREF _Toc56768186 \h </w:instrText>
            </w:r>
            <w:r w:rsidR="007A6E38">
              <w:rPr>
                <w:noProof/>
                <w:webHidden/>
              </w:rPr>
            </w:r>
            <w:r w:rsidR="007A6E38">
              <w:rPr>
                <w:noProof/>
                <w:webHidden/>
              </w:rPr>
              <w:fldChar w:fldCharType="separate"/>
            </w:r>
            <w:r w:rsidR="007A6E38">
              <w:rPr>
                <w:noProof/>
                <w:webHidden/>
              </w:rPr>
              <w:t>24</w:t>
            </w:r>
            <w:r w:rsidR="007A6E38">
              <w:rPr>
                <w:noProof/>
                <w:webHidden/>
              </w:rPr>
              <w:fldChar w:fldCharType="end"/>
            </w:r>
          </w:hyperlink>
        </w:p>
        <w:p w14:paraId="7705491E" w14:textId="19DD3993" w:rsidR="007A6E38" w:rsidRDefault="00A45AA3">
          <w:pPr>
            <w:pStyle w:val="TM3"/>
            <w:tabs>
              <w:tab w:val="right" w:leader="dot" w:pos="9016"/>
            </w:tabs>
            <w:rPr>
              <w:rFonts w:eastAsiaTheme="minorEastAsia"/>
              <w:noProof/>
              <w:sz w:val="22"/>
              <w:szCs w:val="22"/>
              <w:lang w:eastAsia="de-DE"/>
            </w:rPr>
          </w:pPr>
          <w:hyperlink w:anchor="_Toc56768187" w:history="1">
            <w:r w:rsidR="007A6E38" w:rsidRPr="00BA5F87">
              <w:rPr>
                <w:rStyle w:val="Lienhypertexte"/>
                <w:b/>
                <w:bCs/>
                <w:noProof/>
              </w:rPr>
              <w:t>Ein Laufwerk in der Dateiverwaltung auswählen</w:t>
            </w:r>
            <w:r w:rsidR="007A6E38">
              <w:rPr>
                <w:noProof/>
                <w:webHidden/>
              </w:rPr>
              <w:tab/>
            </w:r>
            <w:r w:rsidR="007A6E38">
              <w:rPr>
                <w:noProof/>
                <w:webHidden/>
              </w:rPr>
              <w:fldChar w:fldCharType="begin"/>
            </w:r>
            <w:r w:rsidR="007A6E38">
              <w:rPr>
                <w:noProof/>
                <w:webHidden/>
              </w:rPr>
              <w:instrText xml:space="preserve"> PAGEREF _Toc56768187 \h </w:instrText>
            </w:r>
            <w:r w:rsidR="007A6E38">
              <w:rPr>
                <w:noProof/>
                <w:webHidden/>
              </w:rPr>
            </w:r>
            <w:r w:rsidR="007A6E38">
              <w:rPr>
                <w:noProof/>
                <w:webHidden/>
              </w:rPr>
              <w:fldChar w:fldCharType="separate"/>
            </w:r>
            <w:r w:rsidR="007A6E38">
              <w:rPr>
                <w:noProof/>
                <w:webHidden/>
              </w:rPr>
              <w:t>24</w:t>
            </w:r>
            <w:r w:rsidR="007A6E38">
              <w:rPr>
                <w:noProof/>
                <w:webHidden/>
              </w:rPr>
              <w:fldChar w:fldCharType="end"/>
            </w:r>
          </w:hyperlink>
        </w:p>
        <w:p w14:paraId="20D2EB27" w14:textId="6C715640" w:rsidR="007A6E38" w:rsidRDefault="00A45AA3">
          <w:pPr>
            <w:pStyle w:val="TM3"/>
            <w:tabs>
              <w:tab w:val="right" w:leader="dot" w:pos="9016"/>
            </w:tabs>
            <w:rPr>
              <w:rFonts w:eastAsiaTheme="minorEastAsia"/>
              <w:noProof/>
              <w:sz w:val="22"/>
              <w:szCs w:val="22"/>
              <w:lang w:eastAsia="de-DE"/>
            </w:rPr>
          </w:pPr>
          <w:hyperlink w:anchor="_Toc56768188" w:history="1">
            <w:r w:rsidR="007A6E38" w:rsidRPr="00BA5F87">
              <w:rPr>
                <w:rStyle w:val="Lienhypertexte"/>
                <w:b/>
                <w:bCs/>
                <w:noProof/>
              </w:rPr>
              <w:t>Datei- und Ordnerinformationen anzeigen</w:t>
            </w:r>
            <w:r w:rsidR="007A6E38">
              <w:rPr>
                <w:noProof/>
                <w:webHidden/>
              </w:rPr>
              <w:tab/>
            </w:r>
            <w:r w:rsidR="007A6E38">
              <w:rPr>
                <w:noProof/>
                <w:webHidden/>
              </w:rPr>
              <w:fldChar w:fldCharType="begin"/>
            </w:r>
            <w:r w:rsidR="007A6E38">
              <w:rPr>
                <w:noProof/>
                <w:webHidden/>
              </w:rPr>
              <w:instrText xml:space="preserve"> PAGEREF _Toc56768188 \h </w:instrText>
            </w:r>
            <w:r w:rsidR="007A6E38">
              <w:rPr>
                <w:noProof/>
                <w:webHidden/>
              </w:rPr>
            </w:r>
            <w:r w:rsidR="007A6E38">
              <w:rPr>
                <w:noProof/>
                <w:webHidden/>
              </w:rPr>
              <w:fldChar w:fldCharType="separate"/>
            </w:r>
            <w:r w:rsidR="007A6E38">
              <w:rPr>
                <w:noProof/>
                <w:webHidden/>
              </w:rPr>
              <w:t>25</w:t>
            </w:r>
            <w:r w:rsidR="007A6E38">
              <w:rPr>
                <w:noProof/>
                <w:webHidden/>
              </w:rPr>
              <w:fldChar w:fldCharType="end"/>
            </w:r>
          </w:hyperlink>
        </w:p>
        <w:p w14:paraId="5693F655" w14:textId="42E45AD1" w:rsidR="007A6E38" w:rsidRDefault="00A45AA3">
          <w:pPr>
            <w:pStyle w:val="TM3"/>
            <w:tabs>
              <w:tab w:val="right" w:leader="dot" w:pos="9016"/>
            </w:tabs>
            <w:rPr>
              <w:rFonts w:eastAsiaTheme="minorEastAsia"/>
              <w:noProof/>
              <w:sz w:val="22"/>
              <w:szCs w:val="22"/>
              <w:lang w:eastAsia="de-DE"/>
            </w:rPr>
          </w:pPr>
          <w:hyperlink w:anchor="_Toc56768189" w:history="1">
            <w:r w:rsidR="007A6E38" w:rsidRPr="00BA5F87">
              <w:rPr>
                <w:rStyle w:val="Lienhypertexte"/>
                <w:b/>
                <w:bCs/>
                <w:noProof/>
              </w:rPr>
              <w:t>Anzeigen des aktuellen Dateipfades</w:t>
            </w:r>
            <w:r w:rsidR="007A6E38">
              <w:rPr>
                <w:noProof/>
                <w:webHidden/>
              </w:rPr>
              <w:tab/>
            </w:r>
            <w:r w:rsidR="007A6E38">
              <w:rPr>
                <w:noProof/>
                <w:webHidden/>
              </w:rPr>
              <w:fldChar w:fldCharType="begin"/>
            </w:r>
            <w:r w:rsidR="007A6E38">
              <w:rPr>
                <w:noProof/>
                <w:webHidden/>
              </w:rPr>
              <w:instrText xml:space="preserve"> PAGEREF _Toc56768189 \h </w:instrText>
            </w:r>
            <w:r w:rsidR="007A6E38">
              <w:rPr>
                <w:noProof/>
                <w:webHidden/>
              </w:rPr>
            </w:r>
            <w:r w:rsidR="007A6E38">
              <w:rPr>
                <w:noProof/>
                <w:webHidden/>
              </w:rPr>
              <w:fldChar w:fldCharType="separate"/>
            </w:r>
            <w:r w:rsidR="007A6E38">
              <w:rPr>
                <w:noProof/>
                <w:webHidden/>
              </w:rPr>
              <w:t>25</w:t>
            </w:r>
            <w:r w:rsidR="007A6E38">
              <w:rPr>
                <w:noProof/>
                <w:webHidden/>
              </w:rPr>
              <w:fldChar w:fldCharType="end"/>
            </w:r>
          </w:hyperlink>
        </w:p>
        <w:p w14:paraId="055DF971" w14:textId="632AD6FD" w:rsidR="007A6E38" w:rsidRDefault="00A45AA3">
          <w:pPr>
            <w:pStyle w:val="TM3"/>
            <w:tabs>
              <w:tab w:val="right" w:leader="dot" w:pos="9016"/>
            </w:tabs>
            <w:rPr>
              <w:rFonts w:eastAsiaTheme="minorEastAsia"/>
              <w:noProof/>
              <w:sz w:val="22"/>
              <w:szCs w:val="22"/>
              <w:lang w:eastAsia="de-DE"/>
            </w:rPr>
          </w:pPr>
          <w:hyperlink w:anchor="_Toc56768190" w:history="1">
            <w:r w:rsidR="007A6E38" w:rsidRPr="00BA5F87">
              <w:rPr>
                <w:rStyle w:val="Lienhypertexte"/>
                <w:noProof/>
              </w:rPr>
              <w:t>Nach Ordnern und Dateien suchen</w:t>
            </w:r>
            <w:r w:rsidR="007A6E38">
              <w:rPr>
                <w:noProof/>
                <w:webHidden/>
              </w:rPr>
              <w:tab/>
            </w:r>
            <w:r w:rsidR="007A6E38">
              <w:rPr>
                <w:noProof/>
                <w:webHidden/>
              </w:rPr>
              <w:fldChar w:fldCharType="begin"/>
            </w:r>
            <w:r w:rsidR="007A6E38">
              <w:rPr>
                <w:noProof/>
                <w:webHidden/>
              </w:rPr>
              <w:instrText xml:space="preserve"> PAGEREF _Toc56768190 \h </w:instrText>
            </w:r>
            <w:r w:rsidR="007A6E38">
              <w:rPr>
                <w:noProof/>
                <w:webHidden/>
              </w:rPr>
            </w:r>
            <w:r w:rsidR="007A6E38">
              <w:rPr>
                <w:noProof/>
                <w:webHidden/>
              </w:rPr>
              <w:fldChar w:fldCharType="separate"/>
            </w:r>
            <w:r w:rsidR="007A6E38">
              <w:rPr>
                <w:noProof/>
                <w:webHidden/>
              </w:rPr>
              <w:t>25</w:t>
            </w:r>
            <w:r w:rsidR="007A6E38">
              <w:rPr>
                <w:noProof/>
                <w:webHidden/>
              </w:rPr>
              <w:fldChar w:fldCharType="end"/>
            </w:r>
          </w:hyperlink>
        </w:p>
        <w:p w14:paraId="0137205F" w14:textId="20D87F30" w:rsidR="007A6E38" w:rsidRDefault="00A45AA3">
          <w:pPr>
            <w:pStyle w:val="TM3"/>
            <w:tabs>
              <w:tab w:val="right" w:leader="dot" w:pos="9016"/>
            </w:tabs>
            <w:rPr>
              <w:rFonts w:eastAsiaTheme="minorEastAsia"/>
              <w:noProof/>
              <w:sz w:val="22"/>
              <w:szCs w:val="22"/>
              <w:lang w:eastAsia="de-DE"/>
            </w:rPr>
          </w:pPr>
          <w:hyperlink w:anchor="_Toc56768191" w:history="1">
            <w:r w:rsidR="007A6E38" w:rsidRPr="00BA5F87">
              <w:rPr>
                <w:rStyle w:val="Lienhypertexte"/>
                <w:b/>
                <w:bCs/>
                <w:noProof/>
              </w:rPr>
              <w:t>Dateien oder Ordner sortieren</w:t>
            </w:r>
            <w:r w:rsidR="007A6E38">
              <w:rPr>
                <w:noProof/>
                <w:webHidden/>
              </w:rPr>
              <w:tab/>
            </w:r>
            <w:r w:rsidR="007A6E38">
              <w:rPr>
                <w:noProof/>
                <w:webHidden/>
              </w:rPr>
              <w:fldChar w:fldCharType="begin"/>
            </w:r>
            <w:r w:rsidR="007A6E38">
              <w:rPr>
                <w:noProof/>
                <w:webHidden/>
              </w:rPr>
              <w:instrText xml:space="preserve"> PAGEREF _Toc56768191 \h </w:instrText>
            </w:r>
            <w:r w:rsidR="007A6E38">
              <w:rPr>
                <w:noProof/>
                <w:webHidden/>
              </w:rPr>
            </w:r>
            <w:r w:rsidR="007A6E38">
              <w:rPr>
                <w:noProof/>
                <w:webHidden/>
              </w:rPr>
              <w:fldChar w:fldCharType="separate"/>
            </w:r>
            <w:r w:rsidR="007A6E38">
              <w:rPr>
                <w:noProof/>
                <w:webHidden/>
              </w:rPr>
              <w:t>25</w:t>
            </w:r>
            <w:r w:rsidR="007A6E38">
              <w:rPr>
                <w:noProof/>
                <w:webHidden/>
              </w:rPr>
              <w:fldChar w:fldCharType="end"/>
            </w:r>
          </w:hyperlink>
        </w:p>
        <w:p w14:paraId="3AE19874" w14:textId="777F818A" w:rsidR="007A6E38" w:rsidRDefault="00A45AA3">
          <w:pPr>
            <w:pStyle w:val="TM2"/>
            <w:tabs>
              <w:tab w:val="right" w:leader="dot" w:pos="9016"/>
            </w:tabs>
            <w:rPr>
              <w:rFonts w:eastAsiaTheme="minorEastAsia"/>
              <w:noProof/>
              <w:sz w:val="22"/>
              <w:szCs w:val="22"/>
              <w:lang w:eastAsia="de-DE"/>
            </w:rPr>
          </w:pPr>
          <w:hyperlink w:anchor="_Toc56768192" w:history="1">
            <w:r w:rsidR="007A6E38" w:rsidRPr="00BA5F87">
              <w:rPr>
                <w:rStyle w:val="Lienhypertexte"/>
                <w:b/>
                <w:bCs/>
                <w:noProof/>
              </w:rPr>
              <w:t>Dateien und Ordner verändern</w:t>
            </w:r>
            <w:r w:rsidR="007A6E38">
              <w:rPr>
                <w:noProof/>
                <w:webHidden/>
              </w:rPr>
              <w:tab/>
            </w:r>
            <w:r w:rsidR="007A6E38">
              <w:rPr>
                <w:noProof/>
                <w:webHidden/>
              </w:rPr>
              <w:fldChar w:fldCharType="begin"/>
            </w:r>
            <w:r w:rsidR="007A6E38">
              <w:rPr>
                <w:noProof/>
                <w:webHidden/>
              </w:rPr>
              <w:instrText xml:space="preserve"> PAGEREF _Toc56768192 \h </w:instrText>
            </w:r>
            <w:r w:rsidR="007A6E38">
              <w:rPr>
                <w:noProof/>
                <w:webHidden/>
              </w:rPr>
            </w:r>
            <w:r w:rsidR="007A6E38">
              <w:rPr>
                <w:noProof/>
                <w:webHidden/>
              </w:rPr>
              <w:fldChar w:fldCharType="separate"/>
            </w:r>
            <w:r w:rsidR="007A6E38">
              <w:rPr>
                <w:noProof/>
                <w:webHidden/>
              </w:rPr>
              <w:t>26</w:t>
            </w:r>
            <w:r w:rsidR="007A6E38">
              <w:rPr>
                <w:noProof/>
                <w:webHidden/>
              </w:rPr>
              <w:fldChar w:fldCharType="end"/>
            </w:r>
          </w:hyperlink>
        </w:p>
        <w:p w14:paraId="7BA27FF7" w14:textId="6C1ED360" w:rsidR="007A6E38" w:rsidRDefault="00A45AA3">
          <w:pPr>
            <w:pStyle w:val="TM3"/>
            <w:tabs>
              <w:tab w:val="right" w:leader="dot" w:pos="9016"/>
            </w:tabs>
            <w:rPr>
              <w:rFonts w:eastAsiaTheme="minorEastAsia"/>
              <w:noProof/>
              <w:sz w:val="22"/>
              <w:szCs w:val="22"/>
              <w:lang w:eastAsia="de-DE"/>
            </w:rPr>
          </w:pPr>
          <w:hyperlink w:anchor="_Toc56768193" w:history="1">
            <w:r w:rsidR="007A6E38" w:rsidRPr="00BA5F87">
              <w:rPr>
                <w:rStyle w:val="Lienhypertexte"/>
                <w:b/>
                <w:bCs/>
                <w:noProof/>
              </w:rPr>
              <w:t>Einen neuen Ordner erstellen</w:t>
            </w:r>
            <w:r w:rsidR="007A6E38">
              <w:rPr>
                <w:noProof/>
                <w:webHidden/>
              </w:rPr>
              <w:tab/>
            </w:r>
            <w:r w:rsidR="007A6E38">
              <w:rPr>
                <w:noProof/>
                <w:webHidden/>
              </w:rPr>
              <w:fldChar w:fldCharType="begin"/>
            </w:r>
            <w:r w:rsidR="007A6E38">
              <w:rPr>
                <w:noProof/>
                <w:webHidden/>
              </w:rPr>
              <w:instrText xml:space="preserve"> PAGEREF _Toc56768193 \h </w:instrText>
            </w:r>
            <w:r w:rsidR="007A6E38">
              <w:rPr>
                <w:noProof/>
                <w:webHidden/>
              </w:rPr>
            </w:r>
            <w:r w:rsidR="007A6E38">
              <w:rPr>
                <w:noProof/>
                <w:webHidden/>
              </w:rPr>
              <w:fldChar w:fldCharType="separate"/>
            </w:r>
            <w:r w:rsidR="007A6E38">
              <w:rPr>
                <w:noProof/>
                <w:webHidden/>
              </w:rPr>
              <w:t>26</w:t>
            </w:r>
            <w:r w:rsidR="007A6E38">
              <w:rPr>
                <w:noProof/>
                <w:webHidden/>
              </w:rPr>
              <w:fldChar w:fldCharType="end"/>
            </w:r>
          </w:hyperlink>
        </w:p>
        <w:p w14:paraId="24142CA1" w14:textId="1A4CF1F7" w:rsidR="007A6E38" w:rsidRDefault="00A45AA3">
          <w:pPr>
            <w:pStyle w:val="TM3"/>
            <w:tabs>
              <w:tab w:val="right" w:leader="dot" w:pos="9016"/>
            </w:tabs>
            <w:rPr>
              <w:rFonts w:eastAsiaTheme="minorEastAsia"/>
              <w:noProof/>
              <w:sz w:val="22"/>
              <w:szCs w:val="22"/>
              <w:lang w:eastAsia="de-DE"/>
            </w:rPr>
          </w:pPr>
          <w:hyperlink w:anchor="_Toc56768194" w:history="1">
            <w:r w:rsidR="007A6E38" w:rsidRPr="00BA5F87">
              <w:rPr>
                <w:rStyle w:val="Lienhypertexte"/>
                <w:b/>
                <w:bCs/>
                <w:noProof/>
              </w:rPr>
              <w:t>Dateien oder Ordner umbenennen</w:t>
            </w:r>
            <w:r w:rsidR="007A6E38">
              <w:rPr>
                <w:noProof/>
                <w:webHidden/>
              </w:rPr>
              <w:tab/>
            </w:r>
            <w:r w:rsidR="007A6E38">
              <w:rPr>
                <w:noProof/>
                <w:webHidden/>
              </w:rPr>
              <w:fldChar w:fldCharType="begin"/>
            </w:r>
            <w:r w:rsidR="007A6E38">
              <w:rPr>
                <w:noProof/>
                <w:webHidden/>
              </w:rPr>
              <w:instrText xml:space="preserve"> PAGEREF _Toc56768194 \h </w:instrText>
            </w:r>
            <w:r w:rsidR="007A6E38">
              <w:rPr>
                <w:noProof/>
                <w:webHidden/>
              </w:rPr>
            </w:r>
            <w:r w:rsidR="007A6E38">
              <w:rPr>
                <w:noProof/>
                <w:webHidden/>
              </w:rPr>
              <w:fldChar w:fldCharType="separate"/>
            </w:r>
            <w:r w:rsidR="007A6E38">
              <w:rPr>
                <w:noProof/>
                <w:webHidden/>
              </w:rPr>
              <w:t>26</w:t>
            </w:r>
            <w:r w:rsidR="007A6E38">
              <w:rPr>
                <w:noProof/>
                <w:webHidden/>
              </w:rPr>
              <w:fldChar w:fldCharType="end"/>
            </w:r>
          </w:hyperlink>
        </w:p>
        <w:p w14:paraId="3500E6BE" w14:textId="0FBE0CAA" w:rsidR="007A6E38" w:rsidRDefault="00A45AA3">
          <w:pPr>
            <w:pStyle w:val="TM3"/>
            <w:tabs>
              <w:tab w:val="right" w:leader="dot" w:pos="9016"/>
            </w:tabs>
            <w:rPr>
              <w:rFonts w:eastAsiaTheme="minorEastAsia"/>
              <w:noProof/>
              <w:sz w:val="22"/>
              <w:szCs w:val="22"/>
              <w:lang w:eastAsia="de-DE"/>
            </w:rPr>
          </w:pPr>
          <w:hyperlink w:anchor="_Toc56768195" w:history="1">
            <w:r w:rsidR="007A6E38" w:rsidRPr="00BA5F87">
              <w:rPr>
                <w:rStyle w:val="Lienhypertexte"/>
                <w:b/>
                <w:bCs/>
                <w:noProof/>
              </w:rPr>
              <w:t>Ordner und Dateien für zusätzliche Aktionen auswählen</w:t>
            </w:r>
            <w:r w:rsidR="007A6E38">
              <w:rPr>
                <w:noProof/>
                <w:webHidden/>
              </w:rPr>
              <w:tab/>
            </w:r>
            <w:r w:rsidR="007A6E38">
              <w:rPr>
                <w:noProof/>
                <w:webHidden/>
              </w:rPr>
              <w:fldChar w:fldCharType="begin"/>
            </w:r>
            <w:r w:rsidR="007A6E38">
              <w:rPr>
                <w:noProof/>
                <w:webHidden/>
              </w:rPr>
              <w:instrText xml:space="preserve"> PAGEREF _Toc56768195 \h </w:instrText>
            </w:r>
            <w:r w:rsidR="007A6E38">
              <w:rPr>
                <w:noProof/>
                <w:webHidden/>
              </w:rPr>
            </w:r>
            <w:r w:rsidR="007A6E38">
              <w:rPr>
                <w:noProof/>
                <w:webHidden/>
              </w:rPr>
              <w:fldChar w:fldCharType="separate"/>
            </w:r>
            <w:r w:rsidR="007A6E38">
              <w:rPr>
                <w:noProof/>
                <w:webHidden/>
              </w:rPr>
              <w:t>26</w:t>
            </w:r>
            <w:r w:rsidR="007A6E38">
              <w:rPr>
                <w:noProof/>
                <w:webHidden/>
              </w:rPr>
              <w:fldChar w:fldCharType="end"/>
            </w:r>
          </w:hyperlink>
        </w:p>
        <w:p w14:paraId="7EA0E115" w14:textId="10A97437" w:rsidR="007A6E38" w:rsidRDefault="00A45AA3">
          <w:pPr>
            <w:pStyle w:val="TM3"/>
            <w:tabs>
              <w:tab w:val="right" w:leader="dot" w:pos="9016"/>
            </w:tabs>
            <w:rPr>
              <w:rFonts w:eastAsiaTheme="minorEastAsia"/>
              <w:noProof/>
              <w:sz w:val="22"/>
              <w:szCs w:val="22"/>
              <w:lang w:eastAsia="de-DE"/>
            </w:rPr>
          </w:pPr>
          <w:hyperlink w:anchor="_Toc56768196" w:history="1">
            <w:r w:rsidR="007A6E38" w:rsidRPr="00BA5F87">
              <w:rPr>
                <w:rStyle w:val="Lienhypertexte"/>
                <w:b/>
                <w:bCs/>
                <w:noProof/>
              </w:rPr>
              <w:t>Kopieren, ausschneiden und Einfügen von Ordnern und Dateien</w:t>
            </w:r>
            <w:r w:rsidR="007A6E38">
              <w:rPr>
                <w:noProof/>
                <w:webHidden/>
              </w:rPr>
              <w:tab/>
            </w:r>
            <w:r w:rsidR="007A6E38">
              <w:rPr>
                <w:noProof/>
                <w:webHidden/>
              </w:rPr>
              <w:fldChar w:fldCharType="begin"/>
            </w:r>
            <w:r w:rsidR="007A6E38">
              <w:rPr>
                <w:noProof/>
                <w:webHidden/>
              </w:rPr>
              <w:instrText xml:space="preserve"> PAGEREF _Toc56768196 \h </w:instrText>
            </w:r>
            <w:r w:rsidR="007A6E38">
              <w:rPr>
                <w:noProof/>
                <w:webHidden/>
              </w:rPr>
            </w:r>
            <w:r w:rsidR="007A6E38">
              <w:rPr>
                <w:noProof/>
                <w:webHidden/>
              </w:rPr>
              <w:fldChar w:fldCharType="separate"/>
            </w:r>
            <w:r w:rsidR="007A6E38">
              <w:rPr>
                <w:noProof/>
                <w:webHidden/>
              </w:rPr>
              <w:t>26</w:t>
            </w:r>
            <w:r w:rsidR="007A6E38">
              <w:rPr>
                <w:noProof/>
                <w:webHidden/>
              </w:rPr>
              <w:fldChar w:fldCharType="end"/>
            </w:r>
          </w:hyperlink>
        </w:p>
        <w:p w14:paraId="7CE7EF91" w14:textId="029B8482" w:rsidR="007A6E38" w:rsidRDefault="00A45AA3">
          <w:pPr>
            <w:pStyle w:val="TM3"/>
            <w:tabs>
              <w:tab w:val="right" w:leader="dot" w:pos="9016"/>
            </w:tabs>
            <w:rPr>
              <w:rFonts w:eastAsiaTheme="minorEastAsia"/>
              <w:noProof/>
              <w:sz w:val="22"/>
              <w:szCs w:val="22"/>
              <w:lang w:eastAsia="de-DE"/>
            </w:rPr>
          </w:pPr>
          <w:hyperlink w:anchor="_Toc56768197" w:history="1">
            <w:r w:rsidR="007A6E38" w:rsidRPr="00BA5F87">
              <w:rPr>
                <w:rStyle w:val="Lienhypertexte"/>
                <w:b/>
                <w:bCs/>
                <w:noProof/>
              </w:rPr>
              <w:t>Einfügen von Ordnern und Dateien</w:t>
            </w:r>
            <w:r w:rsidR="007A6E38">
              <w:rPr>
                <w:noProof/>
                <w:webHidden/>
              </w:rPr>
              <w:tab/>
            </w:r>
            <w:r w:rsidR="007A6E38">
              <w:rPr>
                <w:noProof/>
                <w:webHidden/>
              </w:rPr>
              <w:fldChar w:fldCharType="begin"/>
            </w:r>
            <w:r w:rsidR="007A6E38">
              <w:rPr>
                <w:noProof/>
                <w:webHidden/>
              </w:rPr>
              <w:instrText xml:space="preserve"> PAGEREF _Toc56768197 \h </w:instrText>
            </w:r>
            <w:r w:rsidR="007A6E38">
              <w:rPr>
                <w:noProof/>
                <w:webHidden/>
              </w:rPr>
            </w:r>
            <w:r w:rsidR="007A6E38">
              <w:rPr>
                <w:noProof/>
                <w:webHidden/>
              </w:rPr>
              <w:fldChar w:fldCharType="separate"/>
            </w:r>
            <w:r w:rsidR="007A6E38">
              <w:rPr>
                <w:noProof/>
                <w:webHidden/>
              </w:rPr>
              <w:t>27</w:t>
            </w:r>
            <w:r w:rsidR="007A6E38">
              <w:rPr>
                <w:noProof/>
                <w:webHidden/>
              </w:rPr>
              <w:fldChar w:fldCharType="end"/>
            </w:r>
          </w:hyperlink>
        </w:p>
        <w:p w14:paraId="68DE8123" w14:textId="6F53EC6B" w:rsidR="007A6E38" w:rsidRDefault="00A45AA3">
          <w:pPr>
            <w:pStyle w:val="TM3"/>
            <w:tabs>
              <w:tab w:val="right" w:leader="dot" w:pos="9016"/>
            </w:tabs>
            <w:rPr>
              <w:rFonts w:eastAsiaTheme="minorEastAsia"/>
              <w:noProof/>
              <w:sz w:val="22"/>
              <w:szCs w:val="22"/>
              <w:lang w:eastAsia="de-DE"/>
            </w:rPr>
          </w:pPr>
          <w:hyperlink w:anchor="_Toc56768198" w:history="1">
            <w:r w:rsidR="007A6E38" w:rsidRPr="00BA5F87">
              <w:rPr>
                <w:rStyle w:val="Lienhypertexte"/>
                <w:b/>
                <w:bCs/>
                <w:noProof/>
              </w:rPr>
              <w:t>Löschen von Dateien oder Ordnern</w:t>
            </w:r>
            <w:r w:rsidR="007A6E38">
              <w:rPr>
                <w:noProof/>
                <w:webHidden/>
              </w:rPr>
              <w:tab/>
            </w:r>
            <w:r w:rsidR="007A6E38">
              <w:rPr>
                <w:noProof/>
                <w:webHidden/>
              </w:rPr>
              <w:fldChar w:fldCharType="begin"/>
            </w:r>
            <w:r w:rsidR="007A6E38">
              <w:rPr>
                <w:noProof/>
                <w:webHidden/>
              </w:rPr>
              <w:instrText xml:space="preserve"> PAGEREF _Toc56768198 \h </w:instrText>
            </w:r>
            <w:r w:rsidR="007A6E38">
              <w:rPr>
                <w:noProof/>
                <w:webHidden/>
              </w:rPr>
            </w:r>
            <w:r w:rsidR="007A6E38">
              <w:rPr>
                <w:noProof/>
                <w:webHidden/>
              </w:rPr>
              <w:fldChar w:fldCharType="separate"/>
            </w:r>
            <w:r w:rsidR="007A6E38">
              <w:rPr>
                <w:noProof/>
                <w:webHidden/>
              </w:rPr>
              <w:t>27</w:t>
            </w:r>
            <w:r w:rsidR="007A6E38">
              <w:rPr>
                <w:noProof/>
                <w:webHidden/>
              </w:rPr>
              <w:fldChar w:fldCharType="end"/>
            </w:r>
          </w:hyperlink>
        </w:p>
        <w:p w14:paraId="3B0D1879" w14:textId="626CA3EE" w:rsidR="007A6E38" w:rsidRDefault="00A45AA3">
          <w:pPr>
            <w:pStyle w:val="TM2"/>
            <w:tabs>
              <w:tab w:val="right" w:leader="dot" w:pos="9016"/>
            </w:tabs>
            <w:rPr>
              <w:rFonts w:eastAsiaTheme="minorEastAsia"/>
              <w:noProof/>
              <w:sz w:val="22"/>
              <w:szCs w:val="22"/>
              <w:lang w:eastAsia="de-DE"/>
            </w:rPr>
          </w:pPr>
          <w:hyperlink w:anchor="_Toc56768199" w:history="1">
            <w:r w:rsidR="007A6E38" w:rsidRPr="00BA5F87">
              <w:rPr>
                <w:rStyle w:val="Lienhypertexte"/>
                <w:b/>
                <w:bCs/>
                <w:noProof/>
              </w:rPr>
              <w:t>Befehlsliste für die Dateiverwaltung</w:t>
            </w:r>
            <w:r w:rsidR="007A6E38">
              <w:rPr>
                <w:noProof/>
                <w:webHidden/>
              </w:rPr>
              <w:tab/>
            </w:r>
            <w:r w:rsidR="007A6E38">
              <w:rPr>
                <w:noProof/>
                <w:webHidden/>
              </w:rPr>
              <w:fldChar w:fldCharType="begin"/>
            </w:r>
            <w:r w:rsidR="007A6E38">
              <w:rPr>
                <w:noProof/>
                <w:webHidden/>
              </w:rPr>
              <w:instrText xml:space="preserve"> PAGEREF _Toc56768199 \h </w:instrText>
            </w:r>
            <w:r w:rsidR="007A6E38">
              <w:rPr>
                <w:noProof/>
                <w:webHidden/>
              </w:rPr>
            </w:r>
            <w:r w:rsidR="007A6E38">
              <w:rPr>
                <w:noProof/>
                <w:webHidden/>
              </w:rPr>
              <w:fldChar w:fldCharType="separate"/>
            </w:r>
            <w:r w:rsidR="007A6E38">
              <w:rPr>
                <w:noProof/>
                <w:webHidden/>
              </w:rPr>
              <w:t>27</w:t>
            </w:r>
            <w:r w:rsidR="007A6E38">
              <w:rPr>
                <w:noProof/>
                <w:webHidden/>
              </w:rPr>
              <w:fldChar w:fldCharType="end"/>
            </w:r>
          </w:hyperlink>
        </w:p>
        <w:p w14:paraId="00709DFF" w14:textId="404E2428" w:rsidR="007A6E38" w:rsidRDefault="00A45AA3">
          <w:pPr>
            <w:pStyle w:val="TM1"/>
            <w:tabs>
              <w:tab w:val="right" w:leader="dot" w:pos="9016"/>
            </w:tabs>
            <w:rPr>
              <w:rFonts w:eastAsiaTheme="minorEastAsia"/>
              <w:noProof/>
              <w:sz w:val="22"/>
              <w:szCs w:val="22"/>
              <w:lang w:eastAsia="de-DE"/>
            </w:rPr>
          </w:pPr>
          <w:hyperlink w:anchor="_Toc56768200" w:history="1">
            <w:r w:rsidR="007A6E38" w:rsidRPr="00BA5F87">
              <w:rPr>
                <w:rStyle w:val="Lienhypertexte"/>
                <w:bCs/>
                <w:noProof/>
              </w:rPr>
              <w:t>Die Rechner Anwendung</w:t>
            </w:r>
            <w:r w:rsidR="007A6E38">
              <w:rPr>
                <w:noProof/>
                <w:webHidden/>
              </w:rPr>
              <w:tab/>
            </w:r>
            <w:r w:rsidR="007A6E38">
              <w:rPr>
                <w:noProof/>
                <w:webHidden/>
              </w:rPr>
              <w:fldChar w:fldCharType="begin"/>
            </w:r>
            <w:r w:rsidR="007A6E38">
              <w:rPr>
                <w:noProof/>
                <w:webHidden/>
              </w:rPr>
              <w:instrText xml:space="preserve"> PAGEREF _Toc56768200 \h </w:instrText>
            </w:r>
            <w:r w:rsidR="007A6E38">
              <w:rPr>
                <w:noProof/>
                <w:webHidden/>
              </w:rPr>
            </w:r>
            <w:r w:rsidR="007A6E38">
              <w:rPr>
                <w:noProof/>
                <w:webHidden/>
              </w:rPr>
              <w:fldChar w:fldCharType="separate"/>
            </w:r>
            <w:r w:rsidR="007A6E38">
              <w:rPr>
                <w:noProof/>
                <w:webHidden/>
              </w:rPr>
              <w:t>28</w:t>
            </w:r>
            <w:r w:rsidR="007A6E38">
              <w:rPr>
                <w:noProof/>
                <w:webHidden/>
              </w:rPr>
              <w:fldChar w:fldCharType="end"/>
            </w:r>
          </w:hyperlink>
        </w:p>
        <w:p w14:paraId="7B69F069" w14:textId="15B41B8F" w:rsidR="007A6E38" w:rsidRDefault="00A45AA3">
          <w:pPr>
            <w:pStyle w:val="TM2"/>
            <w:tabs>
              <w:tab w:val="right" w:leader="dot" w:pos="9016"/>
            </w:tabs>
            <w:rPr>
              <w:rFonts w:eastAsiaTheme="minorEastAsia"/>
              <w:noProof/>
              <w:sz w:val="22"/>
              <w:szCs w:val="22"/>
              <w:lang w:eastAsia="de-DE"/>
            </w:rPr>
          </w:pPr>
          <w:hyperlink w:anchor="_Toc56768201" w:history="1">
            <w:r w:rsidR="007A6E38" w:rsidRPr="00BA5F87">
              <w:rPr>
                <w:rStyle w:val="Lienhypertexte"/>
                <w:b/>
                <w:bCs/>
                <w:noProof/>
              </w:rPr>
              <w:t>Arbeiten mit dem Rechner</w:t>
            </w:r>
            <w:r w:rsidR="007A6E38">
              <w:rPr>
                <w:noProof/>
                <w:webHidden/>
              </w:rPr>
              <w:tab/>
            </w:r>
            <w:r w:rsidR="007A6E38">
              <w:rPr>
                <w:noProof/>
                <w:webHidden/>
              </w:rPr>
              <w:fldChar w:fldCharType="begin"/>
            </w:r>
            <w:r w:rsidR="007A6E38">
              <w:rPr>
                <w:noProof/>
                <w:webHidden/>
              </w:rPr>
              <w:instrText xml:space="preserve"> PAGEREF _Toc56768201 \h </w:instrText>
            </w:r>
            <w:r w:rsidR="007A6E38">
              <w:rPr>
                <w:noProof/>
                <w:webHidden/>
              </w:rPr>
            </w:r>
            <w:r w:rsidR="007A6E38">
              <w:rPr>
                <w:noProof/>
                <w:webHidden/>
              </w:rPr>
              <w:fldChar w:fldCharType="separate"/>
            </w:r>
            <w:r w:rsidR="007A6E38">
              <w:rPr>
                <w:noProof/>
                <w:webHidden/>
              </w:rPr>
              <w:t>28</w:t>
            </w:r>
            <w:r w:rsidR="007A6E38">
              <w:rPr>
                <w:noProof/>
                <w:webHidden/>
              </w:rPr>
              <w:fldChar w:fldCharType="end"/>
            </w:r>
          </w:hyperlink>
        </w:p>
        <w:p w14:paraId="2A38F5DE" w14:textId="3AB3AC04" w:rsidR="007A6E38" w:rsidRDefault="00A45AA3">
          <w:pPr>
            <w:pStyle w:val="TM2"/>
            <w:tabs>
              <w:tab w:val="right" w:leader="dot" w:pos="9016"/>
            </w:tabs>
            <w:rPr>
              <w:rFonts w:eastAsiaTheme="minorEastAsia"/>
              <w:noProof/>
              <w:sz w:val="22"/>
              <w:szCs w:val="22"/>
              <w:lang w:eastAsia="de-DE"/>
            </w:rPr>
          </w:pPr>
          <w:hyperlink w:anchor="_Toc56768202" w:history="1">
            <w:r w:rsidR="007A6E38" w:rsidRPr="00BA5F87">
              <w:rPr>
                <w:rStyle w:val="Lienhypertexte"/>
                <w:b/>
                <w:bCs/>
                <w:noProof/>
              </w:rPr>
              <w:t>Tabelle mit den Rechnerbefehlen</w:t>
            </w:r>
            <w:r w:rsidR="007A6E38">
              <w:rPr>
                <w:noProof/>
                <w:webHidden/>
              </w:rPr>
              <w:tab/>
            </w:r>
            <w:r w:rsidR="007A6E38">
              <w:rPr>
                <w:noProof/>
                <w:webHidden/>
              </w:rPr>
              <w:fldChar w:fldCharType="begin"/>
            </w:r>
            <w:r w:rsidR="007A6E38">
              <w:rPr>
                <w:noProof/>
                <w:webHidden/>
              </w:rPr>
              <w:instrText xml:space="preserve"> PAGEREF _Toc56768202 \h </w:instrText>
            </w:r>
            <w:r w:rsidR="007A6E38">
              <w:rPr>
                <w:noProof/>
                <w:webHidden/>
              </w:rPr>
            </w:r>
            <w:r w:rsidR="007A6E38">
              <w:rPr>
                <w:noProof/>
                <w:webHidden/>
              </w:rPr>
              <w:fldChar w:fldCharType="separate"/>
            </w:r>
            <w:r w:rsidR="007A6E38">
              <w:rPr>
                <w:noProof/>
                <w:webHidden/>
              </w:rPr>
              <w:t>28</w:t>
            </w:r>
            <w:r w:rsidR="007A6E38">
              <w:rPr>
                <w:noProof/>
                <w:webHidden/>
              </w:rPr>
              <w:fldChar w:fldCharType="end"/>
            </w:r>
          </w:hyperlink>
        </w:p>
        <w:p w14:paraId="663CFF1E" w14:textId="0CB9E726" w:rsidR="007A6E38" w:rsidRDefault="00A45AA3">
          <w:pPr>
            <w:pStyle w:val="TM1"/>
            <w:tabs>
              <w:tab w:val="right" w:leader="dot" w:pos="9016"/>
            </w:tabs>
            <w:rPr>
              <w:rFonts w:eastAsiaTheme="minorEastAsia"/>
              <w:noProof/>
              <w:sz w:val="22"/>
              <w:szCs w:val="22"/>
              <w:lang w:eastAsia="de-DE"/>
            </w:rPr>
          </w:pPr>
          <w:hyperlink w:anchor="_Toc56768203" w:history="1">
            <w:r w:rsidR="007A6E38" w:rsidRPr="00BA5F87">
              <w:rPr>
                <w:rStyle w:val="Lienhypertexte"/>
                <w:bCs/>
                <w:noProof/>
              </w:rPr>
              <w:t>Die Anwendung Zeit und Datum</w:t>
            </w:r>
            <w:r w:rsidR="007A6E38">
              <w:rPr>
                <w:noProof/>
                <w:webHidden/>
              </w:rPr>
              <w:tab/>
            </w:r>
            <w:r w:rsidR="007A6E38">
              <w:rPr>
                <w:noProof/>
                <w:webHidden/>
              </w:rPr>
              <w:fldChar w:fldCharType="begin"/>
            </w:r>
            <w:r w:rsidR="007A6E38">
              <w:rPr>
                <w:noProof/>
                <w:webHidden/>
              </w:rPr>
              <w:instrText xml:space="preserve"> PAGEREF _Toc56768203 \h </w:instrText>
            </w:r>
            <w:r w:rsidR="007A6E38">
              <w:rPr>
                <w:noProof/>
                <w:webHidden/>
              </w:rPr>
            </w:r>
            <w:r w:rsidR="007A6E38">
              <w:rPr>
                <w:noProof/>
                <w:webHidden/>
              </w:rPr>
              <w:fldChar w:fldCharType="separate"/>
            </w:r>
            <w:r w:rsidR="007A6E38">
              <w:rPr>
                <w:noProof/>
                <w:webHidden/>
              </w:rPr>
              <w:t>29</w:t>
            </w:r>
            <w:r w:rsidR="007A6E38">
              <w:rPr>
                <w:noProof/>
                <w:webHidden/>
              </w:rPr>
              <w:fldChar w:fldCharType="end"/>
            </w:r>
          </w:hyperlink>
        </w:p>
        <w:p w14:paraId="4D1407F3" w14:textId="210C0A77" w:rsidR="007A6E38" w:rsidRDefault="00A45AA3">
          <w:pPr>
            <w:pStyle w:val="TM2"/>
            <w:tabs>
              <w:tab w:val="right" w:leader="dot" w:pos="9016"/>
            </w:tabs>
            <w:rPr>
              <w:rFonts w:eastAsiaTheme="minorEastAsia"/>
              <w:noProof/>
              <w:sz w:val="22"/>
              <w:szCs w:val="22"/>
              <w:lang w:eastAsia="de-DE"/>
            </w:rPr>
          </w:pPr>
          <w:hyperlink w:anchor="_Toc56768204" w:history="1">
            <w:r w:rsidR="007A6E38" w:rsidRPr="00BA5F87">
              <w:rPr>
                <w:rStyle w:val="Lienhypertexte"/>
                <w:b/>
                <w:bCs/>
                <w:noProof/>
              </w:rPr>
              <w:t>Zeit und Datum anzeigen</w:t>
            </w:r>
            <w:r w:rsidR="007A6E38">
              <w:rPr>
                <w:noProof/>
                <w:webHidden/>
              </w:rPr>
              <w:tab/>
            </w:r>
            <w:r w:rsidR="007A6E38">
              <w:rPr>
                <w:noProof/>
                <w:webHidden/>
              </w:rPr>
              <w:fldChar w:fldCharType="begin"/>
            </w:r>
            <w:r w:rsidR="007A6E38">
              <w:rPr>
                <w:noProof/>
                <w:webHidden/>
              </w:rPr>
              <w:instrText xml:space="preserve"> PAGEREF _Toc56768204 \h </w:instrText>
            </w:r>
            <w:r w:rsidR="007A6E38">
              <w:rPr>
                <w:noProof/>
                <w:webHidden/>
              </w:rPr>
            </w:r>
            <w:r w:rsidR="007A6E38">
              <w:rPr>
                <w:noProof/>
                <w:webHidden/>
              </w:rPr>
              <w:fldChar w:fldCharType="separate"/>
            </w:r>
            <w:r w:rsidR="007A6E38">
              <w:rPr>
                <w:noProof/>
                <w:webHidden/>
              </w:rPr>
              <w:t>29</w:t>
            </w:r>
            <w:r w:rsidR="007A6E38">
              <w:rPr>
                <w:noProof/>
                <w:webHidden/>
              </w:rPr>
              <w:fldChar w:fldCharType="end"/>
            </w:r>
          </w:hyperlink>
        </w:p>
        <w:p w14:paraId="1481DE41" w14:textId="2241765C" w:rsidR="007A6E38" w:rsidRDefault="00A45AA3">
          <w:pPr>
            <w:pStyle w:val="TM2"/>
            <w:tabs>
              <w:tab w:val="right" w:leader="dot" w:pos="9016"/>
            </w:tabs>
            <w:rPr>
              <w:rFonts w:eastAsiaTheme="minorEastAsia"/>
              <w:noProof/>
              <w:sz w:val="22"/>
              <w:szCs w:val="22"/>
              <w:lang w:eastAsia="de-DE"/>
            </w:rPr>
          </w:pPr>
          <w:hyperlink w:anchor="_Toc56768205" w:history="1">
            <w:r w:rsidR="007A6E38" w:rsidRPr="00BA5F87">
              <w:rPr>
                <w:rStyle w:val="Lienhypertexte"/>
                <w:b/>
                <w:bCs/>
                <w:noProof/>
              </w:rPr>
              <w:t>Zeit und Datum einstellen</w:t>
            </w:r>
            <w:r w:rsidR="007A6E38">
              <w:rPr>
                <w:noProof/>
                <w:webHidden/>
              </w:rPr>
              <w:tab/>
            </w:r>
            <w:r w:rsidR="007A6E38">
              <w:rPr>
                <w:noProof/>
                <w:webHidden/>
              </w:rPr>
              <w:fldChar w:fldCharType="begin"/>
            </w:r>
            <w:r w:rsidR="007A6E38">
              <w:rPr>
                <w:noProof/>
                <w:webHidden/>
              </w:rPr>
              <w:instrText xml:space="preserve"> PAGEREF _Toc56768205 \h </w:instrText>
            </w:r>
            <w:r w:rsidR="007A6E38">
              <w:rPr>
                <w:noProof/>
                <w:webHidden/>
              </w:rPr>
            </w:r>
            <w:r w:rsidR="007A6E38">
              <w:rPr>
                <w:noProof/>
                <w:webHidden/>
              </w:rPr>
              <w:fldChar w:fldCharType="separate"/>
            </w:r>
            <w:r w:rsidR="007A6E38">
              <w:rPr>
                <w:noProof/>
                <w:webHidden/>
              </w:rPr>
              <w:t>29</w:t>
            </w:r>
            <w:r w:rsidR="007A6E38">
              <w:rPr>
                <w:noProof/>
                <w:webHidden/>
              </w:rPr>
              <w:fldChar w:fldCharType="end"/>
            </w:r>
          </w:hyperlink>
        </w:p>
        <w:p w14:paraId="55382972" w14:textId="3741B677" w:rsidR="007A6E38" w:rsidRDefault="00A45AA3">
          <w:pPr>
            <w:pStyle w:val="TM1"/>
            <w:tabs>
              <w:tab w:val="right" w:leader="dot" w:pos="9016"/>
            </w:tabs>
            <w:rPr>
              <w:rFonts w:eastAsiaTheme="minorEastAsia"/>
              <w:noProof/>
              <w:sz w:val="22"/>
              <w:szCs w:val="22"/>
              <w:lang w:eastAsia="de-DE"/>
            </w:rPr>
          </w:pPr>
          <w:hyperlink w:anchor="_Toc56768206" w:history="1">
            <w:r w:rsidR="007A6E38" w:rsidRPr="00BA5F87">
              <w:rPr>
                <w:rStyle w:val="Lienhypertexte"/>
                <w:noProof/>
              </w:rPr>
              <w:t>Das Menü Einstellungen</w:t>
            </w:r>
            <w:r w:rsidR="007A6E38">
              <w:rPr>
                <w:noProof/>
                <w:webHidden/>
              </w:rPr>
              <w:tab/>
            </w:r>
            <w:r w:rsidR="007A6E38">
              <w:rPr>
                <w:noProof/>
                <w:webHidden/>
              </w:rPr>
              <w:fldChar w:fldCharType="begin"/>
            </w:r>
            <w:r w:rsidR="007A6E38">
              <w:rPr>
                <w:noProof/>
                <w:webHidden/>
              </w:rPr>
              <w:instrText xml:space="preserve"> PAGEREF _Toc56768206 \h </w:instrText>
            </w:r>
            <w:r w:rsidR="007A6E38">
              <w:rPr>
                <w:noProof/>
                <w:webHidden/>
              </w:rPr>
            </w:r>
            <w:r w:rsidR="007A6E38">
              <w:rPr>
                <w:noProof/>
                <w:webHidden/>
              </w:rPr>
              <w:fldChar w:fldCharType="separate"/>
            </w:r>
            <w:r w:rsidR="007A6E38">
              <w:rPr>
                <w:noProof/>
                <w:webHidden/>
              </w:rPr>
              <w:t>30</w:t>
            </w:r>
            <w:r w:rsidR="007A6E38">
              <w:rPr>
                <w:noProof/>
                <w:webHidden/>
              </w:rPr>
              <w:fldChar w:fldCharType="end"/>
            </w:r>
          </w:hyperlink>
        </w:p>
        <w:p w14:paraId="669ADF57" w14:textId="5E3FD3E6" w:rsidR="007A6E38" w:rsidRDefault="00A45AA3">
          <w:pPr>
            <w:pStyle w:val="TM2"/>
            <w:tabs>
              <w:tab w:val="right" w:leader="dot" w:pos="9016"/>
            </w:tabs>
            <w:rPr>
              <w:rFonts w:eastAsiaTheme="minorEastAsia"/>
              <w:noProof/>
              <w:sz w:val="22"/>
              <w:szCs w:val="22"/>
              <w:lang w:eastAsia="de-DE"/>
            </w:rPr>
          </w:pPr>
          <w:hyperlink w:anchor="_Toc56768207" w:history="1">
            <w:r w:rsidR="007A6E38" w:rsidRPr="00BA5F87">
              <w:rPr>
                <w:rStyle w:val="Lienhypertexte"/>
                <w:b/>
                <w:bCs/>
                <w:noProof/>
              </w:rPr>
              <w:t>Befehle im Menü Einstellungen</w:t>
            </w:r>
            <w:r w:rsidR="007A6E38">
              <w:rPr>
                <w:noProof/>
                <w:webHidden/>
              </w:rPr>
              <w:tab/>
            </w:r>
            <w:r w:rsidR="007A6E38">
              <w:rPr>
                <w:noProof/>
                <w:webHidden/>
              </w:rPr>
              <w:fldChar w:fldCharType="begin"/>
            </w:r>
            <w:r w:rsidR="007A6E38">
              <w:rPr>
                <w:noProof/>
                <w:webHidden/>
              </w:rPr>
              <w:instrText xml:space="preserve"> PAGEREF _Toc56768207 \h </w:instrText>
            </w:r>
            <w:r w:rsidR="007A6E38">
              <w:rPr>
                <w:noProof/>
                <w:webHidden/>
              </w:rPr>
            </w:r>
            <w:r w:rsidR="007A6E38">
              <w:rPr>
                <w:noProof/>
                <w:webHidden/>
              </w:rPr>
              <w:fldChar w:fldCharType="separate"/>
            </w:r>
            <w:r w:rsidR="007A6E38">
              <w:rPr>
                <w:noProof/>
                <w:webHidden/>
              </w:rPr>
              <w:t>30</w:t>
            </w:r>
            <w:r w:rsidR="007A6E38">
              <w:rPr>
                <w:noProof/>
                <w:webHidden/>
              </w:rPr>
              <w:fldChar w:fldCharType="end"/>
            </w:r>
          </w:hyperlink>
        </w:p>
        <w:p w14:paraId="5E770025" w14:textId="1E604BB9" w:rsidR="007A6E38" w:rsidRDefault="00A45AA3">
          <w:pPr>
            <w:pStyle w:val="TM2"/>
            <w:tabs>
              <w:tab w:val="right" w:leader="dot" w:pos="9016"/>
            </w:tabs>
            <w:rPr>
              <w:rFonts w:eastAsiaTheme="minorEastAsia"/>
              <w:noProof/>
              <w:sz w:val="22"/>
              <w:szCs w:val="22"/>
              <w:lang w:eastAsia="de-DE"/>
            </w:rPr>
          </w:pPr>
          <w:hyperlink w:anchor="_Toc56768208" w:history="1">
            <w:r w:rsidR="007A6E38" w:rsidRPr="00BA5F87">
              <w:rPr>
                <w:rStyle w:val="Lienhypertexte"/>
                <w:b/>
                <w:bCs/>
                <w:noProof/>
              </w:rPr>
              <w:t>Hinzufügen, konfigurieren und Löschen von Brailleprofilen</w:t>
            </w:r>
            <w:r w:rsidR="007A6E38">
              <w:rPr>
                <w:noProof/>
                <w:webHidden/>
              </w:rPr>
              <w:tab/>
            </w:r>
            <w:r w:rsidR="007A6E38">
              <w:rPr>
                <w:noProof/>
                <w:webHidden/>
              </w:rPr>
              <w:fldChar w:fldCharType="begin"/>
            </w:r>
            <w:r w:rsidR="007A6E38">
              <w:rPr>
                <w:noProof/>
                <w:webHidden/>
              </w:rPr>
              <w:instrText xml:space="preserve"> PAGEREF _Toc56768208 \h </w:instrText>
            </w:r>
            <w:r w:rsidR="007A6E38">
              <w:rPr>
                <w:noProof/>
                <w:webHidden/>
              </w:rPr>
            </w:r>
            <w:r w:rsidR="007A6E38">
              <w:rPr>
                <w:noProof/>
                <w:webHidden/>
              </w:rPr>
              <w:fldChar w:fldCharType="separate"/>
            </w:r>
            <w:r w:rsidR="007A6E38">
              <w:rPr>
                <w:noProof/>
                <w:webHidden/>
              </w:rPr>
              <w:t>30</w:t>
            </w:r>
            <w:r w:rsidR="007A6E38">
              <w:rPr>
                <w:noProof/>
                <w:webHidden/>
              </w:rPr>
              <w:fldChar w:fldCharType="end"/>
            </w:r>
          </w:hyperlink>
        </w:p>
        <w:p w14:paraId="164D68BB" w14:textId="25998D0F" w:rsidR="007A6E38" w:rsidRDefault="00A45AA3">
          <w:pPr>
            <w:pStyle w:val="TM3"/>
            <w:tabs>
              <w:tab w:val="right" w:leader="dot" w:pos="9016"/>
            </w:tabs>
            <w:rPr>
              <w:rFonts w:eastAsiaTheme="minorEastAsia"/>
              <w:noProof/>
              <w:sz w:val="22"/>
              <w:szCs w:val="22"/>
              <w:lang w:eastAsia="de-DE"/>
            </w:rPr>
          </w:pPr>
          <w:hyperlink w:anchor="_Toc56768209" w:history="1">
            <w:r w:rsidR="007A6E38" w:rsidRPr="00BA5F87">
              <w:rPr>
                <w:rStyle w:val="Lienhypertexte"/>
                <w:b/>
                <w:bCs/>
                <w:noProof/>
              </w:rPr>
              <w:t>Ein Brailleprofil hinzufügen</w:t>
            </w:r>
            <w:r w:rsidR="007A6E38">
              <w:rPr>
                <w:noProof/>
                <w:webHidden/>
              </w:rPr>
              <w:tab/>
            </w:r>
            <w:r w:rsidR="007A6E38">
              <w:rPr>
                <w:noProof/>
                <w:webHidden/>
              </w:rPr>
              <w:fldChar w:fldCharType="begin"/>
            </w:r>
            <w:r w:rsidR="007A6E38">
              <w:rPr>
                <w:noProof/>
                <w:webHidden/>
              </w:rPr>
              <w:instrText xml:space="preserve"> PAGEREF _Toc56768209 \h </w:instrText>
            </w:r>
            <w:r w:rsidR="007A6E38">
              <w:rPr>
                <w:noProof/>
                <w:webHidden/>
              </w:rPr>
            </w:r>
            <w:r w:rsidR="007A6E38">
              <w:rPr>
                <w:noProof/>
                <w:webHidden/>
              </w:rPr>
              <w:fldChar w:fldCharType="separate"/>
            </w:r>
            <w:r w:rsidR="007A6E38">
              <w:rPr>
                <w:noProof/>
                <w:webHidden/>
              </w:rPr>
              <w:t>31</w:t>
            </w:r>
            <w:r w:rsidR="007A6E38">
              <w:rPr>
                <w:noProof/>
                <w:webHidden/>
              </w:rPr>
              <w:fldChar w:fldCharType="end"/>
            </w:r>
          </w:hyperlink>
        </w:p>
        <w:p w14:paraId="32B786E1" w14:textId="6625CD09" w:rsidR="007A6E38" w:rsidRDefault="00A45AA3">
          <w:pPr>
            <w:pStyle w:val="TM3"/>
            <w:tabs>
              <w:tab w:val="right" w:leader="dot" w:pos="9016"/>
            </w:tabs>
            <w:rPr>
              <w:rFonts w:eastAsiaTheme="minorEastAsia"/>
              <w:noProof/>
              <w:sz w:val="22"/>
              <w:szCs w:val="22"/>
              <w:lang w:eastAsia="de-DE"/>
            </w:rPr>
          </w:pPr>
          <w:hyperlink w:anchor="_Toc56768210" w:history="1">
            <w:r w:rsidR="007A6E38" w:rsidRPr="00BA5F87">
              <w:rPr>
                <w:rStyle w:val="Lienhypertexte"/>
                <w:b/>
                <w:bCs/>
                <w:noProof/>
              </w:rPr>
              <w:t>Konfigurieren oder Löschen eines Braille Profils</w:t>
            </w:r>
            <w:r w:rsidR="007A6E38">
              <w:rPr>
                <w:noProof/>
                <w:webHidden/>
              </w:rPr>
              <w:tab/>
            </w:r>
            <w:r w:rsidR="007A6E38">
              <w:rPr>
                <w:noProof/>
                <w:webHidden/>
              </w:rPr>
              <w:fldChar w:fldCharType="begin"/>
            </w:r>
            <w:r w:rsidR="007A6E38">
              <w:rPr>
                <w:noProof/>
                <w:webHidden/>
              </w:rPr>
              <w:instrText xml:space="preserve"> PAGEREF _Toc56768210 \h </w:instrText>
            </w:r>
            <w:r w:rsidR="007A6E38">
              <w:rPr>
                <w:noProof/>
                <w:webHidden/>
              </w:rPr>
            </w:r>
            <w:r w:rsidR="007A6E38">
              <w:rPr>
                <w:noProof/>
                <w:webHidden/>
              </w:rPr>
              <w:fldChar w:fldCharType="separate"/>
            </w:r>
            <w:r w:rsidR="007A6E38">
              <w:rPr>
                <w:noProof/>
                <w:webHidden/>
              </w:rPr>
              <w:t>31</w:t>
            </w:r>
            <w:r w:rsidR="007A6E38">
              <w:rPr>
                <w:noProof/>
                <w:webHidden/>
              </w:rPr>
              <w:fldChar w:fldCharType="end"/>
            </w:r>
          </w:hyperlink>
        </w:p>
        <w:p w14:paraId="45BE4160" w14:textId="7F939C27" w:rsidR="007A6E38" w:rsidRDefault="00A45AA3">
          <w:pPr>
            <w:pStyle w:val="TM2"/>
            <w:tabs>
              <w:tab w:val="right" w:leader="dot" w:pos="9016"/>
            </w:tabs>
            <w:rPr>
              <w:rFonts w:eastAsiaTheme="minorEastAsia"/>
              <w:noProof/>
              <w:sz w:val="22"/>
              <w:szCs w:val="22"/>
              <w:lang w:eastAsia="de-DE"/>
            </w:rPr>
          </w:pPr>
          <w:hyperlink w:anchor="_Toc56768211" w:history="1">
            <w:r w:rsidR="007A6E38" w:rsidRPr="00BA5F87">
              <w:rPr>
                <w:rStyle w:val="Lienhypertexte"/>
                <w:b/>
                <w:bCs/>
                <w:noProof/>
              </w:rPr>
              <w:t>Die Benutzung von Wlan oder Bluetooth</w:t>
            </w:r>
            <w:r w:rsidR="007A6E38">
              <w:rPr>
                <w:noProof/>
                <w:webHidden/>
              </w:rPr>
              <w:tab/>
            </w:r>
            <w:r w:rsidR="007A6E38">
              <w:rPr>
                <w:noProof/>
                <w:webHidden/>
              </w:rPr>
              <w:fldChar w:fldCharType="begin"/>
            </w:r>
            <w:r w:rsidR="007A6E38">
              <w:rPr>
                <w:noProof/>
                <w:webHidden/>
              </w:rPr>
              <w:instrText xml:space="preserve"> PAGEREF _Toc56768211 \h </w:instrText>
            </w:r>
            <w:r w:rsidR="007A6E38">
              <w:rPr>
                <w:noProof/>
                <w:webHidden/>
              </w:rPr>
            </w:r>
            <w:r w:rsidR="007A6E38">
              <w:rPr>
                <w:noProof/>
                <w:webHidden/>
              </w:rPr>
              <w:fldChar w:fldCharType="separate"/>
            </w:r>
            <w:r w:rsidR="007A6E38">
              <w:rPr>
                <w:noProof/>
                <w:webHidden/>
              </w:rPr>
              <w:t>31</w:t>
            </w:r>
            <w:r w:rsidR="007A6E38">
              <w:rPr>
                <w:noProof/>
                <w:webHidden/>
              </w:rPr>
              <w:fldChar w:fldCharType="end"/>
            </w:r>
          </w:hyperlink>
        </w:p>
        <w:p w14:paraId="2EDEDF56" w14:textId="29C057E1" w:rsidR="007A6E38" w:rsidRDefault="00A45AA3">
          <w:pPr>
            <w:pStyle w:val="TM3"/>
            <w:tabs>
              <w:tab w:val="right" w:leader="dot" w:pos="9016"/>
            </w:tabs>
            <w:rPr>
              <w:rFonts w:eastAsiaTheme="minorEastAsia"/>
              <w:noProof/>
              <w:sz w:val="22"/>
              <w:szCs w:val="22"/>
              <w:lang w:eastAsia="de-DE"/>
            </w:rPr>
          </w:pPr>
          <w:hyperlink w:anchor="_Toc56768212" w:history="1">
            <w:r w:rsidR="007A6E38" w:rsidRPr="00BA5F87">
              <w:rPr>
                <w:rStyle w:val="Lienhypertexte"/>
                <w:b/>
                <w:bCs/>
                <w:noProof/>
              </w:rPr>
              <w:t>Verbindung zu einem Wlan herstellen</w:t>
            </w:r>
            <w:r w:rsidR="007A6E38">
              <w:rPr>
                <w:noProof/>
                <w:webHidden/>
              </w:rPr>
              <w:tab/>
            </w:r>
            <w:r w:rsidR="007A6E38">
              <w:rPr>
                <w:noProof/>
                <w:webHidden/>
              </w:rPr>
              <w:fldChar w:fldCharType="begin"/>
            </w:r>
            <w:r w:rsidR="007A6E38">
              <w:rPr>
                <w:noProof/>
                <w:webHidden/>
              </w:rPr>
              <w:instrText xml:space="preserve"> PAGEREF _Toc56768212 \h </w:instrText>
            </w:r>
            <w:r w:rsidR="007A6E38">
              <w:rPr>
                <w:noProof/>
                <w:webHidden/>
              </w:rPr>
            </w:r>
            <w:r w:rsidR="007A6E38">
              <w:rPr>
                <w:noProof/>
                <w:webHidden/>
              </w:rPr>
              <w:fldChar w:fldCharType="separate"/>
            </w:r>
            <w:r w:rsidR="007A6E38">
              <w:rPr>
                <w:noProof/>
                <w:webHidden/>
              </w:rPr>
              <w:t>31</w:t>
            </w:r>
            <w:r w:rsidR="007A6E38">
              <w:rPr>
                <w:noProof/>
                <w:webHidden/>
              </w:rPr>
              <w:fldChar w:fldCharType="end"/>
            </w:r>
          </w:hyperlink>
        </w:p>
        <w:p w14:paraId="372AA974" w14:textId="30A70A6F" w:rsidR="007A6E38" w:rsidRDefault="00A45AA3">
          <w:pPr>
            <w:pStyle w:val="TM3"/>
            <w:tabs>
              <w:tab w:val="right" w:leader="dot" w:pos="9016"/>
            </w:tabs>
            <w:rPr>
              <w:rFonts w:eastAsiaTheme="minorEastAsia"/>
              <w:noProof/>
              <w:sz w:val="22"/>
              <w:szCs w:val="22"/>
              <w:lang w:eastAsia="de-DE"/>
            </w:rPr>
          </w:pPr>
          <w:hyperlink w:anchor="_Toc56768213" w:history="1">
            <w:r w:rsidR="007A6E38" w:rsidRPr="00BA5F87">
              <w:rPr>
                <w:rStyle w:val="Lienhypertexte"/>
                <w:b/>
                <w:bCs/>
                <w:noProof/>
              </w:rPr>
              <w:t>Tabelle der Wlan Einstellungen</w:t>
            </w:r>
            <w:r w:rsidR="007A6E38">
              <w:rPr>
                <w:noProof/>
                <w:webHidden/>
              </w:rPr>
              <w:tab/>
            </w:r>
            <w:r w:rsidR="007A6E38">
              <w:rPr>
                <w:noProof/>
                <w:webHidden/>
              </w:rPr>
              <w:fldChar w:fldCharType="begin"/>
            </w:r>
            <w:r w:rsidR="007A6E38">
              <w:rPr>
                <w:noProof/>
                <w:webHidden/>
              </w:rPr>
              <w:instrText xml:space="preserve"> PAGEREF _Toc56768213 \h </w:instrText>
            </w:r>
            <w:r w:rsidR="007A6E38">
              <w:rPr>
                <w:noProof/>
                <w:webHidden/>
              </w:rPr>
            </w:r>
            <w:r w:rsidR="007A6E38">
              <w:rPr>
                <w:noProof/>
                <w:webHidden/>
              </w:rPr>
              <w:fldChar w:fldCharType="separate"/>
            </w:r>
            <w:r w:rsidR="007A6E38">
              <w:rPr>
                <w:noProof/>
                <w:webHidden/>
              </w:rPr>
              <w:t>32</w:t>
            </w:r>
            <w:r w:rsidR="007A6E38">
              <w:rPr>
                <w:noProof/>
                <w:webHidden/>
              </w:rPr>
              <w:fldChar w:fldCharType="end"/>
            </w:r>
          </w:hyperlink>
        </w:p>
        <w:p w14:paraId="7AB39E5B" w14:textId="52BDA89D" w:rsidR="007A6E38" w:rsidRDefault="00A45AA3">
          <w:pPr>
            <w:pStyle w:val="TM2"/>
            <w:tabs>
              <w:tab w:val="right" w:leader="dot" w:pos="9016"/>
            </w:tabs>
            <w:rPr>
              <w:rFonts w:eastAsiaTheme="minorEastAsia"/>
              <w:noProof/>
              <w:sz w:val="22"/>
              <w:szCs w:val="22"/>
              <w:lang w:eastAsia="de-DE"/>
            </w:rPr>
          </w:pPr>
          <w:hyperlink w:anchor="_Toc56768214" w:history="1">
            <w:r w:rsidR="007A6E38" w:rsidRPr="00BA5F87">
              <w:rPr>
                <w:rStyle w:val="Lienhypertexte"/>
                <w:b/>
                <w:bCs/>
                <w:noProof/>
              </w:rPr>
              <w:t>Bluetooth Einstellungen wählen</w:t>
            </w:r>
            <w:r w:rsidR="007A6E38">
              <w:rPr>
                <w:noProof/>
                <w:webHidden/>
              </w:rPr>
              <w:tab/>
            </w:r>
            <w:r w:rsidR="007A6E38">
              <w:rPr>
                <w:noProof/>
                <w:webHidden/>
              </w:rPr>
              <w:fldChar w:fldCharType="begin"/>
            </w:r>
            <w:r w:rsidR="007A6E38">
              <w:rPr>
                <w:noProof/>
                <w:webHidden/>
              </w:rPr>
              <w:instrText xml:space="preserve"> PAGEREF _Toc56768214 \h </w:instrText>
            </w:r>
            <w:r w:rsidR="007A6E38">
              <w:rPr>
                <w:noProof/>
                <w:webHidden/>
              </w:rPr>
            </w:r>
            <w:r w:rsidR="007A6E38">
              <w:rPr>
                <w:noProof/>
                <w:webHidden/>
              </w:rPr>
              <w:fldChar w:fldCharType="separate"/>
            </w:r>
            <w:r w:rsidR="007A6E38">
              <w:rPr>
                <w:noProof/>
                <w:webHidden/>
              </w:rPr>
              <w:t>32</w:t>
            </w:r>
            <w:r w:rsidR="007A6E38">
              <w:rPr>
                <w:noProof/>
                <w:webHidden/>
              </w:rPr>
              <w:fldChar w:fldCharType="end"/>
            </w:r>
          </w:hyperlink>
        </w:p>
        <w:p w14:paraId="57CEF361" w14:textId="5D10F961" w:rsidR="007A6E38" w:rsidRDefault="00A45AA3">
          <w:pPr>
            <w:pStyle w:val="TM2"/>
            <w:tabs>
              <w:tab w:val="right" w:leader="dot" w:pos="9016"/>
            </w:tabs>
            <w:rPr>
              <w:rFonts w:eastAsiaTheme="minorEastAsia"/>
              <w:noProof/>
              <w:sz w:val="22"/>
              <w:szCs w:val="22"/>
              <w:lang w:eastAsia="de-DE"/>
            </w:rPr>
          </w:pPr>
          <w:hyperlink w:anchor="_Toc56768215" w:history="1">
            <w:r w:rsidR="007A6E38" w:rsidRPr="00BA5F87">
              <w:rPr>
                <w:rStyle w:val="Lienhypertexte"/>
                <w:b/>
                <w:bCs/>
                <w:noProof/>
              </w:rPr>
              <w:t>Region ändern</w:t>
            </w:r>
            <w:r w:rsidR="007A6E38">
              <w:rPr>
                <w:noProof/>
                <w:webHidden/>
              </w:rPr>
              <w:tab/>
            </w:r>
            <w:r w:rsidR="007A6E38">
              <w:rPr>
                <w:noProof/>
                <w:webHidden/>
              </w:rPr>
              <w:fldChar w:fldCharType="begin"/>
            </w:r>
            <w:r w:rsidR="007A6E38">
              <w:rPr>
                <w:noProof/>
                <w:webHidden/>
              </w:rPr>
              <w:instrText xml:space="preserve"> PAGEREF _Toc56768215 \h </w:instrText>
            </w:r>
            <w:r w:rsidR="007A6E38">
              <w:rPr>
                <w:noProof/>
                <w:webHidden/>
              </w:rPr>
            </w:r>
            <w:r w:rsidR="007A6E38">
              <w:rPr>
                <w:noProof/>
                <w:webHidden/>
              </w:rPr>
              <w:fldChar w:fldCharType="separate"/>
            </w:r>
            <w:r w:rsidR="007A6E38">
              <w:rPr>
                <w:noProof/>
                <w:webHidden/>
              </w:rPr>
              <w:t>33</w:t>
            </w:r>
            <w:r w:rsidR="007A6E38">
              <w:rPr>
                <w:noProof/>
                <w:webHidden/>
              </w:rPr>
              <w:fldChar w:fldCharType="end"/>
            </w:r>
          </w:hyperlink>
        </w:p>
        <w:p w14:paraId="395BC6DA" w14:textId="5A088327" w:rsidR="007A6E38" w:rsidRDefault="00A45AA3">
          <w:pPr>
            <w:pStyle w:val="TM1"/>
            <w:tabs>
              <w:tab w:val="right" w:leader="dot" w:pos="9016"/>
            </w:tabs>
            <w:rPr>
              <w:rFonts w:eastAsiaTheme="minorEastAsia"/>
              <w:noProof/>
              <w:sz w:val="22"/>
              <w:szCs w:val="22"/>
              <w:lang w:eastAsia="de-DE"/>
            </w:rPr>
          </w:pPr>
          <w:hyperlink w:anchor="_Toc56768216" w:history="1">
            <w:r w:rsidR="007A6E38" w:rsidRPr="00BA5F87">
              <w:rPr>
                <w:rStyle w:val="Lienhypertexte"/>
                <w:bCs/>
                <w:noProof/>
              </w:rPr>
              <w:t>Die Benutzung von Onlinediensten</w:t>
            </w:r>
            <w:r w:rsidR="007A6E38">
              <w:rPr>
                <w:noProof/>
                <w:webHidden/>
              </w:rPr>
              <w:tab/>
            </w:r>
            <w:r w:rsidR="007A6E38">
              <w:rPr>
                <w:noProof/>
                <w:webHidden/>
              </w:rPr>
              <w:fldChar w:fldCharType="begin"/>
            </w:r>
            <w:r w:rsidR="007A6E38">
              <w:rPr>
                <w:noProof/>
                <w:webHidden/>
              </w:rPr>
              <w:instrText xml:space="preserve"> PAGEREF _Toc56768216 \h </w:instrText>
            </w:r>
            <w:r w:rsidR="007A6E38">
              <w:rPr>
                <w:noProof/>
                <w:webHidden/>
              </w:rPr>
            </w:r>
            <w:r w:rsidR="007A6E38">
              <w:rPr>
                <w:noProof/>
                <w:webHidden/>
              </w:rPr>
              <w:fldChar w:fldCharType="separate"/>
            </w:r>
            <w:r w:rsidR="007A6E38">
              <w:rPr>
                <w:noProof/>
                <w:webHidden/>
              </w:rPr>
              <w:t>34</w:t>
            </w:r>
            <w:r w:rsidR="007A6E38">
              <w:rPr>
                <w:noProof/>
                <w:webHidden/>
              </w:rPr>
              <w:fldChar w:fldCharType="end"/>
            </w:r>
          </w:hyperlink>
        </w:p>
        <w:p w14:paraId="10E86148" w14:textId="78E3E52E" w:rsidR="007A6E38" w:rsidRDefault="00A45AA3">
          <w:pPr>
            <w:pStyle w:val="TM2"/>
            <w:tabs>
              <w:tab w:val="right" w:leader="dot" w:pos="9016"/>
            </w:tabs>
            <w:rPr>
              <w:rFonts w:eastAsiaTheme="minorEastAsia"/>
              <w:noProof/>
              <w:sz w:val="22"/>
              <w:szCs w:val="22"/>
              <w:lang w:eastAsia="de-DE"/>
            </w:rPr>
          </w:pPr>
          <w:hyperlink w:anchor="_Toc56768217" w:history="1">
            <w:r w:rsidR="007A6E38" w:rsidRPr="00BA5F87">
              <w:rPr>
                <w:rStyle w:val="Lienhypertexte"/>
                <w:noProof/>
              </w:rPr>
              <w:t>Bookshare aktivieren und Bücher herunterladen</w:t>
            </w:r>
            <w:r w:rsidR="007A6E38">
              <w:rPr>
                <w:noProof/>
                <w:webHidden/>
              </w:rPr>
              <w:tab/>
            </w:r>
            <w:r w:rsidR="007A6E38">
              <w:rPr>
                <w:noProof/>
                <w:webHidden/>
              </w:rPr>
              <w:fldChar w:fldCharType="begin"/>
            </w:r>
            <w:r w:rsidR="007A6E38">
              <w:rPr>
                <w:noProof/>
                <w:webHidden/>
              </w:rPr>
              <w:instrText xml:space="preserve"> PAGEREF _Toc56768217 \h </w:instrText>
            </w:r>
            <w:r w:rsidR="007A6E38">
              <w:rPr>
                <w:noProof/>
                <w:webHidden/>
              </w:rPr>
            </w:r>
            <w:r w:rsidR="007A6E38">
              <w:rPr>
                <w:noProof/>
                <w:webHidden/>
              </w:rPr>
              <w:fldChar w:fldCharType="separate"/>
            </w:r>
            <w:r w:rsidR="007A6E38">
              <w:rPr>
                <w:noProof/>
                <w:webHidden/>
              </w:rPr>
              <w:t>34</w:t>
            </w:r>
            <w:r w:rsidR="007A6E38">
              <w:rPr>
                <w:noProof/>
                <w:webHidden/>
              </w:rPr>
              <w:fldChar w:fldCharType="end"/>
            </w:r>
          </w:hyperlink>
        </w:p>
        <w:p w14:paraId="3DE8B098" w14:textId="38F21B1B" w:rsidR="007A6E38" w:rsidRDefault="00A45AA3">
          <w:pPr>
            <w:pStyle w:val="TM2"/>
            <w:tabs>
              <w:tab w:val="right" w:leader="dot" w:pos="9016"/>
            </w:tabs>
            <w:rPr>
              <w:rFonts w:eastAsiaTheme="minorEastAsia"/>
              <w:noProof/>
              <w:sz w:val="22"/>
              <w:szCs w:val="22"/>
              <w:lang w:eastAsia="de-DE"/>
            </w:rPr>
          </w:pPr>
          <w:hyperlink w:anchor="_Toc56768218" w:history="1">
            <w:r w:rsidR="007A6E38" w:rsidRPr="00BA5F87">
              <w:rPr>
                <w:rStyle w:val="Lienhypertexte"/>
                <w:b/>
                <w:bCs/>
                <w:noProof/>
              </w:rPr>
              <w:t>Das Konfigurieren, Verwalten und Synchronisieren eines NFB Newsline Accounts</w:t>
            </w:r>
            <w:r w:rsidR="007A6E38">
              <w:rPr>
                <w:noProof/>
                <w:webHidden/>
              </w:rPr>
              <w:tab/>
            </w:r>
            <w:r w:rsidR="007A6E38">
              <w:rPr>
                <w:noProof/>
                <w:webHidden/>
              </w:rPr>
              <w:fldChar w:fldCharType="begin"/>
            </w:r>
            <w:r w:rsidR="007A6E38">
              <w:rPr>
                <w:noProof/>
                <w:webHidden/>
              </w:rPr>
              <w:instrText xml:space="preserve"> PAGEREF _Toc56768218 \h </w:instrText>
            </w:r>
            <w:r w:rsidR="007A6E38">
              <w:rPr>
                <w:noProof/>
                <w:webHidden/>
              </w:rPr>
            </w:r>
            <w:r w:rsidR="007A6E38">
              <w:rPr>
                <w:noProof/>
                <w:webHidden/>
              </w:rPr>
              <w:fldChar w:fldCharType="separate"/>
            </w:r>
            <w:r w:rsidR="007A6E38">
              <w:rPr>
                <w:noProof/>
                <w:webHidden/>
              </w:rPr>
              <w:t>34</w:t>
            </w:r>
            <w:r w:rsidR="007A6E38">
              <w:rPr>
                <w:noProof/>
                <w:webHidden/>
              </w:rPr>
              <w:fldChar w:fldCharType="end"/>
            </w:r>
          </w:hyperlink>
        </w:p>
        <w:p w14:paraId="22CB7BDB" w14:textId="7B896A9A" w:rsidR="007A6E38" w:rsidRDefault="00A45AA3">
          <w:pPr>
            <w:pStyle w:val="TM1"/>
            <w:tabs>
              <w:tab w:val="right" w:leader="dot" w:pos="9016"/>
            </w:tabs>
            <w:rPr>
              <w:rFonts w:eastAsiaTheme="minorEastAsia"/>
              <w:noProof/>
              <w:sz w:val="22"/>
              <w:szCs w:val="22"/>
              <w:lang w:eastAsia="de-DE"/>
            </w:rPr>
          </w:pPr>
          <w:hyperlink w:anchor="_Toc56768219" w:history="1">
            <w:r w:rsidR="007A6E38" w:rsidRPr="00BA5F87">
              <w:rPr>
                <w:rStyle w:val="Lienhypertexte"/>
                <w:bCs/>
                <w:noProof/>
              </w:rPr>
              <w:t>Aktualisieren der Mantis Q40</w:t>
            </w:r>
            <w:r w:rsidR="007A6E38">
              <w:rPr>
                <w:noProof/>
                <w:webHidden/>
              </w:rPr>
              <w:tab/>
            </w:r>
            <w:r w:rsidR="007A6E38">
              <w:rPr>
                <w:noProof/>
                <w:webHidden/>
              </w:rPr>
              <w:fldChar w:fldCharType="begin"/>
            </w:r>
            <w:r w:rsidR="007A6E38">
              <w:rPr>
                <w:noProof/>
                <w:webHidden/>
              </w:rPr>
              <w:instrText xml:space="preserve"> PAGEREF _Toc56768219 \h </w:instrText>
            </w:r>
            <w:r w:rsidR="007A6E38">
              <w:rPr>
                <w:noProof/>
                <w:webHidden/>
              </w:rPr>
            </w:r>
            <w:r w:rsidR="007A6E38">
              <w:rPr>
                <w:noProof/>
                <w:webHidden/>
              </w:rPr>
              <w:fldChar w:fldCharType="separate"/>
            </w:r>
            <w:r w:rsidR="007A6E38">
              <w:rPr>
                <w:noProof/>
                <w:webHidden/>
              </w:rPr>
              <w:t>35</w:t>
            </w:r>
            <w:r w:rsidR="007A6E38">
              <w:rPr>
                <w:noProof/>
                <w:webHidden/>
              </w:rPr>
              <w:fldChar w:fldCharType="end"/>
            </w:r>
          </w:hyperlink>
        </w:p>
        <w:p w14:paraId="735B42B8" w14:textId="0C13EE9C" w:rsidR="007A6E38" w:rsidRDefault="00A45AA3">
          <w:pPr>
            <w:pStyle w:val="TM1"/>
            <w:tabs>
              <w:tab w:val="right" w:leader="dot" w:pos="9016"/>
            </w:tabs>
            <w:rPr>
              <w:rFonts w:eastAsiaTheme="minorEastAsia"/>
              <w:noProof/>
              <w:sz w:val="22"/>
              <w:szCs w:val="22"/>
              <w:lang w:eastAsia="de-DE"/>
            </w:rPr>
          </w:pPr>
          <w:hyperlink w:anchor="_Toc56768220" w:history="1">
            <w:r w:rsidR="007A6E38" w:rsidRPr="00BA5F87">
              <w:rPr>
                <w:rStyle w:val="Lienhypertexte"/>
                <w:bCs/>
                <w:noProof/>
              </w:rPr>
              <w:t>Kundendienst</w:t>
            </w:r>
            <w:r w:rsidR="007A6E38">
              <w:rPr>
                <w:noProof/>
                <w:webHidden/>
              </w:rPr>
              <w:tab/>
            </w:r>
            <w:r w:rsidR="007A6E38">
              <w:rPr>
                <w:noProof/>
                <w:webHidden/>
              </w:rPr>
              <w:fldChar w:fldCharType="begin"/>
            </w:r>
            <w:r w:rsidR="007A6E38">
              <w:rPr>
                <w:noProof/>
                <w:webHidden/>
              </w:rPr>
              <w:instrText xml:space="preserve"> PAGEREF _Toc56768220 \h </w:instrText>
            </w:r>
            <w:r w:rsidR="007A6E38">
              <w:rPr>
                <w:noProof/>
                <w:webHidden/>
              </w:rPr>
            </w:r>
            <w:r w:rsidR="007A6E38">
              <w:rPr>
                <w:noProof/>
                <w:webHidden/>
              </w:rPr>
              <w:fldChar w:fldCharType="separate"/>
            </w:r>
            <w:r w:rsidR="007A6E38">
              <w:rPr>
                <w:noProof/>
                <w:webHidden/>
              </w:rPr>
              <w:t>35</w:t>
            </w:r>
            <w:r w:rsidR="007A6E38">
              <w:rPr>
                <w:noProof/>
                <w:webHidden/>
              </w:rPr>
              <w:fldChar w:fldCharType="end"/>
            </w:r>
          </w:hyperlink>
        </w:p>
        <w:p w14:paraId="0F1B7599" w14:textId="125149B3" w:rsidR="007A6E38" w:rsidRDefault="00A45AA3">
          <w:pPr>
            <w:pStyle w:val="TM2"/>
            <w:tabs>
              <w:tab w:val="right" w:leader="dot" w:pos="9016"/>
            </w:tabs>
            <w:rPr>
              <w:rFonts w:eastAsiaTheme="minorEastAsia"/>
              <w:noProof/>
              <w:sz w:val="22"/>
              <w:szCs w:val="22"/>
              <w:lang w:eastAsia="de-DE"/>
            </w:rPr>
          </w:pPr>
          <w:hyperlink w:anchor="_Toc56768221" w:history="1">
            <w:r w:rsidR="007A6E38" w:rsidRPr="00BA5F87">
              <w:rPr>
                <w:rStyle w:val="Lienhypertexte"/>
                <w:b/>
                <w:bCs/>
                <w:noProof/>
              </w:rPr>
              <w:t>Europa und andere Staaten</w:t>
            </w:r>
            <w:r w:rsidR="007A6E38">
              <w:rPr>
                <w:noProof/>
                <w:webHidden/>
              </w:rPr>
              <w:tab/>
            </w:r>
            <w:r w:rsidR="007A6E38">
              <w:rPr>
                <w:noProof/>
                <w:webHidden/>
              </w:rPr>
              <w:fldChar w:fldCharType="begin"/>
            </w:r>
            <w:r w:rsidR="007A6E38">
              <w:rPr>
                <w:noProof/>
                <w:webHidden/>
              </w:rPr>
              <w:instrText xml:space="preserve"> PAGEREF _Toc56768221 \h </w:instrText>
            </w:r>
            <w:r w:rsidR="007A6E38">
              <w:rPr>
                <w:noProof/>
                <w:webHidden/>
              </w:rPr>
            </w:r>
            <w:r w:rsidR="007A6E38">
              <w:rPr>
                <w:noProof/>
                <w:webHidden/>
              </w:rPr>
              <w:fldChar w:fldCharType="separate"/>
            </w:r>
            <w:r w:rsidR="007A6E38">
              <w:rPr>
                <w:noProof/>
                <w:webHidden/>
              </w:rPr>
              <w:t>35</w:t>
            </w:r>
            <w:r w:rsidR="007A6E38">
              <w:rPr>
                <w:noProof/>
                <w:webHidden/>
              </w:rPr>
              <w:fldChar w:fldCharType="end"/>
            </w:r>
          </w:hyperlink>
        </w:p>
        <w:p w14:paraId="2B7B1FA9" w14:textId="149123DE" w:rsidR="007A6E38" w:rsidRDefault="00A45AA3">
          <w:pPr>
            <w:pStyle w:val="TM1"/>
            <w:tabs>
              <w:tab w:val="right" w:leader="dot" w:pos="9016"/>
            </w:tabs>
            <w:rPr>
              <w:rFonts w:eastAsiaTheme="minorEastAsia"/>
              <w:noProof/>
              <w:sz w:val="22"/>
              <w:szCs w:val="22"/>
              <w:lang w:eastAsia="de-DE"/>
            </w:rPr>
          </w:pPr>
          <w:hyperlink w:anchor="_Toc56768222" w:history="1">
            <w:r w:rsidR="007A6E38" w:rsidRPr="00BA5F87">
              <w:rPr>
                <w:rStyle w:val="Lienhypertexte"/>
                <w:bCs/>
                <w:noProof/>
              </w:rPr>
              <w:t>Geschützte Handelsmarken</w:t>
            </w:r>
            <w:r w:rsidR="007A6E38">
              <w:rPr>
                <w:noProof/>
                <w:webHidden/>
              </w:rPr>
              <w:tab/>
            </w:r>
            <w:r w:rsidR="007A6E38">
              <w:rPr>
                <w:noProof/>
                <w:webHidden/>
              </w:rPr>
              <w:fldChar w:fldCharType="begin"/>
            </w:r>
            <w:r w:rsidR="007A6E38">
              <w:rPr>
                <w:noProof/>
                <w:webHidden/>
              </w:rPr>
              <w:instrText xml:space="preserve"> PAGEREF _Toc56768222 \h </w:instrText>
            </w:r>
            <w:r w:rsidR="007A6E38">
              <w:rPr>
                <w:noProof/>
                <w:webHidden/>
              </w:rPr>
            </w:r>
            <w:r w:rsidR="007A6E38">
              <w:rPr>
                <w:noProof/>
                <w:webHidden/>
              </w:rPr>
              <w:fldChar w:fldCharType="separate"/>
            </w:r>
            <w:r w:rsidR="007A6E38">
              <w:rPr>
                <w:noProof/>
                <w:webHidden/>
              </w:rPr>
              <w:t>35</w:t>
            </w:r>
            <w:r w:rsidR="007A6E38">
              <w:rPr>
                <w:noProof/>
                <w:webHidden/>
              </w:rPr>
              <w:fldChar w:fldCharType="end"/>
            </w:r>
          </w:hyperlink>
        </w:p>
        <w:p w14:paraId="2D7A6F43" w14:textId="3C60711C" w:rsidR="007A6E38" w:rsidRDefault="00A45AA3">
          <w:pPr>
            <w:pStyle w:val="TM1"/>
            <w:tabs>
              <w:tab w:val="right" w:leader="dot" w:pos="9016"/>
            </w:tabs>
            <w:rPr>
              <w:rFonts w:eastAsiaTheme="minorEastAsia"/>
              <w:noProof/>
              <w:sz w:val="22"/>
              <w:szCs w:val="22"/>
              <w:lang w:eastAsia="de-DE"/>
            </w:rPr>
          </w:pPr>
          <w:hyperlink w:anchor="_Toc56768223" w:history="1">
            <w:r w:rsidR="007A6E38" w:rsidRPr="00BA5F87">
              <w:rPr>
                <w:rStyle w:val="Lienhypertexte"/>
                <w:bCs/>
                <w:noProof/>
              </w:rPr>
              <w:t>Endbenutzer Lizenzvereinbarung</w:t>
            </w:r>
            <w:r w:rsidR="007A6E38">
              <w:rPr>
                <w:noProof/>
                <w:webHidden/>
              </w:rPr>
              <w:tab/>
            </w:r>
            <w:r w:rsidR="007A6E38">
              <w:rPr>
                <w:noProof/>
                <w:webHidden/>
              </w:rPr>
              <w:fldChar w:fldCharType="begin"/>
            </w:r>
            <w:r w:rsidR="007A6E38">
              <w:rPr>
                <w:noProof/>
                <w:webHidden/>
              </w:rPr>
              <w:instrText xml:space="preserve"> PAGEREF _Toc56768223 \h </w:instrText>
            </w:r>
            <w:r w:rsidR="007A6E38">
              <w:rPr>
                <w:noProof/>
                <w:webHidden/>
              </w:rPr>
            </w:r>
            <w:r w:rsidR="007A6E38">
              <w:rPr>
                <w:noProof/>
                <w:webHidden/>
              </w:rPr>
              <w:fldChar w:fldCharType="separate"/>
            </w:r>
            <w:r w:rsidR="007A6E38">
              <w:rPr>
                <w:noProof/>
                <w:webHidden/>
              </w:rPr>
              <w:t>36</w:t>
            </w:r>
            <w:r w:rsidR="007A6E38">
              <w:rPr>
                <w:noProof/>
                <w:webHidden/>
              </w:rPr>
              <w:fldChar w:fldCharType="end"/>
            </w:r>
          </w:hyperlink>
        </w:p>
        <w:p w14:paraId="4D0B2126" w14:textId="19CEDEB3" w:rsidR="007A6E38" w:rsidRDefault="00A45AA3">
          <w:pPr>
            <w:pStyle w:val="TM1"/>
            <w:tabs>
              <w:tab w:val="right" w:leader="dot" w:pos="9016"/>
            </w:tabs>
            <w:rPr>
              <w:rFonts w:eastAsiaTheme="minorEastAsia"/>
              <w:noProof/>
              <w:sz w:val="22"/>
              <w:szCs w:val="22"/>
              <w:lang w:eastAsia="de-DE"/>
            </w:rPr>
          </w:pPr>
          <w:hyperlink w:anchor="_Toc56768224" w:history="1">
            <w:r w:rsidR="007A6E38" w:rsidRPr="00BA5F87">
              <w:rPr>
                <w:rStyle w:val="Lienhypertexte"/>
                <w:bCs/>
                <w:noProof/>
              </w:rPr>
              <w:t>Garantie</w:t>
            </w:r>
            <w:r w:rsidR="007A6E38">
              <w:rPr>
                <w:noProof/>
                <w:webHidden/>
              </w:rPr>
              <w:tab/>
            </w:r>
            <w:r w:rsidR="007A6E38">
              <w:rPr>
                <w:noProof/>
                <w:webHidden/>
              </w:rPr>
              <w:fldChar w:fldCharType="begin"/>
            </w:r>
            <w:r w:rsidR="007A6E38">
              <w:rPr>
                <w:noProof/>
                <w:webHidden/>
              </w:rPr>
              <w:instrText xml:space="preserve"> PAGEREF _Toc56768224 \h </w:instrText>
            </w:r>
            <w:r w:rsidR="007A6E38">
              <w:rPr>
                <w:noProof/>
                <w:webHidden/>
              </w:rPr>
            </w:r>
            <w:r w:rsidR="007A6E38">
              <w:rPr>
                <w:noProof/>
                <w:webHidden/>
              </w:rPr>
              <w:fldChar w:fldCharType="separate"/>
            </w:r>
            <w:r w:rsidR="007A6E38">
              <w:rPr>
                <w:noProof/>
                <w:webHidden/>
              </w:rPr>
              <w:t>36</w:t>
            </w:r>
            <w:r w:rsidR="007A6E38">
              <w:rPr>
                <w:noProof/>
                <w:webHidden/>
              </w:rPr>
              <w:fldChar w:fldCharType="end"/>
            </w:r>
          </w:hyperlink>
        </w:p>
        <w:p w14:paraId="3F039768" w14:textId="1BDD231D" w:rsidR="007A6E38" w:rsidRDefault="00A45AA3">
          <w:pPr>
            <w:pStyle w:val="TM2"/>
            <w:tabs>
              <w:tab w:val="right" w:leader="dot" w:pos="9016"/>
            </w:tabs>
            <w:rPr>
              <w:rFonts w:eastAsiaTheme="minorEastAsia"/>
              <w:noProof/>
              <w:sz w:val="22"/>
              <w:szCs w:val="22"/>
              <w:lang w:eastAsia="de-DE"/>
            </w:rPr>
          </w:pPr>
          <w:hyperlink w:anchor="_Toc56768225" w:history="1">
            <w:r w:rsidR="007A6E38" w:rsidRPr="00BA5F87">
              <w:rPr>
                <w:rStyle w:val="Lienhypertexte"/>
                <w:b/>
                <w:bCs/>
                <w:noProof/>
              </w:rPr>
              <w:t>Herstellergarantie</w:t>
            </w:r>
            <w:r w:rsidR="007A6E38">
              <w:rPr>
                <w:noProof/>
                <w:webHidden/>
              </w:rPr>
              <w:tab/>
            </w:r>
            <w:r w:rsidR="007A6E38">
              <w:rPr>
                <w:noProof/>
                <w:webHidden/>
              </w:rPr>
              <w:fldChar w:fldCharType="begin"/>
            </w:r>
            <w:r w:rsidR="007A6E38">
              <w:rPr>
                <w:noProof/>
                <w:webHidden/>
              </w:rPr>
              <w:instrText xml:space="preserve"> PAGEREF _Toc56768225 \h </w:instrText>
            </w:r>
            <w:r w:rsidR="007A6E38">
              <w:rPr>
                <w:noProof/>
                <w:webHidden/>
              </w:rPr>
            </w:r>
            <w:r w:rsidR="007A6E38">
              <w:rPr>
                <w:noProof/>
                <w:webHidden/>
              </w:rPr>
              <w:fldChar w:fldCharType="separate"/>
            </w:r>
            <w:r w:rsidR="007A6E38">
              <w:rPr>
                <w:noProof/>
                <w:webHidden/>
              </w:rPr>
              <w:t>36</w:t>
            </w:r>
            <w:r w:rsidR="007A6E38">
              <w:rPr>
                <w:noProof/>
                <w:webHidden/>
              </w:rPr>
              <w:fldChar w:fldCharType="end"/>
            </w:r>
          </w:hyperlink>
        </w:p>
        <w:p w14:paraId="07D43A24" w14:textId="7FC9EAFC" w:rsidR="007A6E38" w:rsidRDefault="00A45AA3">
          <w:pPr>
            <w:pStyle w:val="TM2"/>
            <w:tabs>
              <w:tab w:val="right" w:leader="dot" w:pos="9016"/>
            </w:tabs>
            <w:rPr>
              <w:rFonts w:eastAsiaTheme="minorEastAsia"/>
              <w:noProof/>
              <w:sz w:val="22"/>
              <w:szCs w:val="22"/>
              <w:lang w:eastAsia="de-DE"/>
            </w:rPr>
          </w:pPr>
          <w:hyperlink w:anchor="_Toc56768226" w:history="1">
            <w:r w:rsidR="007A6E38" w:rsidRPr="00BA5F87">
              <w:rPr>
                <w:rStyle w:val="Lienhypertexte"/>
                <w:b/>
                <w:bCs/>
                <w:noProof/>
              </w:rPr>
              <w:t>Bedingungen und Einschränkungen:</w:t>
            </w:r>
            <w:r w:rsidR="007A6E38">
              <w:rPr>
                <w:noProof/>
                <w:webHidden/>
              </w:rPr>
              <w:tab/>
            </w:r>
            <w:r w:rsidR="007A6E38">
              <w:rPr>
                <w:noProof/>
                <w:webHidden/>
              </w:rPr>
              <w:fldChar w:fldCharType="begin"/>
            </w:r>
            <w:r w:rsidR="007A6E38">
              <w:rPr>
                <w:noProof/>
                <w:webHidden/>
              </w:rPr>
              <w:instrText xml:space="preserve"> PAGEREF _Toc56768226 \h </w:instrText>
            </w:r>
            <w:r w:rsidR="007A6E38">
              <w:rPr>
                <w:noProof/>
                <w:webHidden/>
              </w:rPr>
            </w:r>
            <w:r w:rsidR="007A6E38">
              <w:rPr>
                <w:noProof/>
                <w:webHidden/>
              </w:rPr>
              <w:fldChar w:fldCharType="separate"/>
            </w:r>
            <w:r w:rsidR="007A6E38">
              <w:rPr>
                <w:noProof/>
                <w:webHidden/>
              </w:rPr>
              <w:t>37</w:t>
            </w:r>
            <w:r w:rsidR="007A6E38">
              <w:rPr>
                <w:noProof/>
                <w:webHidden/>
              </w:rPr>
              <w:fldChar w:fldCharType="end"/>
            </w:r>
          </w:hyperlink>
        </w:p>
        <w:p w14:paraId="3F024A81" w14:textId="73C723E2" w:rsidR="009242A6" w:rsidRDefault="009242A6">
          <w:r>
            <w:rPr>
              <w:b/>
              <w:bCs/>
            </w:rPr>
            <w:fldChar w:fldCharType="end"/>
          </w:r>
        </w:p>
      </w:sdtContent>
    </w:sdt>
    <w:bookmarkEnd w:id="0"/>
    <w:bookmarkEnd w:id="1"/>
    <w:p w14:paraId="42FBB8F6" w14:textId="77777777" w:rsidR="00C22F2D" w:rsidRPr="0093612B" w:rsidRDefault="00C22F2D" w:rsidP="0093612B">
      <w:pPr>
        <w:pStyle w:val="Titre1"/>
      </w:pPr>
      <w:r w:rsidRPr="0093612B">
        <w:br w:type="page"/>
      </w:r>
      <w:bookmarkStart w:id="2" w:name="_Toc56768126"/>
      <w:r w:rsidRPr="0093612B">
        <w:t>Einleitung</w:t>
      </w:r>
      <w:bookmarkEnd w:id="2"/>
    </w:p>
    <w:p w14:paraId="4DF387B6" w14:textId="77777777" w:rsidR="00C22F2D" w:rsidRPr="0093612B" w:rsidRDefault="00C22F2D" w:rsidP="0093612B"/>
    <w:p w14:paraId="12AA42DD" w14:textId="77777777" w:rsidR="00C22F2D" w:rsidRPr="0093612B" w:rsidRDefault="00C22F2D" w:rsidP="0093612B">
      <w:r w:rsidRPr="0093612B">
        <w:t>Willkommen zu Ihrem neuen Mantis Terminal. Es enthält sowohl eine Standard QWERTZ Tastatur, als auch eine Piezo Braillezeile. Dieses Handbuch beinhaltet Instruktionen   zu Orientierung, Benutzung, Navigation und Aktualisierung des Gerätes. Für weitere Informationen verweisen wir auf die Webseiten von Humanware oder des American Printing House APH</w:t>
      </w:r>
      <w:r w:rsidR="0093612B" w:rsidRPr="0093612B">
        <w:t xml:space="preserve"> bzw. </w:t>
      </w:r>
      <w:r w:rsidRPr="0093612B">
        <w:t>Auf den Telefonsupport Ihre</w:t>
      </w:r>
      <w:r w:rsidR="0093612B" w:rsidRPr="0093612B">
        <w:t>s</w:t>
      </w:r>
      <w:r w:rsidRPr="0093612B">
        <w:t xml:space="preserve"> regionalen Humanware Dealer</w:t>
      </w:r>
      <w:r w:rsidR="0093612B" w:rsidRPr="0093612B">
        <w:t>s</w:t>
      </w:r>
      <w:r w:rsidRPr="0093612B">
        <w:t>.</w:t>
      </w:r>
    </w:p>
    <w:p w14:paraId="28D3C16C" w14:textId="77777777" w:rsidR="00C22F2D" w:rsidRPr="0093612B" w:rsidRDefault="00C22F2D" w:rsidP="0093612B"/>
    <w:p w14:paraId="5EB01B5B" w14:textId="77777777" w:rsidR="00C22F2D" w:rsidRPr="0093612B" w:rsidRDefault="00C22F2D" w:rsidP="0093612B">
      <w:pPr>
        <w:pStyle w:val="Titre2"/>
        <w:rPr>
          <w:b/>
          <w:bCs/>
        </w:rPr>
      </w:pPr>
      <w:bookmarkStart w:id="3" w:name="_Toc56768127"/>
      <w:r w:rsidRPr="0093612B">
        <w:rPr>
          <w:b/>
          <w:bCs/>
        </w:rPr>
        <w:t>Inhalt der Verpackung</w:t>
      </w:r>
      <w:bookmarkEnd w:id="3"/>
    </w:p>
    <w:p w14:paraId="25166B12" w14:textId="77777777" w:rsidR="00C22F2D" w:rsidRPr="0093612B" w:rsidRDefault="00C22F2D" w:rsidP="0093612B">
      <w:r w:rsidRPr="0093612B">
        <w:t>Die Verpackung beinhaltet die folgenden Teile:</w:t>
      </w:r>
    </w:p>
    <w:p w14:paraId="6816526D" w14:textId="77777777" w:rsidR="00C22F2D" w:rsidRPr="0093612B" w:rsidRDefault="00C22F2D" w:rsidP="0093612B">
      <w:pPr>
        <w:pStyle w:val="Paragraphedeliste"/>
        <w:numPr>
          <w:ilvl w:val="0"/>
          <w:numId w:val="37"/>
        </w:numPr>
      </w:pPr>
      <w:r w:rsidRPr="0093612B">
        <w:t>Mantis Q40 Terminal</w:t>
      </w:r>
    </w:p>
    <w:p w14:paraId="3B6504FA" w14:textId="77777777" w:rsidR="00C22F2D" w:rsidRPr="0093612B" w:rsidRDefault="00C22F2D" w:rsidP="0093612B">
      <w:pPr>
        <w:pStyle w:val="Paragraphedeliste"/>
        <w:numPr>
          <w:ilvl w:val="0"/>
          <w:numId w:val="37"/>
        </w:numPr>
      </w:pPr>
      <w:r w:rsidRPr="0093612B">
        <w:t>Schutzhülle (TPU)</w:t>
      </w:r>
    </w:p>
    <w:p w14:paraId="2D7CBB72" w14:textId="77777777" w:rsidR="00C22F2D" w:rsidRPr="0093612B" w:rsidRDefault="00C22F2D" w:rsidP="0093612B">
      <w:pPr>
        <w:pStyle w:val="Paragraphedeliste"/>
        <w:numPr>
          <w:ilvl w:val="0"/>
          <w:numId w:val="37"/>
        </w:numPr>
      </w:pPr>
      <w:r w:rsidRPr="0093612B">
        <w:t>Kurzanleitungen in Schwarzschrift und Braille</w:t>
      </w:r>
    </w:p>
    <w:p w14:paraId="252FC8FA" w14:textId="77777777" w:rsidR="00C22F2D" w:rsidRPr="0093612B" w:rsidRDefault="00C22F2D" w:rsidP="0093612B">
      <w:pPr>
        <w:pStyle w:val="Paragraphedeliste"/>
        <w:numPr>
          <w:ilvl w:val="0"/>
          <w:numId w:val="37"/>
        </w:numPr>
      </w:pPr>
      <w:r w:rsidRPr="0093612B">
        <w:t>USB Ladegerät</w:t>
      </w:r>
    </w:p>
    <w:p w14:paraId="353DDA04" w14:textId="77777777" w:rsidR="00C22F2D" w:rsidRPr="0093612B" w:rsidRDefault="00C22F2D" w:rsidP="0093612B">
      <w:pPr>
        <w:pStyle w:val="Paragraphedeliste"/>
        <w:numPr>
          <w:ilvl w:val="0"/>
          <w:numId w:val="37"/>
        </w:numPr>
      </w:pPr>
      <w:r w:rsidRPr="0093612B">
        <w:t>USB-a nach USB-C Ladekabel</w:t>
      </w:r>
    </w:p>
    <w:p w14:paraId="20E191F6" w14:textId="77777777" w:rsidR="00C22F2D" w:rsidRPr="0093612B" w:rsidRDefault="00C22F2D" w:rsidP="0093612B">
      <w:r w:rsidRPr="0093612B">
        <w:t xml:space="preserve">   </w:t>
      </w:r>
    </w:p>
    <w:p w14:paraId="08A9614A" w14:textId="77777777" w:rsidR="00C22F2D" w:rsidRPr="0093612B" w:rsidRDefault="00C22F2D" w:rsidP="0093612B">
      <w:pPr>
        <w:pStyle w:val="Titre2"/>
      </w:pPr>
      <w:bookmarkStart w:id="4" w:name="_Toc43462129"/>
      <w:bookmarkStart w:id="5" w:name="_Toc56768128"/>
      <w:r w:rsidRPr="0093612B">
        <w:t>Orientierung auf der Mantis Q40</w:t>
      </w:r>
      <w:bookmarkEnd w:id="4"/>
      <w:bookmarkEnd w:id="5"/>
    </w:p>
    <w:p w14:paraId="6505FBF8" w14:textId="77777777" w:rsidR="00C22F2D" w:rsidRPr="0093612B" w:rsidRDefault="00C22F2D" w:rsidP="0093612B"/>
    <w:p w14:paraId="31A039C1" w14:textId="77777777" w:rsidR="00C22F2D" w:rsidRPr="0093612B" w:rsidRDefault="00C22F2D" w:rsidP="0093612B">
      <w:r w:rsidRPr="0093612B">
        <w:t xml:space="preserve">Die Mantis q40 hat eine Braillezeile, eine Standard QWERTZ Tastatur, sowie vier Daumentasten für die Navigation. </w:t>
      </w:r>
      <w:r w:rsidR="00C95869">
        <w:t xml:space="preserve">Knöpfe </w:t>
      </w:r>
      <w:r w:rsidRPr="0093612B">
        <w:t xml:space="preserve">und Anschlüsse befinden sich an der Vorder- und Hinterseite, sowie an der linken Schmalseite. </w:t>
      </w:r>
    </w:p>
    <w:p w14:paraId="6AD460BA" w14:textId="77777777" w:rsidR="00C22F2D" w:rsidRPr="0093612B" w:rsidRDefault="00C22F2D" w:rsidP="0093612B"/>
    <w:p w14:paraId="708FA193" w14:textId="77777777" w:rsidR="00C22F2D" w:rsidRPr="0093612B" w:rsidRDefault="00C22F2D" w:rsidP="0093612B">
      <w:pPr>
        <w:pStyle w:val="Titre3"/>
        <w:spacing w:before="240" w:after="40"/>
      </w:pPr>
      <w:bookmarkStart w:id="6" w:name="_Toc56768129"/>
      <w:r w:rsidRPr="0093612B">
        <w:t>Geräteoberseite</w:t>
      </w:r>
      <w:bookmarkEnd w:id="6"/>
    </w:p>
    <w:p w14:paraId="513674B8" w14:textId="77777777" w:rsidR="00C22F2D" w:rsidRPr="0093612B" w:rsidRDefault="00C22F2D" w:rsidP="0093612B">
      <w:r w:rsidRPr="0093612B">
        <w:t>Die Oberseite</w:t>
      </w:r>
      <w:r w:rsidR="00C95869">
        <w:t xml:space="preserve"> </w:t>
      </w:r>
      <w:r w:rsidRPr="0093612B">
        <w:t>der Mantis kann in zwei Teile untergliedert werden: Den vorderen und den hinteren Bereich.</w:t>
      </w:r>
    </w:p>
    <w:p w14:paraId="31289B79" w14:textId="77777777" w:rsidR="00C22F2D" w:rsidRPr="0093612B" w:rsidRDefault="00C22F2D" w:rsidP="0093612B">
      <w:r w:rsidRPr="0093612B">
        <w:t xml:space="preserve">Im vorderen Bereich befindet sich die 40-stellige Piezo Braillezeile mit Cursorrouting Knöpfchen. Jedes Cursorrouting Knöpfchen ist dem direkt darunter gelegenen Braillemodul zugeordnet. Wenn Sie im Editiermode Text bearbeiten und eines dieser Knöpfchen betätigen, so springt der Cursor in das jeweils darunter liegende Modul. In anderen Betriebsarten kann der Druck auf ein Cursorrouting Knöpfchen ein darunter liegendes Element auswählen. </w:t>
      </w:r>
    </w:p>
    <w:p w14:paraId="7DE1489F" w14:textId="77777777" w:rsidR="00C22F2D" w:rsidRPr="0093612B" w:rsidRDefault="00C22F2D" w:rsidP="0093612B">
      <w:r w:rsidRPr="0093612B">
        <w:t xml:space="preserve">Der hintere Bereich enthält eine </w:t>
      </w:r>
      <w:r w:rsidR="00C95869">
        <w:t>Standard</w:t>
      </w:r>
      <w:r w:rsidRPr="0093612B">
        <w:t xml:space="preserve"> Computer </w:t>
      </w:r>
      <w:r w:rsidR="00C63000">
        <w:t>QWERTZ</w:t>
      </w:r>
      <w:r w:rsidRPr="0093612B">
        <w:t xml:space="preserve"> Tastatur. </w:t>
      </w:r>
    </w:p>
    <w:p w14:paraId="46ABE988" w14:textId="77777777" w:rsidR="00C22F2D" w:rsidRPr="0093612B" w:rsidRDefault="00C22F2D" w:rsidP="0093612B">
      <w:pPr>
        <w:spacing w:after="160"/>
      </w:pPr>
      <w:r w:rsidRPr="0093612B">
        <w:br w:type="page"/>
      </w:r>
    </w:p>
    <w:p w14:paraId="4C2AE44A" w14:textId="77777777" w:rsidR="00C22F2D" w:rsidRPr="0093612B" w:rsidRDefault="00C22F2D" w:rsidP="0093612B">
      <w:pPr>
        <w:pStyle w:val="Titre3"/>
        <w:rPr>
          <w:b/>
          <w:bCs/>
        </w:rPr>
      </w:pPr>
      <w:bookmarkStart w:id="7" w:name="_Toc56768130"/>
      <w:r w:rsidRPr="0093612B">
        <w:rPr>
          <w:b/>
          <w:bCs/>
        </w:rPr>
        <w:t>Die Vorderseite</w:t>
      </w:r>
      <w:bookmarkEnd w:id="7"/>
    </w:p>
    <w:p w14:paraId="2484DB94" w14:textId="77777777" w:rsidR="00C22F2D" w:rsidRPr="0093612B" w:rsidRDefault="00C22F2D" w:rsidP="0093612B">
      <w:r w:rsidRPr="0093612B">
        <w:t xml:space="preserve">Dort befinden sich fünf Tasten mit folgenden Funktionen (von links nach rechts): </w:t>
      </w:r>
    </w:p>
    <w:p w14:paraId="17E87770" w14:textId="77777777" w:rsidR="00C22F2D" w:rsidRPr="0093612B" w:rsidRDefault="00C22F2D" w:rsidP="0093612B">
      <w:pPr>
        <w:pStyle w:val="Paragraphedeliste"/>
        <w:numPr>
          <w:ilvl w:val="0"/>
          <w:numId w:val="1"/>
        </w:numPr>
      </w:pPr>
      <w:r w:rsidRPr="0093612B">
        <w:t>Daumentaste [vorheriges Element]</w:t>
      </w:r>
      <w:r w:rsidR="00C95869">
        <w:t xml:space="preserve"> (in diesem Handbuch als äußere Daumentasten links bezeichnet)</w:t>
      </w:r>
    </w:p>
    <w:p w14:paraId="4C3ABFC8" w14:textId="77777777" w:rsidR="00C22F2D" w:rsidRPr="0093612B" w:rsidRDefault="00C22F2D" w:rsidP="0093612B">
      <w:pPr>
        <w:pStyle w:val="Paragraphedeliste"/>
        <w:numPr>
          <w:ilvl w:val="0"/>
          <w:numId w:val="1"/>
        </w:numPr>
      </w:pPr>
      <w:r w:rsidRPr="0093612B">
        <w:t>Linke Daumentaste</w:t>
      </w:r>
      <w:r w:rsidR="00C95869">
        <w:t xml:space="preserve"> (in diesem Handbuch als innere Daumentaste links bezeichnet)</w:t>
      </w:r>
    </w:p>
    <w:p w14:paraId="04DC2910" w14:textId="77777777" w:rsidR="00C22F2D" w:rsidRPr="0093612B" w:rsidRDefault="00C22F2D" w:rsidP="0093612B">
      <w:pPr>
        <w:pStyle w:val="Paragraphedeliste"/>
        <w:numPr>
          <w:ilvl w:val="0"/>
          <w:numId w:val="1"/>
        </w:numPr>
      </w:pPr>
      <w:r w:rsidRPr="0093612B">
        <w:t>Home Taste (kreisförmig) zum Erreichen des Hauptmenüs bzw. zum Verlassen des Terminalmodus.</w:t>
      </w:r>
    </w:p>
    <w:p w14:paraId="0D1FF048" w14:textId="77777777" w:rsidR="00C22F2D" w:rsidRPr="0093612B" w:rsidRDefault="00C22F2D" w:rsidP="0093612B">
      <w:pPr>
        <w:pStyle w:val="Paragraphedeliste"/>
        <w:numPr>
          <w:ilvl w:val="0"/>
          <w:numId w:val="1"/>
        </w:numPr>
      </w:pPr>
      <w:r w:rsidRPr="0093612B">
        <w:t>Rechte Daumentaste</w:t>
      </w:r>
      <w:r w:rsidR="007B6CB1">
        <w:t xml:space="preserve"> (in diesem Handbuch als innere Daumentaste rechts bezeichnet)</w:t>
      </w:r>
    </w:p>
    <w:p w14:paraId="1D51A6BE" w14:textId="77777777" w:rsidR="00C22F2D" w:rsidRPr="0093612B" w:rsidRDefault="00C22F2D" w:rsidP="0093612B">
      <w:pPr>
        <w:pStyle w:val="Paragraphedeliste"/>
        <w:numPr>
          <w:ilvl w:val="0"/>
          <w:numId w:val="1"/>
        </w:numPr>
      </w:pPr>
      <w:r w:rsidRPr="0093612B">
        <w:t>Daumentaste [nächstes Element]</w:t>
      </w:r>
      <w:r w:rsidR="007B6CB1">
        <w:t xml:space="preserve"> (in diesem Handbuch als äußere Daumentaste rechts bezeichnet)</w:t>
      </w:r>
    </w:p>
    <w:p w14:paraId="60767D6B" w14:textId="77777777" w:rsidR="00C22F2D" w:rsidRPr="0093612B" w:rsidRDefault="00C22F2D" w:rsidP="0093612B">
      <w:pPr>
        <w:pStyle w:val="Titre3"/>
      </w:pPr>
      <w:bookmarkStart w:id="8" w:name="_Toc56768131"/>
      <w:r w:rsidRPr="0093612B">
        <w:t>Linke Schmalseite</w:t>
      </w:r>
      <w:bookmarkEnd w:id="8"/>
    </w:p>
    <w:p w14:paraId="3CB66D21" w14:textId="77777777" w:rsidR="00C22F2D" w:rsidRPr="0093612B" w:rsidRDefault="00C22F2D" w:rsidP="0093612B">
      <w:r w:rsidRPr="0093612B">
        <w:t xml:space="preserve">Dort befinden sich, von vorne nach hinten, </w:t>
      </w:r>
      <w:r w:rsidR="007B6CB1">
        <w:t>f</w:t>
      </w:r>
      <w:r w:rsidRPr="0093612B">
        <w:t>olgende Elemente:</w:t>
      </w:r>
    </w:p>
    <w:p w14:paraId="3D855D1C" w14:textId="77777777" w:rsidR="00C22F2D" w:rsidRPr="0093612B" w:rsidRDefault="00C22F2D" w:rsidP="007B6CB1">
      <w:pPr>
        <w:pStyle w:val="Paragraphedeliste"/>
        <w:numPr>
          <w:ilvl w:val="0"/>
          <w:numId w:val="38"/>
        </w:numPr>
      </w:pPr>
      <w:r w:rsidRPr="0093612B">
        <w:t>USB-A Port</w:t>
      </w:r>
    </w:p>
    <w:p w14:paraId="4051D802" w14:textId="77777777" w:rsidR="00C22F2D" w:rsidRPr="0093612B" w:rsidRDefault="00C22F2D" w:rsidP="007B6CB1">
      <w:pPr>
        <w:pStyle w:val="Paragraphedeliste"/>
        <w:numPr>
          <w:ilvl w:val="0"/>
          <w:numId w:val="38"/>
        </w:numPr>
      </w:pPr>
      <w:r w:rsidRPr="0093612B">
        <w:t>Ein-Schalter (drücken sie ihn für ca. zwei Sekunden, um das Gerät einzuschalten).</w:t>
      </w:r>
    </w:p>
    <w:p w14:paraId="1ED8A097" w14:textId="77777777" w:rsidR="00C22F2D" w:rsidRPr="0093612B" w:rsidRDefault="00C22F2D" w:rsidP="007B6CB1">
      <w:pPr>
        <w:pStyle w:val="Paragraphedeliste"/>
        <w:numPr>
          <w:ilvl w:val="0"/>
          <w:numId w:val="38"/>
        </w:numPr>
      </w:pPr>
      <w:r w:rsidRPr="0093612B">
        <w:t>Eine grüne LED Anzeige, welche den Gerätestatus anzeigt.</w:t>
      </w:r>
    </w:p>
    <w:p w14:paraId="77958EDA" w14:textId="77777777" w:rsidR="00C22F2D" w:rsidRPr="0093612B" w:rsidRDefault="00C22F2D" w:rsidP="007B6CB1">
      <w:pPr>
        <w:pStyle w:val="Paragraphedeliste"/>
        <w:numPr>
          <w:ilvl w:val="0"/>
          <w:numId w:val="38"/>
        </w:numPr>
      </w:pPr>
      <w:r w:rsidRPr="0093612B">
        <w:t>USB-C port (benutzen Sie das mitgelieferte Kabel, um Ihre Mantis mit einem Ladeadapter oder einem PC zu verbinden).</w:t>
      </w:r>
    </w:p>
    <w:p w14:paraId="3F9644C5" w14:textId="77777777" w:rsidR="00C22F2D" w:rsidRPr="0093612B" w:rsidRDefault="00C22F2D" w:rsidP="0093612B"/>
    <w:p w14:paraId="02D911E9" w14:textId="77777777" w:rsidR="00C22F2D" w:rsidRPr="0093612B" w:rsidRDefault="00C22F2D" w:rsidP="0093612B">
      <w:pPr>
        <w:pStyle w:val="Titre3"/>
        <w:rPr>
          <w:b/>
          <w:bCs/>
        </w:rPr>
      </w:pPr>
      <w:bookmarkStart w:id="9" w:name="_Toc56768132"/>
      <w:r w:rsidRPr="0093612B">
        <w:rPr>
          <w:b/>
          <w:bCs/>
        </w:rPr>
        <w:t>Geräterückseite</w:t>
      </w:r>
      <w:bookmarkEnd w:id="9"/>
    </w:p>
    <w:p w14:paraId="5C90D10A" w14:textId="77777777" w:rsidR="00C22F2D" w:rsidRPr="0093612B" w:rsidRDefault="00C22F2D" w:rsidP="0093612B"/>
    <w:p w14:paraId="3AB04BB8" w14:textId="77777777" w:rsidR="00C22F2D" w:rsidRPr="0093612B" w:rsidRDefault="00C22F2D" w:rsidP="0093612B">
      <w:r w:rsidRPr="0093612B">
        <w:t>Dort befindet sich, nahe dem linken Eck des Gerätes, einzig ein Schacht für SD-Karten. Er kann SD-Karten von eine</w:t>
      </w:r>
      <w:r w:rsidR="00C63000">
        <w:t>r</w:t>
      </w:r>
      <w:r w:rsidRPr="0093612B">
        <w:t xml:space="preserve"> Größe bis 64GB aufnehmen, um Ihre Daten zu speichern.</w:t>
      </w:r>
    </w:p>
    <w:p w14:paraId="1855AF95" w14:textId="77777777" w:rsidR="00C22F2D" w:rsidRPr="0093612B" w:rsidRDefault="00C22F2D" w:rsidP="0093612B"/>
    <w:p w14:paraId="2A3DA386" w14:textId="77777777" w:rsidR="00C22F2D" w:rsidRPr="0093612B" w:rsidRDefault="00C22F2D" w:rsidP="0093612B">
      <w:pPr>
        <w:pStyle w:val="Titre3"/>
        <w:rPr>
          <w:b/>
          <w:bCs/>
        </w:rPr>
      </w:pPr>
      <w:bookmarkStart w:id="10" w:name="_Toc56768133"/>
      <w:r w:rsidRPr="0093612B">
        <w:rPr>
          <w:b/>
          <w:bCs/>
        </w:rPr>
        <w:t>Geräteunterseite</w:t>
      </w:r>
      <w:bookmarkEnd w:id="10"/>
    </w:p>
    <w:p w14:paraId="19B70E98" w14:textId="77777777" w:rsidR="00C22F2D" w:rsidRPr="0093612B" w:rsidRDefault="00C22F2D" w:rsidP="0093612B"/>
    <w:p w14:paraId="1EB79890" w14:textId="77777777" w:rsidR="00C22F2D" w:rsidRPr="0093612B" w:rsidRDefault="00C22F2D" w:rsidP="0093612B">
      <w:r w:rsidRPr="0093612B">
        <w:t xml:space="preserve">In allen vier Ecken sind dort rutschfeste Gummifüßchen angebracht. In der Mitte, näher bei der Vorderseite, befindet sich ein leicht versenktes Rechteck mit einer anderen Tastoberfläche. In ihm ist ein Aufkleber angebracht mit gedruckten Informationen über die Hardware Ihrer Mantis. Darüber befindet sich ein Brailleaufkleber mit der Seriennr. Ihres Gerätes. Hinten links befindet sich das Batteriefach. Es ist verschlossen und wird durch zwei Phillips Schrauben gesichert. </w:t>
      </w:r>
    </w:p>
    <w:p w14:paraId="0464A0C3" w14:textId="77777777" w:rsidR="00C22F2D" w:rsidRPr="0093612B" w:rsidRDefault="00C22F2D" w:rsidP="0093612B"/>
    <w:p w14:paraId="23780127" w14:textId="77777777" w:rsidR="00C22F2D" w:rsidRPr="0093612B" w:rsidRDefault="00C22F2D" w:rsidP="0093612B">
      <w:pPr>
        <w:pStyle w:val="Titre3"/>
        <w:rPr>
          <w:b/>
          <w:bCs/>
        </w:rPr>
      </w:pPr>
      <w:bookmarkStart w:id="11" w:name="_Toc56768134"/>
      <w:r w:rsidRPr="0093612B">
        <w:rPr>
          <w:b/>
          <w:bCs/>
        </w:rPr>
        <w:t>QWERTZ-Tastatur Layout</w:t>
      </w:r>
      <w:bookmarkEnd w:id="11"/>
    </w:p>
    <w:p w14:paraId="4DD1045E" w14:textId="77777777" w:rsidR="00C22F2D" w:rsidRPr="0093612B" w:rsidRDefault="00C22F2D" w:rsidP="0093612B"/>
    <w:p w14:paraId="66A163C3" w14:textId="77777777" w:rsidR="00C22F2D" w:rsidRPr="0093612B" w:rsidRDefault="00C22F2D" w:rsidP="0093612B">
      <w:r w:rsidRPr="0093612B">
        <w:t>Die Tastenanordnung wird jeweils reihenweise, von links nach rechts, erklärt:</w:t>
      </w:r>
    </w:p>
    <w:p w14:paraId="587D12F8" w14:textId="77777777" w:rsidR="00C22F2D" w:rsidRPr="0093612B" w:rsidRDefault="00C22F2D" w:rsidP="0093612B">
      <w:pPr>
        <w:pStyle w:val="Paragraphedeliste"/>
        <w:numPr>
          <w:ilvl w:val="0"/>
          <w:numId w:val="2"/>
        </w:numPr>
      </w:pPr>
      <w:r w:rsidRPr="0093612B">
        <w:t>Oberste Reihe: Escape, F1 bis F12, Entfernen</w:t>
      </w:r>
    </w:p>
    <w:p w14:paraId="514D99D8" w14:textId="77777777" w:rsidR="00C22F2D" w:rsidRPr="0093612B" w:rsidRDefault="00C22F2D" w:rsidP="0093612B">
      <w:pPr>
        <w:pStyle w:val="Paragraphedeliste"/>
        <w:numPr>
          <w:ilvl w:val="0"/>
          <w:numId w:val="2"/>
        </w:numPr>
      </w:pPr>
      <w:r w:rsidRPr="0093612B">
        <w:t>Zweitoberste Reihe: Akzent Gravis (`), Ziffern 1-0, scharfes S ß, Akzent Circumflex und Gravis, Rücktaste.</w:t>
      </w:r>
    </w:p>
    <w:p w14:paraId="2913E6EF" w14:textId="77777777" w:rsidR="00C22F2D" w:rsidRPr="0093612B" w:rsidRDefault="00C22F2D" w:rsidP="0093612B">
      <w:pPr>
        <w:pStyle w:val="Paragraphedeliste"/>
        <w:numPr>
          <w:ilvl w:val="0"/>
          <w:numId w:val="2"/>
        </w:numPr>
      </w:pPr>
      <w:r w:rsidRPr="0093612B">
        <w:t>Reihe 3: Tab, q, w, e, r, t, z, u, i, o, p, ü, +</w:t>
      </w:r>
    </w:p>
    <w:p w14:paraId="7B8F3523" w14:textId="77777777" w:rsidR="00C22F2D" w:rsidRPr="0093612B" w:rsidRDefault="00C22F2D" w:rsidP="0093612B">
      <w:pPr>
        <w:pStyle w:val="Paragraphedeliste"/>
        <w:numPr>
          <w:ilvl w:val="0"/>
          <w:numId w:val="2"/>
        </w:numPr>
      </w:pPr>
      <w:r w:rsidRPr="0093612B">
        <w:t>Reihe 4: Caps Lock, a, s, d, f, g, h, j, k, l, ö, ä, Enter</w:t>
      </w:r>
    </w:p>
    <w:p w14:paraId="3FF68982" w14:textId="77777777" w:rsidR="00C22F2D" w:rsidRPr="0093612B" w:rsidRDefault="00C22F2D" w:rsidP="0093612B">
      <w:pPr>
        <w:pStyle w:val="Paragraphedeliste"/>
        <w:numPr>
          <w:ilvl w:val="0"/>
          <w:numId w:val="2"/>
        </w:numPr>
      </w:pPr>
      <w:r w:rsidRPr="0093612B">
        <w:t>Reihe 5: Linke Shift-Taste, &lt;, x, c, v, b, n, m, ,, ., -, rechte Shift-Taste</w:t>
      </w:r>
    </w:p>
    <w:p w14:paraId="70061B90" w14:textId="77777777" w:rsidR="00C22F2D" w:rsidRPr="0093612B" w:rsidRDefault="00C22F2D" w:rsidP="0093612B">
      <w:pPr>
        <w:pStyle w:val="Paragraphedeliste"/>
        <w:numPr>
          <w:ilvl w:val="0"/>
          <w:numId w:val="2"/>
        </w:numPr>
      </w:pPr>
      <w:r w:rsidRPr="0093612B">
        <w:t>Reihe 6: Linke Control-Tast</w:t>
      </w:r>
      <w:r w:rsidR="007B6CB1">
        <w:t>e (Strg)</w:t>
      </w:r>
      <w:r w:rsidRPr="0093612B">
        <w:t xml:space="preserve">, FN (Funktion) Taste, linke Windows Taste, Alt-Taste, Leer-Taste, </w:t>
      </w:r>
      <w:r w:rsidR="00307B30" w:rsidRPr="0093612B">
        <w:t>Alt + g</w:t>
      </w:r>
      <w:r w:rsidRPr="0093612B">
        <w:t>r Taste, rechte Control Taste</w:t>
      </w:r>
      <w:r w:rsidR="007B6CB1">
        <w:t xml:space="preserve"> (Strg)</w:t>
      </w:r>
      <w:r w:rsidRPr="0093612B">
        <w:t xml:space="preserve">, Cursor nach links Taste, Cursor nach oben Taste, Cursor </w:t>
      </w:r>
      <w:r w:rsidR="00C63000">
        <w:t>nach unten Taste, Cursor nach r</w:t>
      </w:r>
      <w:r w:rsidRPr="0093612B">
        <w:t>echts Taste.</w:t>
      </w:r>
    </w:p>
    <w:p w14:paraId="355C4D43" w14:textId="77777777" w:rsidR="00C22F2D" w:rsidRPr="0093612B" w:rsidRDefault="00C22F2D" w:rsidP="0093612B"/>
    <w:p w14:paraId="310CD730" w14:textId="051EAE53" w:rsidR="00C22F2D" w:rsidRPr="00FA6D01" w:rsidRDefault="00FA6D01" w:rsidP="00FA6D01">
      <w:pPr>
        <w:pStyle w:val="Titre3"/>
        <w:rPr>
          <w:b/>
          <w:bCs/>
        </w:rPr>
      </w:pPr>
      <w:bookmarkStart w:id="12" w:name="_Toc56768135"/>
      <w:r w:rsidRPr="00FA6D01">
        <w:rPr>
          <w:b/>
          <w:bCs/>
        </w:rPr>
        <w:t>Abweichende Belegung der rechten Ctrl Taste im internen Modus</w:t>
      </w:r>
      <w:bookmarkEnd w:id="12"/>
    </w:p>
    <w:p w14:paraId="715F9840" w14:textId="36C21058" w:rsidR="00FA6D01" w:rsidRDefault="00FA6D01" w:rsidP="0093612B"/>
    <w:p w14:paraId="4DF9D4A3" w14:textId="224A9C20" w:rsidR="00FA6D01" w:rsidRDefault="00FA6D01" w:rsidP="0093612B">
      <w:r>
        <w:t xml:space="preserve">Bitte beachten Sie, dass die Belegung der rechten Ctrl-Taste im internen Bereich der Mantis, namentlich im Texteditor, von der Norm abweicht: Die rechte Ctrl-Taste </w:t>
      </w:r>
      <w:r w:rsidR="007A6E38">
        <w:t>erzeugt</w:t>
      </w:r>
      <w:r>
        <w:t xml:space="preserve">, alleine gedrückt, das Zeichen "kleiner als" (&lt;). Zusammen mit der Umschalt-Taste </w:t>
      </w:r>
      <w:r w:rsidR="007A6E38">
        <w:t xml:space="preserve">gedrückt, erzeugt </w:t>
      </w:r>
      <w:r>
        <w:t xml:space="preserve">die rechte Ctrl-Taste das Zeichen "größer als" (&gt;). </w:t>
      </w:r>
      <w:r w:rsidR="007A6E38">
        <w:t>Diese Belegungsänderung gilt nicht für den Terminalmodus, wo beide Ctrl-Tasten normal belegt sind.</w:t>
      </w:r>
    </w:p>
    <w:p w14:paraId="03B442BF" w14:textId="23542E06" w:rsidR="007A6E38" w:rsidRDefault="007A6E38" w:rsidP="0093612B"/>
    <w:p w14:paraId="6F767112" w14:textId="77777777" w:rsidR="007A6E38" w:rsidRPr="0093612B" w:rsidRDefault="007A6E38" w:rsidP="0093612B"/>
    <w:p w14:paraId="54A809BA" w14:textId="77777777" w:rsidR="00C22F2D" w:rsidRPr="0093612B" w:rsidRDefault="00C22F2D" w:rsidP="0093612B">
      <w:pPr>
        <w:pStyle w:val="Titre2"/>
        <w:rPr>
          <w:b/>
          <w:bCs/>
        </w:rPr>
      </w:pPr>
      <w:bookmarkStart w:id="13" w:name="_Toc56768136"/>
      <w:r w:rsidRPr="0093612B">
        <w:rPr>
          <w:b/>
          <w:bCs/>
        </w:rPr>
        <w:t>Aufladen der Mantis Q40</w:t>
      </w:r>
      <w:bookmarkEnd w:id="13"/>
    </w:p>
    <w:p w14:paraId="4D8A14BD" w14:textId="77777777" w:rsidR="00C22F2D" w:rsidRPr="0093612B" w:rsidRDefault="00C22F2D" w:rsidP="0093612B">
      <w:r w:rsidRPr="0093612B">
        <w:t>Bevor Sie Ihre Mantis benutzen, stellen Sie sicher, dass sie vollständig aufgeladen ist.</w:t>
      </w:r>
    </w:p>
    <w:p w14:paraId="454A6D47" w14:textId="77777777" w:rsidR="00C22F2D" w:rsidRPr="0093612B" w:rsidRDefault="00C22F2D" w:rsidP="0093612B">
      <w:r w:rsidRPr="0093612B">
        <w:t xml:space="preserve">Stecken Sie den USB-C </w:t>
      </w:r>
      <w:r w:rsidR="007B6CB1">
        <w:t>Stecker</w:t>
      </w:r>
      <w:r w:rsidRPr="0093612B">
        <w:t xml:space="preserve"> des Ladekabels in die USB</w:t>
      </w:r>
      <w:r w:rsidR="007B6CB1">
        <w:t>-C</w:t>
      </w:r>
      <w:r w:rsidRPr="0093612B">
        <w:t xml:space="preserve"> Buchse an der linken Schmalseite des Gerätes. Dies kann mit wenig </w:t>
      </w:r>
      <w:r w:rsidR="007B6CB1">
        <w:t>Kraft</w:t>
      </w:r>
      <w:r w:rsidRPr="0093612B">
        <w:t xml:space="preserve"> geschehen. Zuviel Kraft kann den Stecker und / oder das Gerät beschädigen. </w:t>
      </w:r>
    </w:p>
    <w:p w14:paraId="534F15BB" w14:textId="77777777" w:rsidR="00C22F2D" w:rsidRPr="0093612B" w:rsidRDefault="00C22F2D" w:rsidP="0093612B">
      <w:r w:rsidRPr="0093612B">
        <w:t>Stecken Sie jetzt das USB-A Ende des Ladekabel</w:t>
      </w:r>
      <w:r w:rsidR="007B6CB1">
        <w:t>s</w:t>
      </w:r>
      <w:r w:rsidRPr="0093612B">
        <w:t xml:space="preserve"> in die entsprechende Buchse am Ladeadapter und stecken Sie diesen in eine 220 Volt Steckdose. Für ein optimales Ladeergebnis benutzen Sie bitte den mitgelieferten Ladeadapter.</w:t>
      </w:r>
    </w:p>
    <w:p w14:paraId="1C019814" w14:textId="77777777" w:rsidR="00C22F2D" w:rsidRPr="0093612B" w:rsidRDefault="00C22F2D" w:rsidP="0093612B">
      <w:r w:rsidRPr="0093612B">
        <w:t xml:space="preserve">Alternativ können Sie das USB-A Ende des Ladekabels auch an einen entsprechenden Ausgang Ihres PC-s stecken. Diese </w:t>
      </w:r>
      <w:r w:rsidR="007B6CB1">
        <w:t>Ladeart</w:t>
      </w:r>
      <w:r w:rsidRPr="0093612B">
        <w:t xml:space="preserve"> ist jedoch langsamer.</w:t>
      </w:r>
    </w:p>
    <w:p w14:paraId="0433F563" w14:textId="77777777" w:rsidR="00C22F2D" w:rsidRPr="0093612B" w:rsidRDefault="00C22F2D" w:rsidP="0093612B"/>
    <w:p w14:paraId="58597A54" w14:textId="77777777" w:rsidR="00C22F2D" w:rsidRPr="0093612B" w:rsidRDefault="00C22F2D" w:rsidP="0093612B">
      <w:pPr>
        <w:pStyle w:val="Titre2"/>
        <w:rPr>
          <w:b/>
          <w:bCs/>
        </w:rPr>
      </w:pPr>
      <w:bookmarkStart w:id="14" w:name="_Toc56768137"/>
      <w:r w:rsidRPr="0093612B">
        <w:rPr>
          <w:b/>
          <w:bCs/>
        </w:rPr>
        <w:t>Ein</w:t>
      </w:r>
      <w:r w:rsidR="007B6CB1">
        <w:rPr>
          <w:b/>
          <w:bCs/>
        </w:rPr>
        <w:t xml:space="preserve"> / </w:t>
      </w:r>
      <w:r w:rsidRPr="0093612B">
        <w:rPr>
          <w:b/>
          <w:bCs/>
        </w:rPr>
        <w:t>ausschalten</w:t>
      </w:r>
      <w:bookmarkEnd w:id="14"/>
    </w:p>
    <w:p w14:paraId="7BB6DE86" w14:textId="77777777" w:rsidR="00C22F2D" w:rsidRPr="0093612B" w:rsidRDefault="00C22F2D" w:rsidP="0093612B"/>
    <w:p w14:paraId="3183BE1B" w14:textId="77777777" w:rsidR="00C22F2D" w:rsidRPr="0093612B" w:rsidRDefault="00C22F2D" w:rsidP="0093612B">
      <w:r w:rsidRPr="0093612B">
        <w:t>De</w:t>
      </w:r>
      <w:r w:rsidR="007B6CB1">
        <w:t>r</w:t>
      </w:r>
      <w:r w:rsidRPr="0093612B">
        <w:t xml:space="preserve"> ein / aus Schalter der Mantis befindet sich an der linken Geräteseite. Er ist oval geformt und verfügt über einen Punkt in der Mitte. </w:t>
      </w:r>
    </w:p>
    <w:p w14:paraId="2620DC5D" w14:textId="77777777" w:rsidR="00C22F2D" w:rsidRPr="0093612B" w:rsidRDefault="00C22F2D" w:rsidP="0093612B">
      <w:r w:rsidRPr="0093612B">
        <w:t xml:space="preserve">Um die Mantis einzuschalten, halten Sie den ein / aus Schalter für ca. 2 Sekunden gedrückt. Eine kurze Vibration erfolgt, und auf der Braillezeile erscheint „startet“. Gleichzeitig erscheint eine taktile Ladeanimation, welche </w:t>
      </w:r>
      <w:r w:rsidR="007B6CB1">
        <w:t>w</w:t>
      </w:r>
      <w:r w:rsidRPr="0093612B">
        <w:t>ährend des Startvorgangs kreist. Nach wenigen Sekunden ist der Startvorgang abgeschlossen, und „</w:t>
      </w:r>
      <w:r w:rsidR="007B6CB1">
        <w:t>Editor</w:t>
      </w:r>
      <w:r w:rsidRPr="0093612B">
        <w:t>“ erscheint auf der Braillezeile. Ihre Mantis ist jetzt betriebsbereit.</w:t>
      </w:r>
    </w:p>
    <w:p w14:paraId="55B2AB5C" w14:textId="77777777" w:rsidR="00C22F2D" w:rsidRPr="0093612B" w:rsidRDefault="00C22F2D" w:rsidP="0093612B">
      <w:r w:rsidRPr="0093612B">
        <w:t>Um das Gerät abzuschalten, drücken Sie den ein / aus Schalter wiederum für ca. zwei Sekunden. Eine Bestätigungsmeldung erscheint kurz auf der Braillezeile. Wählen Sie mit den Daumentasten [vorheriges Element] oder (nächstes Element] die Schaltfläche ok und drücken Sie Enter oder einen Cursorrouting Knopf über dem Wort ok.</w:t>
      </w:r>
    </w:p>
    <w:p w14:paraId="4264BE84" w14:textId="77777777" w:rsidR="00C22F2D" w:rsidRPr="0093612B" w:rsidRDefault="00C22F2D" w:rsidP="0093612B">
      <w:r w:rsidRPr="0093612B">
        <w:t>Alternativ dazu können Sie die Mantis wie folgt abschalten:</w:t>
      </w:r>
    </w:p>
    <w:p w14:paraId="2DED9C7B" w14:textId="77777777" w:rsidR="00C22F2D" w:rsidRPr="0093612B" w:rsidRDefault="00C22F2D" w:rsidP="0093612B">
      <w:pPr>
        <w:pStyle w:val="Paragraphedeliste"/>
        <w:numPr>
          <w:ilvl w:val="0"/>
          <w:numId w:val="4"/>
        </w:numPr>
      </w:pPr>
      <w:r w:rsidRPr="0093612B">
        <w:t xml:space="preserve">Drücken Sie </w:t>
      </w:r>
      <w:r w:rsidR="00413293">
        <w:t>a</w:t>
      </w:r>
      <w:r w:rsidRPr="0093612B">
        <w:t>, um das Abschaltmenü zu erreichen.</w:t>
      </w:r>
    </w:p>
    <w:p w14:paraId="0F98DBF3" w14:textId="77777777" w:rsidR="00C22F2D" w:rsidRPr="0093612B" w:rsidRDefault="00C22F2D" w:rsidP="0093612B">
      <w:pPr>
        <w:pStyle w:val="Paragraphedeliste"/>
        <w:numPr>
          <w:ilvl w:val="0"/>
          <w:numId w:val="4"/>
        </w:numPr>
      </w:pPr>
      <w:r w:rsidRPr="0093612B">
        <w:t>Drücken Sie Enter oder einen Cursorrouting Knopf.</w:t>
      </w:r>
    </w:p>
    <w:p w14:paraId="763AB4C4" w14:textId="77777777" w:rsidR="00C22F2D" w:rsidRPr="0093612B" w:rsidRDefault="00C22F2D" w:rsidP="0093612B">
      <w:pPr>
        <w:pStyle w:val="Paragraphedeliste"/>
        <w:numPr>
          <w:ilvl w:val="0"/>
          <w:numId w:val="4"/>
        </w:numPr>
      </w:pPr>
      <w:r w:rsidRPr="0093612B">
        <w:t xml:space="preserve">Wählen Sie ok unter Verwendung der </w:t>
      </w:r>
      <w:r w:rsidR="00413293">
        <w:t xml:space="preserve">äußeren </w:t>
      </w:r>
      <w:r w:rsidRPr="0093612B">
        <w:t>Daumentasten</w:t>
      </w:r>
      <w:r w:rsidR="00413293">
        <w:t>.</w:t>
      </w:r>
    </w:p>
    <w:p w14:paraId="4535CBF3" w14:textId="77777777" w:rsidR="00C22F2D" w:rsidRPr="0093612B" w:rsidRDefault="00C22F2D" w:rsidP="0093612B"/>
    <w:p w14:paraId="3BDDEFC9" w14:textId="77777777" w:rsidR="00C22F2D" w:rsidRPr="0093612B" w:rsidRDefault="00C22F2D" w:rsidP="0093612B">
      <w:pPr>
        <w:pStyle w:val="Titre2"/>
        <w:rPr>
          <w:b/>
          <w:bCs/>
        </w:rPr>
      </w:pPr>
      <w:bookmarkStart w:id="15" w:name="_Toc56768138"/>
      <w:r w:rsidRPr="0093612B">
        <w:rPr>
          <w:b/>
          <w:bCs/>
        </w:rPr>
        <w:t>Einstellen des Schlafmodus</w:t>
      </w:r>
      <w:bookmarkEnd w:id="15"/>
    </w:p>
    <w:p w14:paraId="4C44C8F0" w14:textId="77777777" w:rsidR="00C22F2D" w:rsidRPr="0093612B" w:rsidRDefault="00C22F2D" w:rsidP="0093612B">
      <w:r w:rsidRPr="0093612B">
        <w:t>Um die Batterie zu schonen, geht Mantis nach fünf Minuten Inaktivität in den Schlafmodus. Sie können die Länge dieses Zeitintervalls in d</w:t>
      </w:r>
      <w:r w:rsidR="00413293">
        <w:t>en</w:t>
      </w:r>
      <w:r w:rsidRPr="0093612B">
        <w:t xml:space="preserve"> Einstellungen verändern. Sie können Ihre Mantis auch händisch in den Schlafmodus versetzen, und zwar durch einen kurzen Druck auf den ein / aus Schalter. Um das Gerät aufzuwecken, verfahren Sie genau so. </w:t>
      </w:r>
    </w:p>
    <w:p w14:paraId="05DD6DA4" w14:textId="77777777" w:rsidR="00C22F2D" w:rsidRPr="0093612B" w:rsidRDefault="00C22F2D" w:rsidP="0093612B"/>
    <w:p w14:paraId="1AC3E6E0" w14:textId="77777777" w:rsidR="00C22F2D" w:rsidRPr="0093612B" w:rsidRDefault="00C22F2D" w:rsidP="0093612B">
      <w:pPr>
        <w:pStyle w:val="Titre2"/>
      </w:pPr>
      <w:bookmarkStart w:id="16" w:name="_Toc56768139"/>
      <w:r w:rsidRPr="0093612B">
        <w:t>Das Menü „über Mantis“</w:t>
      </w:r>
      <w:bookmarkEnd w:id="16"/>
    </w:p>
    <w:p w14:paraId="687CDEFD" w14:textId="77777777" w:rsidR="00C22F2D" w:rsidRPr="0093612B" w:rsidRDefault="00C22F2D" w:rsidP="0093612B">
      <w:r w:rsidRPr="0093612B">
        <w:t>Das Menü „über Mantis“ stellt verschiedene Informationen über Ihr Gerät zur Verfügung, wie z.B. Versions-, Modell- und Seriennummer, Lizenzen und Copyright. Das Hilfemenü öffnen Sie wie folgt:</w:t>
      </w:r>
    </w:p>
    <w:p w14:paraId="198371EB" w14:textId="77777777" w:rsidR="00C22F2D" w:rsidRPr="0093612B" w:rsidRDefault="00C22F2D" w:rsidP="0093612B">
      <w:pPr>
        <w:pStyle w:val="Paragraphedeliste"/>
        <w:numPr>
          <w:ilvl w:val="0"/>
          <w:numId w:val="5"/>
        </w:numPr>
      </w:pPr>
      <w:r w:rsidRPr="0093612B">
        <w:t>Gehen Sie ins Hauptmenü.</w:t>
      </w:r>
    </w:p>
    <w:p w14:paraId="62B60E53" w14:textId="77777777" w:rsidR="00C22F2D" w:rsidRPr="0093612B" w:rsidRDefault="00C22F2D" w:rsidP="0093612B">
      <w:pPr>
        <w:pStyle w:val="Paragraphedeliste"/>
        <w:numPr>
          <w:ilvl w:val="0"/>
          <w:numId w:val="5"/>
        </w:numPr>
      </w:pPr>
      <w:r w:rsidRPr="0093612B">
        <w:t>Wählen Sie „Einstellungen“.</w:t>
      </w:r>
    </w:p>
    <w:p w14:paraId="7D506AB4" w14:textId="77777777" w:rsidR="00C22F2D" w:rsidRPr="0093612B" w:rsidRDefault="00C22F2D" w:rsidP="0093612B">
      <w:pPr>
        <w:pStyle w:val="Paragraphedeliste"/>
        <w:numPr>
          <w:ilvl w:val="0"/>
          <w:numId w:val="5"/>
        </w:numPr>
      </w:pPr>
      <w:r w:rsidRPr="0093612B">
        <w:t>Dr</w:t>
      </w:r>
      <w:r w:rsidR="00413293">
        <w:t>ü</w:t>
      </w:r>
      <w:r w:rsidRPr="0093612B">
        <w:t>cken Sie Enter.</w:t>
      </w:r>
    </w:p>
    <w:p w14:paraId="111A7274" w14:textId="77777777" w:rsidR="00C22F2D" w:rsidRPr="0093612B" w:rsidRDefault="00C22F2D" w:rsidP="0093612B">
      <w:pPr>
        <w:pStyle w:val="Paragraphedeliste"/>
        <w:numPr>
          <w:ilvl w:val="0"/>
          <w:numId w:val="5"/>
        </w:numPr>
      </w:pPr>
      <w:r w:rsidRPr="0093612B">
        <w:t>Navigieren Sie zum Über Mantis Menü.</w:t>
      </w:r>
    </w:p>
    <w:p w14:paraId="3EA597BE" w14:textId="77777777" w:rsidR="00C22F2D" w:rsidRPr="0093612B" w:rsidRDefault="00C22F2D" w:rsidP="0093612B">
      <w:pPr>
        <w:pStyle w:val="Paragraphedeliste"/>
        <w:numPr>
          <w:ilvl w:val="0"/>
          <w:numId w:val="5"/>
        </w:numPr>
      </w:pPr>
      <w:r w:rsidRPr="0093612B">
        <w:t>Drücken Sie Enter.</w:t>
      </w:r>
    </w:p>
    <w:p w14:paraId="71BB386D" w14:textId="77777777" w:rsidR="00C22F2D" w:rsidRPr="0093612B" w:rsidRDefault="00C22F2D" w:rsidP="0093612B">
      <w:r w:rsidRPr="0093612B">
        <w:t xml:space="preserve">Alternativ können Sie </w:t>
      </w:r>
      <w:r w:rsidR="00307B30" w:rsidRPr="0093612B">
        <w:t>Strg + i</w:t>
      </w:r>
      <w:r w:rsidRPr="0093612B">
        <w:t xml:space="preserve"> geben, um den Dialog „über Mantis“ zu öffnen.</w:t>
      </w:r>
    </w:p>
    <w:p w14:paraId="367096B9" w14:textId="77777777" w:rsidR="00C22F2D" w:rsidRPr="0093612B" w:rsidRDefault="00C22F2D" w:rsidP="0093612B"/>
    <w:p w14:paraId="18530B0E" w14:textId="77777777" w:rsidR="00C22F2D" w:rsidRPr="0093612B" w:rsidRDefault="00C22F2D" w:rsidP="0093612B">
      <w:pPr>
        <w:pStyle w:val="Titre1"/>
      </w:pPr>
      <w:bookmarkStart w:id="17" w:name="_Toc56768140"/>
      <w:r w:rsidRPr="0093612B">
        <w:t>Die Benutzung von Menüs</w:t>
      </w:r>
      <w:bookmarkEnd w:id="17"/>
    </w:p>
    <w:p w14:paraId="44DBD561" w14:textId="77777777" w:rsidR="00413293" w:rsidRDefault="00413293" w:rsidP="0093612B">
      <w:pPr>
        <w:pStyle w:val="Titre2"/>
        <w:rPr>
          <w:b/>
          <w:bCs/>
        </w:rPr>
      </w:pPr>
    </w:p>
    <w:p w14:paraId="4095B40B" w14:textId="77777777" w:rsidR="00C22F2D" w:rsidRPr="0093612B" w:rsidRDefault="00C22F2D" w:rsidP="0093612B">
      <w:pPr>
        <w:pStyle w:val="Titre2"/>
        <w:rPr>
          <w:b/>
          <w:bCs/>
        </w:rPr>
      </w:pPr>
      <w:bookmarkStart w:id="18" w:name="_Toc56768141"/>
      <w:r w:rsidRPr="0093612B">
        <w:rPr>
          <w:b/>
          <w:bCs/>
        </w:rPr>
        <w:t>Navigieren im Hauptmenü</w:t>
      </w:r>
      <w:bookmarkEnd w:id="18"/>
    </w:p>
    <w:p w14:paraId="4A28E09D" w14:textId="77777777" w:rsidR="00C22F2D" w:rsidRPr="0093612B" w:rsidRDefault="00C22F2D" w:rsidP="0093612B"/>
    <w:p w14:paraId="1D3DBFFA" w14:textId="77777777" w:rsidR="00C22F2D" w:rsidRPr="0093612B" w:rsidRDefault="00C22F2D" w:rsidP="0093612B">
      <w:r w:rsidRPr="0093612B">
        <w:t>Dies sind die Optionen des Hauptmenüs:</w:t>
      </w:r>
    </w:p>
    <w:p w14:paraId="64FAA499" w14:textId="77777777" w:rsidR="00C22F2D" w:rsidRPr="0093612B" w:rsidRDefault="00C22F2D" w:rsidP="0093612B">
      <w:pPr>
        <w:pStyle w:val="Paragraphedeliste"/>
        <w:numPr>
          <w:ilvl w:val="0"/>
          <w:numId w:val="6"/>
        </w:numPr>
      </w:pPr>
      <w:r w:rsidRPr="0093612B">
        <w:t>Editor</w:t>
      </w:r>
    </w:p>
    <w:p w14:paraId="7E89660F" w14:textId="77777777" w:rsidR="00C22F2D" w:rsidRPr="0093612B" w:rsidRDefault="00C22F2D" w:rsidP="0093612B">
      <w:pPr>
        <w:pStyle w:val="Paragraphedeliste"/>
        <w:numPr>
          <w:ilvl w:val="0"/>
          <w:numId w:val="6"/>
        </w:numPr>
      </w:pPr>
      <w:r w:rsidRPr="0093612B">
        <w:t>Terminal</w:t>
      </w:r>
    </w:p>
    <w:p w14:paraId="781D3D8A" w14:textId="77777777" w:rsidR="00C22F2D" w:rsidRPr="0093612B" w:rsidRDefault="00C22F2D" w:rsidP="0093612B">
      <w:pPr>
        <w:pStyle w:val="Paragraphedeliste"/>
        <w:numPr>
          <w:ilvl w:val="0"/>
          <w:numId w:val="6"/>
        </w:numPr>
      </w:pPr>
      <w:r w:rsidRPr="0093612B">
        <w:t>Bibliothek</w:t>
      </w:r>
    </w:p>
    <w:p w14:paraId="14CECD26" w14:textId="77777777" w:rsidR="00C22F2D" w:rsidRPr="0093612B" w:rsidRDefault="00C22F2D" w:rsidP="0093612B">
      <w:pPr>
        <w:pStyle w:val="Paragraphedeliste"/>
        <w:numPr>
          <w:ilvl w:val="0"/>
          <w:numId w:val="6"/>
        </w:numPr>
      </w:pPr>
      <w:r w:rsidRPr="0093612B">
        <w:t>Dateimanager</w:t>
      </w:r>
    </w:p>
    <w:p w14:paraId="5CA0E193" w14:textId="77777777" w:rsidR="00C22F2D" w:rsidRPr="0093612B" w:rsidRDefault="00C22F2D" w:rsidP="0093612B">
      <w:pPr>
        <w:pStyle w:val="Paragraphedeliste"/>
        <w:numPr>
          <w:ilvl w:val="0"/>
          <w:numId w:val="6"/>
        </w:numPr>
      </w:pPr>
      <w:r w:rsidRPr="0093612B">
        <w:t>Rechner</w:t>
      </w:r>
    </w:p>
    <w:p w14:paraId="22FABC24" w14:textId="77777777" w:rsidR="00C22F2D" w:rsidRPr="0093612B" w:rsidRDefault="00C22F2D" w:rsidP="0093612B">
      <w:pPr>
        <w:pStyle w:val="Paragraphedeliste"/>
        <w:numPr>
          <w:ilvl w:val="0"/>
          <w:numId w:val="6"/>
        </w:numPr>
      </w:pPr>
      <w:r w:rsidRPr="0093612B">
        <w:t>Datum und Zeit</w:t>
      </w:r>
    </w:p>
    <w:p w14:paraId="08106E99" w14:textId="77777777" w:rsidR="00C22F2D" w:rsidRPr="0093612B" w:rsidRDefault="00C22F2D" w:rsidP="0093612B">
      <w:pPr>
        <w:pStyle w:val="Paragraphedeliste"/>
        <w:numPr>
          <w:ilvl w:val="0"/>
          <w:numId w:val="6"/>
        </w:numPr>
      </w:pPr>
      <w:r w:rsidRPr="0093612B">
        <w:t>Einstellungen</w:t>
      </w:r>
    </w:p>
    <w:p w14:paraId="796F9BED" w14:textId="77777777" w:rsidR="00C22F2D" w:rsidRPr="0093612B" w:rsidRDefault="00C22F2D" w:rsidP="0093612B">
      <w:pPr>
        <w:pStyle w:val="Paragraphedeliste"/>
        <w:numPr>
          <w:ilvl w:val="0"/>
          <w:numId w:val="6"/>
        </w:numPr>
      </w:pPr>
      <w:r w:rsidRPr="0093612B">
        <w:t>Onlinedienste</w:t>
      </w:r>
    </w:p>
    <w:p w14:paraId="49BDC3B7" w14:textId="77777777" w:rsidR="00C22F2D" w:rsidRPr="0093612B" w:rsidRDefault="00C22F2D" w:rsidP="0093612B">
      <w:pPr>
        <w:pStyle w:val="Paragraphedeliste"/>
        <w:numPr>
          <w:ilvl w:val="0"/>
          <w:numId w:val="6"/>
        </w:numPr>
      </w:pPr>
      <w:r w:rsidRPr="0093612B">
        <w:t>Handbuch</w:t>
      </w:r>
    </w:p>
    <w:p w14:paraId="100A1D9F" w14:textId="77777777" w:rsidR="00C22F2D" w:rsidRPr="0093612B" w:rsidRDefault="00C22F2D" w:rsidP="0093612B">
      <w:pPr>
        <w:pStyle w:val="Paragraphedeliste"/>
        <w:numPr>
          <w:ilvl w:val="0"/>
          <w:numId w:val="6"/>
        </w:numPr>
      </w:pPr>
      <w:r w:rsidRPr="0093612B">
        <w:t>Ausschalten</w:t>
      </w:r>
    </w:p>
    <w:p w14:paraId="6F1F23F1" w14:textId="77777777" w:rsidR="00C22F2D" w:rsidRPr="0093612B" w:rsidRDefault="00C22F2D" w:rsidP="0093612B">
      <w:r w:rsidRPr="0093612B">
        <w:t xml:space="preserve">Mit den </w:t>
      </w:r>
      <w:r w:rsidR="00413293">
        <w:t xml:space="preserve">äußeren </w:t>
      </w:r>
      <w:r w:rsidRPr="0093612B">
        <w:t xml:space="preserve">Daumentasten [vorheriges Element] und [nächstes Element] bewegen Sie sich durch das Hauptmenü bzw. gelangen Sie zum gewünschten Objekt. Drucken Sie dann Enter oder einen Cursor Routing Knopf, um den Menüpunkt zu öffnen. Sie können jeder Zeit zum Hauptmenü zurück kehren, indem Sie entweder die Windows Taste, den Home Knopf oder die Tastenkombination </w:t>
      </w:r>
      <w:r w:rsidR="00307B30" w:rsidRPr="0093612B">
        <w:t>Strg + alt + h</w:t>
      </w:r>
      <w:r w:rsidR="00C63000">
        <w:t xml:space="preserve"> </w:t>
      </w:r>
      <w:r w:rsidR="006049D5">
        <w:t>drücken</w:t>
      </w:r>
      <w:r w:rsidRPr="0093612B">
        <w:t>.</w:t>
      </w:r>
    </w:p>
    <w:p w14:paraId="18B2C3D2" w14:textId="77777777" w:rsidR="00C22F2D" w:rsidRPr="0093612B" w:rsidRDefault="00C22F2D" w:rsidP="0093612B"/>
    <w:p w14:paraId="1D0F1F17" w14:textId="77777777" w:rsidR="00C22F2D" w:rsidRPr="0093612B" w:rsidRDefault="00C22F2D" w:rsidP="0093612B">
      <w:pPr>
        <w:pStyle w:val="Titre2"/>
        <w:rPr>
          <w:b/>
          <w:bCs/>
        </w:rPr>
      </w:pPr>
      <w:bookmarkStart w:id="19" w:name="_Toc56768142"/>
      <w:r w:rsidRPr="0093612B">
        <w:rPr>
          <w:b/>
          <w:bCs/>
        </w:rPr>
        <w:t>Text mit der Braillezeile durchblättern</w:t>
      </w:r>
      <w:bookmarkEnd w:id="19"/>
      <w:r w:rsidRPr="0093612B">
        <w:rPr>
          <w:b/>
          <w:bCs/>
        </w:rPr>
        <w:t xml:space="preserve"> </w:t>
      </w:r>
    </w:p>
    <w:p w14:paraId="682879FD" w14:textId="77777777" w:rsidR="00C63000" w:rsidRDefault="00C63000" w:rsidP="0093612B"/>
    <w:p w14:paraId="73DCC76F" w14:textId="77777777" w:rsidR="00C22F2D" w:rsidRPr="0093612B" w:rsidRDefault="00C22F2D" w:rsidP="0093612B">
      <w:r w:rsidRPr="0093612B">
        <w:t xml:space="preserve">Oftmals ist der angezeigte Text zu groß, um ihn auf einer einzigen Zeile anzuzeigen. Um rückwärts oder vorwärts durch den angezeigten Text zu blättern, benutzen Sie die </w:t>
      </w:r>
      <w:r w:rsidR="00187A1C">
        <w:t xml:space="preserve">inneren </w:t>
      </w:r>
      <w:r w:rsidRPr="0093612B">
        <w:t xml:space="preserve">Daumentasten. Diese Daumentasten sind die zweite und die vierte Taste an der Gerätefront. </w:t>
      </w:r>
    </w:p>
    <w:p w14:paraId="77DBD612" w14:textId="77777777" w:rsidR="00C22F2D" w:rsidRPr="0093612B" w:rsidRDefault="00C22F2D" w:rsidP="0093612B"/>
    <w:p w14:paraId="47B06E58" w14:textId="77777777" w:rsidR="00C22F2D" w:rsidRPr="0093612B" w:rsidRDefault="00C22F2D" w:rsidP="0093612B">
      <w:pPr>
        <w:pStyle w:val="Titre2"/>
        <w:rPr>
          <w:b/>
          <w:bCs/>
        </w:rPr>
      </w:pPr>
      <w:bookmarkStart w:id="20" w:name="_Toc56768143"/>
      <w:r w:rsidRPr="0093612B">
        <w:rPr>
          <w:b/>
          <w:bCs/>
        </w:rPr>
        <w:t>Das Kontextmenü</w:t>
      </w:r>
      <w:bookmarkEnd w:id="20"/>
    </w:p>
    <w:p w14:paraId="5685FEE8" w14:textId="77777777" w:rsidR="00C63000" w:rsidRDefault="00C63000" w:rsidP="0093612B"/>
    <w:p w14:paraId="6D90FB6C" w14:textId="77777777" w:rsidR="00C22F2D" w:rsidRPr="0093612B" w:rsidRDefault="00C22F2D" w:rsidP="0093612B">
      <w:r w:rsidRPr="0093612B">
        <w:t xml:space="preserve">Das Kontextmenü kann von fast überall auf dem Gerät angezeigt werden. Es bietet nützliche, kontextuelle Hilfe an, welche mit den jeweils ausgeführten Funktionen in Zusammenhang stehen. Es ist vergleichbar mit dem Kontextmenü Ihres PC-s. welches Sie durch einen rechten Mausklick öffnen. Wenn Sie z.B. eine Funktion ausführen möchten und den Tastenkürzel dazu vergessen haben, so können Sie oft über das Kontextmenü Hilfe bekommen. Geben Sie </w:t>
      </w:r>
      <w:r w:rsidR="00307B30" w:rsidRPr="0093612B">
        <w:t>Strg + m</w:t>
      </w:r>
      <w:r w:rsidRPr="0093612B">
        <w:t>, um das Kontextmenü zu öffnen. Sie werden dann diejenigen Funktionen angezeigt bekommen, welche gerade verfügbar sind. Scrollen Sie mit den Daumentasten durch das Kontextmenü zur gewünschten Funktion und geben Sie Enter, um sie aufzurufen. Drücken Sie Escape, um das Kontextmenü zu verlassen.</w:t>
      </w:r>
    </w:p>
    <w:p w14:paraId="6E0A42B6" w14:textId="77777777" w:rsidR="00C22F2D" w:rsidRPr="0093612B" w:rsidRDefault="00C22F2D" w:rsidP="0093612B"/>
    <w:p w14:paraId="1AAE304A" w14:textId="77777777" w:rsidR="00C22F2D" w:rsidRPr="0093612B" w:rsidRDefault="00C22F2D" w:rsidP="0093612B">
      <w:pPr>
        <w:pStyle w:val="Titre2"/>
        <w:rPr>
          <w:b/>
          <w:bCs/>
        </w:rPr>
      </w:pPr>
      <w:bookmarkStart w:id="21" w:name="_Toc56768144"/>
      <w:r w:rsidRPr="0093612B">
        <w:t xml:space="preserve">Die </w:t>
      </w:r>
      <w:r w:rsidRPr="0093612B">
        <w:rPr>
          <w:b/>
          <w:bCs/>
        </w:rPr>
        <w:t>Erstbuchstabennavigation</w:t>
      </w:r>
      <w:bookmarkEnd w:id="21"/>
    </w:p>
    <w:p w14:paraId="277F3737" w14:textId="77777777" w:rsidR="00C22F2D" w:rsidRPr="0093612B" w:rsidRDefault="00C22F2D" w:rsidP="0093612B">
      <w:pPr>
        <w:rPr>
          <w:b/>
          <w:bCs/>
        </w:rPr>
      </w:pPr>
    </w:p>
    <w:p w14:paraId="5675F286" w14:textId="77777777" w:rsidR="00C22F2D" w:rsidRPr="0093612B" w:rsidRDefault="00C22F2D" w:rsidP="0093612B">
      <w:r w:rsidRPr="0093612B">
        <w:t>In den meisten Fällen können Sie ein Element in einem Menü anspringen, indem Sie dessen ersten Buchstaben eintippen. Ihr Focus befindet sich danach auf dem ersten Element in der Liste, welches mit diesem Buchstaben anfängt. Tippen Sie den Buchstaben ein weiteres Mal ein, so wird das nächste Element angezei</w:t>
      </w:r>
      <w:r w:rsidR="00C63000">
        <w:t>gt, welches damit beginnt, usw.</w:t>
      </w:r>
      <w:r w:rsidRPr="0093612B">
        <w:t xml:space="preserve"> </w:t>
      </w:r>
    </w:p>
    <w:p w14:paraId="05E5EBB4" w14:textId="77777777" w:rsidR="00C22F2D" w:rsidRPr="0093612B" w:rsidRDefault="00C22F2D" w:rsidP="0093612B">
      <w:r w:rsidRPr="0093612B">
        <w:t>Beispiel: Um das Menü Einstellungen auf der Mantis anzuwählen, geben Sie den Buchstaben e ein.</w:t>
      </w:r>
    </w:p>
    <w:p w14:paraId="609016E1" w14:textId="77777777" w:rsidR="00C22F2D" w:rsidRPr="0093612B" w:rsidRDefault="00C22F2D" w:rsidP="0093612B"/>
    <w:p w14:paraId="12CAA250" w14:textId="77777777" w:rsidR="00C22F2D" w:rsidRPr="0093612B" w:rsidRDefault="00C22F2D" w:rsidP="0093612B">
      <w:pPr>
        <w:pStyle w:val="Titre2"/>
        <w:rPr>
          <w:b/>
          <w:bCs/>
        </w:rPr>
      </w:pPr>
      <w:bookmarkStart w:id="22" w:name="_Toc56768145"/>
      <w:r w:rsidRPr="0093612B">
        <w:rPr>
          <w:b/>
          <w:bCs/>
        </w:rPr>
        <w:t>Eingaben in Braille</w:t>
      </w:r>
      <w:bookmarkEnd w:id="22"/>
      <w:r w:rsidRPr="0093612B">
        <w:rPr>
          <w:b/>
          <w:bCs/>
        </w:rPr>
        <w:t xml:space="preserve"> </w:t>
      </w:r>
    </w:p>
    <w:p w14:paraId="02C1921C" w14:textId="77777777" w:rsidR="00C22F2D" w:rsidRPr="0093612B" w:rsidRDefault="00C22F2D" w:rsidP="0093612B"/>
    <w:p w14:paraId="570EF4BE" w14:textId="77777777" w:rsidR="00C22F2D" w:rsidRDefault="00C22F2D" w:rsidP="0093612B">
      <w:r w:rsidRPr="0093612B">
        <w:t>Obwohl die Mantis mit einer QWERTZ Tastatur daher kommt, ist es dennoch möglich, Brailleeingaben zu tätigen, ähnlich wie bei einem Perkins Brailler. Die Eingabe geschieht auf dem Tasten A, S, D, F bzw. J, K, L und Ö. Jede dieser Tasten erzeugt einen Braillepunkt innerhalb einer Computer Braille Zelle, die insgesamt 8 Punkte haben kann. Siehe dazu die unten stehende Tabelle.</w:t>
      </w:r>
    </w:p>
    <w:p w14:paraId="73CFFC2F" w14:textId="77777777" w:rsidR="00C63000" w:rsidRPr="0093612B" w:rsidRDefault="00C63000" w:rsidP="0093612B"/>
    <w:p w14:paraId="0D0A7BC8" w14:textId="7D690EBB" w:rsidR="00C22F2D" w:rsidRPr="0093612B" w:rsidRDefault="00C22F2D" w:rsidP="0093612B">
      <w:pPr>
        <w:pStyle w:val="Lgende"/>
        <w:keepNext/>
        <w:spacing w:after="120"/>
        <w:rPr>
          <w:rStyle w:val="lev"/>
          <w:sz w:val="24"/>
          <w:szCs w:val="24"/>
        </w:rPr>
      </w:pPr>
      <w:r w:rsidRPr="0093612B">
        <w:rPr>
          <w:rStyle w:val="lev"/>
          <w:sz w:val="24"/>
          <w:szCs w:val="24"/>
        </w:rPr>
        <w:t>Tab</w:t>
      </w:r>
      <w:r w:rsidR="002E66AE">
        <w:rPr>
          <w:rStyle w:val="lev"/>
          <w:sz w:val="24"/>
          <w:szCs w:val="24"/>
        </w:rPr>
        <w:t>elle</w:t>
      </w:r>
      <w:r w:rsidRPr="0093612B">
        <w:rPr>
          <w:rStyle w:val="lev"/>
          <w:sz w:val="24"/>
          <w:szCs w:val="24"/>
        </w:rPr>
        <w:t xml:space="preserve"> </w:t>
      </w:r>
      <w:r w:rsidRPr="0093612B">
        <w:rPr>
          <w:rStyle w:val="lev"/>
          <w:sz w:val="24"/>
          <w:szCs w:val="24"/>
        </w:rPr>
        <w:fldChar w:fldCharType="begin"/>
      </w:r>
      <w:r w:rsidRPr="0093612B">
        <w:rPr>
          <w:rStyle w:val="lev"/>
          <w:sz w:val="24"/>
          <w:szCs w:val="24"/>
        </w:rPr>
        <w:instrText xml:space="preserve"> SEQ Table \* ARABIC </w:instrText>
      </w:r>
      <w:r w:rsidRPr="0093612B">
        <w:rPr>
          <w:rStyle w:val="lev"/>
          <w:sz w:val="24"/>
          <w:szCs w:val="24"/>
        </w:rPr>
        <w:fldChar w:fldCharType="separate"/>
      </w:r>
      <w:r w:rsidRPr="0093612B">
        <w:rPr>
          <w:rStyle w:val="lev"/>
          <w:sz w:val="24"/>
          <w:szCs w:val="24"/>
        </w:rPr>
        <w:t>1</w:t>
      </w:r>
      <w:r w:rsidRPr="0093612B">
        <w:rPr>
          <w:rStyle w:val="lev"/>
          <w:sz w:val="24"/>
          <w:szCs w:val="24"/>
        </w:rPr>
        <w:fldChar w:fldCharType="end"/>
      </w:r>
      <w:r w:rsidRPr="0093612B">
        <w:rPr>
          <w:rStyle w:val="lev"/>
          <w:sz w:val="24"/>
          <w:szCs w:val="24"/>
        </w:rPr>
        <w:t xml:space="preserve">: </w:t>
      </w:r>
      <w:r w:rsidR="008A5AB0">
        <w:rPr>
          <w:rStyle w:val="lev"/>
          <w:sz w:val="24"/>
          <w:szCs w:val="24"/>
        </w:rPr>
        <w:t>Die Tasten und die zugeordneten Braillepunkte</w:t>
      </w:r>
    </w:p>
    <w:tbl>
      <w:tblPr>
        <w:tblStyle w:val="Grilledutableau"/>
        <w:tblW w:w="0" w:type="auto"/>
        <w:tblLook w:val="04A0" w:firstRow="1" w:lastRow="0" w:firstColumn="1" w:lastColumn="0" w:noHBand="0" w:noVBand="1"/>
      </w:tblPr>
      <w:tblGrid>
        <w:gridCol w:w="2100"/>
        <w:gridCol w:w="2100"/>
      </w:tblGrid>
      <w:tr w:rsidR="00C22F2D" w:rsidRPr="0093612B" w14:paraId="26AFAD93" w14:textId="77777777" w:rsidTr="0093612B">
        <w:trPr>
          <w:trHeight w:val="366"/>
          <w:tblHeader/>
        </w:trPr>
        <w:tc>
          <w:tcPr>
            <w:tcW w:w="2100" w:type="dxa"/>
            <w:vAlign w:val="center"/>
          </w:tcPr>
          <w:p w14:paraId="663B5FED" w14:textId="77777777" w:rsidR="00C22F2D" w:rsidRPr="0093612B" w:rsidRDefault="008A5AB0" w:rsidP="00511086">
            <w:pPr>
              <w:pStyle w:val="Corpsdetexte"/>
              <w:spacing w:after="0"/>
              <w:jc w:val="center"/>
              <w:rPr>
                <w:rStyle w:val="lev"/>
                <w:lang w:val="de-DE"/>
              </w:rPr>
            </w:pPr>
            <w:r>
              <w:rPr>
                <w:rStyle w:val="lev"/>
                <w:lang w:val="de-DE"/>
              </w:rPr>
              <w:t>QWERTZ Taste</w:t>
            </w:r>
          </w:p>
        </w:tc>
        <w:tc>
          <w:tcPr>
            <w:tcW w:w="2100" w:type="dxa"/>
            <w:vAlign w:val="center"/>
          </w:tcPr>
          <w:p w14:paraId="0EDBF0C0" w14:textId="77777777" w:rsidR="00C22F2D" w:rsidRPr="0093612B" w:rsidRDefault="008A5AB0" w:rsidP="00511086">
            <w:pPr>
              <w:pStyle w:val="Corpsdetexte"/>
              <w:spacing w:after="0"/>
              <w:jc w:val="center"/>
              <w:rPr>
                <w:rStyle w:val="lev"/>
                <w:lang w:val="de-DE"/>
              </w:rPr>
            </w:pPr>
            <w:r>
              <w:rPr>
                <w:rStyle w:val="lev"/>
                <w:lang w:val="de-DE"/>
              </w:rPr>
              <w:t>Braillepunkt</w:t>
            </w:r>
          </w:p>
        </w:tc>
      </w:tr>
      <w:tr w:rsidR="00C22F2D" w:rsidRPr="0093612B" w14:paraId="45E9057E" w14:textId="77777777" w:rsidTr="0093612B">
        <w:trPr>
          <w:trHeight w:val="366"/>
        </w:trPr>
        <w:tc>
          <w:tcPr>
            <w:tcW w:w="2100" w:type="dxa"/>
            <w:vAlign w:val="center"/>
          </w:tcPr>
          <w:p w14:paraId="3CA2A03E" w14:textId="77777777" w:rsidR="00C22F2D" w:rsidRPr="0093612B" w:rsidRDefault="00525E5E" w:rsidP="00511086">
            <w:pPr>
              <w:pStyle w:val="Corpsdetexte"/>
              <w:spacing w:after="0"/>
              <w:jc w:val="center"/>
              <w:rPr>
                <w:lang w:val="de-DE"/>
              </w:rPr>
            </w:pPr>
            <w:r>
              <w:rPr>
                <w:lang w:val="de-DE"/>
              </w:rPr>
              <w:t>F</w:t>
            </w:r>
          </w:p>
        </w:tc>
        <w:tc>
          <w:tcPr>
            <w:tcW w:w="2100" w:type="dxa"/>
            <w:vAlign w:val="center"/>
          </w:tcPr>
          <w:p w14:paraId="45EA3B12" w14:textId="77777777" w:rsidR="00C22F2D" w:rsidRPr="0093612B" w:rsidRDefault="00525E5E" w:rsidP="00511086">
            <w:pPr>
              <w:pStyle w:val="Corpsdetexte"/>
              <w:spacing w:after="0"/>
              <w:jc w:val="center"/>
              <w:rPr>
                <w:lang w:val="de-DE"/>
              </w:rPr>
            </w:pPr>
            <w:r>
              <w:rPr>
                <w:lang w:val="de-DE"/>
              </w:rPr>
              <w:t>1</w:t>
            </w:r>
          </w:p>
        </w:tc>
      </w:tr>
      <w:tr w:rsidR="00C22F2D" w:rsidRPr="0093612B" w14:paraId="324F37DF" w14:textId="77777777" w:rsidTr="0093612B">
        <w:trPr>
          <w:trHeight w:val="366"/>
        </w:trPr>
        <w:tc>
          <w:tcPr>
            <w:tcW w:w="2100" w:type="dxa"/>
            <w:vAlign w:val="center"/>
          </w:tcPr>
          <w:p w14:paraId="17849874" w14:textId="77777777" w:rsidR="00C22F2D" w:rsidRPr="0093612B" w:rsidRDefault="00525E5E" w:rsidP="00511086">
            <w:pPr>
              <w:pStyle w:val="Corpsdetexte"/>
              <w:spacing w:after="0"/>
              <w:jc w:val="center"/>
              <w:rPr>
                <w:lang w:val="de-DE"/>
              </w:rPr>
            </w:pPr>
            <w:r>
              <w:rPr>
                <w:lang w:val="de-DE"/>
              </w:rPr>
              <w:t>D</w:t>
            </w:r>
          </w:p>
        </w:tc>
        <w:tc>
          <w:tcPr>
            <w:tcW w:w="2100" w:type="dxa"/>
            <w:vAlign w:val="center"/>
          </w:tcPr>
          <w:p w14:paraId="54D96046" w14:textId="77777777" w:rsidR="00C22F2D" w:rsidRPr="0093612B" w:rsidRDefault="00525E5E" w:rsidP="00511086">
            <w:pPr>
              <w:pStyle w:val="Corpsdetexte"/>
              <w:spacing w:after="0"/>
              <w:jc w:val="center"/>
              <w:rPr>
                <w:lang w:val="de-DE"/>
              </w:rPr>
            </w:pPr>
            <w:r>
              <w:rPr>
                <w:lang w:val="de-DE"/>
              </w:rPr>
              <w:t>2</w:t>
            </w:r>
          </w:p>
        </w:tc>
      </w:tr>
      <w:tr w:rsidR="00C22F2D" w:rsidRPr="0093612B" w14:paraId="1928B993" w14:textId="77777777" w:rsidTr="0093612B">
        <w:trPr>
          <w:trHeight w:val="366"/>
        </w:trPr>
        <w:tc>
          <w:tcPr>
            <w:tcW w:w="2100" w:type="dxa"/>
            <w:vAlign w:val="center"/>
          </w:tcPr>
          <w:p w14:paraId="241F22B5" w14:textId="77777777" w:rsidR="00C22F2D" w:rsidRPr="0093612B" w:rsidRDefault="00C22F2D" w:rsidP="00511086">
            <w:pPr>
              <w:pStyle w:val="Corpsdetexte"/>
              <w:spacing w:after="0"/>
              <w:jc w:val="center"/>
              <w:rPr>
                <w:lang w:val="de-DE"/>
              </w:rPr>
            </w:pPr>
            <w:r w:rsidRPr="0093612B">
              <w:rPr>
                <w:lang w:val="de-DE"/>
              </w:rPr>
              <w:t>S</w:t>
            </w:r>
          </w:p>
        </w:tc>
        <w:tc>
          <w:tcPr>
            <w:tcW w:w="2100" w:type="dxa"/>
            <w:vAlign w:val="center"/>
          </w:tcPr>
          <w:p w14:paraId="5983322C" w14:textId="77777777" w:rsidR="00C22F2D" w:rsidRPr="0093612B" w:rsidRDefault="00C22F2D" w:rsidP="00511086">
            <w:pPr>
              <w:pStyle w:val="Corpsdetexte"/>
              <w:spacing w:after="0"/>
              <w:jc w:val="center"/>
              <w:rPr>
                <w:lang w:val="de-DE"/>
              </w:rPr>
            </w:pPr>
            <w:r w:rsidRPr="0093612B">
              <w:rPr>
                <w:lang w:val="de-DE"/>
              </w:rPr>
              <w:t>3</w:t>
            </w:r>
          </w:p>
        </w:tc>
      </w:tr>
      <w:tr w:rsidR="00C22F2D" w:rsidRPr="0093612B" w14:paraId="7DF67F37" w14:textId="77777777" w:rsidTr="0093612B">
        <w:trPr>
          <w:trHeight w:val="366"/>
        </w:trPr>
        <w:tc>
          <w:tcPr>
            <w:tcW w:w="2100" w:type="dxa"/>
            <w:vAlign w:val="center"/>
          </w:tcPr>
          <w:p w14:paraId="4A63EBFB" w14:textId="77777777" w:rsidR="00C22F2D" w:rsidRPr="0093612B" w:rsidRDefault="00C22F2D" w:rsidP="00511086">
            <w:pPr>
              <w:pStyle w:val="Corpsdetexte"/>
              <w:spacing w:after="0"/>
              <w:jc w:val="center"/>
              <w:rPr>
                <w:lang w:val="de-DE"/>
              </w:rPr>
            </w:pPr>
            <w:r w:rsidRPr="0093612B">
              <w:rPr>
                <w:lang w:val="de-DE"/>
              </w:rPr>
              <w:t>J</w:t>
            </w:r>
          </w:p>
        </w:tc>
        <w:tc>
          <w:tcPr>
            <w:tcW w:w="2100" w:type="dxa"/>
            <w:vAlign w:val="center"/>
          </w:tcPr>
          <w:p w14:paraId="7660E322" w14:textId="77777777" w:rsidR="00C22F2D" w:rsidRPr="0093612B" w:rsidRDefault="00C22F2D" w:rsidP="00511086">
            <w:pPr>
              <w:pStyle w:val="Corpsdetexte"/>
              <w:spacing w:after="0"/>
              <w:jc w:val="center"/>
              <w:rPr>
                <w:lang w:val="de-DE"/>
              </w:rPr>
            </w:pPr>
            <w:r w:rsidRPr="0093612B">
              <w:rPr>
                <w:lang w:val="de-DE"/>
              </w:rPr>
              <w:t>4</w:t>
            </w:r>
          </w:p>
        </w:tc>
      </w:tr>
      <w:tr w:rsidR="00C22F2D" w:rsidRPr="0093612B" w14:paraId="057BF703" w14:textId="77777777" w:rsidTr="0093612B">
        <w:trPr>
          <w:trHeight w:val="366"/>
        </w:trPr>
        <w:tc>
          <w:tcPr>
            <w:tcW w:w="2100" w:type="dxa"/>
            <w:vAlign w:val="center"/>
          </w:tcPr>
          <w:p w14:paraId="747B6886" w14:textId="77777777" w:rsidR="00C22F2D" w:rsidRPr="0093612B" w:rsidRDefault="00C22F2D" w:rsidP="00511086">
            <w:pPr>
              <w:pStyle w:val="Corpsdetexte"/>
              <w:spacing w:after="0"/>
              <w:jc w:val="center"/>
              <w:rPr>
                <w:lang w:val="de-DE"/>
              </w:rPr>
            </w:pPr>
            <w:r w:rsidRPr="0093612B">
              <w:rPr>
                <w:lang w:val="de-DE"/>
              </w:rPr>
              <w:t>K</w:t>
            </w:r>
          </w:p>
        </w:tc>
        <w:tc>
          <w:tcPr>
            <w:tcW w:w="2100" w:type="dxa"/>
            <w:vAlign w:val="center"/>
          </w:tcPr>
          <w:p w14:paraId="3D65CD26" w14:textId="77777777" w:rsidR="00C22F2D" w:rsidRPr="0093612B" w:rsidRDefault="00C22F2D" w:rsidP="00511086">
            <w:pPr>
              <w:pStyle w:val="Corpsdetexte"/>
              <w:spacing w:after="0"/>
              <w:jc w:val="center"/>
              <w:rPr>
                <w:lang w:val="de-DE"/>
              </w:rPr>
            </w:pPr>
            <w:r w:rsidRPr="0093612B">
              <w:rPr>
                <w:lang w:val="de-DE"/>
              </w:rPr>
              <w:t>5</w:t>
            </w:r>
          </w:p>
        </w:tc>
      </w:tr>
      <w:tr w:rsidR="00C22F2D" w:rsidRPr="0093612B" w14:paraId="0CF835FF" w14:textId="77777777" w:rsidTr="0093612B">
        <w:trPr>
          <w:trHeight w:val="366"/>
        </w:trPr>
        <w:tc>
          <w:tcPr>
            <w:tcW w:w="2100" w:type="dxa"/>
            <w:vAlign w:val="center"/>
          </w:tcPr>
          <w:p w14:paraId="7FBFD726" w14:textId="77777777" w:rsidR="00C22F2D" w:rsidRPr="0093612B" w:rsidRDefault="00525E5E" w:rsidP="00511086">
            <w:pPr>
              <w:pStyle w:val="Corpsdetexte"/>
              <w:spacing w:after="0"/>
              <w:jc w:val="center"/>
              <w:rPr>
                <w:lang w:val="de-DE"/>
              </w:rPr>
            </w:pPr>
            <w:r>
              <w:rPr>
                <w:lang w:val="de-DE"/>
              </w:rPr>
              <w:t>L</w:t>
            </w:r>
          </w:p>
        </w:tc>
        <w:tc>
          <w:tcPr>
            <w:tcW w:w="2100" w:type="dxa"/>
            <w:vAlign w:val="center"/>
          </w:tcPr>
          <w:p w14:paraId="7DADBB52" w14:textId="77777777" w:rsidR="00C22F2D" w:rsidRPr="0093612B" w:rsidRDefault="00C22F2D" w:rsidP="00511086">
            <w:pPr>
              <w:pStyle w:val="Corpsdetexte"/>
              <w:spacing w:after="0"/>
              <w:jc w:val="center"/>
              <w:rPr>
                <w:lang w:val="de-DE"/>
              </w:rPr>
            </w:pPr>
            <w:r w:rsidRPr="0093612B">
              <w:rPr>
                <w:lang w:val="de-DE"/>
              </w:rPr>
              <w:t>6</w:t>
            </w:r>
          </w:p>
        </w:tc>
      </w:tr>
      <w:tr w:rsidR="00C22F2D" w:rsidRPr="0093612B" w14:paraId="4F40AA57" w14:textId="77777777" w:rsidTr="0093612B">
        <w:trPr>
          <w:trHeight w:val="366"/>
        </w:trPr>
        <w:tc>
          <w:tcPr>
            <w:tcW w:w="2100" w:type="dxa"/>
            <w:vAlign w:val="center"/>
          </w:tcPr>
          <w:p w14:paraId="293C3F32" w14:textId="77777777" w:rsidR="00C22F2D" w:rsidRPr="0093612B" w:rsidRDefault="00C22F2D" w:rsidP="00511086">
            <w:pPr>
              <w:pStyle w:val="Corpsdetexte"/>
              <w:spacing w:after="0"/>
              <w:jc w:val="center"/>
              <w:rPr>
                <w:lang w:val="de-DE"/>
              </w:rPr>
            </w:pPr>
            <w:r w:rsidRPr="0093612B">
              <w:rPr>
                <w:lang w:val="de-DE"/>
              </w:rPr>
              <w:t>A</w:t>
            </w:r>
          </w:p>
        </w:tc>
        <w:tc>
          <w:tcPr>
            <w:tcW w:w="2100" w:type="dxa"/>
            <w:vAlign w:val="center"/>
          </w:tcPr>
          <w:p w14:paraId="0751268D" w14:textId="77777777" w:rsidR="00C22F2D" w:rsidRPr="0093612B" w:rsidRDefault="00C22F2D" w:rsidP="00511086">
            <w:pPr>
              <w:pStyle w:val="Corpsdetexte"/>
              <w:spacing w:after="0"/>
              <w:jc w:val="center"/>
              <w:rPr>
                <w:lang w:val="de-DE"/>
              </w:rPr>
            </w:pPr>
            <w:r w:rsidRPr="0093612B">
              <w:rPr>
                <w:lang w:val="de-DE"/>
              </w:rPr>
              <w:t>7</w:t>
            </w:r>
          </w:p>
        </w:tc>
      </w:tr>
      <w:tr w:rsidR="00C22F2D" w:rsidRPr="0093612B" w14:paraId="2F7D35DB" w14:textId="77777777" w:rsidTr="0093612B">
        <w:trPr>
          <w:trHeight w:val="366"/>
        </w:trPr>
        <w:tc>
          <w:tcPr>
            <w:tcW w:w="2100" w:type="dxa"/>
            <w:vAlign w:val="center"/>
          </w:tcPr>
          <w:p w14:paraId="7ED3B181" w14:textId="77777777" w:rsidR="00C22F2D" w:rsidRPr="0093612B" w:rsidRDefault="00525E5E" w:rsidP="00511086">
            <w:pPr>
              <w:pStyle w:val="Corpsdetexte"/>
              <w:spacing w:after="0"/>
              <w:jc w:val="center"/>
              <w:rPr>
                <w:lang w:val="de-DE"/>
              </w:rPr>
            </w:pPr>
            <w:r>
              <w:rPr>
                <w:lang w:val="de-DE"/>
              </w:rPr>
              <w:t>ö</w:t>
            </w:r>
          </w:p>
        </w:tc>
        <w:tc>
          <w:tcPr>
            <w:tcW w:w="2100" w:type="dxa"/>
            <w:vAlign w:val="center"/>
          </w:tcPr>
          <w:p w14:paraId="1A4DA344" w14:textId="77777777" w:rsidR="00C22F2D" w:rsidRPr="0093612B" w:rsidRDefault="00C22F2D" w:rsidP="00511086">
            <w:pPr>
              <w:pStyle w:val="Corpsdetexte"/>
              <w:spacing w:after="0"/>
              <w:jc w:val="center"/>
              <w:rPr>
                <w:lang w:val="de-DE"/>
              </w:rPr>
            </w:pPr>
            <w:r w:rsidRPr="0093612B">
              <w:rPr>
                <w:lang w:val="de-DE"/>
              </w:rPr>
              <w:t>8</w:t>
            </w:r>
          </w:p>
        </w:tc>
      </w:tr>
      <w:tr w:rsidR="002E66AE" w:rsidRPr="0093612B" w14:paraId="5A73567B" w14:textId="77777777" w:rsidTr="0093612B">
        <w:trPr>
          <w:trHeight w:val="366"/>
        </w:trPr>
        <w:tc>
          <w:tcPr>
            <w:tcW w:w="2100" w:type="dxa"/>
            <w:vAlign w:val="center"/>
          </w:tcPr>
          <w:p w14:paraId="6779DD97" w14:textId="77777777" w:rsidR="002E66AE" w:rsidRDefault="002E66AE" w:rsidP="00511086">
            <w:pPr>
              <w:pStyle w:val="Corpsdetexte"/>
              <w:spacing w:after="0"/>
              <w:jc w:val="center"/>
            </w:pPr>
          </w:p>
        </w:tc>
        <w:tc>
          <w:tcPr>
            <w:tcW w:w="2100" w:type="dxa"/>
            <w:vAlign w:val="center"/>
          </w:tcPr>
          <w:p w14:paraId="4936E81C" w14:textId="77777777" w:rsidR="002E66AE" w:rsidRPr="0093612B" w:rsidRDefault="002E66AE" w:rsidP="00511086">
            <w:pPr>
              <w:pStyle w:val="Corpsdetexte"/>
              <w:spacing w:after="0"/>
              <w:jc w:val="center"/>
            </w:pPr>
          </w:p>
        </w:tc>
      </w:tr>
    </w:tbl>
    <w:p w14:paraId="7187D757" w14:textId="77777777" w:rsidR="00C22F2D" w:rsidRPr="0093612B" w:rsidRDefault="00C22F2D" w:rsidP="0093612B">
      <w:pPr>
        <w:pStyle w:val="Corpsdetexte"/>
        <w:spacing w:after="0" w:line="240" w:lineRule="auto"/>
      </w:pPr>
    </w:p>
    <w:p w14:paraId="035D1B12" w14:textId="77777777" w:rsidR="00C22F2D" w:rsidRPr="0093612B" w:rsidRDefault="00C22F2D" w:rsidP="0093612B">
      <w:r w:rsidRPr="0093612B">
        <w:t xml:space="preserve">Drücken Sie F12, um zwischen dem Braille- und dem QWERTZ </w:t>
      </w:r>
      <w:r w:rsidR="00B07784">
        <w:t xml:space="preserve">Mode </w:t>
      </w:r>
      <w:r w:rsidRPr="0093612B">
        <w:t>zu wechseln. Ein</w:t>
      </w:r>
      <w:r w:rsidR="00B07784">
        <w:t>e</w:t>
      </w:r>
      <w:r w:rsidRPr="0093612B">
        <w:t xml:space="preserve"> </w:t>
      </w:r>
      <w:r w:rsidR="00B07784">
        <w:t xml:space="preserve">kurze Meldung </w:t>
      </w:r>
      <w:r w:rsidRPr="0093612B">
        <w:t>wird Ihnen anzeigen, wenn der Braille Eingabemodus aktiv ist.</w:t>
      </w:r>
    </w:p>
    <w:p w14:paraId="25E43BC3" w14:textId="77777777" w:rsidR="00C22F2D" w:rsidRPr="0093612B" w:rsidRDefault="00C22F2D" w:rsidP="0093612B"/>
    <w:p w14:paraId="3FD5607C" w14:textId="77777777" w:rsidR="00C22F2D" w:rsidRPr="0093612B" w:rsidRDefault="00C22F2D" w:rsidP="0093612B">
      <w:pPr>
        <w:pStyle w:val="Titre2"/>
        <w:rPr>
          <w:b/>
          <w:bCs/>
        </w:rPr>
      </w:pPr>
      <w:bookmarkStart w:id="23" w:name="_Toc56768146"/>
      <w:r w:rsidRPr="0093612B">
        <w:rPr>
          <w:b/>
          <w:bCs/>
        </w:rPr>
        <w:t>Mit Tastenkürzeln navigieren</w:t>
      </w:r>
      <w:bookmarkEnd w:id="23"/>
    </w:p>
    <w:p w14:paraId="77E35B2C" w14:textId="77777777" w:rsidR="00C22F2D" w:rsidRPr="0093612B" w:rsidRDefault="00C22F2D" w:rsidP="0093612B">
      <w:pPr>
        <w:pStyle w:val="Titre2"/>
        <w:rPr>
          <w:b/>
          <w:bCs/>
        </w:rPr>
      </w:pPr>
    </w:p>
    <w:p w14:paraId="682D96ED" w14:textId="77777777" w:rsidR="00C22F2D" w:rsidRPr="0093612B" w:rsidRDefault="00C22F2D" w:rsidP="0093612B">
      <w:r w:rsidRPr="0093612B">
        <w:t xml:space="preserve">Wie der Name vermuten lässt, erleichtern Tastenkürzel, oder auch Tastenkombinationen genannt, das Navigieren in Menüstrukturen oder Dateien. Die wichtigsten Tastenkürzel in Mantis sin in der Tabelle 2 aufgelistet. </w:t>
      </w:r>
    </w:p>
    <w:p w14:paraId="3803EA53" w14:textId="77777777" w:rsidR="00C22F2D" w:rsidRPr="0093612B" w:rsidRDefault="00B07784" w:rsidP="0093612B">
      <w:pPr>
        <w:pStyle w:val="Lgende"/>
        <w:keepNext/>
        <w:rPr>
          <w:rStyle w:val="lev"/>
          <w:sz w:val="24"/>
          <w:szCs w:val="24"/>
        </w:rPr>
      </w:pPr>
      <w:r>
        <w:rPr>
          <w:rStyle w:val="lev"/>
          <w:sz w:val="24"/>
          <w:szCs w:val="24"/>
        </w:rPr>
        <w:t>Tabelle 2: Tastenkürzel</w:t>
      </w:r>
    </w:p>
    <w:tbl>
      <w:tblPr>
        <w:tblStyle w:val="Grilledutableau"/>
        <w:tblW w:w="0" w:type="auto"/>
        <w:tblLook w:val="04A0" w:firstRow="1" w:lastRow="0" w:firstColumn="1" w:lastColumn="0" w:noHBand="0" w:noVBand="1"/>
      </w:tblPr>
      <w:tblGrid>
        <w:gridCol w:w="4045"/>
        <w:gridCol w:w="4585"/>
      </w:tblGrid>
      <w:tr w:rsidR="00C22F2D" w:rsidRPr="0093612B" w14:paraId="72202E37" w14:textId="77777777" w:rsidTr="0093612B">
        <w:trPr>
          <w:trHeight w:val="432"/>
          <w:tblHeader/>
        </w:trPr>
        <w:tc>
          <w:tcPr>
            <w:tcW w:w="4045" w:type="dxa"/>
            <w:vAlign w:val="center"/>
          </w:tcPr>
          <w:p w14:paraId="09413F08" w14:textId="77777777" w:rsidR="00C22F2D" w:rsidRPr="0093612B" w:rsidRDefault="00B07784" w:rsidP="00511086">
            <w:pPr>
              <w:pStyle w:val="Corpsdetexte"/>
              <w:spacing w:after="0"/>
              <w:jc w:val="center"/>
              <w:rPr>
                <w:rStyle w:val="lev"/>
                <w:sz w:val="26"/>
                <w:szCs w:val="26"/>
                <w:lang w:val="de-DE"/>
              </w:rPr>
            </w:pPr>
            <w:r>
              <w:rPr>
                <w:rStyle w:val="lev"/>
                <w:sz w:val="26"/>
                <w:szCs w:val="26"/>
                <w:lang w:val="de-DE"/>
              </w:rPr>
              <w:t>A</w:t>
            </w:r>
            <w:proofErr w:type="spellStart"/>
            <w:r>
              <w:rPr>
                <w:rStyle w:val="lev"/>
                <w:sz w:val="26"/>
                <w:szCs w:val="26"/>
              </w:rPr>
              <w:t>ktion</w:t>
            </w:r>
            <w:proofErr w:type="spellEnd"/>
          </w:p>
        </w:tc>
        <w:tc>
          <w:tcPr>
            <w:tcW w:w="4585" w:type="dxa"/>
            <w:vAlign w:val="center"/>
          </w:tcPr>
          <w:p w14:paraId="271BD752" w14:textId="77777777" w:rsidR="00C22F2D" w:rsidRPr="0093612B" w:rsidRDefault="00B07784" w:rsidP="00511086">
            <w:pPr>
              <w:pStyle w:val="Corpsdetexte"/>
              <w:spacing w:after="0"/>
              <w:jc w:val="center"/>
              <w:rPr>
                <w:rStyle w:val="lev"/>
                <w:sz w:val="26"/>
                <w:szCs w:val="26"/>
                <w:lang w:val="de-DE"/>
              </w:rPr>
            </w:pPr>
            <w:r>
              <w:rPr>
                <w:rStyle w:val="lev"/>
                <w:sz w:val="26"/>
                <w:szCs w:val="26"/>
                <w:lang w:val="de-DE"/>
              </w:rPr>
              <w:t>T</w:t>
            </w:r>
            <w:proofErr w:type="spellStart"/>
            <w:r>
              <w:rPr>
                <w:rStyle w:val="lev"/>
                <w:sz w:val="26"/>
                <w:szCs w:val="26"/>
              </w:rPr>
              <w:t>astenkombi</w:t>
            </w:r>
            <w:proofErr w:type="spellEnd"/>
          </w:p>
        </w:tc>
      </w:tr>
      <w:tr w:rsidR="00C22F2D" w:rsidRPr="0093612B" w14:paraId="1A298036" w14:textId="77777777" w:rsidTr="0093612B">
        <w:trPr>
          <w:trHeight w:val="360"/>
        </w:trPr>
        <w:tc>
          <w:tcPr>
            <w:tcW w:w="4045" w:type="dxa"/>
            <w:vAlign w:val="center"/>
          </w:tcPr>
          <w:p w14:paraId="5799F47B" w14:textId="77777777" w:rsidR="00C22F2D" w:rsidRPr="0093612B" w:rsidRDefault="00B07784" w:rsidP="00511086">
            <w:pPr>
              <w:pStyle w:val="Corpsdetexte"/>
              <w:spacing w:after="0"/>
              <w:rPr>
                <w:lang w:val="de-DE"/>
              </w:rPr>
            </w:pPr>
            <w:r>
              <w:rPr>
                <w:lang w:val="de-DE"/>
              </w:rPr>
              <w:t>Gewähltes Element aktivieren</w:t>
            </w:r>
          </w:p>
        </w:tc>
        <w:tc>
          <w:tcPr>
            <w:tcW w:w="4585" w:type="dxa"/>
            <w:vAlign w:val="center"/>
          </w:tcPr>
          <w:p w14:paraId="4845004E" w14:textId="77777777" w:rsidR="00C22F2D" w:rsidRPr="0093612B" w:rsidRDefault="00B07784" w:rsidP="00511086">
            <w:pPr>
              <w:pStyle w:val="Corpsdetexte"/>
              <w:spacing w:after="0"/>
              <w:rPr>
                <w:lang w:val="de-DE"/>
              </w:rPr>
            </w:pPr>
            <w:r>
              <w:rPr>
                <w:lang w:val="de-DE"/>
              </w:rPr>
              <w:t>Enter oder Cursorroutingtaste</w:t>
            </w:r>
          </w:p>
        </w:tc>
      </w:tr>
      <w:tr w:rsidR="00C22F2D" w:rsidRPr="0093612B" w14:paraId="15616B84" w14:textId="77777777" w:rsidTr="0093612B">
        <w:trPr>
          <w:trHeight w:val="360"/>
        </w:trPr>
        <w:tc>
          <w:tcPr>
            <w:tcW w:w="4045" w:type="dxa"/>
            <w:vAlign w:val="center"/>
          </w:tcPr>
          <w:p w14:paraId="45286338" w14:textId="77777777" w:rsidR="00C22F2D" w:rsidRPr="0093612B" w:rsidRDefault="00B07784" w:rsidP="00511086">
            <w:pPr>
              <w:pStyle w:val="Corpsdetexte"/>
              <w:spacing w:after="0"/>
              <w:rPr>
                <w:lang w:val="de-DE"/>
              </w:rPr>
            </w:pPr>
            <w:r>
              <w:rPr>
                <w:lang w:val="de-DE"/>
              </w:rPr>
              <w:t>Escape oder zurück</w:t>
            </w:r>
          </w:p>
        </w:tc>
        <w:tc>
          <w:tcPr>
            <w:tcW w:w="4585" w:type="dxa"/>
            <w:vAlign w:val="center"/>
          </w:tcPr>
          <w:p w14:paraId="39733FC0" w14:textId="77777777" w:rsidR="00C22F2D" w:rsidRPr="0093612B" w:rsidRDefault="00B07784" w:rsidP="00511086">
            <w:pPr>
              <w:pStyle w:val="Corpsdetexte"/>
              <w:spacing w:after="0"/>
              <w:rPr>
                <w:lang w:val="de-DE"/>
              </w:rPr>
            </w:pPr>
            <w:r>
              <w:rPr>
                <w:lang w:val="de-DE"/>
              </w:rPr>
              <w:t>Escape Taste</w:t>
            </w:r>
          </w:p>
        </w:tc>
      </w:tr>
      <w:tr w:rsidR="00C22F2D" w:rsidRPr="0093612B" w14:paraId="2DBF4219" w14:textId="77777777" w:rsidTr="0093612B">
        <w:trPr>
          <w:trHeight w:val="360"/>
        </w:trPr>
        <w:tc>
          <w:tcPr>
            <w:tcW w:w="4045" w:type="dxa"/>
            <w:vAlign w:val="center"/>
          </w:tcPr>
          <w:p w14:paraId="5566545C" w14:textId="77777777" w:rsidR="00C22F2D" w:rsidRPr="0093612B" w:rsidRDefault="00B07784" w:rsidP="00511086">
            <w:pPr>
              <w:pStyle w:val="Corpsdetexte"/>
              <w:spacing w:after="0"/>
              <w:rPr>
                <w:lang w:val="de-DE"/>
              </w:rPr>
            </w:pPr>
            <w:r>
              <w:rPr>
                <w:lang w:val="de-DE"/>
              </w:rPr>
              <w:t>Vorheriges Element</w:t>
            </w:r>
          </w:p>
        </w:tc>
        <w:tc>
          <w:tcPr>
            <w:tcW w:w="4585" w:type="dxa"/>
            <w:vAlign w:val="center"/>
          </w:tcPr>
          <w:p w14:paraId="51BF2A1B" w14:textId="6A510E54" w:rsidR="00C22F2D" w:rsidRPr="0093612B" w:rsidRDefault="00B07784" w:rsidP="00511086">
            <w:pPr>
              <w:pStyle w:val="Corpsdetexte"/>
              <w:spacing w:after="0"/>
              <w:rPr>
                <w:lang w:val="de-DE"/>
              </w:rPr>
            </w:pPr>
            <w:r>
              <w:rPr>
                <w:lang w:val="de-DE"/>
              </w:rPr>
              <w:t>Cursor rauf oder linke, äußere</w:t>
            </w:r>
            <w:r w:rsidR="005F03E4">
              <w:rPr>
                <w:lang w:val="de-DE"/>
              </w:rPr>
              <w:t xml:space="preserve">, linke </w:t>
            </w:r>
            <w:r>
              <w:rPr>
                <w:lang w:val="de-DE"/>
              </w:rPr>
              <w:t xml:space="preserve"> Daumentaste</w:t>
            </w:r>
          </w:p>
        </w:tc>
      </w:tr>
      <w:tr w:rsidR="00C22F2D" w:rsidRPr="0093612B" w14:paraId="13EF496C" w14:textId="77777777" w:rsidTr="0093612B">
        <w:trPr>
          <w:trHeight w:val="360"/>
        </w:trPr>
        <w:tc>
          <w:tcPr>
            <w:tcW w:w="4045" w:type="dxa"/>
            <w:vAlign w:val="center"/>
          </w:tcPr>
          <w:p w14:paraId="1D578F54" w14:textId="77777777" w:rsidR="00C22F2D" w:rsidRPr="0093612B" w:rsidRDefault="00C63000" w:rsidP="00511086">
            <w:pPr>
              <w:pStyle w:val="Corpsdetexte"/>
              <w:spacing w:after="0"/>
              <w:rPr>
                <w:lang w:val="de-DE"/>
              </w:rPr>
            </w:pPr>
            <w:r>
              <w:rPr>
                <w:lang w:val="de-DE"/>
              </w:rPr>
              <w:t>Nächt</w:t>
            </w:r>
            <w:r w:rsidR="00B07784">
              <w:rPr>
                <w:lang w:val="de-DE"/>
              </w:rPr>
              <w:t>es Element</w:t>
            </w:r>
          </w:p>
        </w:tc>
        <w:tc>
          <w:tcPr>
            <w:tcW w:w="4585" w:type="dxa"/>
            <w:vAlign w:val="center"/>
          </w:tcPr>
          <w:p w14:paraId="43223F9D" w14:textId="77777777" w:rsidR="00C22F2D" w:rsidRPr="0093612B" w:rsidRDefault="00B07784" w:rsidP="00511086">
            <w:pPr>
              <w:pStyle w:val="Corpsdetexte"/>
              <w:spacing w:after="0"/>
              <w:rPr>
                <w:lang w:val="de-DE"/>
              </w:rPr>
            </w:pPr>
            <w:r>
              <w:rPr>
                <w:lang w:val="de-DE"/>
              </w:rPr>
              <w:t>Cursor runter oder rechte, äußere Daumentaste</w:t>
            </w:r>
          </w:p>
        </w:tc>
      </w:tr>
      <w:tr w:rsidR="00C22F2D" w:rsidRPr="0093612B" w14:paraId="0C8FBDFC" w14:textId="77777777" w:rsidTr="0093612B">
        <w:trPr>
          <w:trHeight w:val="360"/>
        </w:trPr>
        <w:tc>
          <w:tcPr>
            <w:tcW w:w="4045" w:type="dxa"/>
            <w:vAlign w:val="center"/>
          </w:tcPr>
          <w:p w14:paraId="5DE0707A" w14:textId="77777777" w:rsidR="00C22F2D" w:rsidRPr="0093612B" w:rsidRDefault="00B07784" w:rsidP="00511086">
            <w:pPr>
              <w:pStyle w:val="Corpsdetexte"/>
              <w:spacing w:after="0"/>
              <w:rPr>
                <w:lang w:val="de-DE"/>
              </w:rPr>
            </w:pPr>
            <w:r>
              <w:rPr>
                <w:lang w:val="de-DE"/>
              </w:rPr>
              <w:t>Ein Element in einer Liste anspringen</w:t>
            </w:r>
          </w:p>
        </w:tc>
        <w:tc>
          <w:tcPr>
            <w:tcW w:w="4585" w:type="dxa"/>
            <w:vAlign w:val="center"/>
          </w:tcPr>
          <w:p w14:paraId="0647D3A9" w14:textId="77777777" w:rsidR="00C22F2D" w:rsidRPr="0093612B" w:rsidRDefault="00B07784" w:rsidP="00511086">
            <w:pPr>
              <w:pStyle w:val="Corpsdetexte"/>
              <w:spacing w:after="0"/>
              <w:rPr>
                <w:lang w:val="de-DE"/>
              </w:rPr>
            </w:pPr>
            <w:r>
              <w:rPr>
                <w:lang w:val="de-DE"/>
              </w:rPr>
              <w:t>Den ersten Buchstaben des Elementes oder der App eingeben</w:t>
            </w:r>
          </w:p>
        </w:tc>
      </w:tr>
      <w:tr w:rsidR="00C22F2D" w:rsidRPr="0093612B" w14:paraId="5CB6348D" w14:textId="77777777" w:rsidTr="0093612B">
        <w:trPr>
          <w:trHeight w:val="360"/>
        </w:trPr>
        <w:tc>
          <w:tcPr>
            <w:tcW w:w="4045" w:type="dxa"/>
            <w:vAlign w:val="center"/>
          </w:tcPr>
          <w:p w14:paraId="017819E2" w14:textId="77777777" w:rsidR="00C22F2D" w:rsidRPr="0093612B" w:rsidRDefault="00B07784" w:rsidP="00511086">
            <w:pPr>
              <w:pStyle w:val="Corpsdetexte"/>
              <w:spacing w:after="0"/>
              <w:rPr>
                <w:lang w:val="de-DE"/>
              </w:rPr>
            </w:pPr>
            <w:r>
              <w:rPr>
                <w:lang w:val="de-DE"/>
              </w:rPr>
              <w:t>Mit der Braillzeile nach links bzw. rechts navigieren</w:t>
            </w:r>
          </w:p>
        </w:tc>
        <w:tc>
          <w:tcPr>
            <w:tcW w:w="4585" w:type="dxa"/>
            <w:vAlign w:val="center"/>
          </w:tcPr>
          <w:p w14:paraId="7785A274" w14:textId="77777777" w:rsidR="00C22F2D" w:rsidRPr="0093612B" w:rsidRDefault="00B07784" w:rsidP="00511086">
            <w:pPr>
              <w:pStyle w:val="Corpsdetexte"/>
              <w:spacing w:after="0"/>
              <w:rPr>
                <w:lang w:val="de-DE"/>
              </w:rPr>
            </w:pPr>
            <w:r>
              <w:rPr>
                <w:lang w:val="de-DE"/>
              </w:rPr>
              <w:t>Linke bzw. rechte, innere Daumentaste</w:t>
            </w:r>
          </w:p>
        </w:tc>
      </w:tr>
      <w:tr w:rsidR="00C22F2D" w:rsidRPr="0093612B" w14:paraId="4F0AB149" w14:textId="77777777" w:rsidTr="0093612B">
        <w:trPr>
          <w:trHeight w:val="360"/>
        </w:trPr>
        <w:tc>
          <w:tcPr>
            <w:tcW w:w="4045" w:type="dxa"/>
            <w:vAlign w:val="center"/>
          </w:tcPr>
          <w:p w14:paraId="550AE6B4" w14:textId="77777777" w:rsidR="00C22F2D" w:rsidRPr="0093612B" w:rsidRDefault="00B07784" w:rsidP="00511086">
            <w:pPr>
              <w:pStyle w:val="Corpsdetexte"/>
              <w:spacing w:after="0"/>
              <w:rPr>
                <w:lang w:val="de-DE"/>
              </w:rPr>
            </w:pPr>
            <w:r>
              <w:rPr>
                <w:lang w:val="de-DE"/>
              </w:rPr>
              <w:t>Zum Anfang gehen</w:t>
            </w:r>
          </w:p>
        </w:tc>
        <w:tc>
          <w:tcPr>
            <w:tcW w:w="4585" w:type="dxa"/>
            <w:vAlign w:val="center"/>
          </w:tcPr>
          <w:p w14:paraId="1E416D4C" w14:textId="77777777" w:rsidR="00C22F2D" w:rsidRPr="0093612B" w:rsidRDefault="00C63000" w:rsidP="00511086">
            <w:pPr>
              <w:pStyle w:val="Corpsdetexte"/>
              <w:spacing w:after="0"/>
              <w:rPr>
                <w:lang w:val="de-DE"/>
              </w:rPr>
            </w:pPr>
            <w:r>
              <w:rPr>
                <w:lang w:val="de-DE"/>
              </w:rPr>
              <w:t>Strg + Fn</w:t>
            </w:r>
            <w:r w:rsidR="00B07784">
              <w:rPr>
                <w:lang w:val="de-DE"/>
              </w:rPr>
              <w:t xml:space="preserve"> + Cursor links</w:t>
            </w:r>
          </w:p>
        </w:tc>
      </w:tr>
      <w:tr w:rsidR="00C22F2D" w:rsidRPr="0093612B" w14:paraId="19DADF47" w14:textId="77777777" w:rsidTr="0093612B">
        <w:trPr>
          <w:trHeight w:val="360"/>
        </w:trPr>
        <w:tc>
          <w:tcPr>
            <w:tcW w:w="4045" w:type="dxa"/>
            <w:vAlign w:val="center"/>
          </w:tcPr>
          <w:p w14:paraId="68400B98" w14:textId="77777777" w:rsidR="00C22F2D" w:rsidRPr="0093612B" w:rsidRDefault="00B07784" w:rsidP="00511086">
            <w:pPr>
              <w:pStyle w:val="Corpsdetexte"/>
              <w:spacing w:after="0"/>
              <w:rPr>
                <w:lang w:val="de-DE"/>
              </w:rPr>
            </w:pPr>
            <w:r>
              <w:rPr>
                <w:lang w:val="de-DE"/>
              </w:rPr>
              <w:t>Ans Ende gehen</w:t>
            </w:r>
          </w:p>
        </w:tc>
        <w:tc>
          <w:tcPr>
            <w:tcW w:w="4585" w:type="dxa"/>
            <w:vAlign w:val="center"/>
          </w:tcPr>
          <w:p w14:paraId="7C09AA65" w14:textId="5A7461EA" w:rsidR="00C22F2D" w:rsidRPr="0093612B" w:rsidRDefault="00B07784" w:rsidP="00511086">
            <w:pPr>
              <w:pStyle w:val="Corpsdetexte"/>
              <w:spacing w:after="0"/>
              <w:rPr>
                <w:lang w:val="de-DE"/>
              </w:rPr>
            </w:pPr>
            <w:r>
              <w:rPr>
                <w:lang w:val="de-DE"/>
              </w:rPr>
              <w:t xml:space="preserve">Strg + </w:t>
            </w:r>
            <w:r w:rsidR="003608EE">
              <w:rPr>
                <w:lang w:val="de-DE"/>
              </w:rPr>
              <w:t>Fn</w:t>
            </w:r>
            <w:r>
              <w:rPr>
                <w:lang w:val="de-DE"/>
              </w:rPr>
              <w:t xml:space="preserve"> + Cursor rechts</w:t>
            </w:r>
          </w:p>
        </w:tc>
      </w:tr>
      <w:tr w:rsidR="00C22F2D" w:rsidRPr="0093612B" w14:paraId="47AA1D04" w14:textId="77777777" w:rsidTr="0093612B">
        <w:trPr>
          <w:trHeight w:val="360"/>
        </w:trPr>
        <w:tc>
          <w:tcPr>
            <w:tcW w:w="4045" w:type="dxa"/>
            <w:vAlign w:val="center"/>
          </w:tcPr>
          <w:p w14:paraId="7CB4608F" w14:textId="77777777" w:rsidR="00C22F2D" w:rsidRPr="0093612B" w:rsidRDefault="00B07784" w:rsidP="00511086">
            <w:pPr>
              <w:pStyle w:val="Corpsdetexte"/>
              <w:spacing w:after="0"/>
              <w:rPr>
                <w:lang w:val="de-DE"/>
              </w:rPr>
            </w:pPr>
            <w:r>
              <w:rPr>
                <w:lang w:val="de-DE"/>
              </w:rPr>
              <w:t>Braillegrade wechseln</w:t>
            </w:r>
          </w:p>
        </w:tc>
        <w:tc>
          <w:tcPr>
            <w:tcW w:w="4585" w:type="dxa"/>
            <w:vAlign w:val="center"/>
          </w:tcPr>
          <w:p w14:paraId="2EE94FE0" w14:textId="77777777" w:rsidR="00C22F2D" w:rsidRPr="0093612B" w:rsidRDefault="00B07784" w:rsidP="00511086">
            <w:pPr>
              <w:pStyle w:val="Corpsdetexte"/>
              <w:spacing w:after="0"/>
              <w:rPr>
                <w:lang w:val="de-DE"/>
              </w:rPr>
            </w:pPr>
            <w:r>
              <w:rPr>
                <w:lang w:val="de-DE"/>
              </w:rPr>
              <w:t>Strg + Alt + g</w:t>
            </w:r>
          </w:p>
        </w:tc>
      </w:tr>
      <w:tr w:rsidR="00C22F2D" w:rsidRPr="0093612B" w14:paraId="6AAAC76E" w14:textId="77777777" w:rsidTr="0093612B">
        <w:trPr>
          <w:trHeight w:val="360"/>
        </w:trPr>
        <w:tc>
          <w:tcPr>
            <w:tcW w:w="4045" w:type="dxa"/>
            <w:vAlign w:val="center"/>
          </w:tcPr>
          <w:p w14:paraId="6427F7B8" w14:textId="77777777" w:rsidR="00C22F2D" w:rsidRPr="0093612B" w:rsidRDefault="002A6927" w:rsidP="00511086">
            <w:pPr>
              <w:pStyle w:val="Corpsdetexte"/>
              <w:spacing w:after="0"/>
              <w:rPr>
                <w:lang w:val="de-DE"/>
              </w:rPr>
            </w:pPr>
            <w:r>
              <w:rPr>
                <w:lang w:val="de-DE"/>
              </w:rPr>
              <w:t>Brailleprofil wechseln</w:t>
            </w:r>
          </w:p>
        </w:tc>
        <w:tc>
          <w:tcPr>
            <w:tcW w:w="4585" w:type="dxa"/>
            <w:vAlign w:val="center"/>
          </w:tcPr>
          <w:p w14:paraId="6C5742CE" w14:textId="77777777" w:rsidR="00C22F2D" w:rsidRPr="0093612B" w:rsidRDefault="002A6927" w:rsidP="00511086">
            <w:pPr>
              <w:pStyle w:val="Corpsdetexte"/>
              <w:spacing w:after="0"/>
              <w:rPr>
                <w:lang w:val="de-DE"/>
              </w:rPr>
            </w:pPr>
            <w:r>
              <w:rPr>
                <w:lang w:val="de-DE"/>
              </w:rPr>
              <w:t>Strg + Alt + l</w:t>
            </w:r>
          </w:p>
        </w:tc>
      </w:tr>
      <w:tr w:rsidR="00C22F2D" w:rsidRPr="0093612B" w14:paraId="3943A925" w14:textId="77777777" w:rsidTr="0093612B">
        <w:trPr>
          <w:trHeight w:val="360"/>
        </w:trPr>
        <w:tc>
          <w:tcPr>
            <w:tcW w:w="4045" w:type="dxa"/>
            <w:vAlign w:val="center"/>
          </w:tcPr>
          <w:p w14:paraId="34B1A4B2" w14:textId="77777777" w:rsidR="00C22F2D" w:rsidRPr="0093612B" w:rsidRDefault="002A6927" w:rsidP="00511086">
            <w:pPr>
              <w:pStyle w:val="Corpsdetexte"/>
              <w:spacing w:after="0"/>
              <w:rPr>
                <w:lang w:val="de-DE"/>
              </w:rPr>
            </w:pPr>
            <w:r>
              <w:rPr>
                <w:lang w:val="de-DE"/>
              </w:rPr>
              <w:t>Batteriestand</w:t>
            </w:r>
          </w:p>
        </w:tc>
        <w:tc>
          <w:tcPr>
            <w:tcW w:w="4585" w:type="dxa"/>
            <w:vAlign w:val="center"/>
          </w:tcPr>
          <w:p w14:paraId="1E08236C" w14:textId="4550CB74" w:rsidR="00C22F2D" w:rsidRPr="0093612B" w:rsidRDefault="002A6927" w:rsidP="00511086">
            <w:pPr>
              <w:pStyle w:val="Corpsdetexte"/>
              <w:spacing w:after="0"/>
              <w:rPr>
                <w:lang w:val="de-DE"/>
              </w:rPr>
            </w:pPr>
            <w:r>
              <w:rPr>
                <w:lang w:val="de-DE"/>
              </w:rPr>
              <w:t xml:space="preserve">Strg + </w:t>
            </w:r>
            <w:r w:rsidR="00D71900">
              <w:rPr>
                <w:lang w:val="de-DE"/>
              </w:rPr>
              <w:t>FN</w:t>
            </w:r>
            <w:r>
              <w:rPr>
                <w:lang w:val="de-DE"/>
              </w:rPr>
              <w:t xml:space="preserve"> + p</w:t>
            </w:r>
          </w:p>
        </w:tc>
      </w:tr>
      <w:tr w:rsidR="00C22F2D" w:rsidRPr="0093612B" w14:paraId="24FFF600" w14:textId="77777777" w:rsidTr="0093612B">
        <w:trPr>
          <w:trHeight w:val="360"/>
        </w:trPr>
        <w:tc>
          <w:tcPr>
            <w:tcW w:w="4045" w:type="dxa"/>
            <w:vAlign w:val="center"/>
          </w:tcPr>
          <w:p w14:paraId="73BCD225" w14:textId="77777777" w:rsidR="00C22F2D" w:rsidRPr="0093612B" w:rsidRDefault="002A6927" w:rsidP="00511086">
            <w:pPr>
              <w:pStyle w:val="Corpsdetexte"/>
              <w:spacing w:after="0"/>
              <w:rPr>
                <w:lang w:val="de-DE"/>
              </w:rPr>
            </w:pPr>
            <w:r>
              <w:rPr>
                <w:lang w:val="de-DE"/>
              </w:rPr>
              <w:t>Kontextmenü</w:t>
            </w:r>
          </w:p>
        </w:tc>
        <w:tc>
          <w:tcPr>
            <w:tcW w:w="4585" w:type="dxa"/>
            <w:vAlign w:val="center"/>
          </w:tcPr>
          <w:p w14:paraId="2DD6D040" w14:textId="77777777" w:rsidR="00C22F2D" w:rsidRPr="0093612B" w:rsidRDefault="002A6927" w:rsidP="00511086">
            <w:pPr>
              <w:pStyle w:val="Corpsdetexte"/>
              <w:spacing w:after="0"/>
              <w:rPr>
                <w:lang w:val="de-DE"/>
              </w:rPr>
            </w:pPr>
            <w:r>
              <w:rPr>
                <w:lang w:val="de-DE"/>
              </w:rPr>
              <w:t>Strg + m</w:t>
            </w:r>
          </w:p>
        </w:tc>
      </w:tr>
      <w:tr w:rsidR="00C22F2D" w:rsidRPr="0093612B" w14:paraId="21DDDB0B" w14:textId="77777777" w:rsidTr="0093612B">
        <w:trPr>
          <w:trHeight w:val="360"/>
        </w:trPr>
        <w:tc>
          <w:tcPr>
            <w:tcW w:w="4045" w:type="dxa"/>
            <w:vAlign w:val="center"/>
          </w:tcPr>
          <w:p w14:paraId="0A8D342C" w14:textId="77777777" w:rsidR="00C22F2D" w:rsidRPr="0093612B" w:rsidRDefault="002A6927" w:rsidP="00511086">
            <w:pPr>
              <w:pStyle w:val="Corpsdetexte"/>
              <w:spacing w:after="0"/>
              <w:rPr>
                <w:lang w:val="de-DE"/>
              </w:rPr>
            </w:pPr>
            <w:r>
              <w:rPr>
                <w:lang w:val="de-DE"/>
              </w:rPr>
              <w:t>Hauptmenü</w:t>
            </w:r>
          </w:p>
        </w:tc>
        <w:tc>
          <w:tcPr>
            <w:tcW w:w="4585" w:type="dxa"/>
            <w:vAlign w:val="center"/>
          </w:tcPr>
          <w:p w14:paraId="66172B1D" w14:textId="77777777" w:rsidR="00C22F2D" w:rsidRPr="0093612B" w:rsidRDefault="00C22F2D" w:rsidP="00511086">
            <w:pPr>
              <w:pStyle w:val="Corpsdetexte"/>
              <w:spacing w:after="0"/>
              <w:rPr>
                <w:lang w:val="de-DE"/>
              </w:rPr>
            </w:pPr>
            <w:r w:rsidRPr="0093612B">
              <w:rPr>
                <w:lang w:val="de-DE"/>
              </w:rPr>
              <w:t xml:space="preserve">Windows </w:t>
            </w:r>
            <w:r w:rsidR="002A6927">
              <w:rPr>
                <w:lang w:val="de-DE"/>
              </w:rPr>
              <w:t>Taste,</w:t>
            </w:r>
            <w:r w:rsidRPr="0093612B">
              <w:rPr>
                <w:lang w:val="de-DE"/>
              </w:rPr>
              <w:t xml:space="preserve"> Home </w:t>
            </w:r>
            <w:r w:rsidR="002A6927">
              <w:rPr>
                <w:lang w:val="de-DE"/>
              </w:rPr>
              <w:t>Knopf</w:t>
            </w:r>
            <w:r w:rsidRPr="0093612B">
              <w:rPr>
                <w:lang w:val="de-DE"/>
              </w:rPr>
              <w:t xml:space="preserve">, </w:t>
            </w:r>
            <w:r w:rsidR="002A6927">
              <w:rPr>
                <w:lang w:val="de-DE"/>
              </w:rPr>
              <w:t>oder Strg + Alt + h</w:t>
            </w:r>
          </w:p>
        </w:tc>
      </w:tr>
      <w:tr w:rsidR="00C22F2D" w:rsidRPr="0093612B" w14:paraId="06A9BCA3" w14:textId="77777777" w:rsidTr="0093612B">
        <w:trPr>
          <w:trHeight w:val="360"/>
        </w:trPr>
        <w:tc>
          <w:tcPr>
            <w:tcW w:w="4045" w:type="dxa"/>
            <w:vAlign w:val="center"/>
          </w:tcPr>
          <w:p w14:paraId="5728F0DD" w14:textId="77777777" w:rsidR="00C22F2D" w:rsidRPr="0093612B" w:rsidRDefault="002A6927" w:rsidP="00511086">
            <w:pPr>
              <w:pStyle w:val="Corpsdetexte"/>
              <w:spacing w:after="0"/>
              <w:rPr>
                <w:lang w:val="de-DE"/>
              </w:rPr>
            </w:pPr>
            <w:r>
              <w:rPr>
                <w:lang w:val="de-DE"/>
              </w:rPr>
              <w:t>Systeminformationen</w:t>
            </w:r>
          </w:p>
        </w:tc>
        <w:tc>
          <w:tcPr>
            <w:tcW w:w="4585" w:type="dxa"/>
            <w:vAlign w:val="center"/>
          </w:tcPr>
          <w:p w14:paraId="58AD2D25" w14:textId="77777777" w:rsidR="00C22F2D" w:rsidRPr="0093612B" w:rsidRDefault="002A6927" w:rsidP="00511086">
            <w:pPr>
              <w:pStyle w:val="Corpsdetexte"/>
              <w:spacing w:after="0"/>
              <w:rPr>
                <w:lang w:val="de-DE"/>
              </w:rPr>
            </w:pPr>
            <w:r>
              <w:rPr>
                <w:lang w:val="de-DE"/>
              </w:rPr>
              <w:t>Strg + i</w:t>
            </w:r>
          </w:p>
        </w:tc>
      </w:tr>
      <w:tr w:rsidR="00C22F2D" w:rsidRPr="0093612B" w14:paraId="00EF4E8D" w14:textId="77777777" w:rsidTr="0093612B">
        <w:trPr>
          <w:trHeight w:val="360"/>
        </w:trPr>
        <w:tc>
          <w:tcPr>
            <w:tcW w:w="4045" w:type="dxa"/>
            <w:vAlign w:val="center"/>
          </w:tcPr>
          <w:p w14:paraId="38B664AD" w14:textId="77777777" w:rsidR="00C22F2D" w:rsidRPr="0093612B" w:rsidRDefault="002A6927" w:rsidP="00511086">
            <w:pPr>
              <w:pStyle w:val="Corpsdetexte"/>
              <w:spacing w:after="0"/>
              <w:rPr>
                <w:lang w:val="de-DE"/>
              </w:rPr>
            </w:pPr>
            <w:r>
              <w:rPr>
                <w:lang w:val="de-DE"/>
              </w:rPr>
              <w:t>Wechseln zwischen Braille und QWERTZ Mode</w:t>
            </w:r>
          </w:p>
        </w:tc>
        <w:tc>
          <w:tcPr>
            <w:tcW w:w="4585" w:type="dxa"/>
            <w:vAlign w:val="center"/>
          </w:tcPr>
          <w:p w14:paraId="484101CF" w14:textId="77777777" w:rsidR="00C22F2D" w:rsidRPr="0093612B" w:rsidRDefault="00C22F2D" w:rsidP="00511086">
            <w:pPr>
              <w:pStyle w:val="Corpsdetexte"/>
              <w:spacing w:after="0"/>
              <w:rPr>
                <w:lang w:val="de-DE"/>
              </w:rPr>
            </w:pPr>
            <w:r w:rsidRPr="0093612B">
              <w:rPr>
                <w:lang w:val="de-DE"/>
              </w:rPr>
              <w:t xml:space="preserve">F12 </w:t>
            </w:r>
          </w:p>
        </w:tc>
      </w:tr>
      <w:tr w:rsidR="00C22F2D" w:rsidRPr="0093612B" w14:paraId="64A0A56A" w14:textId="77777777" w:rsidTr="0093612B">
        <w:trPr>
          <w:trHeight w:val="360"/>
        </w:trPr>
        <w:tc>
          <w:tcPr>
            <w:tcW w:w="4045" w:type="dxa"/>
            <w:vAlign w:val="center"/>
          </w:tcPr>
          <w:p w14:paraId="77A51D5C" w14:textId="77777777" w:rsidR="00C22F2D" w:rsidRPr="0093612B" w:rsidRDefault="002A6927" w:rsidP="00511086">
            <w:pPr>
              <w:pStyle w:val="Corpsdetexte"/>
              <w:spacing w:after="0"/>
              <w:rPr>
                <w:lang w:val="de-DE"/>
              </w:rPr>
            </w:pPr>
            <w:r>
              <w:rPr>
                <w:lang w:val="de-DE"/>
              </w:rPr>
              <w:t>Zeit</w:t>
            </w:r>
          </w:p>
        </w:tc>
        <w:tc>
          <w:tcPr>
            <w:tcW w:w="4585" w:type="dxa"/>
            <w:vAlign w:val="center"/>
          </w:tcPr>
          <w:p w14:paraId="14643DB9" w14:textId="77777777" w:rsidR="00C22F2D" w:rsidRPr="0093612B" w:rsidRDefault="002A6927" w:rsidP="00511086">
            <w:pPr>
              <w:pStyle w:val="Corpsdetexte"/>
              <w:spacing w:after="0"/>
              <w:rPr>
                <w:lang w:val="de-DE"/>
              </w:rPr>
            </w:pPr>
            <w:r>
              <w:rPr>
                <w:lang w:val="de-DE"/>
              </w:rPr>
              <w:t>Strg + Alt + t</w:t>
            </w:r>
          </w:p>
        </w:tc>
      </w:tr>
      <w:tr w:rsidR="00C22F2D" w:rsidRPr="0093612B" w14:paraId="0A17AA9B" w14:textId="77777777" w:rsidTr="0093612B">
        <w:trPr>
          <w:trHeight w:val="360"/>
        </w:trPr>
        <w:tc>
          <w:tcPr>
            <w:tcW w:w="4045" w:type="dxa"/>
            <w:vAlign w:val="center"/>
          </w:tcPr>
          <w:p w14:paraId="01F6D117" w14:textId="77777777" w:rsidR="00C22F2D" w:rsidRPr="0093612B" w:rsidRDefault="002A6927" w:rsidP="00511086">
            <w:pPr>
              <w:pStyle w:val="Corpsdetexte"/>
              <w:spacing w:after="0"/>
              <w:rPr>
                <w:lang w:val="de-DE"/>
              </w:rPr>
            </w:pPr>
            <w:r>
              <w:rPr>
                <w:lang w:val="de-DE"/>
              </w:rPr>
              <w:t>Datum</w:t>
            </w:r>
          </w:p>
        </w:tc>
        <w:tc>
          <w:tcPr>
            <w:tcW w:w="4585" w:type="dxa"/>
            <w:vAlign w:val="center"/>
          </w:tcPr>
          <w:p w14:paraId="74C02350" w14:textId="77777777" w:rsidR="00C22F2D" w:rsidRPr="0093612B" w:rsidRDefault="002A6927" w:rsidP="00511086">
            <w:pPr>
              <w:pStyle w:val="Corpsdetexte"/>
              <w:spacing w:after="0"/>
              <w:rPr>
                <w:lang w:val="de-DE"/>
              </w:rPr>
            </w:pPr>
            <w:r>
              <w:rPr>
                <w:lang w:val="de-DE"/>
              </w:rPr>
              <w:t>Strg + Alt + d</w:t>
            </w:r>
          </w:p>
        </w:tc>
      </w:tr>
      <w:tr w:rsidR="00C22F2D" w:rsidRPr="0093612B" w14:paraId="54C7DD18" w14:textId="77777777" w:rsidTr="0093612B">
        <w:trPr>
          <w:trHeight w:val="360"/>
        </w:trPr>
        <w:tc>
          <w:tcPr>
            <w:tcW w:w="4045" w:type="dxa"/>
            <w:vAlign w:val="center"/>
          </w:tcPr>
          <w:p w14:paraId="48F8AE23" w14:textId="77777777" w:rsidR="00C22F2D" w:rsidRPr="0093612B" w:rsidRDefault="002A6927" w:rsidP="00511086">
            <w:pPr>
              <w:pStyle w:val="Corpsdetexte"/>
              <w:spacing w:after="0"/>
              <w:rPr>
                <w:lang w:val="de-DE"/>
              </w:rPr>
            </w:pPr>
            <w:r>
              <w:rPr>
                <w:lang w:val="de-DE"/>
              </w:rPr>
              <w:t>Medium auswerfen</w:t>
            </w:r>
          </w:p>
        </w:tc>
        <w:tc>
          <w:tcPr>
            <w:tcW w:w="4585" w:type="dxa"/>
            <w:vAlign w:val="center"/>
          </w:tcPr>
          <w:p w14:paraId="073D468A" w14:textId="77777777" w:rsidR="00C22F2D" w:rsidRPr="0093612B" w:rsidRDefault="002A6927" w:rsidP="00511086">
            <w:pPr>
              <w:pStyle w:val="Corpsdetexte"/>
              <w:spacing w:after="0"/>
              <w:rPr>
                <w:lang w:val="de-DE"/>
              </w:rPr>
            </w:pPr>
            <w:r>
              <w:rPr>
                <w:lang w:val="de-DE"/>
              </w:rPr>
              <w:t>Strg + Alt + e</w:t>
            </w:r>
          </w:p>
        </w:tc>
      </w:tr>
    </w:tbl>
    <w:p w14:paraId="1279CE11" w14:textId="77777777" w:rsidR="00C22F2D" w:rsidRPr="0093612B" w:rsidRDefault="00C22F2D" w:rsidP="0093612B">
      <w:pPr>
        <w:pStyle w:val="Corpsdetexte"/>
        <w:spacing w:after="0" w:line="240" w:lineRule="auto"/>
      </w:pPr>
    </w:p>
    <w:p w14:paraId="65E32EAD" w14:textId="77777777" w:rsidR="00C22F2D" w:rsidRPr="0093612B" w:rsidRDefault="00C22F2D" w:rsidP="0093612B">
      <w:pPr>
        <w:pStyle w:val="Titre1"/>
      </w:pPr>
      <w:bookmarkStart w:id="24" w:name="_Toc56768147"/>
      <w:r w:rsidRPr="0093612B">
        <w:t>Die Editor Anwendung</w:t>
      </w:r>
      <w:bookmarkEnd w:id="24"/>
    </w:p>
    <w:p w14:paraId="57828E25" w14:textId="77777777" w:rsidR="00C22F2D" w:rsidRPr="0093612B" w:rsidRDefault="00C22F2D" w:rsidP="0093612B">
      <w:pPr>
        <w:pStyle w:val="Titre1"/>
      </w:pPr>
    </w:p>
    <w:p w14:paraId="4693FF7A" w14:textId="77777777" w:rsidR="00C22F2D" w:rsidRPr="0093612B" w:rsidRDefault="00C22F2D" w:rsidP="0093612B">
      <w:r w:rsidRPr="0093612B">
        <w:t xml:space="preserve">Der Editor ist ein Programm, welches es Ihnen ermöglicht, auf der Mantis Textdateien zu öffnen, zu bearbeiten und zu erstellen. Um den Editor zu öffnen, navigieren Sie mit der </w:t>
      </w:r>
      <w:r w:rsidR="007D129C">
        <w:t xml:space="preserve">rechten, äußeren </w:t>
      </w:r>
      <w:r w:rsidRPr="0093612B">
        <w:t>Daumentaste [nächstes</w:t>
      </w:r>
      <w:r w:rsidR="007D129C">
        <w:t xml:space="preserve"> </w:t>
      </w:r>
      <w:r w:rsidRPr="0093612B">
        <w:t xml:space="preserve">Element] zum entsprechenden Eintrag oder geben Sie im Hauptmenü ein e. Haben Sie den Eintrag erreicht, so geben Sie Enter, um den Editor zu öffnen. Folgende Dateitypen können Sie im Editor öffnen: .docx, .doc, .txt, .brf und .brl. Die Dateien, welche sie verändern oder neu erstellen, werden immer im Format .txt abgespeichert. Der Editor öffnet sich mit dem Editormenü, welche die Funktionen Datei erstellen, Datei öffnen, Editoreinstellungen und schließen beinhaltet. </w:t>
      </w:r>
    </w:p>
    <w:p w14:paraId="36BCC396" w14:textId="77777777" w:rsidR="00C22F2D" w:rsidRPr="0093612B" w:rsidRDefault="00C22F2D" w:rsidP="0093612B"/>
    <w:p w14:paraId="02A82A49" w14:textId="77777777" w:rsidR="00C22F2D" w:rsidRPr="0093612B" w:rsidRDefault="00C22F2D" w:rsidP="0093612B">
      <w:pPr>
        <w:pStyle w:val="Titre2"/>
        <w:rPr>
          <w:b/>
          <w:bCs/>
        </w:rPr>
      </w:pPr>
      <w:bookmarkStart w:id="25" w:name="_Toc56768148"/>
      <w:r w:rsidRPr="0093612B">
        <w:rPr>
          <w:b/>
          <w:bCs/>
        </w:rPr>
        <w:t xml:space="preserve">Eine Datei </w:t>
      </w:r>
      <w:r w:rsidR="007D129C">
        <w:rPr>
          <w:b/>
          <w:bCs/>
        </w:rPr>
        <w:t>erstellen</w:t>
      </w:r>
      <w:bookmarkEnd w:id="25"/>
    </w:p>
    <w:p w14:paraId="086AEF5D" w14:textId="77777777" w:rsidR="00C22F2D" w:rsidRPr="0093612B" w:rsidRDefault="00C22F2D" w:rsidP="0093612B">
      <w:pPr>
        <w:pStyle w:val="Titre2"/>
        <w:rPr>
          <w:b/>
          <w:bCs/>
        </w:rPr>
      </w:pPr>
    </w:p>
    <w:p w14:paraId="096D8926" w14:textId="77777777" w:rsidR="00C22F2D" w:rsidRPr="0093612B" w:rsidRDefault="00C22F2D" w:rsidP="0093612B">
      <w:r w:rsidRPr="0093612B">
        <w:t xml:space="preserve">Es gibt mehrere Möglichkeiten, eine Textdatei zu erstellen, je nachdem, wo im Gerät Sie sich gerade befinden. Wenn Sie sich im Editormenü befinden, so wählen Sie Datei erstellen und geben Sie Enter bzw. eine Cursorroutingtaste. Sind Sie im Kontextmenü, so wählen und aktivieren Sie Dateimenü, danach Datei erstellen. Von irgendeiner anderen Position in der Mantis aus drücken Sie </w:t>
      </w:r>
      <w:r w:rsidR="00307B30" w:rsidRPr="0093612B">
        <w:t>Strg + alt + n</w:t>
      </w:r>
      <w:r w:rsidRPr="0093612B">
        <w:t>. Der Cursor ist nun zwischen den beiden Brailleklammern sichtbar, und Sie können beginnen, Ihren neuen Text zu schreiben.</w:t>
      </w:r>
    </w:p>
    <w:p w14:paraId="4A33306A" w14:textId="77777777" w:rsidR="00C22F2D" w:rsidRPr="0093612B" w:rsidRDefault="00C22F2D" w:rsidP="0093612B"/>
    <w:p w14:paraId="28D5373E" w14:textId="77777777" w:rsidR="00C22F2D" w:rsidRPr="0093612B" w:rsidRDefault="00C22F2D" w:rsidP="0093612B">
      <w:pPr>
        <w:pStyle w:val="Titre2"/>
        <w:rPr>
          <w:b/>
          <w:bCs/>
        </w:rPr>
      </w:pPr>
      <w:bookmarkStart w:id="26" w:name="_Toc56768149"/>
      <w:r w:rsidRPr="0093612B">
        <w:rPr>
          <w:b/>
          <w:bCs/>
        </w:rPr>
        <w:t>Eine Datei öffnen</w:t>
      </w:r>
      <w:bookmarkEnd w:id="26"/>
    </w:p>
    <w:p w14:paraId="16B50537" w14:textId="77777777" w:rsidR="00C22F2D" w:rsidRPr="0093612B" w:rsidRDefault="00C22F2D" w:rsidP="0093612B">
      <w:pPr>
        <w:pStyle w:val="Titre2"/>
        <w:rPr>
          <w:b/>
          <w:bCs/>
        </w:rPr>
      </w:pPr>
    </w:p>
    <w:p w14:paraId="3995D198" w14:textId="77777777" w:rsidR="00C22F2D" w:rsidRPr="0093612B" w:rsidRDefault="00C22F2D" w:rsidP="0093612B">
      <w:r w:rsidRPr="0093612B">
        <w:t xml:space="preserve">Wenn Sie sich im Editor Menü befinden, so wählen Sie den Menüpunkt Datei öffnen und geben Sie Enter bzw. eine Cursorrouting Taste. Von einer anderen Position im Gerät, geben Sie </w:t>
      </w:r>
      <w:r w:rsidR="00307B30" w:rsidRPr="0093612B">
        <w:t>Strg + o</w:t>
      </w:r>
      <w:r w:rsidRPr="0093612B">
        <w:t xml:space="preserve"> und wählen Sie die zu öffnende Datei aus, indem Sie die </w:t>
      </w:r>
      <w:r w:rsidR="007D129C">
        <w:t xml:space="preserve">äußeren </w:t>
      </w:r>
      <w:r w:rsidRPr="0093612B">
        <w:t xml:space="preserve">Daumentasten [vorheriges Element] und [nächstes Element] benutzen. </w:t>
      </w:r>
    </w:p>
    <w:p w14:paraId="43967A0D" w14:textId="77777777" w:rsidR="00C22F2D" w:rsidRPr="0093612B" w:rsidRDefault="00C22F2D" w:rsidP="0093612B"/>
    <w:p w14:paraId="7ED529A6" w14:textId="77777777" w:rsidR="00C22F2D" w:rsidRPr="0093612B" w:rsidRDefault="00C22F2D" w:rsidP="0093612B">
      <w:pPr>
        <w:pStyle w:val="Titre2"/>
        <w:rPr>
          <w:b/>
          <w:bCs/>
        </w:rPr>
      </w:pPr>
      <w:bookmarkStart w:id="27" w:name="_Toc56768150"/>
      <w:r w:rsidRPr="0093612B">
        <w:rPr>
          <w:b/>
          <w:bCs/>
        </w:rPr>
        <w:t>Eine Datei schließen</w:t>
      </w:r>
      <w:bookmarkEnd w:id="27"/>
    </w:p>
    <w:p w14:paraId="52ABB8D8" w14:textId="77777777" w:rsidR="00C22F2D" w:rsidRPr="0093612B" w:rsidRDefault="00C22F2D" w:rsidP="0093612B">
      <w:pPr>
        <w:pStyle w:val="Titre2"/>
      </w:pPr>
    </w:p>
    <w:p w14:paraId="20DF13E8" w14:textId="77777777" w:rsidR="00C22F2D" w:rsidRPr="0093612B" w:rsidRDefault="00C22F2D" w:rsidP="0093612B">
      <w:r w:rsidRPr="0093612B">
        <w:t>Um im Editor eine geöffnete Datei zu schließen, drücken Sie die E</w:t>
      </w:r>
      <w:r w:rsidR="007D129C">
        <w:t>s</w:t>
      </w:r>
      <w:r w:rsidRPr="0093612B">
        <w:t xml:space="preserve">cape-Taste. Alternativ können Sie durch </w:t>
      </w:r>
      <w:r w:rsidR="00307B30" w:rsidRPr="0093612B">
        <w:t>Strg + m</w:t>
      </w:r>
      <w:r w:rsidRPr="0093612B">
        <w:t xml:space="preserve"> das Kontextmenü öffnen, zum Menüpunkt Dateimenü navigieren bzw. diesen aktivieren und dort den Menüeintrag Datei schließen aktivieren. </w:t>
      </w:r>
    </w:p>
    <w:p w14:paraId="290B722A" w14:textId="77777777" w:rsidR="00C22F2D" w:rsidRPr="0093612B" w:rsidRDefault="007D129C" w:rsidP="0093612B">
      <w:r>
        <w:t xml:space="preserve">Haben Sie </w:t>
      </w:r>
      <w:r w:rsidR="00C22F2D" w:rsidRPr="0093612B">
        <w:t xml:space="preserve">Änderungen an der geöffneten Datei vorgenommen, so erscheint vor dem Schließen ein Dialog, welcher Ihnen die Möglichkeit gibt, die Änderungen zu speichern oder sie zu verwerfen. </w:t>
      </w:r>
    </w:p>
    <w:p w14:paraId="372788A7" w14:textId="77777777" w:rsidR="00C22F2D" w:rsidRPr="0093612B" w:rsidRDefault="00C22F2D" w:rsidP="0093612B"/>
    <w:p w14:paraId="02B24EE1" w14:textId="77777777" w:rsidR="00C22F2D" w:rsidRPr="0093612B" w:rsidRDefault="00C22F2D" w:rsidP="0093612B">
      <w:pPr>
        <w:pStyle w:val="Titre2"/>
        <w:rPr>
          <w:b/>
          <w:bCs/>
        </w:rPr>
      </w:pPr>
      <w:bookmarkStart w:id="28" w:name="_Toc56768151"/>
      <w:r w:rsidRPr="0093612B">
        <w:rPr>
          <w:b/>
          <w:bCs/>
        </w:rPr>
        <w:t>Eine Textdatei sichern</w:t>
      </w:r>
      <w:bookmarkEnd w:id="28"/>
    </w:p>
    <w:p w14:paraId="0D88C9E9" w14:textId="77777777" w:rsidR="00C22F2D" w:rsidRPr="007D129C" w:rsidRDefault="00C22F2D" w:rsidP="007D129C">
      <w:r w:rsidRPr="007D129C">
        <w:t xml:space="preserve">Der Editor unterscheidet zwischen [speichern] und [speichern unter]. </w:t>
      </w:r>
    </w:p>
    <w:p w14:paraId="53B69DA7" w14:textId="77777777" w:rsidR="00C22F2D" w:rsidRPr="0093612B" w:rsidRDefault="00C22F2D" w:rsidP="0093612B">
      <w:r w:rsidRPr="0093612B">
        <w:t xml:space="preserve">Speichern: Drücken Sie </w:t>
      </w:r>
      <w:r w:rsidR="00307B30" w:rsidRPr="0093612B">
        <w:t>Strg + s</w:t>
      </w:r>
      <w:r w:rsidRPr="0093612B">
        <w:t>, um Ihre Textdatei unter einem bereits bestehenden Namen abzuspeichern.</w:t>
      </w:r>
    </w:p>
    <w:p w14:paraId="1FCAEE61" w14:textId="77777777" w:rsidR="00C22F2D" w:rsidRPr="0093612B" w:rsidRDefault="00C22F2D" w:rsidP="0093612B">
      <w:r w:rsidRPr="0093612B">
        <w:t xml:space="preserve">Speichern unter: Drücken Sie </w:t>
      </w:r>
      <w:r w:rsidR="00307B30" w:rsidRPr="0093612B">
        <w:t>Shift + strg + s</w:t>
      </w:r>
      <w:r w:rsidRPr="0093612B">
        <w:t>, um den Speichern unter Dialog zu öffnen und den Dateinamen, sowie den Speicherort zu ändern. Wenn Ihre Datei noch nie gespeichert wurde, so werden Sie nach einem neuen Dateinamen gefragt, ganz egal, welche Speichermethode Sie nutzen.</w:t>
      </w:r>
    </w:p>
    <w:p w14:paraId="4727C97E" w14:textId="77777777" w:rsidR="00C22F2D" w:rsidRPr="0093612B" w:rsidRDefault="00C22F2D" w:rsidP="0093612B"/>
    <w:p w14:paraId="5C69C0D6" w14:textId="77777777" w:rsidR="00C22F2D" w:rsidRPr="00C63000" w:rsidRDefault="00C22F2D" w:rsidP="0093612B">
      <w:pPr>
        <w:pStyle w:val="Titre2"/>
        <w:rPr>
          <w:b/>
          <w:bCs/>
        </w:rPr>
      </w:pPr>
      <w:bookmarkStart w:id="29" w:name="_Toc56768152"/>
      <w:r w:rsidRPr="00C63000">
        <w:rPr>
          <w:b/>
        </w:rPr>
        <w:t xml:space="preserve">Automatisches </w:t>
      </w:r>
      <w:r w:rsidRPr="00C63000">
        <w:rPr>
          <w:b/>
          <w:bCs/>
        </w:rPr>
        <w:t>Scrollen durch geschriebenen Text im Editor</w:t>
      </w:r>
      <w:bookmarkEnd w:id="29"/>
      <w:r w:rsidRPr="00C63000">
        <w:rPr>
          <w:b/>
          <w:bCs/>
        </w:rPr>
        <w:t xml:space="preserve"> </w:t>
      </w:r>
    </w:p>
    <w:p w14:paraId="6017B851" w14:textId="77777777" w:rsidR="00C22F2D" w:rsidRPr="0093612B" w:rsidRDefault="00C22F2D" w:rsidP="0093612B"/>
    <w:p w14:paraId="0906EED2" w14:textId="77777777" w:rsidR="00C22F2D" w:rsidRPr="0093612B" w:rsidRDefault="00C22F2D" w:rsidP="0093612B">
      <w:r w:rsidRPr="0093612B">
        <w:t xml:space="preserve">Der Editor verfügt über eine Funktion, welche automatisches Bewegen der Braillezeile durch Text ermöglicht. </w:t>
      </w:r>
    </w:p>
    <w:p w14:paraId="6A049746" w14:textId="77777777" w:rsidR="00C22F2D" w:rsidRPr="0093612B" w:rsidRDefault="00C22F2D" w:rsidP="0093612B">
      <w:r w:rsidRPr="0093612B">
        <w:t xml:space="preserve">Um das automatische Scrollen zu starten, drücken Sie </w:t>
      </w:r>
      <w:r w:rsidR="00307B30" w:rsidRPr="0093612B">
        <w:t>Alt + g</w:t>
      </w:r>
      <w:r w:rsidRPr="0093612B">
        <w:t>. Um es zu stoppen</w:t>
      </w:r>
      <w:r w:rsidR="003D3F21">
        <w:t>,</w:t>
      </w:r>
      <w:r w:rsidRPr="0093612B">
        <w:t xml:space="preserve"> drücken Sie irgendeine Taste. </w:t>
      </w:r>
    </w:p>
    <w:p w14:paraId="4D2C3FFB" w14:textId="77777777" w:rsidR="00C22F2D" w:rsidRPr="0093612B" w:rsidRDefault="00C22F2D" w:rsidP="0093612B"/>
    <w:p w14:paraId="359F5B13" w14:textId="77777777" w:rsidR="00C22F2D" w:rsidRPr="0093612B" w:rsidRDefault="00C22F2D" w:rsidP="0093612B">
      <w:pPr>
        <w:pStyle w:val="Titre3"/>
        <w:rPr>
          <w:b/>
          <w:bCs/>
        </w:rPr>
      </w:pPr>
      <w:bookmarkStart w:id="30" w:name="_Toc56768153"/>
      <w:r w:rsidRPr="0093612B">
        <w:rPr>
          <w:b/>
          <w:bCs/>
        </w:rPr>
        <w:t>Ändern der Autoscroll-Geschwindigkeit</w:t>
      </w:r>
      <w:bookmarkEnd w:id="30"/>
    </w:p>
    <w:p w14:paraId="3D75A80B" w14:textId="77777777" w:rsidR="00C22F2D" w:rsidRPr="0093612B" w:rsidRDefault="00C22F2D" w:rsidP="0093612B"/>
    <w:p w14:paraId="65BC740D" w14:textId="77777777" w:rsidR="00C22F2D" w:rsidRPr="0093612B" w:rsidRDefault="00C22F2D" w:rsidP="0093612B">
      <w:r w:rsidRPr="0093612B">
        <w:t>Sie können die Geschwindigkeit der Autoscroll</w:t>
      </w:r>
      <w:r w:rsidR="003D3F21">
        <w:t xml:space="preserve"> F</w:t>
      </w:r>
      <w:r w:rsidRPr="0093612B">
        <w:t xml:space="preserve">unktion verändern, während Sie sich in einer Datei bewegen. Um die Geschwindigkeit zu drosseln, geben Sie </w:t>
      </w:r>
      <w:r w:rsidR="00307B30" w:rsidRPr="0093612B">
        <w:t>Strg +</w:t>
      </w:r>
      <w:r w:rsidRPr="0093612B">
        <w:t>- (Minus</w:t>
      </w:r>
      <w:r w:rsidR="00B56937">
        <w:t>, also die Bindestrich-Taste rechts neben dem Satzpunkt in der zweituntersten Reihe</w:t>
      </w:r>
      <w:r w:rsidRPr="0093612B">
        <w:t>), um die Geschwindigkeit zu erhöhen</w:t>
      </w:r>
      <w:r w:rsidR="00B56937">
        <w:t>,</w:t>
      </w:r>
      <w:r w:rsidRPr="0093612B">
        <w:t xml:space="preserve"> geben Sie </w:t>
      </w:r>
      <w:r w:rsidR="00307B30" w:rsidRPr="0093612B">
        <w:t xml:space="preserve">Strg + </w:t>
      </w:r>
      <w:r w:rsidR="00B56937">
        <w:t>Accent Circumflex (Dies ist die Taste direkt links neben der Rücktaste in der zweitobersten Reihe)</w:t>
      </w:r>
      <w:r w:rsidRPr="0093612B">
        <w:t xml:space="preserve">. </w:t>
      </w:r>
    </w:p>
    <w:p w14:paraId="09BD108F" w14:textId="77777777" w:rsidR="00C22F2D" w:rsidRDefault="00C22F2D" w:rsidP="0093612B"/>
    <w:p w14:paraId="3530FEC3" w14:textId="77777777" w:rsidR="00C63000" w:rsidRDefault="00C63000" w:rsidP="0093612B"/>
    <w:p w14:paraId="33AA5D40" w14:textId="77777777" w:rsidR="00C63000" w:rsidRDefault="00C63000" w:rsidP="0093612B"/>
    <w:p w14:paraId="29C834FF" w14:textId="77777777" w:rsidR="00C63000" w:rsidRPr="0093612B" w:rsidRDefault="00C63000" w:rsidP="0093612B"/>
    <w:p w14:paraId="00A5DED3" w14:textId="77777777" w:rsidR="00C22F2D" w:rsidRPr="0093612B" w:rsidRDefault="00C22F2D" w:rsidP="0093612B">
      <w:pPr>
        <w:pStyle w:val="Titre2"/>
        <w:rPr>
          <w:b/>
          <w:bCs/>
        </w:rPr>
      </w:pPr>
      <w:bookmarkStart w:id="31" w:name="_Toc56768154"/>
      <w:r w:rsidRPr="0093612B">
        <w:rPr>
          <w:b/>
          <w:bCs/>
        </w:rPr>
        <w:t>Suchen im Text</w:t>
      </w:r>
      <w:bookmarkEnd w:id="31"/>
    </w:p>
    <w:p w14:paraId="7662035D" w14:textId="77777777" w:rsidR="00C22F2D" w:rsidRPr="0093612B" w:rsidRDefault="00C22F2D" w:rsidP="0093612B"/>
    <w:p w14:paraId="29280844" w14:textId="77777777" w:rsidR="00C22F2D" w:rsidRPr="0093612B" w:rsidRDefault="00C22F2D" w:rsidP="0093612B">
      <w:r w:rsidRPr="0093612B">
        <w:t xml:space="preserve">Um Text zu suchen tippen Sie </w:t>
      </w:r>
      <w:r w:rsidR="00307B30" w:rsidRPr="0093612B">
        <w:t>Strg + f</w:t>
      </w:r>
      <w:r w:rsidRPr="0093612B">
        <w:t>. Geben Sie Text ins leere Feld ein. Ihr Cursor wird direkt an den Anfang der ersten Fundstelle gesetzt. Geben Sie f3, um weitere Fundstellen zu finden.</w:t>
      </w:r>
    </w:p>
    <w:p w14:paraId="7FD1D2EB" w14:textId="77777777" w:rsidR="00C22F2D" w:rsidRPr="0093612B" w:rsidRDefault="00C22F2D" w:rsidP="0093612B">
      <w:r w:rsidRPr="0093612B">
        <w:t xml:space="preserve">Geben Sie </w:t>
      </w:r>
      <w:r w:rsidR="00307B30" w:rsidRPr="0093612B">
        <w:t>Strg + f</w:t>
      </w:r>
      <w:r w:rsidRPr="0093612B">
        <w:t>3, um die letzte Fundstelle anzuzeigen.</w:t>
      </w:r>
    </w:p>
    <w:p w14:paraId="2F9586BF" w14:textId="77777777" w:rsidR="00C22F2D" w:rsidRPr="0093612B" w:rsidRDefault="00C22F2D" w:rsidP="0093612B"/>
    <w:p w14:paraId="165F0D27" w14:textId="77777777" w:rsidR="00C22F2D" w:rsidRPr="0093612B" w:rsidRDefault="00C22F2D" w:rsidP="0093612B">
      <w:pPr>
        <w:pStyle w:val="Titre3"/>
        <w:rPr>
          <w:b/>
          <w:bCs/>
        </w:rPr>
      </w:pPr>
      <w:bookmarkStart w:id="32" w:name="_Toc56768155"/>
      <w:r w:rsidRPr="0093612B">
        <w:rPr>
          <w:b/>
          <w:bCs/>
        </w:rPr>
        <w:t>Suchen und Ersetzen von Text</w:t>
      </w:r>
      <w:bookmarkEnd w:id="32"/>
      <w:r w:rsidRPr="0093612B">
        <w:rPr>
          <w:b/>
          <w:bCs/>
        </w:rPr>
        <w:t xml:space="preserve"> </w:t>
      </w:r>
    </w:p>
    <w:p w14:paraId="57885ABF" w14:textId="77777777" w:rsidR="00C22F2D" w:rsidRPr="0093612B" w:rsidRDefault="00C22F2D" w:rsidP="0093612B"/>
    <w:p w14:paraId="250E3977" w14:textId="77777777" w:rsidR="00C22F2D" w:rsidRPr="0093612B" w:rsidRDefault="00C22F2D" w:rsidP="0093612B">
      <w:r w:rsidRPr="0093612B">
        <w:t>Um Text zu suchen und zu ersetzen, gehen Sie bitte wie folgt vor:</w:t>
      </w:r>
    </w:p>
    <w:p w14:paraId="2DBF492C" w14:textId="77777777" w:rsidR="00C22F2D" w:rsidRPr="0093612B" w:rsidRDefault="00C22F2D" w:rsidP="0093612B">
      <w:pPr>
        <w:pStyle w:val="Paragraphedeliste"/>
        <w:numPr>
          <w:ilvl w:val="0"/>
          <w:numId w:val="7"/>
        </w:numPr>
      </w:pPr>
      <w:r w:rsidRPr="0093612B">
        <w:t xml:space="preserve">Geben Sie </w:t>
      </w:r>
      <w:r w:rsidR="00307B30" w:rsidRPr="0093612B">
        <w:t>Strg + h</w:t>
      </w:r>
    </w:p>
    <w:p w14:paraId="1E66E6A4" w14:textId="77777777" w:rsidR="00C22F2D" w:rsidRPr="0093612B" w:rsidRDefault="00C22F2D" w:rsidP="0093612B">
      <w:pPr>
        <w:pStyle w:val="Paragraphedeliste"/>
        <w:numPr>
          <w:ilvl w:val="0"/>
          <w:numId w:val="7"/>
        </w:numPr>
      </w:pPr>
      <w:r w:rsidRPr="0093612B">
        <w:t>Geben Sie den zu ersetzenden Text ins erste Eingabefeld.</w:t>
      </w:r>
    </w:p>
    <w:p w14:paraId="6CAAEA42" w14:textId="77777777" w:rsidR="00C22F2D" w:rsidRPr="0093612B" w:rsidRDefault="00C22F2D" w:rsidP="0093612B">
      <w:pPr>
        <w:pStyle w:val="Paragraphedeliste"/>
        <w:numPr>
          <w:ilvl w:val="0"/>
          <w:numId w:val="7"/>
        </w:numPr>
      </w:pPr>
      <w:r w:rsidRPr="0093612B">
        <w:t xml:space="preserve">Geben Sie den Ersatzbegriff ins zweite Eingabefeld ein. </w:t>
      </w:r>
    </w:p>
    <w:p w14:paraId="73E9C728" w14:textId="77777777" w:rsidR="00C22F2D" w:rsidRPr="0093612B" w:rsidRDefault="00C22F2D" w:rsidP="0093612B">
      <w:pPr>
        <w:pStyle w:val="Paragraphedeliste"/>
        <w:numPr>
          <w:ilvl w:val="0"/>
          <w:numId w:val="7"/>
        </w:numPr>
      </w:pPr>
      <w:r w:rsidRPr="0093612B">
        <w:t xml:space="preserve">Drücken Sie die </w:t>
      </w:r>
      <w:r w:rsidR="003D3F21">
        <w:t xml:space="preserve">rechte, äußere </w:t>
      </w:r>
      <w:r w:rsidRPr="0093612B">
        <w:t>Daumentaste [nächstes Element], um die nächste Fundstelle zu erreichen.</w:t>
      </w:r>
    </w:p>
    <w:p w14:paraId="6A8A39FF" w14:textId="77777777" w:rsidR="00C22F2D" w:rsidRPr="0093612B" w:rsidRDefault="00C22F2D" w:rsidP="0093612B">
      <w:pPr>
        <w:pStyle w:val="Paragraphedeliste"/>
        <w:numPr>
          <w:ilvl w:val="0"/>
          <w:numId w:val="7"/>
        </w:numPr>
      </w:pPr>
      <w:r w:rsidRPr="0093612B">
        <w:t xml:space="preserve">Alternativ können Sie mit Cursor runter bzw. [nächstes Element] zum Schalter „alles ersetzen“ springen. </w:t>
      </w:r>
    </w:p>
    <w:p w14:paraId="53DFDE34" w14:textId="77777777" w:rsidR="00C22F2D" w:rsidRPr="0093612B" w:rsidRDefault="00C22F2D" w:rsidP="0093612B">
      <w:pPr>
        <w:ind w:firstLine="53"/>
      </w:pPr>
    </w:p>
    <w:p w14:paraId="4E5C4050" w14:textId="77777777" w:rsidR="00C22F2D" w:rsidRPr="0093612B" w:rsidRDefault="00C22F2D" w:rsidP="0093612B">
      <w:pPr>
        <w:pStyle w:val="Titre2"/>
        <w:rPr>
          <w:b/>
          <w:bCs/>
        </w:rPr>
      </w:pPr>
      <w:bookmarkStart w:id="33" w:name="_Toc56768156"/>
      <w:r w:rsidRPr="0093612B">
        <w:rPr>
          <w:b/>
          <w:bCs/>
        </w:rPr>
        <w:t>Ausschneiden, kopieren und Einfügen von Text</w:t>
      </w:r>
      <w:bookmarkEnd w:id="33"/>
    </w:p>
    <w:p w14:paraId="441C2B95" w14:textId="77777777" w:rsidR="00C22F2D" w:rsidRPr="0093612B" w:rsidRDefault="00C22F2D" w:rsidP="0093612B">
      <w:r w:rsidRPr="0093612B">
        <w:t>Im Editor können Sie Text ausschneiden, Kopieren und einfügen, ganz ähnlich, wie bei Computerprogrammen.</w:t>
      </w:r>
    </w:p>
    <w:p w14:paraId="07C0C9E6" w14:textId="77777777" w:rsidR="00C22F2D" w:rsidRPr="0093612B" w:rsidRDefault="00C22F2D" w:rsidP="0093612B">
      <w:r w:rsidRPr="0093612B">
        <w:t>Um Text, der ausgeschnitten oder kopiert werden soll, zu markieren, bewegen Sie den Cursor an dessen Anfang, z.B. mit den Cursortasten oder den Cursorrouting-Tasten. Geben Sie sodann f8. Sie können alternativ die Markierung auch über das Kontextmenü vornehmen. Gehen Sie dazu wie folgt vor:</w:t>
      </w:r>
    </w:p>
    <w:p w14:paraId="0A0E3D12" w14:textId="77777777" w:rsidR="00C22F2D" w:rsidRPr="0093612B" w:rsidRDefault="00C22F2D" w:rsidP="0093612B">
      <w:pPr>
        <w:pStyle w:val="Paragraphedeliste"/>
        <w:numPr>
          <w:ilvl w:val="0"/>
          <w:numId w:val="8"/>
        </w:numPr>
      </w:pPr>
      <w:r w:rsidRPr="0093612B">
        <w:t xml:space="preserve">Öffnen Sie das Kontextmenü durch Drücken von </w:t>
      </w:r>
      <w:r w:rsidR="00307B30" w:rsidRPr="0093612B">
        <w:t>Strg + m</w:t>
      </w:r>
      <w:r w:rsidRPr="0093612B">
        <w:t>.</w:t>
      </w:r>
    </w:p>
    <w:p w14:paraId="5F499E13" w14:textId="77777777" w:rsidR="00C22F2D" w:rsidRPr="0093612B" w:rsidRDefault="00C22F2D" w:rsidP="0093612B">
      <w:pPr>
        <w:pStyle w:val="Paragraphedeliste"/>
        <w:numPr>
          <w:ilvl w:val="0"/>
          <w:numId w:val="8"/>
        </w:numPr>
      </w:pPr>
      <w:r w:rsidRPr="0093612B">
        <w:t>Scrollen Sie runter nach Edit.</w:t>
      </w:r>
    </w:p>
    <w:p w14:paraId="26422422" w14:textId="77777777" w:rsidR="00C22F2D" w:rsidRPr="0093612B" w:rsidRDefault="00C22F2D" w:rsidP="0093612B">
      <w:pPr>
        <w:pStyle w:val="Paragraphedeliste"/>
        <w:numPr>
          <w:ilvl w:val="0"/>
          <w:numId w:val="8"/>
        </w:numPr>
      </w:pPr>
      <w:r w:rsidRPr="0093612B">
        <w:t>Drücken Sie Enter oder eine Cursorrouting-Taste.</w:t>
      </w:r>
    </w:p>
    <w:p w14:paraId="5270EF09" w14:textId="77777777" w:rsidR="00C22F2D" w:rsidRPr="0093612B" w:rsidRDefault="00C22F2D" w:rsidP="0093612B">
      <w:pPr>
        <w:pStyle w:val="Paragraphedeliste"/>
        <w:numPr>
          <w:ilvl w:val="0"/>
          <w:numId w:val="8"/>
        </w:numPr>
      </w:pPr>
      <w:r w:rsidRPr="0093612B">
        <w:t>Scrollen Sie runter nach „Text auswählen“.</w:t>
      </w:r>
    </w:p>
    <w:p w14:paraId="518F1F6F" w14:textId="77777777" w:rsidR="00C22F2D" w:rsidRPr="0093612B" w:rsidRDefault="00C22F2D" w:rsidP="0093612B">
      <w:pPr>
        <w:pStyle w:val="Paragraphedeliste"/>
        <w:numPr>
          <w:ilvl w:val="0"/>
          <w:numId w:val="8"/>
        </w:numPr>
      </w:pPr>
      <w:r w:rsidRPr="0093612B">
        <w:t>Drücken Sie Enter oder eine Cursorrouting-Taste.</w:t>
      </w:r>
    </w:p>
    <w:p w14:paraId="7AB5C621" w14:textId="77777777" w:rsidR="00C22F2D" w:rsidRPr="0093612B" w:rsidRDefault="00C22F2D" w:rsidP="0093612B">
      <w:r w:rsidRPr="0093612B">
        <w:t xml:space="preserve">Sie haben jetzt den </w:t>
      </w:r>
      <w:r w:rsidR="003D3F21">
        <w:t>Anfang</w:t>
      </w:r>
      <w:r w:rsidRPr="0093612B">
        <w:t xml:space="preserve"> des zu markierenden Textbereichs ausgewählt. </w:t>
      </w:r>
    </w:p>
    <w:p w14:paraId="2A7ED3E7" w14:textId="77777777" w:rsidR="00C22F2D" w:rsidRPr="0093612B" w:rsidRDefault="00C22F2D" w:rsidP="0093612B">
      <w:r w:rsidRPr="0093612B">
        <w:t xml:space="preserve">Gehen Sie nun zum Ende des zu markierenden Textbereichs und drücken Sie Enter oder eine Cursorrouting-Taste, um den Endpunkt festzulegen. </w:t>
      </w:r>
    </w:p>
    <w:p w14:paraId="5E941EC1" w14:textId="77777777" w:rsidR="00C22F2D" w:rsidRPr="0093612B" w:rsidRDefault="00C22F2D" w:rsidP="0093612B">
      <w:r w:rsidRPr="0093612B">
        <w:t xml:space="preserve">Um den gesamten Text eines Dokumentes auszuwählen, geben Sie </w:t>
      </w:r>
      <w:r w:rsidR="00307B30" w:rsidRPr="0093612B">
        <w:t>Strg + a</w:t>
      </w:r>
      <w:r w:rsidRPr="0093612B">
        <w:t xml:space="preserve">. Um den gewählten Text zu kopieren, geben Sie </w:t>
      </w:r>
      <w:r w:rsidR="00307B30" w:rsidRPr="0093612B">
        <w:t>Strg + c</w:t>
      </w:r>
      <w:r w:rsidRPr="0093612B">
        <w:t xml:space="preserve">. Um den Text auszuschneiden, geben Sie </w:t>
      </w:r>
      <w:r w:rsidR="00307B30" w:rsidRPr="0093612B">
        <w:t>Strg + x</w:t>
      </w:r>
      <w:r w:rsidRPr="0093612B">
        <w:t>. Um ausgeschnittene</w:t>
      </w:r>
      <w:r w:rsidR="00C63000">
        <w:t>n oder kopierten Text an einer S</w:t>
      </w:r>
      <w:r w:rsidRPr="0093612B">
        <w:t>telle einzufügen, bewegen Sie</w:t>
      </w:r>
      <w:r w:rsidR="003D3F21">
        <w:t xml:space="preserve"> </w:t>
      </w:r>
      <w:r w:rsidRPr="0093612B">
        <w:t xml:space="preserve">den Cursor an die gewünschte Stelle und geben Sie </w:t>
      </w:r>
      <w:r w:rsidR="00307B30" w:rsidRPr="0093612B">
        <w:t>Strg + v</w:t>
      </w:r>
      <w:r w:rsidRPr="0093612B">
        <w:t>.</w:t>
      </w:r>
    </w:p>
    <w:p w14:paraId="736CCA25" w14:textId="77777777" w:rsidR="00C22F2D" w:rsidRPr="0093612B" w:rsidRDefault="00C22F2D" w:rsidP="0093612B">
      <w:r w:rsidRPr="0093612B">
        <w:t>Wie immer können diese Funktionen und Befehle auch über das Kontextmenü erreicht werden.</w:t>
      </w:r>
    </w:p>
    <w:p w14:paraId="2F93ED32" w14:textId="77777777" w:rsidR="00C22F2D" w:rsidRPr="0093612B" w:rsidRDefault="00C22F2D" w:rsidP="0093612B"/>
    <w:p w14:paraId="58FF6577" w14:textId="77777777" w:rsidR="00C22F2D" w:rsidRPr="0093612B" w:rsidRDefault="00C22F2D" w:rsidP="0093612B">
      <w:pPr>
        <w:pStyle w:val="Titre2"/>
        <w:rPr>
          <w:b/>
          <w:bCs/>
        </w:rPr>
      </w:pPr>
      <w:bookmarkStart w:id="34" w:name="_Toc56768157"/>
      <w:r w:rsidRPr="0093612B">
        <w:rPr>
          <w:b/>
          <w:bCs/>
        </w:rPr>
        <w:t>Der Lesemodus</w:t>
      </w:r>
      <w:bookmarkEnd w:id="34"/>
      <w:r w:rsidRPr="0093612B">
        <w:rPr>
          <w:b/>
          <w:bCs/>
        </w:rPr>
        <w:t xml:space="preserve"> </w:t>
      </w:r>
    </w:p>
    <w:p w14:paraId="58E458F3" w14:textId="77777777" w:rsidR="00C22F2D" w:rsidRPr="0093612B" w:rsidRDefault="00C22F2D" w:rsidP="0093612B"/>
    <w:p w14:paraId="4B35507F" w14:textId="77777777" w:rsidR="00C22F2D" w:rsidRPr="0093612B" w:rsidRDefault="00C22F2D" w:rsidP="0093612B">
      <w:r w:rsidRPr="0093612B">
        <w:t xml:space="preserve">Der Lesemodus gestattet es Ihnen, Text nur zu lesen, ohne versehentlich Veränderungen an ihm vorzunehmen. Text kann also im Lesemodus nicht bearbeitet werden. Um den Lesemodus ein- und auszuschalten geben Sie bitte </w:t>
      </w:r>
      <w:r w:rsidR="00307B30" w:rsidRPr="0093612B">
        <w:t>Strg + r</w:t>
      </w:r>
      <w:r w:rsidRPr="0093612B">
        <w:t>. Wollen Sie den Lesemodus über das Kontextmenü aktivieren, so gehen Sie bitte wie</w:t>
      </w:r>
      <w:r w:rsidR="003D3F21">
        <w:t xml:space="preserve"> </w:t>
      </w:r>
      <w:r w:rsidRPr="0093612B">
        <w:t>folgt vor:</w:t>
      </w:r>
    </w:p>
    <w:p w14:paraId="575DF964" w14:textId="77777777" w:rsidR="00C22F2D" w:rsidRPr="0093612B" w:rsidRDefault="00C22F2D" w:rsidP="0093612B">
      <w:pPr>
        <w:pStyle w:val="Paragraphedeliste"/>
        <w:numPr>
          <w:ilvl w:val="0"/>
          <w:numId w:val="9"/>
        </w:numPr>
      </w:pPr>
      <w:r w:rsidRPr="0093612B">
        <w:t xml:space="preserve">Drücken Sie </w:t>
      </w:r>
      <w:r w:rsidR="00307B30" w:rsidRPr="0093612B">
        <w:t>Strg + m</w:t>
      </w:r>
      <w:r w:rsidRPr="0093612B">
        <w:t xml:space="preserve">, um das Kontextmenü zu aktivieren. </w:t>
      </w:r>
    </w:p>
    <w:p w14:paraId="4B3568B0" w14:textId="77777777" w:rsidR="00C22F2D" w:rsidRPr="0093612B" w:rsidRDefault="00C22F2D" w:rsidP="0093612B">
      <w:pPr>
        <w:pStyle w:val="Paragraphedeliste"/>
        <w:numPr>
          <w:ilvl w:val="0"/>
          <w:numId w:val="9"/>
        </w:numPr>
      </w:pPr>
      <w:r w:rsidRPr="0093612B">
        <w:t xml:space="preserve">Scrollen Sie nach „Datei“ mit den </w:t>
      </w:r>
      <w:r w:rsidR="00FF460B">
        <w:t xml:space="preserve">äußeren </w:t>
      </w:r>
      <w:r w:rsidRPr="0093612B">
        <w:t xml:space="preserve">Daumentasten [vorheriges Element] und [nächstes Element]. </w:t>
      </w:r>
    </w:p>
    <w:p w14:paraId="5AFE0F56" w14:textId="77777777" w:rsidR="00C22F2D" w:rsidRPr="0093612B" w:rsidRDefault="00C22F2D" w:rsidP="0093612B">
      <w:pPr>
        <w:pStyle w:val="Paragraphedeliste"/>
        <w:numPr>
          <w:ilvl w:val="0"/>
          <w:numId w:val="9"/>
        </w:numPr>
      </w:pPr>
      <w:r w:rsidRPr="0093612B">
        <w:t>Drücken Sie Enter oder eine Cursorrouting-Taste.</w:t>
      </w:r>
    </w:p>
    <w:p w14:paraId="5F9F498E" w14:textId="77777777" w:rsidR="00C22F2D" w:rsidRPr="0093612B" w:rsidRDefault="00C22F2D" w:rsidP="0093612B">
      <w:pPr>
        <w:pStyle w:val="Paragraphedeliste"/>
        <w:numPr>
          <w:ilvl w:val="0"/>
          <w:numId w:val="9"/>
        </w:numPr>
      </w:pPr>
      <w:r w:rsidRPr="0093612B">
        <w:t xml:space="preserve">Scrollen Sie nun nach „Lesemodus“ mit den </w:t>
      </w:r>
      <w:r w:rsidR="00FF460B">
        <w:t xml:space="preserve">äußeren </w:t>
      </w:r>
      <w:r w:rsidRPr="0093612B">
        <w:t>Daumentasten [vorheriges Element] und [nächstes Element].</w:t>
      </w:r>
    </w:p>
    <w:p w14:paraId="7CD5BB54" w14:textId="77777777" w:rsidR="00C22F2D" w:rsidRPr="0093612B" w:rsidRDefault="00C22F2D" w:rsidP="0093612B">
      <w:pPr>
        <w:pStyle w:val="Paragraphedeliste"/>
        <w:numPr>
          <w:ilvl w:val="0"/>
          <w:numId w:val="9"/>
        </w:numPr>
      </w:pPr>
      <w:r w:rsidRPr="0093612B">
        <w:t>Geben Sie nun Enter oder eine Cursorrouting-Taste.</w:t>
      </w:r>
    </w:p>
    <w:p w14:paraId="2E807130" w14:textId="77777777" w:rsidR="00C22F2D" w:rsidRPr="0093612B" w:rsidRDefault="00C22F2D" w:rsidP="0093612B"/>
    <w:p w14:paraId="10831907" w14:textId="77777777" w:rsidR="00C22F2D" w:rsidRPr="0093612B" w:rsidRDefault="00C22F2D" w:rsidP="0093612B">
      <w:pPr>
        <w:pStyle w:val="Titre2"/>
        <w:rPr>
          <w:b/>
          <w:bCs/>
        </w:rPr>
      </w:pPr>
      <w:bookmarkStart w:id="35" w:name="_Toc56768158"/>
      <w:r w:rsidRPr="0093612B">
        <w:rPr>
          <w:b/>
          <w:bCs/>
        </w:rPr>
        <w:t>Tabelle der Editorbefehle</w:t>
      </w:r>
      <w:bookmarkEnd w:id="35"/>
    </w:p>
    <w:p w14:paraId="1063EC2D" w14:textId="77777777" w:rsidR="00C22F2D" w:rsidRPr="0093612B" w:rsidRDefault="00C22F2D" w:rsidP="0093612B"/>
    <w:p w14:paraId="64682A86" w14:textId="77777777" w:rsidR="00C22F2D" w:rsidRPr="0093612B" w:rsidRDefault="00C22F2D" w:rsidP="0093612B">
      <w:r w:rsidRPr="0093612B">
        <w:t>Die Editorbefehle sind in Tabelle 3 zusammengefasst.</w:t>
      </w:r>
    </w:p>
    <w:p w14:paraId="0B344F05" w14:textId="77777777" w:rsidR="00C22F2D" w:rsidRPr="0093612B" w:rsidRDefault="00C22F2D" w:rsidP="0093612B"/>
    <w:p w14:paraId="70C81B5A" w14:textId="77777777" w:rsidR="00C22F2D" w:rsidRPr="0093612B" w:rsidRDefault="00C22F2D" w:rsidP="0093612B">
      <w:pPr>
        <w:pStyle w:val="Lgende"/>
        <w:keepNext/>
        <w:rPr>
          <w:rStyle w:val="lev"/>
          <w:sz w:val="24"/>
          <w:szCs w:val="24"/>
        </w:rPr>
      </w:pPr>
      <w:r w:rsidRPr="0093612B">
        <w:rPr>
          <w:rStyle w:val="lev"/>
          <w:sz w:val="24"/>
          <w:szCs w:val="24"/>
        </w:rPr>
        <w:t>Tab</w:t>
      </w:r>
      <w:r w:rsidR="00FF460B">
        <w:rPr>
          <w:rStyle w:val="lev"/>
          <w:sz w:val="24"/>
          <w:szCs w:val="24"/>
        </w:rPr>
        <w:t>elle</w:t>
      </w:r>
      <w:r w:rsidRPr="0093612B">
        <w:rPr>
          <w:rStyle w:val="lev"/>
          <w:sz w:val="24"/>
          <w:szCs w:val="24"/>
        </w:rPr>
        <w:t xml:space="preserve"> 3: Editorbefehle</w:t>
      </w:r>
    </w:p>
    <w:tbl>
      <w:tblPr>
        <w:tblStyle w:val="Grilledutableau"/>
        <w:tblW w:w="0" w:type="auto"/>
        <w:tblLook w:val="04A0" w:firstRow="1" w:lastRow="0" w:firstColumn="1" w:lastColumn="0" w:noHBand="0" w:noVBand="1"/>
      </w:tblPr>
      <w:tblGrid>
        <w:gridCol w:w="4287"/>
        <w:gridCol w:w="4343"/>
      </w:tblGrid>
      <w:tr w:rsidR="00C22F2D" w:rsidRPr="0093612B" w14:paraId="1A4BD577" w14:textId="77777777" w:rsidTr="0093612B">
        <w:trPr>
          <w:trHeight w:val="432"/>
          <w:tblHeader/>
        </w:trPr>
        <w:tc>
          <w:tcPr>
            <w:tcW w:w="4287" w:type="dxa"/>
            <w:vAlign w:val="center"/>
          </w:tcPr>
          <w:p w14:paraId="47CE2FCD" w14:textId="77777777" w:rsidR="00C22F2D" w:rsidRPr="0093612B" w:rsidRDefault="00C22F2D" w:rsidP="00511086">
            <w:pPr>
              <w:pStyle w:val="Corpsdetexte"/>
              <w:spacing w:after="0"/>
              <w:jc w:val="center"/>
              <w:rPr>
                <w:rStyle w:val="lev"/>
                <w:sz w:val="26"/>
                <w:szCs w:val="26"/>
                <w:lang w:val="de-DE"/>
              </w:rPr>
            </w:pPr>
            <w:r w:rsidRPr="0093612B">
              <w:rPr>
                <w:rStyle w:val="lev"/>
                <w:sz w:val="26"/>
                <w:szCs w:val="26"/>
                <w:lang w:val="de-DE"/>
              </w:rPr>
              <w:t>Funktion</w:t>
            </w:r>
          </w:p>
        </w:tc>
        <w:tc>
          <w:tcPr>
            <w:tcW w:w="4343" w:type="dxa"/>
            <w:vAlign w:val="center"/>
          </w:tcPr>
          <w:p w14:paraId="4C0C98B9" w14:textId="77777777" w:rsidR="00C22F2D" w:rsidRPr="0093612B" w:rsidRDefault="00C22F2D" w:rsidP="00511086">
            <w:pPr>
              <w:pStyle w:val="Corpsdetexte"/>
              <w:spacing w:after="0"/>
              <w:jc w:val="center"/>
              <w:rPr>
                <w:rStyle w:val="lev"/>
                <w:sz w:val="26"/>
                <w:szCs w:val="26"/>
                <w:lang w:val="de-DE"/>
              </w:rPr>
            </w:pPr>
            <w:r w:rsidRPr="0093612B">
              <w:rPr>
                <w:rStyle w:val="lev"/>
                <w:sz w:val="26"/>
                <w:szCs w:val="26"/>
                <w:lang w:val="de-DE"/>
              </w:rPr>
              <w:t>Tastenkürzel oder Taste</w:t>
            </w:r>
          </w:p>
        </w:tc>
      </w:tr>
      <w:tr w:rsidR="00C22F2D" w:rsidRPr="0093612B" w14:paraId="459D1F05" w14:textId="77777777" w:rsidTr="0093612B">
        <w:trPr>
          <w:trHeight w:val="360"/>
        </w:trPr>
        <w:tc>
          <w:tcPr>
            <w:tcW w:w="4287" w:type="dxa"/>
            <w:vAlign w:val="center"/>
          </w:tcPr>
          <w:p w14:paraId="6A48EB0D" w14:textId="77777777" w:rsidR="00C22F2D" w:rsidRPr="0093612B" w:rsidRDefault="00C22F2D" w:rsidP="00511086">
            <w:pPr>
              <w:pStyle w:val="Corpsdetexte"/>
              <w:spacing w:after="0"/>
              <w:rPr>
                <w:lang w:val="de-DE"/>
              </w:rPr>
            </w:pPr>
            <w:r w:rsidRPr="0093612B">
              <w:rPr>
                <w:lang w:val="de-DE"/>
              </w:rPr>
              <w:t>Editiermodus aktivieren</w:t>
            </w:r>
          </w:p>
        </w:tc>
        <w:tc>
          <w:tcPr>
            <w:tcW w:w="4343" w:type="dxa"/>
            <w:vAlign w:val="center"/>
          </w:tcPr>
          <w:p w14:paraId="0A6E541A" w14:textId="77777777" w:rsidR="00C22F2D" w:rsidRPr="0093612B" w:rsidRDefault="00C22F2D" w:rsidP="00511086">
            <w:pPr>
              <w:pStyle w:val="Corpsdetexte"/>
              <w:spacing w:after="0"/>
              <w:rPr>
                <w:lang w:val="de-DE"/>
              </w:rPr>
            </w:pPr>
            <w:r w:rsidRPr="0093612B">
              <w:rPr>
                <w:lang w:val="de-DE"/>
              </w:rPr>
              <w:t>Enter oder Cursorrouting-Taste</w:t>
            </w:r>
          </w:p>
        </w:tc>
      </w:tr>
      <w:tr w:rsidR="00C22F2D" w:rsidRPr="0093612B" w14:paraId="33B3F1E3" w14:textId="77777777" w:rsidTr="0093612B">
        <w:trPr>
          <w:trHeight w:val="360"/>
        </w:trPr>
        <w:tc>
          <w:tcPr>
            <w:tcW w:w="4287" w:type="dxa"/>
            <w:vAlign w:val="center"/>
          </w:tcPr>
          <w:p w14:paraId="37BBD7C9" w14:textId="77777777" w:rsidR="00C22F2D" w:rsidRPr="0093612B" w:rsidRDefault="00C22F2D" w:rsidP="00511086">
            <w:pPr>
              <w:pStyle w:val="Corpsdetexte"/>
              <w:spacing w:after="0"/>
              <w:rPr>
                <w:lang w:val="de-DE"/>
              </w:rPr>
            </w:pPr>
            <w:r w:rsidRPr="0093612B">
              <w:rPr>
                <w:lang w:val="de-DE"/>
              </w:rPr>
              <w:t>Editiermodus beenden</w:t>
            </w:r>
          </w:p>
        </w:tc>
        <w:tc>
          <w:tcPr>
            <w:tcW w:w="4343" w:type="dxa"/>
            <w:vAlign w:val="center"/>
          </w:tcPr>
          <w:p w14:paraId="3C52131C" w14:textId="77777777" w:rsidR="00C22F2D" w:rsidRPr="0093612B" w:rsidRDefault="00C22F2D" w:rsidP="00511086">
            <w:pPr>
              <w:pStyle w:val="Corpsdetexte"/>
              <w:spacing w:after="0"/>
              <w:rPr>
                <w:lang w:val="de-DE"/>
              </w:rPr>
            </w:pPr>
            <w:r w:rsidRPr="0093612B">
              <w:rPr>
                <w:lang w:val="de-DE"/>
              </w:rPr>
              <w:t>Escape</w:t>
            </w:r>
          </w:p>
        </w:tc>
      </w:tr>
      <w:tr w:rsidR="00C22F2D" w:rsidRPr="0093612B" w14:paraId="2C8B9F9E" w14:textId="77777777" w:rsidTr="0093612B">
        <w:trPr>
          <w:trHeight w:val="360"/>
        </w:trPr>
        <w:tc>
          <w:tcPr>
            <w:tcW w:w="4287" w:type="dxa"/>
            <w:vAlign w:val="center"/>
          </w:tcPr>
          <w:p w14:paraId="19536DB4" w14:textId="77777777" w:rsidR="00C22F2D" w:rsidRPr="0093612B" w:rsidRDefault="00C22F2D" w:rsidP="00511086">
            <w:pPr>
              <w:pStyle w:val="Corpsdetexte"/>
              <w:spacing w:after="0"/>
              <w:rPr>
                <w:lang w:val="de-DE"/>
              </w:rPr>
            </w:pPr>
            <w:r w:rsidRPr="0093612B">
              <w:rPr>
                <w:lang w:val="de-DE"/>
              </w:rPr>
              <w:t>Neue Datei</w:t>
            </w:r>
          </w:p>
        </w:tc>
        <w:tc>
          <w:tcPr>
            <w:tcW w:w="4343" w:type="dxa"/>
            <w:vAlign w:val="center"/>
          </w:tcPr>
          <w:p w14:paraId="30A45CDF" w14:textId="77777777" w:rsidR="00C22F2D" w:rsidRPr="0093612B" w:rsidRDefault="00307B30" w:rsidP="00511086">
            <w:pPr>
              <w:pStyle w:val="Corpsdetexte"/>
              <w:spacing w:after="0"/>
              <w:rPr>
                <w:lang w:val="de-DE"/>
              </w:rPr>
            </w:pPr>
            <w:r w:rsidRPr="0093612B">
              <w:rPr>
                <w:lang w:val="de-DE"/>
              </w:rPr>
              <w:t>Strg + alt + n</w:t>
            </w:r>
          </w:p>
        </w:tc>
      </w:tr>
      <w:tr w:rsidR="00C22F2D" w:rsidRPr="0093612B" w14:paraId="5C2FF138" w14:textId="77777777" w:rsidTr="0093612B">
        <w:trPr>
          <w:trHeight w:val="360"/>
        </w:trPr>
        <w:tc>
          <w:tcPr>
            <w:tcW w:w="4287" w:type="dxa"/>
            <w:vAlign w:val="center"/>
          </w:tcPr>
          <w:p w14:paraId="03774A9E" w14:textId="77777777" w:rsidR="00C22F2D" w:rsidRPr="0093612B" w:rsidRDefault="00C22F2D" w:rsidP="00511086">
            <w:pPr>
              <w:pStyle w:val="Corpsdetexte"/>
              <w:spacing w:after="0"/>
              <w:rPr>
                <w:lang w:val="de-DE"/>
              </w:rPr>
            </w:pPr>
            <w:r w:rsidRPr="0093612B">
              <w:rPr>
                <w:lang w:val="de-DE"/>
              </w:rPr>
              <w:t>Datei öffnen</w:t>
            </w:r>
          </w:p>
        </w:tc>
        <w:tc>
          <w:tcPr>
            <w:tcW w:w="4343" w:type="dxa"/>
            <w:vAlign w:val="center"/>
          </w:tcPr>
          <w:p w14:paraId="12763730" w14:textId="77777777" w:rsidR="00C22F2D" w:rsidRPr="0093612B" w:rsidRDefault="00307B30" w:rsidP="00511086">
            <w:pPr>
              <w:pStyle w:val="Corpsdetexte"/>
              <w:spacing w:after="0"/>
              <w:rPr>
                <w:lang w:val="de-DE"/>
              </w:rPr>
            </w:pPr>
            <w:r w:rsidRPr="0093612B">
              <w:rPr>
                <w:lang w:val="de-DE"/>
              </w:rPr>
              <w:t>Strg + o</w:t>
            </w:r>
          </w:p>
        </w:tc>
      </w:tr>
      <w:tr w:rsidR="00C22F2D" w:rsidRPr="0093612B" w14:paraId="09C5CA03" w14:textId="77777777" w:rsidTr="0093612B">
        <w:trPr>
          <w:trHeight w:val="360"/>
        </w:trPr>
        <w:tc>
          <w:tcPr>
            <w:tcW w:w="4287" w:type="dxa"/>
            <w:vAlign w:val="center"/>
          </w:tcPr>
          <w:p w14:paraId="3645E7CE" w14:textId="77777777" w:rsidR="00C22F2D" w:rsidRPr="0093612B" w:rsidRDefault="00C22F2D" w:rsidP="00511086">
            <w:pPr>
              <w:pStyle w:val="Corpsdetexte"/>
              <w:spacing w:after="0"/>
              <w:rPr>
                <w:lang w:val="de-DE"/>
              </w:rPr>
            </w:pPr>
            <w:r w:rsidRPr="0093612B">
              <w:rPr>
                <w:lang w:val="de-DE"/>
              </w:rPr>
              <w:t>Speichern</w:t>
            </w:r>
          </w:p>
        </w:tc>
        <w:tc>
          <w:tcPr>
            <w:tcW w:w="4343" w:type="dxa"/>
            <w:vAlign w:val="center"/>
          </w:tcPr>
          <w:p w14:paraId="32DAAA58" w14:textId="77777777" w:rsidR="00C22F2D" w:rsidRPr="0093612B" w:rsidRDefault="00307B30" w:rsidP="00511086">
            <w:pPr>
              <w:pStyle w:val="Corpsdetexte"/>
              <w:spacing w:after="0"/>
              <w:rPr>
                <w:lang w:val="de-DE"/>
              </w:rPr>
            </w:pPr>
            <w:r w:rsidRPr="0093612B">
              <w:rPr>
                <w:lang w:val="de-DE"/>
              </w:rPr>
              <w:t>Strg + s</w:t>
            </w:r>
          </w:p>
        </w:tc>
      </w:tr>
      <w:tr w:rsidR="00C22F2D" w:rsidRPr="0093612B" w14:paraId="6EB969C6" w14:textId="77777777" w:rsidTr="0093612B">
        <w:trPr>
          <w:trHeight w:val="360"/>
        </w:trPr>
        <w:tc>
          <w:tcPr>
            <w:tcW w:w="4287" w:type="dxa"/>
            <w:vAlign w:val="center"/>
          </w:tcPr>
          <w:p w14:paraId="03E398FB" w14:textId="77777777" w:rsidR="00C22F2D" w:rsidRPr="0093612B" w:rsidRDefault="00C22F2D" w:rsidP="00511086">
            <w:pPr>
              <w:pStyle w:val="Corpsdetexte"/>
              <w:spacing w:after="0"/>
              <w:rPr>
                <w:lang w:val="de-DE"/>
              </w:rPr>
            </w:pPr>
            <w:r w:rsidRPr="0093612B">
              <w:rPr>
                <w:lang w:val="de-DE"/>
              </w:rPr>
              <w:t>Speichern unter</w:t>
            </w:r>
          </w:p>
        </w:tc>
        <w:tc>
          <w:tcPr>
            <w:tcW w:w="4343" w:type="dxa"/>
            <w:vAlign w:val="center"/>
          </w:tcPr>
          <w:p w14:paraId="4D707806" w14:textId="02D6CE62" w:rsidR="00C22F2D" w:rsidRPr="0093612B" w:rsidRDefault="00307B30" w:rsidP="00511086">
            <w:pPr>
              <w:pStyle w:val="Corpsdetexte"/>
              <w:spacing w:after="0"/>
              <w:rPr>
                <w:lang w:val="de-DE"/>
              </w:rPr>
            </w:pPr>
            <w:r w:rsidRPr="0093612B">
              <w:rPr>
                <w:lang w:val="de-DE"/>
              </w:rPr>
              <w:t>Strg + s</w:t>
            </w:r>
            <w:r w:rsidR="00C22F2D" w:rsidRPr="0093612B">
              <w:rPr>
                <w:lang w:val="de-DE"/>
              </w:rPr>
              <w:t>hift</w:t>
            </w:r>
            <w:r w:rsidR="009D6355">
              <w:rPr>
                <w:lang w:val="de-DE"/>
              </w:rPr>
              <w:t xml:space="preserve"> </w:t>
            </w:r>
            <w:r w:rsidRPr="0093612B">
              <w:rPr>
                <w:lang w:val="de-DE"/>
              </w:rPr>
              <w:t>+ s</w:t>
            </w:r>
          </w:p>
        </w:tc>
      </w:tr>
      <w:tr w:rsidR="00C22F2D" w:rsidRPr="0093612B" w14:paraId="2257FBA0" w14:textId="77777777" w:rsidTr="0093612B">
        <w:trPr>
          <w:trHeight w:val="360"/>
        </w:trPr>
        <w:tc>
          <w:tcPr>
            <w:tcW w:w="4287" w:type="dxa"/>
            <w:vAlign w:val="center"/>
          </w:tcPr>
          <w:p w14:paraId="5A1BCAD6" w14:textId="77777777" w:rsidR="00C22F2D" w:rsidRPr="0093612B" w:rsidRDefault="00C22F2D" w:rsidP="00511086">
            <w:pPr>
              <w:pStyle w:val="Corpsdetexte"/>
              <w:spacing w:after="0"/>
              <w:rPr>
                <w:lang w:val="de-DE"/>
              </w:rPr>
            </w:pPr>
            <w:r w:rsidRPr="0093612B">
              <w:rPr>
                <w:lang w:val="de-DE"/>
              </w:rPr>
              <w:t>Suchen</w:t>
            </w:r>
          </w:p>
        </w:tc>
        <w:tc>
          <w:tcPr>
            <w:tcW w:w="4343" w:type="dxa"/>
            <w:vAlign w:val="center"/>
          </w:tcPr>
          <w:p w14:paraId="774161F5" w14:textId="77777777" w:rsidR="00C22F2D" w:rsidRPr="0093612B" w:rsidRDefault="00307B30" w:rsidP="00511086">
            <w:pPr>
              <w:pStyle w:val="Corpsdetexte"/>
              <w:spacing w:after="0"/>
              <w:rPr>
                <w:lang w:val="de-DE"/>
              </w:rPr>
            </w:pPr>
            <w:r w:rsidRPr="0093612B">
              <w:rPr>
                <w:lang w:val="de-DE"/>
              </w:rPr>
              <w:t>Strg + f</w:t>
            </w:r>
          </w:p>
        </w:tc>
      </w:tr>
      <w:tr w:rsidR="00C22F2D" w:rsidRPr="0093612B" w14:paraId="1F6D407E" w14:textId="77777777" w:rsidTr="0093612B">
        <w:trPr>
          <w:trHeight w:val="360"/>
        </w:trPr>
        <w:tc>
          <w:tcPr>
            <w:tcW w:w="4287" w:type="dxa"/>
            <w:vAlign w:val="center"/>
          </w:tcPr>
          <w:p w14:paraId="245CFA46" w14:textId="77777777" w:rsidR="00C22F2D" w:rsidRPr="0093612B" w:rsidRDefault="00C22F2D" w:rsidP="00511086">
            <w:pPr>
              <w:pStyle w:val="Corpsdetexte"/>
              <w:spacing w:after="0"/>
              <w:rPr>
                <w:lang w:val="de-DE"/>
              </w:rPr>
            </w:pPr>
            <w:r w:rsidRPr="0093612B">
              <w:rPr>
                <w:lang w:val="de-DE"/>
              </w:rPr>
              <w:t>Weiter suchen</w:t>
            </w:r>
          </w:p>
        </w:tc>
        <w:tc>
          <w:tcPr>
            <w:tcW w:w="4343" w:type="dxa"/>
            <w:vAlign w:val="center"/>
          </w:tcPr>
          <w:p w14:paraId="1DFA1E68" w14:textId="77777777" w:rsidR="00C22F2D" w:rsidRPr="0093612B" w:rsidRDefault="00C22F2D" w:rsidP="00511086">
            <w:pPr>
              <w:pStyle w:val="Corpsdetexte"/>
              <w:spacing w:after="0"/>
              <w:rPr>
                <w:lang w:val="de-DE"/>
              </w:rPr>
            </w:pPr>
            <w:r w:rsidRPr="0093612B">
              <w:rPr>
                <w:lang w:val="de-DE"/>
              </w:rPr>
              <w:t>F3</w:t>
            </w:r>
          </w:p>
        </w:tc>
      </w:tr>
      <w:tr w:rsidR="00C22F2D" w:rsidRPr="0093612B" w14:paraId="4230C687" w14:textId="77777777" w:rsidTr="0093612B">
        <w:trPr>
          <w:trHeight w:val="360"/>
        </w:trPr>
        <w:tc>
          <w:tcPr>
            <w:tcW w:w="4287" w:type="dxa"/>
            <w:vAlign w:val="center"/>
          </w:tcPr>
          <w:p w14:paraId="3D4FEAE7" w14:textId="77777777" w:rsidR="00C22F2D" w:rsidRPr="0093612B" w:rsidRDefault="00C22F2D" w:rsidP="00511086">
            <w:pPr>
              <w:pStyle w:val="Corpsdetexte"/>
              <w:spacing w:after="0"/>
              <w:rPr>
                <w:lang w:val="de-DE"/>
              </w:rPr>
            </w:pPr>
            <w:r w:rsidRPr="0093612B">
              <w:rPr>
                <w:lang w:val="de-DE"/>
              </w:rPr>
              <w:t>Rückwärts suchen</w:t>
            </w:r>
          </w:p>
        </w:tc>
        <w:tc>
          <w:tcPr>
            <w:tcW w:w="4343" w:type="dxa"/>
            <w:vAlign w:val="center"/>
          </w:tcPr>
          <w:p w14:paraId="3DF3848C" w14:textId="05B8291F" w:rsidR="00C22F2D" w:rsidRPr="0093612B" w:rsidRDefault="00C22F2D" w:rsidP="00511086">
            <w:pPr>
              <w:pStyle w:val="Corpsdetexte"/>
              <w:spacing w:after="0"/>
              <w:rPr>
                <w:lang w:val="de-DE"/>
              </w:rPr>
            </w:pPr>
            <w:r w:rsidRPr="0093612B">
              <w:rPr>
                <w:lang w:val="de-DE"/>
              </w:rPr>
              <w:t>Shift</w:t>
            </w:r>
            <w:r w:rsidR="009D6355">
              <w:rPr>
                <w:lang w:val="de-DE"/>
              </w:rPr>
              <w:t xml:space="preserve"> </w:t>
            </w:r>
            <w:r w:rsidR="00307B30" w:rsidRPr="0093612B">
              <w:rPr>
                <w:lang w:val="de-DE"/>
              </w:rPr>
              <w:t>+ f</w:t>
            </w:r>
            <w:r w:rsidRPr="0093612B">
              <w:rPr>
                <w:lang w:val="de-DE"/>
              </w:rPr>
              <w:t>3</w:t>
            </w:r>
          </w:p>
        </w:tc>
      </w:tr>
      <w:tr w:rsidR="00C22F2D" w:rsidRPr="0093612B" w14:paraId="2DD0E938" w14:textId="77777777" w:rsidTr="0093612B">
        <w:trPr>
          <w:trHeight w:val="360"/>
        </w:trPr>
        <w:tc>
          <w:tcPr>
            <w:tcW w:w="4287" w:type="dxa"/>
            <w:vAlign w:val="center"/>
          </w:tcPr>
          <w:p w14:paraId="643CF073" w14:textId="77777777" w:rsidR="00C22F2D" w:rsidRPr="0093612B" w:rsidRDefault="00C22F2D" w:rsidP="00511086">
            <w:pPr>
              <w:pStyle w:val="Corpsdetexte"/>
              <w:spacing w:after="0"/>
              <w:rPr>
                <w:lang w:val="de-DE"/>
              </w:rPr>
            </w:pPr>
            <w:r w:rsidRPr="0093612B">
              <w:rPr>
                <w:lang w:val="de-DE"/>
              </w:rPr>
              <w:t>Ersetzen</w:t>
            </w:r>
          </w:p>
        </w:tc>
        <w:tc>
          <w:tcPr>
            <w:tcW w:w="4343" w:type="dxa"/>
            <w:vAlign w:val="center"/>
          </w:tcPr>
          <w:p w14:paraId="10E14997" w14:textId="77777777" w:rsidR="00C22F2D" w:rsidRPr="0093612B" w:rsidRDefault="00307B30" w:rsidP="00511086">
            <w:pPr>
              <w:pStyle w:val="Corpsdetexte"/>
              <w:spacing w:after="0"/>
              <w:rPr>
                <w:lang w:val="de-DE"/>
              </w:rPr>
            </w:pPr>
            <w:r w:rsidRPr="0093612B">
              <w:rPr>
                <w:lang w:val="de-DE"/>
              </w:rPr>
              <w:t>Strg + h</w:t>
            </w:r>
          </w:p>
        </w:tc>
      </w:tr>
      <w:tr w:rsidR="00C22F2D" w:rsidRPr="0093612B" w14:paraId="3D4D4D3F" w14:textId="77777777" w:rsidTr="0093612B">
        <w:trPr>
          <w:trHeight w:val="360"/>
        </w:trPr>
        <w:tc>
          <w:tcPr>
            <w:tcW w:w="4287" w:type="dxa"/>
            <w:vAlign w:val="center"/>
          </w:tcPr>
          <w:p w14:paraId="428FC822" w14:textId="77777777" w:rsidR="00C22F2D" w:rsidRPr="0093612B" w:rsidRDefault="00C22F2D" w:rsidP="00511086">
            <w:pPr>
              <w:pStyle w:val="Corpsdetexte"/>
              <w:spacing w:after="0"/>
              <w:rPr>
                <w:lang w:val="de-DE"/>
              </w:rPr>
            </w:pPr>
            <w:r w:rsidRPr="0093612B">
              <w:rPr>
                <w:lang w:val="de-DE"/>
              </w:rPr>
              <w:t>Anfang bzw. Ende eines zu markierenden</w:t>
            </w:r>
            <w:r w:rsidR="00FF460B">
              <w:rPr>
                <w:lang w:val="de-DE"/>
              </w:rPr>
              <w:t xml:space="preserve"> </w:t>
            </w:r>
            <w:r w:rsidRPr="0093612B">
              <w:rPr>
                <w:lang w:val="de-DE"/>
              </w:rPr>
              <w:t>Bereiches setzen</w:t>
            </w:r>
          </w:p>
        </w:tc>
        <w:tc>
          <w:tcPr>
            <w:tcW w:w="4343" w:type="dxa"/>
            <w:vAlign w:val="center"/>
          </w:tcPr>
          <w:p w14:paraId="20FDA26F" w14:textId="77777777" w:rsidR="00C22F2D" w:rsidRPr="0093612B" w:rsidRDefault="00C22F2D" w:rsidP="00511086">
            <w:pPr>
              <w:pStyle w:val="Corpsdetexte"/>
              <w:spacing w:after="0"/>
              <w:rPr>
                <w:lang w:val="de-DE"/>
              </w:rPr>
            </w:pPr>
            <w:r w:rsidRPr="0093612B">
              <w:rPr>
                <w:lang w:val="de-DE"/>
              </w:rPr>
              <w:t>F8</w:t>
            </w:r>
          </w:p>
        </w:tc>
      </w:tr>
      <w:tr w:rsidR="00C22F2D" w:rsidRPr="0093612B" w14:paraId="6825724A" w14:textId="77777777" w:rsidTr="0093612B">
        <w:trPr>
          <w:trHeight w:val="360"/>
        </w:trPr>
        <w:tc>
          <w:tcPr>
            <w:tcW w:w="4287" w:type="dxa"/>
            <w:vAlign w:val="center"/>
          </w:tcPr>
          <w:p w14:paraId="59994A51" w14:textId="77777777" w:rsidR="00C22F2D" w:rsidRPr="0093612B" w:rsidRDefault="00C22F2D" w:rsidP="00511086">
            <w:pPr>
              <w:pStyle w:val="Corpsdetexte"/>
              <w:spacing w:after="0"/>
              <w:rPr>
                <w:lang w:val="de-DE"/>
              </w:rPr>
            </w:pPr>
            <w:r w:rsidRPr="0093612B">
              <w:rPr>
                <w:lang w:val="de-DE"/>
              </w:rPr>
              <w:t>Alles auswählen</w:t>
            </w:r>
          </w:p>
        </w:tc>
        <w:tc>
          <w:tcPr>
            <w:tcW w:w="4343" w:type="dxa"/>
            <w:vAlign w:val="center"/>
          </w:tcPr>
          <w:p w14:paraId="68C4FCDC" w14:textId="77777777" w:rsidR="00C22F2D" w:rsidRPr="0093612B" w:rsidRDefault="00307B30" w:rsidP="00511086">
            <w:pPr>
              <w:pStyle w:val="Corpsdetexte"/>
              <w:spacing w:after="0"/>
              <w:rPr>
                <w:lang w:val="de-DE"/>
              </w:rPr>
            </w:pPr>
            <w:r w:rsidRPr="0093612B">
              <w:rPr>
                <w:lang w:val="de-DE"/>
              </w:rPr>
              <w:t>Strg + a</w:t>
            </w:r>
          </w:p>
        </w:tc>
      </w:tr>
      <w:tr w:rsidR="00C22F2D" w:rsidRPr="0093612B" w14:paraId="038F400C" w14:textId="77777777" w:rsidTr="0093612B">
        <w:trPr>
          <w:trHeight w:val="360"/>
        </w:trPr>
        <w:tc>
          <w:tcPr>
            <w:tcW w:w="4287" w:type="dxa"/>
            <w:vAlign w:val="center"/>
          </w:tcPr>
          <w:p w14:paraId="7F9E7013" w14:textId="77777777" w:rsidR="00C22F2D" w:rsidRPr="0093612B" w:rsidRDefault="00C22F2D" w:rsidP="00511086">
            <w:pPr>
              <w:pStyle w:val="Corpsdetexte"/>
              <w:spacing w:after="0"/>
              <w:rPr>
                <w:lang w:val="de-DE"/>
              </w:rPr>
            </w:pPr>
            <w:r w:rsidRPr="0093612B">
              <w:rPr>
                <w:lang w:val="de-DE"/>
              </w:rPr>
              <w:t>Kopieren</w:t>
            </w:r>
          </w:p>
        </w:tc>
        <w:tc>
          <w:tcPr>
            <w:tcW w:w="4343" w:type="dxa"/>
            <w:vAlign w:val="center"/>
          </w:tcPr>
          <w:p w14:paraId="7C3E7805" w14:textId="77777777" w:rsidR="00C22F2D" w:rsidRPr="0093612B" w:rsidRDefault="00307B30" w:rsidP="00511086">
            <w:pPr>
              <w:pStyle w:val="Corpsdetexte"/>
              <w:spacing w:after="0"/>
              <w:rPr>
                <w:lang w:val="de-DE"/>
              </w:rPr>
            </w:pPr>
            <w:r w:rsidRPr="0093612B">
              <w:rPr>
                <w:lang w:val="de-DE"/>
              </w:rPr>
              <w:t>Strg + c</w:t>
            </w:r>
          </w:p>
        </w:tc>
      </w:tr>
      <w:tr w:rsidR="00C22F2D" w:rsidRPr="0093612B" w14:paraId="7BBF04B3" w14:textId="77777777" w:rsidTr="0093612B">
        <w:trPr>
          <w:trHeight w:val="360"/>
        </w:trPr>
        <w:tc>
          <w:tcPr>
            <w:tcW w:w="4287" w:type="dxa"/>
            <w:vAlign w:val="center"/>
          </w:tcPr>
          <w:p w14:paraId="2998B2F3" w14:textId="77777777" w:rsidR="00C22F2D" w:rsidRPr="0093612B" w:rsidRDefault="00C22F2D" w:rsidP="00511086">
            <w:pPr>
              <w:pStyle w:val="Corpsdetexte"/>
              <w:spacing w:after="0"/>
              <w:rPr>
                <w:lang w:val="de-DE"/>
              </w:rPr>
            </w:pPr>
            <w:r w:rsidRPr="0093612B">
              <w:rPr>
                <w:lang w:val="de-DE"/>
              </w:rPr>
              <w:t>Ausschneiden</w:t>
            </w:r>
          </w:p>
        </w:tc>
        <w:tc>
          <w:tcPr>
            <w:tcW w:w="4343" w:type="dxa"/>
            <w:vAlign w:val="center"/>
          </w:tcPr>
          <w:p w14:paraId="6215DCA8" w14:textId="77777777" w:rsidR="00C22F2D" w:rsidRPr="0093612B" w:rsidRDefault="00307B30" w:rsidP="00511086">
            <w:pPr>
              <w:pStyle w:val="Corpsdetexte"/>
              <w:spacing w:after="0"/>
              <w:rPr>
                <w:lang w:val="de-DE"/>
              </w:rPr>
            </w:pPr>
            <w:r w:rsidRPr="0093612B">
              <w:rPr>
                <w:lang w:val="de-DE"/>
              </w:rPr>
              <w:t>Strg + x</w:t>
            </w:r>
          </w:p>
        </w:tc>
      </w:tr>
      <w:tr w:rsidR="00C22F2D" w:rsidRPr="0093612B" w14:paraId="2165C237" w14:textId="77777777" w:rsidTr="0093612B">
        <w:trPr>
          <w:trHeight w:val="360"/>
        </w:trPr>
        <w:tc>
          <w:tcPr>
            <w:tcW w:w="4287" w:type="dxa"/>
            <w:vAlign w:val="center"/>
          </w:tcPr>
          <w:p w14:paraId="6A2447E7" w14:textId="77777777" w:rsidR="00C22F2D" w:rsidRPr="0093612B" w:rsidRDefault="00C22F2D" w:rsidP="00511086">
            <w:pPr>
              <w:pStyle w:val="Corpsdetexte"/>
              <w:spacing w:after="0"/>
              <w:rPr>
                <w:lang w:val="de-DE"/>
              </w:rPr>
            </w:pPr>
            <w:r w:rsidRPr="0093612B">
              <w:rPr>
                <w:lang w:val="de-DE"/>
              </w:rPr>
              <w:t>Einfügen</w:t>
            </w:r>
          </w:p>
        </w:tc>
        <w:tc>
          <w:tcPr>
            <w:tcW w:w="4343" w:type="dxa"/>
            <w:vAlign w:val="center"/>
          </w:tcPr>
          <w:p w14:paraId="0CE752F2" w14:textId="77777777" w:rsidR="00C22F2D" w:rsidRPr="0093612B" w:rsidRDefault="00307B30" w:rsidP="00511086">
            <w:pPr>
              <w:pStyle w:val="Corpsdetexte"/>
              <w:spacing w:after="0"/>
              <w:rPr>
                <w:lang w:val="de-DE"/>
              </w:rPr>
            </w:pPr>
            <w:r w:rsidRPr="0093612B">
              <w:rPr>
                <w:lang w:val="de-DE"/>
              </w:rPr>
              <w:t>Strg + v</w:t>
            </w:r>
          </w:p>
        </w:tc>
      </w:tr>
      <w:tr w:rsidR="00C22F2D" w:rsidRPr="0093612B" w14:paraId="35F394C9" w14:textId="77777777" w:rsidTr="0093612B">
        <w:trPr>
          <w:trHeight w:val="360"/>
        </w:trPr>
        <w:tc>
          <w:tcPr>
            <w:tcW w:w="4287" w:type="dxa"/>
            <w:vAlign w:val="center"/>
          </w:tcPr>
          <w:p w14:paraId="57D88994" w14:textId="77777777" w:rsidR="00C22F2D" w:rsidRPr="0093612B" w:rsidRDefault="00C22F2D" w:rsidP="00511086">
            <w:pPr>
              <w:pStyle w:val="Corpsdetexte"/>
              <w:spacing w:after="0"/>
              <w:rPr>
                <w:lang w:val="de-DE"/>
              </w:rPr>
            </w:pPr>
            <w:r w:rsidRPr="0093612B">
              <w:rPr>
                <w:lang w:val="de-DE"/>
              </w:rPr>
              <w:t>Vorheriges Wort löschen</w:t>
            </w:r>
          </w:p>
        </w:tc>
        <w:tc>
          <w:tcPr>
            <w:tcW w:w="4343" w:type="dxa"/>
            <w:vAlign w:val="center"/>
          </w:tcPr>
          <w:p w14:paraId="2922C530" w14:textId="77777777" w:rsidR="00C22F2D" w:rsidRPr="0093612B" w:rsidRDefault="00FF460B" w:rsidP="00511086">
            <w:pPr>
              <w:pStyle w:val="Corpsdetexte"/>
              <w:spacing w:after="0"/>
              <w:rPr>
                <w:lang w:val="de-DE"/>
              </w:rPr>
            </w:pPr>
            <w:r>
              <w:rPr>
                <w:lang w:val="de-DE"/>
              </w:rPr>
              <w:t>Strg + Rücktaste</w:t>
            </w:r>
          </w:p>
        </w:tc>
      </w:tr>
      <w:tr w:rsidR="00C22F2D" w:rsidRPr="0093612B" w14:paraId="0EBC6CB7" w14:textId="77777777" w:rsidTr="0093612B">
        <w:trPr>
          <w:trHeight w:val="360"/>
        </w:trPr>
        <w:tc>
          <w:tcPr>
            <w:tcW w:w="4287" w:type="dxa"/>
            <w:vAlign w:val="center"/>
          </w:tcPr>
          <w:p w14:paraId="5C9FAE65" w14:textId="77777777" w:rsidR="00C22F2D" w:rsidRPr="0093612B" w:rsidRDefault="00C22F2D" w:rsidP="00511086">
            <w:pPr>
              <w:pStyle w:val="Corpsdetexte"/>
              <w:spacing w:after="0"/>
              <w:rPr>
                <w:lang w:val="de-DE"/>
              </w:rPr>
            </w:pPr>
            <w:r w:rsidRPr="0093612B">
              <w:rPr>
                <w:lang w:val="de-DE"/>
              </w:rPr>
              <w:t>Aktuelles Wort löschen</w:t>
            </w:r>
          </w:p>
        </w:tc>
        <w:tc>
          <w:tcPr>
            <w:tcW w:w="4343" w:type="dxa"/>
            <w:vAlign w:val="center"/>
          </w:tcPr>
          <w:p w14:paraId="74F24E8D" w14:textId="77777777" w:rsidR="00C22F2D" w:rsidRPr="0093612B" w:rsidRDefault="00307B30" w:rsidP="00511086">
            <w:pPr>
              <w:pStyle w:val="Corpsdetexte"/>
              <w:spacing w:after="0"/>
              <w:rPr>
                <w:lang w:val="de-DE"/>
              </w:rPr>
            </w:pPr>
            <w:r w:rsidRPr="0093612B">
              <w:rPr>
                <w:lang w:val="de-DE"/>
              </w:rPr>
              <w:t>Strg + e</w:t>
            </w:r>
            <w:r w:rsidR="00C22F2D" w:rsidRPr="0093612B">
              <w:rPr>
                <w:lang w:val="de-DE"/>
              </w:rPr>
              <w:t>ntfernen-Taste</w:t>
            </w:r>
          </w:p>
        </w:tc>
      </w:tr>
      <w:tr w:rsidR="00C22F2D" w:rsidRPr="0093612B" w14:paraId="105EEBE3" w14:textId="77777777" w:rsidTr="0093612B">
        <w:trPr>
          <w:trHeight w:val="360"/>
        </w:trPr>
        <w:tc>
          <w:tcPr>
            <w:tcW w:w="4287" w:type="dxa"/>
          </w:tcPr>
          <w:p w14:paraId="6DA354C3" w14:textId="77777777" w:rsidR="00C22F2D" w:rsidRPr="0093612B" w:rsidRDefault="00C22F2D" w:rsidP="00511086">
            <w:pPr>
              <w:pStyle w:val="Corpsdetexte"/>
              <w:spacing w:after="0"/>
              <w:rPr>
                <w:lang w:val="de-DE"/>
              </w:rPr>
            </w:pPr>
            <w:r w:rsidRPr="0093612B">
              <w:rPr>
                <w:lang w:val="de-DE"/>
              </w:rPr>
              <w:t>Vorheriges Zeichen löschen</w:t>
            </w:r>
          </w:p>
        </w:tc>
        <w:tc>
          <w:tcPr>
            <w:tcW w:w="4343" w:type="dxa"/>
          </w:tcPr>
          <w:p w14:paraId="2DF7A418" w14:textId="77777777" w:rsidR="00C22F2D" w:rsidRPr="0093612B" w:rsidRDefault="00C22F2D" w:rsidP="00511086">
            <w:pPr>
              <w:pStyle w:val="Corpsdetexte"/>
              <w:spacing w:after="0"/>
              <w:rPr>
                <w:lang w:val="de-DE"/>
              </w:rPr>
            </w:pPr>
            <w:r w:rsidRPr="0093612B">
              <w:rPr>
                <w:lang w:val="de-DE"/>
              </w:rPr>
              <w:t>Rücktaste</w:t>
            </w:r>
          </w:p>
        </w:tc>
      </w:tr>
      <w:tr w:rsidR="00C22F2D" w:rsidRPr="0093612B" w14:paraId="6AE58C35" w14:textId="77777777" w:rsidTr="0093612B">
        <w:trPr>
          <w:trHeight w:val="360"/>
        </w:trPr>
        <w:tc>
          <w:tcPr>
            <w:tcW w:w="4287" w:type="dxa"/>
            <w:vAlign w:val="center"/>
          </w:tcPr>
          <w:p w14:paraId="248C1BAA" w14:textId="77777777" w:rsidR="00C22F2D" w:rsidRPr="0093612B" w:rsidRDefault="00C22F2D" w:rsidP="00511086">
            <w:pPr>
              <w:pStyle w:val="Corpsdetexte"/>
              <w:spacing w:after="0"/>
              <w:rPr>
                <w:lang w:val="de-DE"/>
              </w:rPr>
            </w:pPr>
            <w:r w:rsidRPr="0093612B">
              <w:rPr>
                <w:lang w:val="de-DE"/>
              </w:rPr>
              <w:t>Während des Editieren zum nächsten Eingabefeld gehen</w:t>
            </w:r>
          </w:p>
        </w:tc>
        <w:tc>
          <w:tcPr>
            <w:tcW w:w="4343" w:type="dxa"/>
            <w:vAlign w:val="center"/>
          </w:tcPr>
          <w:p w14:paraId="2E0E0514" w14:textId="77777777" w:rsidR="00C22F2D" w:rsidRPr="0093612B" w:rsidRDefault="00C22F2D" w:rsidP="00511086">
            <w:pPr>
              <w:pStyle w:val="Corpsdetexte"/>
              <w:spacing w:after="0"/>
              <w:rPr>
                <w:lang w:val="de-DE"/>
              </w:rPr>
            </w:pPr>
            <w:r w:rsidRPr="0093612B">
              <w:rPr>
                <w:lang w:val="de-DE"/>
              </w:rPr>
              <w:t>Home Knopf</w:t>
            </w:r>
          </w:p>
        </w:tc>
      </w:tr>
      <w:tr w:rsidR="00C22F2D" w:rsidRPr="0093612B" w14:paraId="2DE18519" w14:textId="77777777" w:rsidTr="0093612B">
        <w:trPr>
          <w:trHeight w:val="360"/>
        </w:trPr>
        <w:tc>
          <w:tcPr>
            <w:tcW w:w="4287" w:type="dxa"/>
            <w:vAlign w:val="center"/>
          </w:tcPr>
          <w:p w14:paraId="0340B316" w14:textId="77777777" w:rsidR="00C22F2D" w:rsidRPr="0093612B" w:rsidRDefault="00C63000" w:rsidP="00511086">
            <w:pPr>
              <w:pStyle w:val="Corpsdetexte"/>
              <w:spacing w:after="0"/>
              <w:rPr>
                <w:lang w:val="de-DE"/>
              </w:rPr>
            </w:pPr>
            <w:r>
              <w:rPr>
                <w:lang w:val="de-DE"/>
              </w:rPr>
              <w:t>Zum nächsten Eingabefeld gehe</w:t>
            </w:r>
            <w:r w:rsidR="00C22F2D" w:rsidRPr="0093612B">
              <w:rPr>
                <w:lang w:val="de-DE"/>
              </w:rPr>
              <w:t>n, ohne zu editieren</w:t>
            </w:r>
          </w:p>
        </w:tc>
        <w:tc>
          <w:tcPr>
            <w:tcW w:w="4343" w:type="dxa"/>
            <w:vAlign w:val="center"/>
          </w:tcPr>
          <w:p w14:paraId="642300C6" w14:textId="77777777" w:rsidR="00C22F2D" w:rsidRPr="0093612B" w:rsidRDefault="00C22F2D" w:rsidP="00511086">
            <w:pPr>
              <w:pStyle w:val="Corpsdetexte"/>
              <w:spacing w:after="0"/>
              <w:rPr>
                <w:lang w:val="de-DE"/>
              </w:rPr>
            </w:pPr>
            <w:r w:rsidRPr="0093612B">
              <w:rPr>
                <w:lang w:val="de-DE"/>
              </w:rPr>
              <w:t xml:space="preserve">Tab, </w:t>
            </w:r>
            <w:r w:rsidR="00FF460B">
              <w:rPr>
                <w:lang w:val="de-DE"/>
              </w:rPr>
              <w:t xml:space="preserve">rechte, äußere </w:t>
            </w:r>
            <w:r w:rsidRPr="0093612B">
              <w:rPr>
                <w:lang w:val="de-DE"/>
              </w:rPr>
              <w:t xml:space="preserve">Daumentaste v[nächstes Element] oder </w:t>
            </w:r>
            <w:r w:rsidR="00C63000">
              <w:rPr>
                <w:lang w:val="de-DE"/>
              </w:rPr>
              <w:t>Alt + C</w:t>
            </w:r>
            <w:r w:rsidRPr="0093612B">
              <w:rPr>
                <w:lang w:val="de-DE"/>
              </w:rPr>
              <w:t>ursor rechts</w:t>
            </w:r>
          </w:p>
        </w:tc>
      </w:tr>
      <w:tr w:rsidR="00C22F2D" w:rsidRPr="0093612B" w14:paraId="0A37EB0F" w14:textId="77777777" w:rsidTr="0093612B">
        <w:trPr>
          <w:trHeight w:val="360"/>
        </w:trPr>
        <w:tc>
          <w:tcPr>
            <w:tcW w:w="4287" w:type="dxa"/>
            <w:vAlign w:val="center"/>
          </w:tcPr>
          <w:p w14:paraId="3FBBE068" w14:textId="77777777" w:rsidR="00C22F2D" w:rsidRPr="0093612B" w:rsidRDefault="00C22F2D" w:rsidP="00511086">
            <w:pPr>
              <w:pStyle w:val="Corpsdetexte"/>
              <w:spacing w:after="0"/>
              <w:rPr>
                <w:lang w:val="de-DE"/>
              </w:rPr>
            </w:pPr>
            <w:r w:rsidRPr="0093612B">
              <w:rPr>
                <w:lang w:val="de-DE"/>
              </w:rPr>
              <w:t>Zum vorherigen Eingabefeld gehen, ohne zu editieren</w:t>
            </w:r>
          </w:p>
        </w:tc>
        <w:tc>
          <w:tcPr>
            <w:tcW w:w="4343" w:type="dxa"/>
            <w:vAlign w:val="center"/>
          </w:tcPr>
          <w:p w14:paraId="259CC4D5" w14:textId="77777777" w:rsidR="00C22F2D" w:rsidRPr="0093612B" w:rsidRDefault="00C22F2D" w:rsidP="00511086">
            <w:pPr>
              <w:pStyle w:val="Corpsdetexte"/>
              <w:spacing w:after="0"/>
              <w:rPr>
                <w:lang w:val="de-DE"/>
              </w:rPr>
            </w:pPr>
            <w:r w:rsidRPr="0093612B">
              <w:rPr>
                <w:lang w:val="de-DE"/>
              </w:rPr>
              <w:t xml:space="preserve">Shift + Tab, Previous thumb key, or Alt + </w:t>
            </w:r>
            <w:r w:rsidR="00307B30" w:rsidRPr="0093612B">
              <w:rPr>
                <w:lang w:val="de-DE"/>
              </w:rPr>
              <w:t>Shift + t</w:t>
            </w:r>
            <w:r w:rsidRPr="0093612B">
              <w:rPr>
                <w:lang w:val="de-DE"/>
              </w:rPr>
              <w:t xml:space="preserve">ab, </w:t>
            </w:r>
            <w:r w:rsidR="00FF460B">
              <w:rPr>
                <w:lang w:val="de-DE"/>
              </w:rPr>
              <w:t xml:space="preserve">linke, äußere </w:t>
            </w:r>
            <w:r w:rsidRPr="0093612B">
              <w:rPr>
                <w:lang w:val="de-DE"/>
              </w:rPr>
              <w:t xml:space="preserve">Daumentaste [vorheriges Element] oder </w:t>
            </w:r>
            <w:r w:rsidR="00C63000">
              <w:rPr>
                <w:lang w:val="de-DE"/>
              </w:rPr>
              <w:t>Alt + C</w:t>
            </w:r>
            <w:r w:rsidRPr="0093612B">
              <w:rPr>
                <w:lang w:val="de-DE"/>
              </w:rPr>
              <w:t>ursor rechts</w:t>
            </w:r>
          </w:p>
        </w:tc>
      </w:tr>
      <w:tr w:rsidR="00C22F2D" w:rsidRPr="0093612B" w14:paraId="5DC9A35F" w14:textId="77777777" w:rsidTr="0093612B">
        <w:trPr>
          <w:trHeight w:val="360"/>
        </w:trPr>
        <w:tc>
          <w:tcPr>
            <w:tcW w:w="4287" w:type="dxa"/>
            <w:vAlign w:val="center"/>
          </w:tcPr>
          <w:p w14:paraId="1E416376" w14:textId="77777777" w:rsidR="00C22F2D" w:rsidRPr="0093612B" w:rsidRDefault="00FF460B" w:rsidP="00511086">
            <w:pPr>
              <w:pStyle w:val="Corpsdetexte"/>
              <w:spacing w:after="0"/>
              <w:rPr>
                <w:lang w:val="de-DE"/>
              </w:rPr>
            </w:pPr>
            <w:r>
              <w:rPr>
                <w:lang w:val="de-DE"/>
              </w:rPr>
              <w:t>Die E</w:t>
            </w:r>
            <w:r w:rsidR="00C22F2D" w:rsidRPr="0093612B">
              <w:rPr>
                <w:lang w:val="de-DE"/>
              </w:rPr>
              <w:t>infügemarke an den Anfang des Textfeldes bewegen</w:t>
            </w:r>
          </w:p>
        </w:tc>
        <w:tc>
          <w:tcPr>
            <w:tcW w:w="4343" w:type="dxa"/>
            <w:vAlign w:val="center"/>
          </w:tcPr>
          <w:p w14:paraId="4D916482" w14:textId="77777777" w:rsidR="00C22F2D" w:rsidRPr="0093612B" w:rsidRDefault="00C63000" w:rsidP="00511086">
            <w:pPr>
              <w:pStyle w:val="Corpsdetexte"/>
              <w:spacing w:after="0"/>
              <w:rPr>
                <w:lang w:val="de-DE"/>
              </w:rPr>
            </w:pPr>
            <w:r>
              <w:rPr>
                <w:lang w:val="de-DE"/>
              </w:rPr>
              <w:t>Strg + H</w:t>
            </w:r>
            <w:r w:rsidR="00C22F2D" w:rsidRPr="0093612B">
              <w:rPr>
                <w:lang w:val="de-DE"/>
              </w:rPr>
              <w:t>ome</w:t>
            </w:r>
          </w:p>
        </w:tc>
      </w:tr>
      <w:tr w:rsidR="00C22F2D" w:rsidRPr="0093612B" w14:paraId="618E0185" w14:textId="77777777" w:rsidTr="0093612B">
        <w:trPr>
          <w:trHeight w:val="360"/>
        </w:trPr>
        <w:tc>
          <w:tcPr>
            <w:tcW w:w="4287" w:type="dxa"/>
            <w:vAlign w:val="center"/>
          </w:tcPr>
          <w:p w14:paraId="1B8D4CAE" w14:textId="77777777" w:rsidR="00C22F2D" w:rsidRPr="0093612B" w:rsidRDefault="00C22F2D" w:rsidP="00511086">
            <w:pPr>
              <w:pStyle w:val="Corpsdetexte"/>
              <w:spacing w:after="0"/>
              <w:rPr>
                <w:lang w:val="de-DE"/>
              </w:rPr>
            </w:pPr>
            <w:r w:rsidRPr="0093612B">
              <w:rPr>
                <w:lang w:val="de-DE"/>
              </w:rPr>
              <w:t>Einfügemarke zum Ende des Textfeldes bewegen</w:t>
            </w:r>
          </w:p>
        </w:tc>
        <w:tc>
          <w:tcPr>
            <w:tcW w:w="4343" w:type="dxa"/>
            <w:vAlign w:val="center"/>
          </w:tcPr>
          <w:p w14:paraId="16C36889" w14:textId="77777777" w:rsidR="00C22F2D" w:rsidRPr="0093612B" w:rsidRDefault="00307B30" w:rsidP="00511086">
            <w:pPr>
              <w:pStyle w:val="Corpsdetexte"/>
              <w:spacing w:after="0"/>
              <w:rPr>
                <w:lang w:val="de-DE"/>
              </w:rPr>
            </w:pPr>
            <w:r w:rsidRPr="0093612B">
              <w:rPr>
                <w:lang w:val="de-DE"/>
              </w:rPr>
              <w:t>Strg + e</w:t>
            </w:r>
            <w:r w:rsidR="00C22F2D" w:rsidRPr="0093612B">
              <w:rPr>
                <w:lang w:val="de-DE"/>
              </w:rPr>
              <w:t>nd</w:t>
            </w:r>
          </w:p>
        </w:tc>
      </w:tr>
      <w:tr w:rsidR="00C22F2D" w:rsidRPr="0093612B" w14:paraId="058E4F2C" w14:textId="77777777" w:rsidTr="0093612B">
        <w:trPr>
          <w:trHeight w:val="360"/>
        </w:trPr>
        <w:tc>
          <w:tcPr>
            <w:tcW w:w="4287" w:type="dxa"/>
            <w:vAlign w:val="center"/>
          </w:tcPr>
          <w:p w14:paraId="1FDD3C89" w14:textId="3970D1A8" w:rsidR="00C22F2D" w:rsidRPr="0093612B" w:rsidRDefault="00CD2406" w:rsidP="00511086">
            <w:pPr>
              <w:pStyle w:val="Corpsdetexte"/>
              <w:spacing w:after="0"/>
              <w:rPr>
                <w:lang w:val="de-DE"/>
              </w:rPr>
            </w:pPr>
            <w:r>
              <w:rPr>
                <w:lang w:val="de-DE"/>
              </w:rPr>
              <w:t>A</w:t>
            </w:r>
            <w:r w:rsidR="00C22F2D" w:rsidRPr="0093612B">
              <w:rPr>
                <w:lang w:val="de-DE"/>
              </w:rPr>
              <w:t>utoscrollen starten</w:t>
            </w:r>
          </w:p>
        </w:tc>
        <w:tc>
          <w:tcPr>
            <w:tcW w:w="4343" w:type="dxa"/>
            <w:vAlign w:val="center"/>
          </w:tcPr>
          <w:p w14:paraId="056818DB" w14:textId="77777777" w:rsidR="00C22F2D" w:rsidRPr="0093612B" w:rsidRDefault="00C22F2D" w:rsidP="00511086">
            <w:pPr>
              <w:pStyle w:val="Corpsdetexte"/>
              <w:spacing w:after="0"/>
              <w:rPr>
                <w:lang w:val="de-DE"/>
              </w:rPr>
            </w:pPr>
            <w:r w:rsidRPr="0093612B">
              <w:rPr>
                <w:lang w:val="de-DE"/>
              </w:rPr>
              <w:t>Alt + G</w:t>
            </w:r>
          </w:p>
        </w:tc>
      </w:tr>
      <w:tr w:rsidR="00C22F2D" w:rsidRPr="0093612B" w14:paraId="6A3245D8" w14:textId="77777777" w:rsidTr="0093612B">
        <w:trPr>
          <w:trHeight w:val="360"/>
        </w:trPr>
        <w:tc>
          <w:tcPr>
            <w:tcW w:w="4287" w:type="dxa"/>
            <w:vAlign w:val="center"/>
          </w:tcPr>
          <w:p w14:paraId="3F7FF4A5" w14:textId="77777777" w:rsidR="00C22F2D" w:rsidRPr="0093612B" w:rsidRDefault="00FF460B" w:rsidP="00511086">
            <w:pPr>
              <w:pStyle w:val="Corpsdetexte"/>
              <w:spacing w:after="0"/>
              <w:rPr>
                <w:lang w:val="de-DE"/>
              </w:rPr>
            </w:pPr>
            <w:r>
              <w:rPr>
                <w:lang w:val="de-DE"/>
              </w:rPr>
              <w:t>Autoscroll Geschwindigkeit erhöhen</w:t>
            </w:r>
          </w:p>
        </w:tc>
        <w:tc>
          <w:tcPr>
            <w:tcW w:w="4343" w:type="dxa"/>
            <w:vAlign w:val="center"/>
          </w:tcPr>
          <w:p w14:paraId="2AD9377B" w14:textId="77777777" w:rsidR="00C22F2D" w:rsidRPr="0093612B" w:rsidRDefault="00BC0F17" w:rsidP="00511086">
            <w:pPr>
              <w:pStyle w:val="Corpsdetexte"/>
              <w:spacing w:after="0"/>
              <w:rPr>
                <w:lang w:val="de-DE"/>
              </w:rPr>
            </w:pPr>
            <w:r>
              <w:rPr>
                <w:lang w:val="de-DE"/>
              </w:rPr>
              <w:t>Strg + Accent Circumflex</w:t>
            </w:r>
          </w:p>
        </w:tc>
      </w:tr>
      <w:tr w:rsidR="00C22F2D" w:rsidRPr="0093612B" w14:paraId="0398F382" w14:textId="77777777" w:rsidTr="0093612B">
        <w:trPr>
          <w:trHeight w:val="360"/>
        </w:trPr>
        <w:tc>
          <w:tcPr>
            <w:tcW w:w="4287" w:type="dxa"/>
            <w:vAlign w:val="center"/>
          </w:tcPr>
          <w:p w14:paraId="25AE5958" w14:textId="77777777" w:rsidR="00C22F2D" w:rsidRPr="0093612B" w:rsidRDefault="00EC358E" w:rsidP="00511086">
            <w:pPr>
              <w:pStyle w:val="Corpsdetexte"/>
              <w:spacing w:after="0"/>
              <w:rPr>
                <w:lang w:val="de-DE"/>
              </w:rPr>
            </w:pPr>
            <w:r>
              <w:rPr>
                <w:lang w:val="de-DE"/>
              </w:rPr>
              <w:t>Autoscroll Geschwindigkeit verringern</w:t>
            </w:r>
          </w:p>
        </w:tc>
        <w:tc>
          <w:tcPr>
            <w:tcW w:w="4343" w:type="dxa"/>
            <w:vAlign w:val="center"/>
          </w:tcPr>
          <w:p w14:paraId="2CA651B2" w14:textId="77777777" w:rsidR="00C22F2D" w:rsidRPr="0093612B" w:rsidRDefault="00BC0F17" w:rsidP="00511086">
            <w:pPr>
              <w:pStyle w:val="Corpsdetexte"/>
              <w:spacing w:after="0"/>
              <w:rPr>
                <w:lang w:val="de-DE"/>
              </w:rPr>
            </w:pPr>
            <w:r>
              <w:rPr>
                <w:lang w:val="de-DE"/>
              </w:rPr>
              <w:t>Strg + - (Minus)</w:t>
            </w:r>
          </w:p>
        </w:tc>
      </w:tr>
      <w:tr w:rsidR="00C22F2D" w:rsidRPr="0093612B" w14:paraId="25B9C51F" w14:textId="77777777" w:rsidTr="0093612B">
        <w:trPr>
          <w:trHeight w:val="360"/>
        </w:trPr>
        <w:tc>
          <w:tcPr>
            <w:tcW w:w="4287" w:type="dxa"/>
            <w:vAlign w:val="center"/>
          </w:tcPr>
          <w:p w14:paraId="1DC26D8A" w14:textId="77777777" w:rsidR="00C22F2D" w:rsidRPr="0093612B" w:rsidRDefault="00EC358E" w:rsidP="00511086">
            <w:pPr>
              <w:pStyle w:val="Corpsdetexte"/>
              <w:spacing w:after="0"/>
              <w:rPr>
                <w:lang w:val="de-DE"/>
              </w:rPr>
            </w:pPr>
            <w:r>
              <w:rPr>
                <w:lang w:val="de-DE"/>
              </w:rPr>
              <w:t>Lesemodus ein / aus</w:t>
            </w:r>
          </w:p>
        </w:tc>
        <w:tc>
          <w:tcPr>
            <w:tcW w:w="4343" w:type="dxa"/>
            <w:vAlign w:val="center"/>
          </w:tcPr>
          <w:p w14:paraId="46F0FA29" w14:textId="77777777" w:rsidR="00C22F2D" w:rsidRPr="0093612B" w:rsidRDefault="00EC358E" w:rsidP="00511086">
            <w:pPr>
              <w:pStyle w:val="Corpsdetexte"/>
              <w:spacing w:after="0"/>
              <w:rPr>
                <w:lang w:val="de-DE"/>
              </w:rPr>
            </w:pPr>
            <w:r>
              <w:rPr>
                <w:lang w:val="de-DE"/>
              </w:rPr>
              <w:t>Strg</w:t>
            </w:r>
            <w:r w:rsidR="00C22F2D" w:rsidRPr="0093612B">
              <w:rPr>
                <w:lang w:val="de-DE"/>
              </w:rPr>
              <w:t xml:space="preserve"> + R</w:t>
            </w:r>
          </w:p>
        </w:tc>
      </w:tr>
    </w:tbl>
    <w:p w14:paraId="62CC0203" w14:textId="77777777" w:rsidR="00EC358E" w:rsidRDefault="00EC358E" w:rsidP="0093612B">
      <w:pPr>
        <w:pStyle w:val="Titre1"/>
        <w:rPr>
          <w:b w:val="0"/>
          <w:bCs/>
        </w:rPr>
      </w:pPr>
    </w:p>
    <w:p w14:paraId="47761F6E" w14:textId="77777777" w:rsidR="00EC358E" w:rsidRDefault="00EC358E" w:rsidP="0093612B">
      <w:pPr>
        <w:pStyle w:val="Titre1"/>
        <w:rPr>
          <w:b w:val="0"/>
          <w:bCs/>
        </w:rPr>
      </w:pPr>
    </w:p>
    <w:p w14:paraId="19A09FD9" w14:textId="77777777" w:rsidR="00C22F2D" w:rsidRPr="0093612B" w:rsidRDefault="00C22F2D" w:rsidP="0093612B">
      <w:pPr>
        <w:pStyle w:val="Titre1"/>
        <w:rPr>
          <w:b w:val="0"/>
          <w:bCs/>
        </w:rPr>
      </w:pPr>
      <w:bookmarkStart w:id="36" w:name="_Toc56768159"/>
      <w:r w:rsidRPr="0093612B">
        <w:rPr>
          <w:b w:val="0"/>
          <w:bCs/>
        </w:rPr>
        <w:t>Die Bibliothek</w:t>
      </w:r>
      <w:r w:rsidR="008752F6">
        <w:rPr>
          <w:b w:val="0"/>
          <w:bCs/>
        </w:rPr>
        <w:t xml:space="preserve">en </w:t>
      </w:r>
      <w:r w:rsidRPr="0093612B">
        <w:rPr>
          <w:b w:val="0"/>
          <w:bCs/>
        </w:rPr>
        <w:t xml:space="preserve"> App</w:t>
      </w:r>
      <w:bookmarkEnd w:id="36"/>
    </w:p>
    <w:p w14:paraId="4220F5FD" w14:textId="77777777" w:rsidR="00C22F2D" w:rsidRPr="0093612B" w:rsidRDefault="00C22F2D" w:rsidP="0093612B">
      <w:r w:rsidRPr="0093612B">
        <w:t>In der Bibliothek</w:t>
      </w:r>
      <w:r w:rsidR="008752F6">
        <w:t>en</w:t>
      </w:r>
      <w:r w:rsidRPr="0093612B">
        <w:t xml:space="preserve"> App können Sie Bücher auf Ihrer Mantis lesen. Die Dateiformate .brf, .p</w:t>
      </w:r>
      <w:r w:rsidR="00296DB9">
        <w:t>e</w:t>
      </w:r>
      <w:r w:rsidRPr="0093612B">
        <w:t>f, .txt, .html, .docx, und .rtf werden unterstützt, ebenso gezipte Bücher im Textformat.</w:t>
      </w:r>
    </w:p>
    <w:p w14:paraId="0589C08F" w14:textId="77777777" w:rsidR="00C22F2D" w:rsidRPr="0093612B" w:rsidRDefault="00C22F2D" w:rsidP="0093612B">
      <w:r w:rsidRPr="0093612B">
        <w:t xml:space="preserve">Um die App zu öffnen, scrollen Sie mit der </w:t>
      </w:r>
      <w:r w:rsidR="008752F6">
        <w:t xml:space="preserve">äußeren, rechten </w:t>
      </w:r>
      <w:r w:rsidRPr="0093612B">
        <w:t>Taste [nächstes Element] runter bis „Bibliothek“, oder geben Sie im Hauptmenü den Buchstaben b. Geben Sie zum Bestätigen Ent</w:t>
      </w:r>
      <w:r w:rsidR="008752F6">
        <w:t>e</w:t>
      </w:r>
      <w:r w:rsidRPr="0093612B">
        <w:t xml:space="preserve">r oder drücken Sie eine Cursorrouting Taste. </w:t>
      </w:r>
    </w:p>
    <w:p w14:paraId="10ACD2AB" w14:textId="77777777" w:rsidR="00C22F2D" w:rsidRPr="0093612B" w:rsidRDefault="00C22F2D" w:rsidP="0093612B">
      <w:r w:rsidRPr="0093612B">
        <w:t>Im Menü Bibliothek finden Sie die Menüpunkte Buchliste, kürzlich gelesen, suchen und schließen.</w:t>
      </w:r>
    </w:p>
    <w:p w14:paraId="511A9DBF" w14:textId="77777777" w:rsidR="00C22F2D" w:rsidRPr="0093612B" w:rsidRDefault="00C22F2D" w:rsidP="0093612B"/>
    <w:p w14:paraId="05228800" w14:textId="3AC8F6C0" w:rsidR="00C63000" w:rsidRDefault="00C22F2D" w:rsidP="00C63000">
      <w:pPr>
        <w:pStyle w:val="Titre2"/>
      </w:pPr>
      <w:bookmarkStart w:id="37" w:name="_Toc56768160"/>
      <w:r w:rsidRPr="0093612B">
        <w:rPr>
          <w:b/>
          <w:bCs/>
        </w:rPr>
        <w:t>In der Buchliste navigieren</w:t>
      </w:r>
      <w:bookmarkEnd w:id="37"/>
      <w:r w:rsidRPr="0093612B">
        <w:t xml:space="preserve"> </w:t>
      </w:r>
      <w:r w:rsidR="00533375">
        <w:tab/>
      </w:r>
    </w:p>
    <w:p w14:paraId="18C812C9" w14:textId="77777777" w:rsidR="00C22F2D" w:rsidRPr="00533375" w:rsidRDefault="00C22F2D" w:rsidP="00533375">
      <w:r w:rsidRPr="00533375">
        <w:t>Ihre Bücher sind in einer Bücherliste gespeichert, welche verglichen werden kann mit einem alphabetisch geordneten Verzeichnis von Medien, die auf Ihrem Gerät gespeichert sind. Navigieren Sie mit den beiden äußeren Daumentasten zu einem Buch und wählen Sie es durch Drücken von Enter oder einer Cursorrouting Taste aus. Um ein Buch zu schließen un</w:t>
      </w:r>
      <w:r w:rsidR="008752F6" w:rsidRPr="00533375">
        <w:t>d</w:t>
      </w:r>
      <w:r w:rsidRPr="00533375">
        <w:t xml:space="preserve"> in die Bücherliste zurück zu kehren, geben Sie entweder Escape oder </w:t>
      </w:r>
      <w:r w:rsidR="00307B30" w:rsidRPr="00533375">
        <w:t>Strg + shift + b</w:t>
      </w:r>
      <w:r w:rsidRPr="00533375">
        <w:t xml:space="preserve">.   </w:t>
      </w:r>
    </w:p>
    <w:p w14:paraId="4E8577FE" w14:textId="77777777" w:rsidR="00C22F2D" w:rsidRPr="00533375" w:rsidRDefault="00C22F2D" w:rsidP="00533375"/>
    <w:p w14:paraId="71593658" w14:textId="77777777" w:rsidR="002A6FA0" w:rsidRPr="0093612B" w:rsidRDefault="002A6FA0" w:rsidP="0093612B">
      <w:pPr>
        <w:pStyle w:val="Titre3"/>
        <w:rPr>
          <w:b/>
          <w:bCs/>
        </w:rPr>
      </w:pPr>
      <w:bookmarkStart w:id="38" w:name="_Toc56768161"/>
      <w:r w:rsidRPr="0093612B">
        <w:rPr>
          <w:b/>
          <w:bCs/>
        </w:rPr>
        <w:t>Bücher suchen</w:t>
      </w:r>
      <w:bookmarkEnd w:id="38"/>
    </w:p>
    <w:p w14:paraId="0686BD77" w14:textId="77777777" w:rsidR="002A6FA0" w:rsidRPr="0093612B" w:rsidRDefault="002A6FA0" w:rsidP="0093612B">
      <w:r w:rsidRPr="0093612B">
        <w:t>Um ein bestimmtes Buch auf Ihrem Gerät zu suchen, gehen Sie bitte wie folgt vor:</w:t>
      </w:r>
    </w:p>
    <w:p w14:paraId="7A1F3C7E" w14:textId="77777777" w:rsidR="002A6FA0" w:rsidRPr="0093612B" w:rsidRDefault="002A6FA0" w:rsidP="0093612B">
      <w:pPr>
        <w:pStyle w:val="Paragraphedeliste"/>
        <w:numPr>
          <w:ilvl w:val="0"/>
          <w:numId w:val="10"/>
        </w:numPr>
      </w:pPr>
      <w:r w:rsidRPr="0093612B">
        <w:t xml:space="preserve">Wählen Sie suchen im Bibliotheksmenü oder geben Sie </w:t>
      </w:r>
      <w:r w:rsidR="00307B30" w:rsidRPr="0093612B">
        <w:t>Strg + f</w:t>
      </w:r>
      <w:r w:rsidRPr="0093612B">
        <w:t>.</w:t>
      </w:r>
    </w:p>
    <w:p w14:paraId="1B60ABCE" w14:textId="77777777" w:rsidR="002A6FA0" w:rsidRPr="0093612B" w:rsidRDefault="002A6FA0" w:rsidP="0093612B">
      <w:pPr>
        <w:pStyle w:val="Paragraphedeliste"/>
        <w:numPr>
          <w:ilvl w:val="0"/>
          <w:numId w:val="10"/>
        </w:numPr>
      </w:pPr>
      <w:r w:rsidRPr="0093612B">
        <w:t>Geben Sie den Namen des Buches oder einen Teil davon ein.</w:t>
      </w:r>
    </w:p>
    <w:p w14:paraId="66ABC564" w14:textId="77777777" w:rsidR="002A6FA0" w:rsidRPr="0093612B" w:rsidRDefault="002A6FA0" w:rsidP="0093612B">
      <w:pPr>
        <w:pStyle w:val="Paragraphedeliste"/>
        <w:numPr>
          <w:ilvl w:val="0"/>
          <w:numId w:val="10"/>
        </w:numPr>
      </w:pPr>
      <w:r w:rsidRPr="0093612B">
        <w:t>Drücken Sie Enter.</w:t>
      </w:r>
      <w:r w:rsidR="008752F6">
        <w:t xml:space="preserve"> </w:t>
      </w:r>
      <w:r w:rsidR="00366B6D" w:rsidRPr="0093612B">
        <w:t xml:space="preserve">Es wird Ihnen jetzt eine List der Bücher angezeigt, welche mit Ihren Suchkriterien übereinstimmen. </w:t>
      </w:r>
    </w:p>
    <w:p w14:paraId="66C07913" w14:textId="77777777" w:rsidR="002A6FA0" w:rsidRPr="0093612B" w:rsidRDefault="00366B6D" w:rsidP="0093612B">
      <w:pPr>
        <w:pStyle w:val="Paragraphedeliste"/>
        <w:numPr>
          <w:ilvl w:val="0"/>
          <w:numId w:val="10"/>
        </w:numPr>
      </w:pPr>
      <w:r w:rsidRPr="0093612B">
        <w:t xml:space="preserve">Benutzen Sie die Daumentasten, um sich durch die Liste zu bewegen. </w:t>
      </w:r>
    </w:p>
    <w:p w14:paraId="00F1AF63" w14:textId="77777777" w:rsidR="00366B6D" w:rsidRPr="0093612B" w:rsidRDefault="00366B6D" w:rsidP="0093612B">
      <w:pPr>
        <w:pStyle w:val="Paragraphedeliste"/>
        <w:numPr>
          <w:ilvl w:val="0"/>
          <w:numId w:val="10"/>
        </w:numPr>
      </w:pPr>
      <w:r w:rsidRPr="0093612B">
        <w:t xml:space="preserve">Sind Sie beim gesuchten Buch angelangt, so geben Sie Enter oder eine Cursorrouting-Taste, um es zu öffnen. </w:t>
      </w:r>
    </w:p>
    <w:p w14:paraId="52E22881" w14:textId="77777777" w:rsidR="008752F6" w:rsidRDefault="008752F6" w:rsidP="0093612B">
      <w:pPr>
        <w:pStyle w:val="Titre3"/>
        <w:rPr>
          <w:b/>
          <w:bCs/>
        </w:rPr>
      </w:pPr>
    </w:p>
    <w:p w14:paraId="4938B7E7" w14:textId="77777777" w:rsidR="00366B6D" w:rsidRPr="0093612B" w:rsidRDefault="001E308A" w:rsidP="0093612B">
      <w:pPr>
        <w:pStyle w:val="Titre3"/>
        <w:rPr>
          <w:b/>
          <w:bCs/>
        </w:rPr>
      </w:pPr>
      <w:bookmarkStart w:id="39" w:name="_Toc56768162"/>
      <w:r w:rsidRPr="0093612B">
        <w:rPr>
          <w:b/>
          <w:bCs/>
        </w:rPr>
        <w:t>Kürzlich geöffnete Bücher öffnen</w:t>
      </w:r>
      <w:bookmarkEnd w:id="39"/>
    </w:p>
    <w:p w14:paraId="1FF3F276" w14:textId="77777777" w:rsidR="001E308A" w:rsidRPr="0093612B" w:rsidRDefault="001E308A" w:rsidP="00C63000">
      <w:pPr>
        <w:jc w:val="both"/>
      </w:pPr>
      <w:r w:rsidRPr="0093612B">
        <w:t>Eine Liste von 5 kürzlich geöffneten Bücher</w:t>
      </w:r>
      <w:r w:rsidR="008752F6">
        <w:t>n</w:t>
      </w:r>
      <w:r w:rsidRPr="0093612B">
        <w:t xml:space="preserve"> steht Ihnen für den schnellen Zugriff zur Verfügung. Um eine solche Liste zu öffnen, geben Sie </w:t>
      </w:r>
      <w:r w:rsidR="00307B30" w:rsidRPr="0093612B">
        <w:t>Strg + r</w:t>
      </w:r>
      <w:r w:rsidRPr="0093612B">
        <w:t xml:space="preserve">, oder wählen Sie „kürzlich gelesen“ vom Bibliotheksmenü. Ist die Liste offen, so können Sie mit den Daumentasten in ihr navigieren. Drücken Sie Enter oder eine Cursorrouting-Taste, um ein Buch aus der Liste zu öffnen. </w:t>
      </w:r>
    </w:p>
    <w:p w14:paraId="6CA94EAA" w14:textId="77777777" w:rsidR="001E308A" w:rsidRPr="0093612B" w:rsidRDefault="001E308A" w:rsidP="00C63000">
      <w:pPr>
        <w:jc w:val="both"/>
      </w:pPr>
    </w:p>
    <w:p w14:paraId="363BB9A2" w14:textId="77777777" w:rsidR="00977023" w:rsidRPr="0093612B" w:rsidRDefault="00977023" w:rsidP="00C63000">
      <w:pPr>
        <w:pStyle w:val="Titre3"/>
        <w:jc w:val="both"/>
        <w:rPr>
          <w:b/>
          <w:bCs/>
        </w:rPr>
      </w:pPr>
      <w:bookmarkStart w:id="40" w:name="_Toc56768163"/>
      <w:r w:rsidRPr="0093612B">
        <w:rPr>
          <w:b/>
          <w:bCs/>
        </w:rPr>
        <w:t>Bücher verwalten</w:t>
      </w:r>
      <w:bookmarkEnd w:id="40"/>
    </w:p>
    <w:p w14:paraId="2C4D48A8" w14:textId="77777777" w:rsidR="00983AF4" w:rsidRPr="0093612B" w:rsidRDefault="00977023" w:rsidP="00C63000">
      <w:pPr>
        <w:jc w:val="both"/>
      </w:pPr>
      <w:r w:rsidRPr="0093612B">
        <w:t xml:space="preserve">Wenn Sie durch die Bücherliste blättern, so können Sie ein ausgewähltes Buch aus der Bibliothek an einen externen Speicherort kopieren oder verschieben. Auch löschen aus der Bücherliste ist möglich. </w:t>
      </w:r>
      <w:r w:rsidR="00C63000">
        <w:t xml:space="preserve">Welche Aktionen </w:t>
      </w:r>
      <w:r w:rsidR="00983AF4" w:rsidRPr="0093612B">
        <w:t xml:space="preserve">verfügbar sind, hängt vom Typ des Buches ab, sowie von dessen aktuellem Speicherort. Sie erfahren die verfügbaren Möglichkeiten im Kontextmenü. </w:t>
      </w:r>
    </w:p>
    <w:p w14:paraId="2BE90F7A" w14:textId="77777777" w:rsidR="00983AF4" w:rsidRPr="0093612B" w:rsidRDefault="00983AF4" w:rsidP="00C63000">
      <w:pPr>
        <w:jc w:val="both"/>
      </w:pPr>
      <w:r w:rsidRPr="0093612B">
        <w:t>Dies sind die Grundregeln:</w:t>
      </w:r>
    </w:p>
    <w:p w14:paraId="270388DF" w14:textId="77777777" w:rsidR="00983AF4" w:rsidRPr="0093612B" w:rsidRDefault="00C63000" w:rsidP="00C63000">
      <w:pPr>
        <w:pStyle w:val="Paragraphedeliste"/>
        <w:numPr>
          <w:ilvl w:val="0"/>
          <w:numId w:val="11"/>
        </w:numPr>
        <w:jc w:val="both"/>
      </w:pPr>
      <w:r>
        <w:t>Bücher auf einer</w:t>
      </w:r>
      <w:r w:rsidR="00983AF4" w:rsidRPr="0093612B">
        <w:t xml:space="preserve"> SD-Karte können gelöscht werden.</w:t>
      </w:r>
    </w:p>
    <w:p w14:paraId="4DA6ACC6" w14:textId="77777777" w:rsidR="00983AF4" w:rsidRPr="0093612B" w:rsidRDefault="00983AF4" w:rsidP="00C63000">
      <w:pPr>
        <w:pStyle w:val="Paragraphedeliste"/>
        <w:numPr>
          <w:ilvl w:val="0"/>
          <w:numId w:val="11"/>
        </w:numPr>
        <w:jc w:val="both"/>
      </w:pPr>
      <w:r w:rsidRPr="0093612B">
        <w:t>Bücher, welche von einem Online-Dienst herunter geladen wurden, können verschoben oder gelöscht werden.</w:t>
      </w:r>
    </w:p>
    <w:p w14:paraId="0E3F1900" w14:textId="77777777" w:rsidR="00983AF4" w:rsidRPr="0093612B" w:rsidRDefault="00983AF4" w:rsidP="00C63000">
      <w:pPr>
        <w:pStyle w:val="Paragraphedeliste"/>
        <w:numPr>
          <w:ilvl w:val="0"/>
          <w:numId w:val="11"/>
        </w:numPr>
        <w:jc w:val="both"/>
      </w:pPr>
      <w:r w:rsidRPr="0093612B">
        <w:t xml:space="preserve">Bücher können nur kopiert werden, wenn ein externes Speichermedium verbunden ist. </w:t>
      </w:r>
    </w:p>
    <w:p w14:paraId="25AECC26" w14:textId="77777777" w:rsidR="00983AF4" w:rsidRPr="0093612B" w:rsidRDefault="00983AF4" w:rsidP="0093612B">
      <w:pPr>
        <w:pStyle w:val="Paragraphedeliste"/>
        <w:numPr>
          <w:ilvl w:val="0"/>
          <w:numId w:val="11"/>
        </w:numPr>
      </w:pPr>
      <w:r w:rsidRPr="0093612B">
        <w:t>Das Kopieren oder Verschieben von Büchern innerhalb des Gerätespeichers ist nicht möglich.</w:t>
      </w:r>
    </w:p>
    <w:p w14:paraId="3DDA9BA8" w14:textId="77777777" w:rsidR="001E308A" w:rsidRPr="0093612B" w:rsidRDefault="00983AF4" w:rsidP="0093612B">
      <w:r w:rsidRPr="0093612B">
        <w:t xml:space="preserve"> </w:t>
      </w:r>
      <w:r w:rsidR="001E308A" w:rsidRPr="0093612B">
        <w:t xml:space="preserve"> </w:t>
      </w:r>
    </w:p>
    <w:p w14:paraId="06924B4F" w14:textId="77777777" w:rsidR="00F208FD" w:rsidRPr="0093612B" w:rsidRDefault="001D0C3F" w:rsidP="0093612B">
      <w:r w:rsidRPr="0093612B">
        <w:t>Um ein Buch zu kopieren, zu verschieben oder zu löschen, gehen Sie bitte wie folgt vor</w:t>
      </w:r>
    </w:p>
    <w:p w14:paraId="355FCFEB" w14:textId="77777777" w:rsidR="001D0C3F" w:rsidRPr="0093612B" w:rsidRDefault="001D0C3F" w:rsidP="0093612B">
      <w:pPr>
        <w:pStyle w:val="Paragraphedeliste"/>
        <w:numPr>
          <w:ilvl w:val="0"/>
          <w:numId w:val="12"/>
        </w:numPr>
      </w:pPr>
      <w:r w:rsidRPr="0093612B">
        <w:t xml:space="preserve">Öffnen Sie die Bücherliste durch Drücken von </w:t>
      </w:r>
      <w:r w:rsidR="00307B30" w:rsidRPr="0093612B">
        <w:t>Shift + strg + b</w:t>
      </w:r>
      <w:r w:rsidRPr="0093612B">
        <w:t>.</w:t>
      </w:r>
    </w:p>
    <w:p w14:paraId="37B84962" w14:textId="77777777" w:rsidR="001C7E2A" w:rsidRPr="0093612B" w:rsidRDefault="001C7E2A" w:rsidP="0093612B">
      <w:pPr>
        <w:pStyle w:val="Paragraphedeliste"/>
        <w:numPr>
          <w:ilvl w:val="0"/>
          <w:numId w:val="12"/>
        </w:numPr>
      </w:pPr>
      <w:r w:rsidRPr="0093612B">
        <w:t xml:space="preserve">Wählen Sie ein Buch aus, indem Sie die </w:t>
      </w:r>
      <w:r w:rsidR="008752F6">
        <w:t xml:space="preserve">äußeren </w:t>
      </w:r>
      <w:r w:rsidRPr="0093612B">
        <w:t>Daumentasten benutzen.</w:t>
      </w:r>
    </w:p>
    <w:p w14:paraId="33E3F45E" w14:textId="77777777" w:rsidR="001C7E2A" w:rsidRPr="0093612B" w:rsidRDefault="001C7E2A" w:rsidP="0093612B">
      <w:pPr>
        <w:pStyle w:val="Paragraphedeliste"/>
        <w:numPr>
          <w:ilvl w:val="0"/>
          <w:numId w:val="12"/>
        </w:numPr>
      </w:pPr>
      <w:r w:rsidRPr="0093612B">
        <w:t xml:space="preserve">Geben Sie nun </w:t>
      </w:r>
      <w:r w:rsidR="00307B30" w:rsidRPr="0093612B">
        <w:t>Strg + alt + m</w:t>
      </w:r>
      <w:r w:rsidRPr="0093612B">
        <w:t>, um das Menü zur</w:t>
      </w:r>
      <w:r w:rsidR="008752F6">
        <w:t xml:space="preserve"> </w:t>
      </w:r>
      <w:r w:rsidRPr="0093612B">
        <w:t>Verwaltung von Büchern zu öffnen.</w:t>
      </w:r>
    </w:p>
    <w:p w14:paraId="4B2283BA" w14:textId="77777777" w:rsidR="001C7E2A" w:rsidRPr="0093612B" w:rsidRDefault="001C7E2A" w:rsidP="0093612B">
      <w:pPr>
        <w:pStyle w:val="Paragraphedeliste"/>
        <w:numPr>
          <w:ilvl w:val="0"/>
          <w:numId w:val="12"/>
        </w:numPr>
      </w:pPr>
      <w:r w:rsidRPr="0093612B">
        <w:t xml:space="preserve">Wählen Sie nun aus den Menüpunkten </w:t>
      </w:r>
      <w:r w:rsidR="008752F6">
        <w:t>k</w:t>
      </w:r>
      <w:r w:rsidRPr="0093612B">
        <w:t xml:space="preserve">opieren, verschieben nach oder löschen. </w:t>
      </w:r>
    </w:p>
    <w:p w14:paraId="06245EA6" w14:textId="77777777" w:rsidR="001C7E2A" w:rsidRPr="0093612B" w:rsidRDefault="001C7E2A" w:rsidP="0093612B"/>
    <w:p w14:paraId="3C4FC53F" w14:textId="77777777" w:rsidR="001C7E2A" w:rsidRPr="00596D08" w:rsidRDefault="001C7E2A" w:rsidP="0093612B">
      <w:pPr>
        <w:pStyle w:val="Titre2"/>
        <w:rPr>
          <w:bCs/>
        </w:rPr>
      </w:pPr>
      <w:bookmarkStart w:id="41" w:name="_Toc56768164"/>
      <w:r w:rsidRPr="00596D08">
        <w:t xml:space="preserve">Navigieren und Anzeigen zusätzlicher Informationen im </w:t>
      </w:r>
      <w:r w:rsidRPr="00596D08">
        <w:br/>
      </w:r>
      <w:r w:rsidRPr="00596D08">
        <w:rPr>
          <w:bCs/>
        </w:rPr>
        <w:t>Bücher Menü</w:t>
      </w:r>
      <w:bookmarkEnd w:id="41"/>
    </w:p>
    <w:p w14:paraId="5B4ECB8A" w14:textId="77777777" w:rsidR="001C7E2A" w:rsidRPr="0093612B" w:rsidRDefault="001C7E2A" w:rsidP="0093612B">
      <w:r w:rsidRPr="0093612B">
        <w:t xml:space="preserve">Die einfachste Art, in Büchern zu navigieren, ist, die Daumentasten zu nutzen. Mit den </w:t>
      </w:r>
      <w:r w:rsidR="0017545D">
        <w:t xml:space="preserve">inneren </w:t>
      </w:r>
      <w:r w:rsidRPr="0093612B">
        <w:t xml:space="preserve">Daumentasten links und rechts bewegen Sie sich durch den Buchinhalt. </w:t>
      </w:r>
    </w:p>
    <w:p w14:paraId="78E35C2C" w14:textId="77777777" w:rsidR="001C7E2A" w:rsidRPr="0093612B" w:rsidRDefault="001C7E2A" w:rsidP="0093612B"/>
    <w:p w14:paraId="45540B88" w14:textId="77777777" w:rsidR="001C7E2A" w:rsidRPr="0093612B" w:rsidRDefault="001C6FFE" w:rsidP="0093612B">
      <w:pPr>
        <w:pStyle w:val="Titre3"/>
        <w:rPr>
          <w:b/>
          <w:bCs/>
        </w:rPr>
      </w:pPr>
      <w:bookmarkStart w:id="42" w:name="_Toc56768165"/>
      <w:r w:rsidRPr="0093612B">
        <w:t>Ä</w:t>
      </w:r>
      <w:r w:rsidRPr="0093612B">
        <w:rPr>
          <w:b/>
          <w:bCs/>
        </w:rPr>
        <w:t>ndern der Navigationseben</w:t>
      </w:r>
      <w:r w:rsidR="0017545D">
        <w:rPr>
          <w:b/>
          <w:bCs/>
        </w:rPr>
        <w:t>e</w:t>
      </w:r>
      <w:r w:rsidRPr="0093612B">
        <w:rPr>
          <w:b/>
          <w:bCs/>
        </w:rPr>
        <w:t xml:space="preserve"> in einem Buch</w:t>
      </w:r>
      <w:bookmarkEnd w:id="42"/>
    </w:p>
    <w:p w14:paraId="444B2A83" w14:textId="77777777" w:rsidR="001C6FFE" w:rsidRPr="0093612B" w:rsidRDefault="001C6FFE" w:rsidP="0093612B">
      <w:r w:rsidRPr="0093612B">
        <w:t>Um Ihnen das Navigieren zu erleichtern, verfügt die Bibliothek über verschiedene Navigationsebenen. Diese können, je nach Buch, variieren. So ändern Sie die Navigationsebene:</w:t>
      </w:r>
    </w:p>
    <w:p w14:paraId="12AAAFB8" w14:textId="77777777" w:rsidR="001C6FFE" w:rsidRPr="0093612B" w:rsidRDefault="001C6FFE" w:rsidP="0093612B">
      <w:pPr>
        <w:pStyle w:val="Paragraphedeliste"/>
        <w:numPr>
          <w:ilvl w:val="0"/>
          <w:numId w:val="13"/>
        </w:numPr>
      </w:pPr>
      <w:r w:rsidRPr="0093612B">
        <w:t xml:space="preserve">Geben Sie </w:t>
      </w:r>
      <w:r w:rsidR="00307B30" w:rsidRPr="0093612B">
        <w:t>Strg + t</w:t>
      </w:r>
      <w:r w:rsidRPr="0093612B">
        <w:t>.</w:t>
      </w:r>
    </w:p>
    <w:p w14:paraId="3923EE4D" w14:textId="77777777" w:rsidR="001C6FFE" w:rsidRPr="0093612B" w:rsidRDefault="001C6FFE" w:rsidP="0093612B">
      <w:pPr>
        <w:pStyle w:val="Paragraphedeliste"/>
        <w:numPr>
          <w:ilvl w:val="0"/>
          <w:numId w:val="13"/>
        </w:numPr>
      </w:pPr>
      <w:r w:rsidRPr="0093612B">
        <w:t xml:space="preserve">Scrollen Sie durch die verfügbaren Navigationseben mit den </w:t>
      </w:r>
      <w:r w:rsidR="0017545D">
        <w:t>äu</w:t>
      </w:r>
      <w:r w:rsidR="00C63000">
        <w:t>ss</w:t>
      </w:r>
      <w:r w:rsidR="0017545D">
        <w:t xml:space="preserve">eren </w:t>
      </w:r>
      <w:r w:rsidRPr="0093612B">
        <w:t>Daumentasten [vorheriges Element] und [nächstes Element].</w:t>
      </w:r>
    </w:p>
    <w:p w14:paraId="3279CC40" w14:textId="77777777" w:rsidR="001C6FFE" w:rsidRPr="0093612B" w:rsidRDefault="001C6FFE" w:rsidP="0093612B">
      <w:pPr>
        <w:pStyle w:val="Paragraphedeliste"/>
        <w:numPr>
          <w:ilvl w:val="0"/>
          <w:numId w:val="13"/>
        </w:numPr>
      </w:pPr>
      <w:r w:rsidRPr="0093612B">
        <w:t>Geben Sie Enter oder eine Cursorrouting-Taste, um die Navigationsebene auszuwählen.</w:t>
      </w:r>
    </w:p>
    <w:p w14:paraId="059D89A5" w14:textId="77777777" w:rsidR="005813D7" w:rsidRPr="0093612B" w:rsidRDefault="005813D7" w:rsidP="0093612B">
      <w:r w:rsidRPr="0093612B">
        <w:t xml:space="preserve">Wenn Sie so die Navigationsebene ausgewählt haben, können Sie wiederum mit den </w:t>
      </w:r>
      <w:r w:rsidR="0017545D">
        <w:t xml:space="preserve">inneren </w:t>
      </w:r>
      <w:r w:rsidRPr="0093612B">
        <w:t>Daumentasten links und rechts durch das Buch navigieren.</w:t>
      </w:r>
    </w:p>
    <w:p w14:paraId="07B642FB" w14:textId="77777777" w:rsidR="005813D7" w:rsidRPr="0093612B" w:rsidRDefault="005813D7" w:rsidP="0093612B">
      <w:r w:rsidRPr="0093612B">
        <w:t xml:space="preserve">Beispiel: Haben Sie die Satznavigation als Navigationsebene gewählt, so können Sie mit den </w:t>
      </w:r>
      <w:r w:rsidR="0017545D">
        <w:t xml:space="preserve">äußeren </w:t>
      </w:r>
      <w:r w:rsidRPr="0093612B">
        <w:t xml:space="preserve">Daumentasten [vorheriges Element] und [nächstes Element] </w:t>
      </w:r>
      <w:r w:rsidR="00BC6B47" w:rsidRPr="0093612B">
        <w:t>Satz für Satz durch das Buch navigieren.</w:t>
      </w:r>
    </w:p>
    <w:p w14:paraId="763447F5" w14:textId="77777777" w:rsidR="00BC6B47" w:rsidRPr="0093612B" w:rsidRDefault="00BC6B47" w:rsidP="0093612B"/>
    <w:p w14:paraId="4EB98BB9" w14:textId="77777777" w:rsidR="00BC6B47" w:rsidRPr="0093612B" w:rsidRDefault="00BC6B47" w:rsidP="0093612B">
      <w:pPr>
        <w:pStyle w:val="Titre3"/>
        <w:rPr>
          <w:b/>
          <w:bCs/>
        </w:rPr>
      </w:pPr>
      <w:bookmarkStart w:id="43" w:name="_Toc56768166"/>
      <w:r w:rsidRPr="0093612B">
        <w:rPr>
          <w:b/>
          <w:bCs/>
        </w:rPr>
        <w:t>Navigieren nach Seiten, Überschriften, Prozenten, oder Lesezeichen</w:t>
      </w:r>
      <w:bookmarkEnd w:id="43"/>
    </w:p>
    <w:p w14:paraId="3F320CA7" w14:textId="77777777" w:rsidR="00BC6B47" w:rsidRPr="0093612B" w:rsidRDefault="00BC6B47" w:rsidP="0017545D">
      <w:pPr>
        <w:pStyle w:val="Paragraphedeliste"/>
        <w:numPr>
          <w:ilvl w:val="0"/>
          <w:numId w:val="39"/>
        </w:numPr>
      </w:pPr>
      <w:r w:rsidRPr="0093612B">
        <w:t>Um eine bestimmte Seitenzahl, Überschrift, Prozentzahl oder ein bestimmtes Lesezeichen zu suchen, gehen Sie bitte wie folgt vor:</w:t>
      </w:r>
    </w:p>
    <w:p w14:paraId="7E1C3157" w14:textId="77777777" w:rsidR="00BC6B47" w:rsidRPr="0093612B" w:rsidRDefault="00BC6B47" w:rsidP="0017545D">
      <w:pPr>
        <w:pStyle w:val="Paragraphedeliste"/>
        <w:numPr>
          <w:ilvl w:val="0"/>
          <w:numId w:val="39"/>
        </w:numPr>
      </w:pPr>
      <w:r w:rsidRPr="0093612B">
        <w:t xml:space="preserve">Geben Sie </w:t>
      </w:r>
      <w:r w:rsidR="00307B30" w:rsidRPr="0093612B">
        <w:t>Strg + g</w:t>
      </w:r>
      <w:r w:rsidRPr="0093612B">
        <w:t>.</w:t>
      </w:r>
    </w:p>
    <w:p w14:paraId="1A9DCC2C" w14:textId="77777777" w:rsidR="00BC6B47" w:rsidRPr="0093612B" w:rsidRDefault="00BC6B47" w:rsidP="0017545D">
      <w:pPr>
        <w:pStyle w:val="Paragraphedeliste"/>
        <w:numPr>
          <w:ilvl w:val="0"/>
          <w:numId w:val="39"/>
        </w:numPr>
      </w:pPr>
      <w:r w:rsidRPr="0093612B">
        <w:t xml:space="preserve">Scrollen Sie durch die Navigationsoptionen mit den </w:t>
      </w:r>
      <w:r w:rsidR="0017545D">
        <w:t xml:space="preserve">äußeren </w:t>
      </w:r>
      <w:r w:rsidRPr="0093612B">
        <w:t>Daumentasten [vorheriges Element] und [nächstes Element).</w:t>
      </w:r>
    </w:p>
    <w:p w14:paraId="32AE6750" w14:textId="77777777" w:rsidR="00BC6B47" w:rsidRPr="0093612B" w:rsidRDefault="00BC6B47" w:rsidP="0017545D">
      <w:pPr>
        <w:pStyle w:val="Paragraphedeliste"/>
        <w:numPr>
          <w:ilvl w:val="0"/>
          <w:numId w:val="39"/>
        </w:numPr>
      </w:pPr>
      <w:r w:rsidRPr="0093612B">
        <w:t xml:space="preserve">Wählen Sie aus Seiten, Überschriften, Prozent und Lesezeichen. </w:t>
      </w:r>
    </w:p>
    <w:p w14:paraId="67BE2BCC" w14:textId="77777777" w:rsidR="008C289F" w:rsidRPr="0093612B" w:rsidRDefault="008C289F" w:rsidP="0017545D">
      <w:pPr>
        <w:pStyle w:val="Paragraphedeliste"/>
        <w:numPr>
          <w:ilvl w:val="0"/>
          <w:numId w:val="39"/>
        </w:numPr>
      </w:pPr>
      <w:r w:rsidRPr="0093612B">
        <w:t>Wenn Sie die gewünschte Ebene erreicht haben, so drücken Sie Enter oder eine</w:t>
      </w:r>
      <w:r w:rsidR="0017545D">
        <w:t xml:space="preserve"> </w:t>
      </w:r>
      <w:r w:rsidRPr="0093612B">
        <w:t>Cursorrouting</w:t>
      </w:r>
      <w:r w:rsidR="0017545D">
        <w:t xml:space="preserve"> </w:t>
      </w:r>
      <w:r w:rsidRPr="0093612B">
        <w:t>Taste.</w:t>
      </w:r>
    </w:p>
    <w:p w14:paraId="05A312BF" w14:textId="77777777" w:rsidR="008C289F" w:rsidRPr="0093612B" w:rsidRDefault="008C289F" w:rsidP="0017545D">
      <w:pPr>
        <w:pStyle w:val="Paragraphedeliste"/>
        <w:numPr>
          <w:ilvl w:val="0"/>
          <w:numId w:val="39"/>
        </w:numPr>
      </w:pPr>
      <w:r w:rsidRPr="0093612B">
        <w:t xml:space="preserve">Geben sie jetzt einen Wert ein. </w:t>
      </w:r>
    </w:p>
    <w:p w14:paraId="5C12D07F" w14:textId="77777777" w:rsidR="008C289F" w:rsidRPr="0093612B" w:rsidRDefault="008C289F" w:rsidP="0017545D">
      <w:pPr>
        <w:pStyle w:val="Paragraphedeliste"/>
        <w:numPr>
          <w:ilvl w:val="0"/>
          <w:numId w:val="39"/>
        </w:numPr>
      </w:pPr>
      <w:r w:rsidRPr="0093612B">
        <w:t>Geben Sie zum Schluss Enter oder eine</w:t>
      </w:r>
      <w:r w:rsidR="00596D08">
        <w:t xml:space="preserve"> </w:t>
      </w:r>
      <w:r w:rsidRPr="0093612B">
        <w:t>Cursorrouting-Taste.</w:t>
      </w:r>
    </w:p>
    <w:p w14:paraId="58D5914B" w14:textId="77777777" w:rsidR="008C289F" w:rsidRPr="0093612B" w:rsidRDefault="008C289F" w:rsidP="0093612B"/>
    <w:p w14:paraId="1433DF70" w14:textId="77777777" w:rsidR="008C289F" w:rsidRPr="0093612B" w:rsidRDefault="008C289F" w:rsidP="0093612B">
      <w:pPr>
        <w:pStyle w:val="Titre3"/>
        <w:rPr>
          <w:b/>
          <w:bCs/>
        </w:rPr>
      </w:pPr>
      <w:bookmarkStart w:id="44" w:name="_Toc56768167"/>
      <w:r w:rsidRPr="0093612B">
        <w:rPr>
          <w:b/>
          <w:bCs/>
        </w:rPr>
        <w:t>Autoscrollen in der Bibliotheken App</w:t>
      </w:r>
      <w:bookmarkEnd w:id="44"/>
    </w:p>
    <w:p w14:paraId="250F8276" w14:textId="77777777" w:rsidR="00EA05CF" w:rsidRPr="0093612B" w:rsidRDefault="008C289F" w:rsidP="0093612B">
      <w:r w:rsidRPr="0093612B">
        <w:t xml:space="preserve">Die Autoscroll Funktion der Mantis Q40 erlaubt es Ihnen, automatisch durch Text in einem Buch zu scrollen. Um Autoscroll zu aktivieren, geben Sie innerhalb eines Buches </w:t>
      </w:r>
      <w:r w:rsidR="00307B30" w:rsidRPr="0093612B">
        <w:t>Alt + g</w:t>
      </w:r>
      <w:r w:rsidRPr="0093612B">
        <w:t xml:space="preserve">. Drücken Sie irgendeine Taste, um das Autoscrollen zu stoppen. Sie können jetzt wieder mit den üblichen Tasten durch das Buch navigieren. </w:t>
      </w:r>
      <w:r w:rsidR="00EA05CF" w:rsidRPr="0093612B">
        <w:t>Sie können Die Geschwindigkeit</w:t>
      </w:r>
      <w:r w:rsidR="00596D08">
        <w:t xml:space="preserve"> </w:t>
      </w:r>
      <w:r w:rsidR="00EA05CF" w:rsidRPr="0093612B">
        <w:t xml:space="preserve">des automatischen Scrollens verändern. Zum Verlangsamen geben Sie </w:t>
      </w:r>
      <w:r w:rsidR="00307B30" w:rsidRPr="0093612B">
        <w:t>Alt +</w:t>
      </w:r>
      <w:r w:rsidR="00EA05CF" w:rsidRPr="0093612B">
        <w:t xml:space="preserve">- (Minus), zum erhöhen geben Sie </w:t>
      </w:r>
      <w:r w:rsidR="00307B30" w:rsidRPr="0093612B">
        <w:t>Alt +</w:t>
      </w:r>
      <w:r w:rsidR="00EA05CF" w:rsidRPr="0093612B">
        <w:t xml:space="preserve">= (Gleichheitszeichen). </w:t>
      </w:r>
    </w:p>
    <w:p w14:paraId="5F0CBA3D" w14:textId="77777777" w:rsidR="00EA05CF" w:rsidRPr="0093612B" w:rsidRDefault="00EA05CF" w:rsidP="0093612B"/>
    <w:p w14:paraId="06519A0B" w14:textId="77777777" w:rsidR="00F157AC" w:rsidRPr="0093612B" w:rsidRDefault="00F157AC" w:rsidP="0093612B">
      <w:pPr>
        <w:pStyle w:val="Titre3"/>
        <w:rPr>
          <w:rFonts w:asciiTheme="minorHAnsi" w:eastAsiaTheme="minorHAnsi" w:hAnsiTheme="minorHAnsi" w:cstheme="minorBidi"/>
          <w:color w:val="auto"/>
        </w:rPr>
      </w:pPr>
      <w:bookmarkStart w:id="45" w:name="_Toc56768168"/>
      <w:r w:rsidRPr="0093612B">
        <w:rPr>
          <w:b/>
          <w:bCs/>
        </w:rPr>
        <w:t>Anzeigen der aktuellen Position in einem Buch</w:t>
      </w:r>
      <w:bookmarkEnd w:id="45"/>
    </w:p>
    <w:p w14:paraId="038F5059" w14:textId="77777777" w:rsidR="00A33A9E" w:rsidRPr="0017545D" w:rsidRDefault="00A33A9E" w:rsidP="0017545D">
      <w:r w:rsidRPr="0017545D">
        <w:t xml:space="preserve">Um die „wo bin ich“ Funktion zu aktivieren, geben Sie </w:t>
      </w:r>
      <w:r w:rsidR="00307B30" w:rsidRPr="0017545D">
        <w:t>Strg + w</w:t>
      </w:r>
      <w:r w:rsidRPr="0017545D">
        <w:t xml:space="preserve">. Sie bekommen nun Ihre aktuelle Position angezeigt. Alternativ können Sie mit </w:t>
      </w:r>
      <w:r w:rsidR="00307B30" w:rsidRPr="0017545D">
        <w:t>Strg + m</w:t>
      </w:r>
      <w:r w:rsidRPr="0017545D">
        <w:t xml:space="preserve"> das Kontextmenü aufrufen Benutzen Sie die Daumentasten [vorheriges Element] und [nächstes Element], bis Sie „Kontextmenü“ erreichen und bestätigen Sie mit Enter oder einer Cursorrouting-Taste. Benutzen Sie wiederum die </w:t>
      </w:r>
      <w:r w:rsidR="0017545D" w:rsidRPr="0017545D">
        <w:t xml:space="preserve">äußeren </w:t>
      </w:r>
      <w:r w:rsidRPr="0017545D">
        <w:t>Daumentasten [vorheriges</w:t>
      </w:r>
      <w:r w:rsidR="00596D08">
        <w:t xml:space="preserve"> </w:t>
      </w:r>
      <w:r w:rsidRPr="0017545D">
        <w:t>Element] und [nächstes Element], um zwischen den Menüpunkten Überschrift, Prozent, Seite und Zeile</w:t>
      </w:r>
      <w:r w:rsidR="0017545D" w:rsidRPr="0017545D">
        <w:t xml:space="preserve"> zu wechseln</w:t>
      </w:r>
      <w:r w:rsidRPr="0017545D">
        <w:t xml:space="preserve">. Benutzen Sie die </w:t>
      </w:r>
      <w:r w:rsidR="0017545D" w:rsidRPr="0017545D">
        <w:t xml:space="preserve">inneren </w:t>
      </w:r>
      <w:r w:rsidRPr="0017545D">
        <w:t>Daumentasten links und rechts, um durch den Text zu navigieren.</w:t>
      </w:r>
    </w:p>
    <w:p w14:paraId="2C0A0A39" w14:textId="77777777" w:rsidR="0017545D" w:rsidRDefault="0017545D" w:rsidP="0093612B">
      <w:pPr>
        <w:pStyle w:val="Titre3"/>
        <w:rPr>
          <w:rFonts w:eastAsiaTheme="minorHAnsi"/>
          <w:b/>
          <w:bCs/>
        </w:rPr>
      </w:pPr>
    </w:p>
    <w:p w14:paraId="183706C6" w14:textId="77777777" w:rsidR="00086EDB" w:rsidRPr="0093612B" w:rsidRDefault="00A33A9E" w:rsidP="0093612B">
      <w:pPr>
        <w:pStyle w:val="Titre3"/>
        <w:rPr>
          <w:rFonts w:eastAsiaTheme="minorHAnsi"/>
          <w:b/>
          <w:bCs/>
        </w:rPr>
      </w:pPr>
      <w:bookmarkStart w:id="46" w:name="_Toc56768169"/>
      <w:r w:rsidRPr="0093612B">
        <w:rPr>
          <w:rFonts w:eastAsiaTheme="minorHAnsi"/>
          <w:b/>
          <w:bCs/>
        </w:rPr>
        <w:t>Zum Anfang oder Ende eines Buches navigieren</w:t>
      </w:r>
      <w:bookmarkEnd w:id="46"/>
    </w:p>
    <w:p w14:paraId="120B9A25" w14:textId="77777777" w:rsidR="00086EDB" w:rsidRPr="0093612B" w:rsidRDefault="00086EDB" w:rsidP="0093612B">
      <w:r w:rsidRPr="0093612B">
        <w:t xml:space="preserve">Sie können den Anfang oder das Ende eines Buches erreichen, indem Sie Tastenkürzel benutzen. Um den Anfang eines Buches zu erreichen, geben Sie </w:t>
      </w:r>
      <w:r w:rsidR="00307B30" w:rsidRPr="0093612B">
        <w:t>Strg + f</w:t>
      </w:r>
      <w:r w:rsidRPr="0093612B">
        <w:t>n</w:t>
      </w:r>
      <w:r w:rsidR="0017545D">
        <w:t xml:space="preserve"> </w:t>
      </w:r>
      <w:r w:rsidR="00307B30" w:rsidRPr="0093612B">
        <w:t>+ c</w:t>
      </w:r>
      <w:r w:rsidRPr="0093612B">
        <w:t xml:space="preserve">ursor links. Um das Ende eines Buches zu erreichen, geben Sie </w:t>
      </w:r>
      <w:r w:rsidR="00307B30" w:rsidRPr="0093612B">
        <w:t>Strg + f</w:t>
      </w:r>
      <w:r w:rsidRPr="0093612B">
        <w:t>n</w:t>
      </w:r>
      <w:r w:rsidR="0017545D">
        <w:t xml:space="preserve"> </w:t>
      </w:r>
      <w:r w:rsidR="00307B30" w:rsidRPr="0093612B">
        <w:t>+ p</w:t>
      </w:r>
      <w:r w:rsidRPr="0093612B">
        <w:t>feil rechts.</w:t>
      </w:r>
    </w:p>
    <w:p w14:paraId="62254A77" w14:textId="77777777" w:rsidR="009A6E71" w:rsidRPr="0093612B" w:rsidRDefault="00596D08" w:rsidP="0093612B">
      <w:r>
        <w:t>Eine a</w:t>
      </w:r>
      <w:r w:rsidR="009A6E71" w:rsidRPr="0093612B">
        <w:t xml:space="preserve">ndere Navigationsmethode in einem Buch besteht in der Suche nach einer Zeichenfolge. Um nach Text zu suchen geben Sie zunächst den Befehl </w:t>
      </w:r>
      <w:r w:rsidR="00307B30" w:rsidRPr="0093612B">
        <w:t xml:space="preserve">Strg + </w:t>
      </w:r>
      <w:r w:rsidR="0017545D">
        <w:t>f</w:t>
      </w:r>
      <w:r w:rsidR="009A6E71" w:rsidRPr="0093612B">
        <w:t xml:space="preserve">. Geben Sie ins Eingabefeld den Suchtext ein und schließen Sie mit Enter ab. </w:t>
      </w:r>
    </w:p>
    <w:p w14:paraId="4BA6ACF1" w14:textId="77777777" w:rsidR="009A6E71" w:rsidRPr="0093612B" w:rsidRDefault="009A6E71" w:rsidP="0093612B"/>
    <w:p w14:paraId="5445811A" w14:textId="77777777" w:rsidR="009A6E71" w:rsidRPr="0093612B" w:rsidRDefault="009A6E71" w:rsidP="0093612B">
      <w:pPr>
        <w:pStyle w:val="Titre3"/>
        <w:rPr>
          <w:b/>
          <w:bCs/>
        </w:rPr>
      </w:pPr>
      <w:bookmarkStart w:id="47" w:name="_Toc56768170"/>
      <w:r w:rsidRPr="0093612B">
        <w:rPr>
          <w:b/>
          <w:bCs/>
        </w:rPr>
        <w:t>Abfragen weiterer Buchinformationen</w:t>
      </w:r>
      <w:bookmarkEnd w:id="47"/>
    </w:p>
    <w:p w14:paraId="09769D56" w14:textId="77777777" w:rsidR="00726602" w:rsidRPr="0017545D" w:rsidRDefault="00EA05CF" w:rsidP="0017545D">
      <w:r w:rsidRPr="0017545D">
        <w:t xml:space="preserve"> </w:t>
      </w:r>
      <w:r w:rsidR="009A6E71" w:rsidRPr="0017545D">
        <w:t xml:space="preserve">Sie können weitere Informationen über das Buch, welches Sie gerade lesen, abrufen (Titel, Autor, Beschreibung, Datum, Sprache, Thema, Verlag und Lesezeichen). Um all diese Informationen anzuzeigen, geben Sie </w:t>
      </w:r>
      <w:r w:rsidR="00307B30" w:rsidRPr="0017545D">
        <w:t>Strg + i</w:t>
      </w:r>
      <w:r w:rsidR="009A6E71" w:rsidRPr="0017545D">
        <w:t xml:space="preserve">. </w:t>
      </w:r>
    </w:p>
    <w:p w14:paraId="267EAC62" w14:textId="77777777" w:rsidR="008C289F" w:rsidRPr="0017545D" w:rsidRDefault="00726602" w:rsidP="0017545D">
      <w:r w:rsidRPr="0017545D">
        <w:t xml:space="preserve">Alternativ können Sie auch </w:t>
      </w:r>
      <w:r w:rsidR="00307B30" w:rsidRPr="0017545D">
        <w:t>Strg + m</w:t>
      </w:r>
      <w:r w:rsidRPr="0017545D">
        <w:t xml:space="preserve"> geben, um das Kontextmenü zu öffnen, und danach mit den </w:t>
      </w:r>
      <w:r w:rsidR="00944B92">
        <w:t xml:space="preserve">äußeren </w:t>
      </w:r>
      <w:r w:rsidRPr="0017545D">
        <w:t>Daumentasten zum Menüpunkt „Buchinformationen“ gehen, um ihn mit Enter oder einer Cursorrouting Taste zu öffnen. Wiederum mit den Daumentasten können Sie nun durch die Buchinformationen hindurch navigieren. Benutzen Sie d</w:t>
      </w:r>
      <w:r w:rsidR="00596D08">
        <w:t>ie linke und rechte Daumentaste</w:t>
      </w:r>
      <w:r w:rsidRPr="0017545D">
        <w:t xml:space="preserve"> dafür.  </w:t>
      </w:r>
    </w:p>
    <w:p w14:paraId="64A7F1A8" w14:textId="77777777" w:rsidR="001C6FFE" w:rsidRPr="0093612B" w:rsidRDefault="001C6FFE" w:rsidP="0093612B"/>
    <w:p w14:paraId="19EEB3DE" w14:textId="77777777" w:rsidR="00726602" w:rsidRPr="0093612B" w:rsidRDefault="00870E6F" w:rsidP="0093612B">
      <w:pPr>
        <w:pStyle w:val="Titre2"/>
      </w:pPr>
      <w:bookmarkStart w:id="48" w:name="_Toc56768171"/>
      <w:r w:rsidRPr="0093612B">
        <w:t>Hinzufügen, Markieren und löschen von bzw. markieren in Lesezeichen</w:t>
      </w:r>
      <w:bookmarkEnd w:id="48"/>
    </w:p>
    <w:p w14:paraId="75770C75" w14:textId="77777777" w:rsidR="00870E6F" w:rsidRPr="0093612B" w:rsidRDefault="00870E6F" w:rsidP="0093612B">
      <w:r w:rsidRPr="0093612B">
        <w:t xml:space="preserve">Lesezeichen sind nützlich, um eine bestimmte Stelle eines Buches zu markieren und später zu ihr zurück zu gelangen. Um das Lesezeichenmenü zu öffnen, geben Sie </w:t>
      </w:r>
      <w:r w:rsidR="00307B30" w:rsidRPr="0093612B">
        <w:t>Alt + m</w:t>
      </w:r>
      <w:r w:rsidRPr="0093612B">
        <w:t xml:space="preserve">. Sie können auch </w:t>
      </w:r>
      <w:r w:rsidR="00307B30" w:rsidRPr="0093612B">
        <w:t>Strg + m</w:t>
      </w:r>
      <w:r w:rsidRPr="0093612B">
        <w:t xml:space="preserve"> geben, um das Kontextmenü zu öffnen und von dort aus ins Lesezeichenmenü zu gelangen. </w:t>
      </w:r>
    </w:p>
    <w:p w14:paraId="7325E946" w14:textId="77777777" w:rsidR="00870E6F" w:rsidRPr="0093612B" w:rsidRDefault="00870E6F" w:rsidP="0093612B"/>
    <w:p w14:paraId="10731D8A" w14:textId="77777777" w:rsidR="00870E6F" w:rsidRPr="0093612B" w:rsidRDefault="00870E6F" w:rsidP="0093612B">
      <w:pPr>
        <w:pStyle w:val="Titre3"/>
        <w:rPr>
          <w:b/>
          <w:bCs/>
        </w:rPr>
      </w:pPr>
      <w:bookmarkStart w:id="49" w:name="_Toc56768172"/>
      <w:r w:rsidRPr="0093612B">
        <w:rPr>
          <w:b/>
          <w:bCs/>
        </w:rPr>
        <w:t>Ein Lesezeichen einfügen</w:t>
      </w:r>
      <w:bookmarkEnd w:id="49"/>
    </w:p>
    <w:p w14:paraId="2B40FB65" w14:textId="77777777" w:rsidR="00870E6F" w:rsidRPr="0093612B" w:rsidRDefault="00BA1232" w:rsidP="0093612B">
      <w:r w:rsidRPr="0093612B">
        <w:t>Um ein Lesezeichen hinzu zu fügen, gehen Sie wie folgt</w:t>
      </w:r>
      <w:r w:rsidR="00944B92">
        <w:t xml:space="preserve"> </w:t>
      </w:r>
      <w:r w:rsidRPr="0093612B">
        <w:t>vor:</w:t>
      </w:r>
    </w:p>
    <w:p w14:paraId="76F9175F" w14:textId="77777777" w:rsidR="00BA1232" w:rsidRPr="0093612B" w:rsidRDefault="00BA1232" w:rsidP="0093612B">
      <w:pPr>
        <w:pStyle w:val="Paragraphedeliste"/>
        <w:numPr>
          <w:ilvl w:val="0"/>
          <w:numId w:val="14"/>
        </w:numPr>
      </w:pPr>
      <w:r w:rsidRPr="0093612B">
        <w:t xml:space="preserve">Drücken Sie </w:t>
      </w:r>
      <w:r w:rsidR="00307B30" w:rsidRPr="0093612B">
        <w:t>Alt + m</w:t>
      </w:r>
      <w:r w:rsidRPr="0093612B">
        <w:t>, um das Lesezeichenmenü zu öffnen.</w:t>
      </w:r>
    </w:p>
    <w:p w14:paraId="4D0294DE" w14:textId="77777777" w:rsidR="00BA1232" w:rsidRPr="0093612B" w:rsidRDefault="00BA1232" w:rsidP="0093612B">
      <w:pPr>
        <w:pStyle w:val="Paragraphedeliste"/>
        <w:numPr>
          <w:ilvl w:val="0"/>
          <w:numId w:val="14"/>
        </w:numPr>
      </w:pPr>
      <w:r w:rsidRPr="0093612B">
        <w:t xml:space="preserve">Wählen Sie „Lesezeichen einfügen“ mit den </w:t>
      </w:r>
      <w:r w:rsidR="00944B92">
        <w:t xml:space="preserve">äußeren </w:t>
      </w:r>
      <w:r w:rsidRPr="0093612B">
        <w:t>Daumentasten [vorheriges Element] und [nächstes Element]. Drücken Si</w:t>
      </w:r>
      <w:r w:rsidR="00596D08">
        <w:t>e</w:t>
      </w:r>
      <w:r w:rsidRPr="0093612B">
        <w:t xml:space="preserve"> Enter oder eine Cursorroutingtaste.</w:t>
      </w:r>
    </w:p>
    <w:p w14:paraId="7715DE23" w14:textId="77777777" w:rsidR="00BA1232" w:rsidRPr="0093612B" w:rsidRDefault="00BA1232" w:rsidP="0093612B">
      <w:pPr>
        <w:pStyle w:val="Paragraphedeliste"/>
        <w:numPr>
          <w:ilvl w:val="0"/>
          <w:numId w:val="14"/>
        </w:numPr>
      </w:pPr>
      <w:r w:rsidRPr="0093612B">
        <w:t xml:space="preserve">Wählen Sie nun eine spezifische, noch </w:t>
      </w:r>
      <w:r w:rsidR="00944B92">
        <w:t>n</w:t>
      </w:r>
      <w:r w:rsidRPr="0093612B">
        <w:t>icht benutzte Lesezeichennummer.</w:t>
      </w:r>
    </w:p>
    <w:p w14:paraId="1CF7EE96" w14:textId="77777777" w:rsidR="00BA1232" w:rsidRPr="0093612B" w:rsidRDefault="00BA1232" w:rsidP="0093612B">
      <w:pPr>
        <w:pStyle w:val="Paragraphedeliste"/>
        <w:numPr>
          <w:ilvl w:val="0"/>
          <w:numId w:val="14"/>
        </w:numPr>
      </w:pPr>
      <w:r w:rsidRPr="0093612B">
        <w:t xml:space="preserve">Bitte beachten Sie: Wenn Sie keine Nummer eingeben, so wird Mantis dem Lesezeichen die nächste verfügbare Nummer zuordnen. </w:t>
      </w:r>
    </w:p>
    <w:p w14:paraId="6E88AC5B" w14:textId="77777777" w:rsidR="00BA1232" w:rsidRPr="0093612B" w:rsidRDefault="00BA1232" w:rsidP="0093612B">
      <w:pPr>
        <w:pStyle w:val="Paragraphedeliste"/>
        <w:numPr>
          <w:ilvl w:val="0"/>
          <w:numId w:val="14"/>
        </w:numPr>
      </w:pPr>
      <w:r w:rsidRPr="0093612B">
        <w:t>Drücken Sie zum Abschluss Enter.</w:t>
      </w:r>
    </w:p>
    <w:p w14:paraId="0C492449" w14:textId="77777777" w:rsidR="00BA1232" w:rsidRPr="0093612B" w:rsidRDefault="008E0AA7" w:rsidP="0093612B">
      <w:r w:rsidRPr="0093612B">
        <w:t xml:space="preserve">Alternativ können Sie ein „schnelles Lesezeichen einfügen, indem Sie </w:t>
      </w:r>
      <w:r w:rsidR="00307B30" w:rsidRPr="0093612B">
        <w:t>Strg + b</w:t>
      </w:r>
      <w:r w:rsidRPr="0093612B">
        <w:t xml:space="preserve"> geben. </w:t>
      </w:r>
    </w:p>
    <w:p w14:paraId="6D01B67F" w14:textId="77777777" w:rsidR="00E74B14" w:rsidRPr="0093612B" w:rsidRDefault="00E74B14" w:rsidP="0093612B"/>
    <w:p w14:paraId="75C305E4" w14:textId="77777777" w:rsidR="00E74B14" w:rsidRPr="0093612B" w:rsidRDefault="00E74B14" w:rsidP="0093612B">
      <w:pPr>
        <w:pStyle w:val="Titre3"/>
        <w:rPr>
          <w:b/>
          <w:bCs/>
        </w:rPr>
      </w:pPr>
      <w:bookmarkStart w:id="50" w:name="_Toc56768173"/>
      <w:r w:rsidRPr="0093612B">
        <w:rPr>
          <w:b/>
          <w:bCs/>
        </w:rPr>
        <w:t>Lesezeichen anspringen</w:t>
      </w:r>
      <w:bookmarkEnd w:id="50"/>
    </w:p>
    <w:p w14:paraId="55C6016D" w14:textId="77777777" w:rsidR="00E74B14" w:rsidRPr="0093612B" w:rsidRDefault="00E74B14" w:rsidP="0093612B"/>
    <w:p w14:paraId="28318758" w14:textId="77777777" w:rsidR="00E74B14" w:rsidRPr="0093612B" w:rsidRDefault="00E74B14" w:rsidP="0093612B">
      <w:r w:rsidRPr="0093612B">
        <w:t>Um zu einem Lesezeichen zu springen, geben Sie str</w:t>
      </w:r>
      <w:r w:rsidR="00944B92">
        <w:t xml:space="preserve">g </w:t>
      </w:r>
      <w:r w:rsidR="00307B30" w:rsidRPr="0093612B">
        <w:t>+ j</w:t>
      </w:r>
      <w:r w:rsidRPr="0093612B">
        <w:t>. Sie werden aufgefordert, eine Lesezeichennummer einzugeben. Geben Sie die gewünschte Lesezeichenn</w:t>
      </w:r>
      <w:r w:rsidR="00944B92">
        <w:t>ummer</w:t>
      </w:r>
      <w:r w:rsidRPr="0093612B">
        <w:t xml:space="preserve"> Ein und bestätigen Sie mit Enter. </w:t>
      </w:r>
    </w:p>
    <w:p w14:paraId="0F21FF28" w14:textId="77777777" w:rsidR="00E74B14" w:rsidRPr="0093612B" w:rsidRDefault="00E74B14" w:rsidP="0093612B"/>
    <w:p w14:paraId="26466040" w14:textId="77777777" w:rsidR="00E74B14" w:rsidRPr="0093612B" w:rsidRDefault="00944B92" w:rsidP="0093612B">
      <w:pPr>
        <w:pStyle w:val="Titre3"/>
        <w:rPr>
          <w:b/>
          <w:bCs/>
        </w:rPr>
      </w:pPr>
      <w:bookmarkStart w:id="51" w:name="_Toc56768174"/>
      <w:r>
        <w:rPr>
          <w:b/>
          <w:bCs/>
        </w:rPr>
        <w:t xml:space="preserve">Bereich zwischen </w:t>
      </w:r>
      <w:r w:rsidR="00E74B14" w:rsidRPr="0093612B">
        <w:rPr>
          <w:b/>
          <w:bCs/>
        </w:rPr>
        <w:t>Lesezeichen markieren</w:t>
      </w:r>
      <w:bookmarkEnd w:id="51"/>
    </w:p>
    <w:p w14:paraId="74E72BFF" w14:textId="77777777" w:rsidR="00E74B14" w:rsidRPr="0093612B" w:rsidRDefault="00E74B14" w:rsidP="0093612B">
      <w:r w:rsidRPr="0093612B">
        <w:t xml:space="preserve">Diese Funktion wird benötigt, um den Anfang und das Ende eines Lesebereichs im Buch zu definieren. Das Markieren </w:t>
      </w:r>
      <w:r w:rsidR="00944B92">
        <w:t xml:space="preserve">zwischen </w:t>
      </w:r>
      <w:r w:rsidRPr="0093612B">
        <w:t xml:space="preserve">Lesezeichen ist eine schöne Funktion, um Textpassagen in einem Buch zu studieren. Um </w:t>
      </w:r>
      <w:r w:rsidR="00944B92">
        <w:t xml:space="preserve">zwischen </w:t>
      </w:r>
      <w:r w:rsidRPr="0093612B">
        <w:t>Lesezeichen zu markieren, gehen Sie wie folgt vor:</w:t>
      </w:r>
    </w:p>
    <w:p w14:paraId="638FD10B" w14:textId="77777777" w:rsidR="00E74B14" w:rsidRPr="0093612B" w:rsidRDefault="00E74B14" w:rsidP="0093612B">
      <w:pPr>
        <w:pStyle w:val="Paragraphedeliste"/>
        <w:numPr>
          <w:ilvl w:val="0"/>
          <w:numId w:val="15"/>
        </w:numPr>
      </w:pPr>
      <w:r w:rsidRPr="0093612B">
        <w:t xml:space="preserve">Öffnen Sie das Lesezeichen-Menü durch Eingeben von </w:t>
      </w:r>
      <w:r w:rsidR="00307B30" w:rsidRPr="0093612B">
        <w:t>Alt + m</w:t>
      </w:r>
      <w:r w:rsidRPr="0093612B">
        <w:t>.</w:t>
      </w:r>
    </w:p>
    <w:p w14:paraId="1F537322" w14:textId="77777777" w:rsidR="00E74B14" w:rsidRPr="0093612B" w:rsidRDefault="00B04A2D" w:rsidP="0093612B">
      <w:pPr>
        <w:pStyle w:val="Paragraphedeliste"/>
        <w:numPr>
          <w:ilvl w:val="0"/>
          <w:numId w:val="15"/>
        </w:numPr>
      </w:pPr>
      <w:r w:rsidRPr="0093612B">
        <w:t xml:space="preserve">Suchen Sie den Punkt „Lesezeichen markieren“ mit den </w:t>
      </w:r>
      <w:r w:rsidR="00944B92">
        <w:t xml:space="preserve">äußeren </w:t>
      </w:r>
      <w:r w:rsidRPr="0093612B">
        <w:t>Daumentasten [vorheriges Element] und [nächstes</w:t>
      </w:r>
      <w:r w:rsidR="00944B92">
        <w:t xml:space="preserve"> Element</w:t>
      </w:r>
      <w:r w:rsidRPr="0093612B">
        <w:t>.</w:t>
      </w:r>
    </w:p>
    <w:p w14:paraId="5F74948D" w14:textId="77777777" w:rsidR="00B04A2D" w:rsidRPr="0093612B" w:rsidRDefault="00B04A2D" w:rsidP="0093612B">
      <w:pPr>
        <w:pStyle w:val="Paragraphedeliste"/>
        <w:numPr>
          <w:ilvl w:val="0"/>
          <w:numId w:val="15"/>
        </w:numPr>
      </w:pPr>
      <w:r w:rsidRPr="0093612B">
        <w:t>Geben Sie Enter oder eine Cursorrouting Taste.</w:t>
      </w:r>
    </w:p>
    <w:p w14:paraId="1673BDB7" w14:textId="77777777" w:rsidR="00B04A2D" w:rsidRPr="0093612B" w:rsidRDefault="00715C05" w:rsidP="0093612B">
      <w:pPr>
        <w:pStyle w:val="Paragraphedeliste"/>
        <w:numPr>
          <w:ilvl w:val="0"/>
          <w:numId w:val="15"/>
        </w:numPr>
      </w:pPr>
      <w:r w:rsidRPr="0093612B">
        <w:t>Geben Sie eine Lesezeichennummer ein, die noch nicht vergeben wurde.</w:t>
      </w:r>
      <w:r w:rsidR="00F616A2" w:rsidRPr="0093612B">
        <w:t xml:space="preserve"> Hinweis: Wenn Sie keine Nummer eingeben, so weist Mantis dem Lesezeichen die nächste verfügbare Nummer zu. </w:t>
      </w:r>
    </w:p>
    <w:p w14:paraId="7141DCCF" w14:textId="77777777" w:rsidR="00F616A2" w:rsidRPr="0093612B" w:rsidRDefault="00F616A2" w:rsidP="0093612B">
      <w:pPr>
        <w:pStyle w:val="Paragraphedeliste"/>
        <w:numPr>
          <w:ilvl w:val="0"/>
          <w:numId w:val="15"/>
        </w:numPr>
      </w:pPr>
      <w:r w:rsidRPr="0093612B">
        <w:t xml:space="preserve">Geben Sie zum Schluss </w:t>
      </w:r>
      <w:r w:rsidR="00944B92">
        <w:t>Enter</w:t>
      </w:r>
      <w:r w:rsidRPr="0093612B">
        <w:t>.</w:t>
      </w:r>
      <w:r w:rsidR="00944B92">
        <w:t xml:space="preserve"> </w:t>
      </w:r>
      <w:r w:rsidRPr="0093612B">
        <w:t xml:space="preserve">Navigieren Sie nun zum Ende des </w:t>
      </w:r>
      <w:r w:rsidR="00944B92">
        <w:t xml:space="preserve">zu markierenden </w:t>
      </w:r>
      <w:r w:rsidRPr="0093612B">
        <w:t xml:space="preserve"> Textbereichs. </w:t>
      </w:r>
    </w:p>
    <w:p w14:paraId="06C0EE69" w14:textId="77777777" w:rsidR="00F616A2" w:rsidRPr="0093612B" w:rsidRDefault="00F616A2" w:rsidP="0093612B">
      <w:pPr>
        <w:pStyle w:val="Paragraphedeliste"/>
        <w:numPr>
          <w:ilvl w:val="0"/>
          <w:numId w:val="15"/>
        </w:numPr>
      </w:pPr>
      <w:r w:rsidRPr="0093612B">
        <w:t>Öffnen Sie das Lesezeichen</w:t>
      </w:r>
      <w:r w:rsidR="00944B92">
        <w:t xml:space="preserve">menü </w:t>
      </w:r>
      <w:r w:rsidRPr="0093612B">
        <w:t xml:space="preserve">mit </w:t>
      </w:r>
      <w:r w:rsidR="00307B30" w:rsidRPr="0093612B">
        <w:t>Alt + m</w:t>
      </w:r>
      <w:r w:rsidRPr="0093612B">
        <w:t>.</w:t>
      </w:r>
    </w:p>
    <w:p w14:paraId="3286D357" w14:textId="77777777" w:rsidR="00F616A2" w:rsidRPr="0093612B" w:rsidRDefault="00F616A2" w:rsidP="0093612B">
      <w:pPr>
        <w:pStyle w:val="Paragraphedeliste"/>
        <w:numPr>
          <w:ilvl w:val="0"/>
          <w:numId w:val="15"/>
        </w:numPr>
      </w:pPr>
      <w:r w:rsidRPr="0093612B">
        <w:t xml:space="preserve">Navigieren Sie zum Menüpunkt „Endmarkierung“ mit den äußeren Daumentasten. </w:t>
      </w:r>
    </w:p>
    <w:p w14:paraId="796675FC" w14:textId="77777777" w:rsidR="00F616A2" w:rsidRPr="0093612B" w:rsidRDefault="00F616A2" w:rsidP="0093612B">
      <w:pPr>
        <w:pStyle w:val="Paragraphedeliste"/>
        <w:numPr>
          <w:ilvl w:val="0"/>
          <w:numId w:val="15"/>
        </w:numPr>
      </w:pPr>
      <w:r w:rsidRPr="0093612B">
        <w:t xml:space="preserve">Geben Sie nun Enter oder eine Cursorrouting-Taste. Ihre aktuelle Position wird nun als Endmarke gespeichert. </w:t>
      </w:r>
      <w:r w:rsidR="002B0369" w:rsidRPr="0093612B">
        <w:t xml:space="preserve">Wird eine </w:t>
      </w:r>
      <w:r w:rsidR="00944B92">
        <w:t>Endmarke</w:t>
      </w:r>
      <w:r w:rsidR="002B0369" w:rsidRPr="0093612B">
        <w:t xml:space="preserve"> vor die Startmarke gesetzt, so werden die Marken vertauscht.</w:t>
      </w:r>
    </w:p>
    <w:p w14:paraId="6AC94C64" w14:textId="77777777" w:rsidR="002B0369" w:rsidRPr="0093612B" w:rsidRDefault="006142AC" w:rsidP="0093612B">
      <w:r w:rsidRPr="0093612B">
        <w:t xml:space="preserve">Sie können auch ein </w:t>
      </w:r>
      <w:r w:rsidR="00DA381D">
        <w:t xml:space="preserve">sogenanntes </w:t>
      </w:r>
      <w:r w:rsidRPr="0093612B">
        <w:t xml:space="preserve">Schnelles Lesezeichen einfügen. Es wird benutzt, um das Ende eines </w:t>
      </w:r>
      <w:r w:rsidR="00DA381D">
        <w:t xml:space="preserve">zu markierenden </w:t>
      </w:r>
      <w:r w:rsidRPr="0093612B">
        <w:t xml:space="preserve">Lesebereiches zu markieren. Um ein schnelles Lesezeichen hinzu zu fügen, gehen Sie wie folgt vor: </w:t>
      </w:r>
    </w:p>
    <w:p w14:paraId="47847E4E" w14:textId="77777777" w:rsidR="006142AC" w:rsidRPr="0093612B" w:rsidRDefault="006142AC" w:rsidP="0093612B">
      <w:pPr>
        <w:pStyle w:val="Paragraphedeliste"/>
        <w:numPr>
          <w:ilvl w:val="0"/>
          <w:numId w:val="16"/>
        </w:numPr>
      </w:pPr>
      <w:r w:rsidRPr="0093612B">
        <w:t xml:space="preserve">Geben Sie </w:t>
      </w:r>
      <w:r w:rsidR="00307B30" w:rsidRPr="0093612B">
        <w:t>Alt + h</w:t>
      </w:r>
      <w:r w:rsidR="00596D08">
        <w:t>, um das Menü zum M</w:t>
      </w:r>
      <w:r w:rsidRPr="0093612B">
        <w:t xml:space="preserve">arkieren von Lesezeichen zu öffnen. </w:t>
      </w:r>
    </w:p>
    <w:p w14:paraId="40EE586B" w14:textId="77777777" w:rsidR="00D6192C" w:rsidRPr="0093612B" w:rsidRDefault="00D6192C" w:rsidP="0093612B">
      <w:pPr>
        <w:pStyle w:val="Paragraphedeliste"/>
        <w:numPr>
          <w:ilvl w:val="0"/>
          <w:numId w:val="16"/>
        </w:numPr>
      </w:pPr>
      <w:r w:rsidRPr="0093612B">
        <w:t xml:space="preserve">Wählen Sie eine Lesezeichenmarkierungsnummer. </w:t>
      </w:r>
    </w:p>
    <w:p w14:paraId="12C2D1CC" w14:textId="77777777" w:rsidR="00D6192C" w:rsidRPr="0093612B" w:rsidRDefault="00D6192C" w:rsidP="0093612B">
      <w:pPr>
        <w:pStyle w:val="Paragraphedeliste"/>
        <w:numPr>
          <w:ilvl w:val="0"/>
          <w:numId w:val="16"/>
        </w:numPr>
      </w:pPr>
      <w:r w:rsidRPr="0093612B">
        <w:t xml:space="preserve">Geben Sie Enter. </w:t>
      </w:r>
    </w:p>
    <w:p w14:paraId="56F7392D" w14:textId="77777777" w:rsidR="00D6192C" w:rsidRPr="0093612B" w:rsidRDefault="00D6192C" w:rsidP="0093612B">
      <w:pPr>
        <w:pStyle w:val="Paragraphedeliste"/>
        <w:numPr>
          <w:ilvl w:val="0"/>
          <w:numId w:val="16"/>
        </w:numPr>
      </w:pPr>
      <w:r w:rsidRPr="0093612B">
        <w:t xml:space="preserve">Der Inhalt des markierten Bereiches wird angezeigt. </w:t>
      </w:r>
    </w:p>
    <w:p w14:paraId="65596AC8" w14:textId="77777777" w:rsidR="00D6192C" w:rsidRPr="0093612B" w:rsidRDefault="00D6192C" w:rsidP="0093612B">
      <w:pPr>
        <w:pStyle w:val="Paragraphedeliste"/>
        <w:numPr>
          <w:ilvl w:val="0"/>
          <w:numId w:val="16"/>
        </w:numPr>
      </w:pPr>
      <w:r w:rsidRPr="0093612B">
        <w:t xml:space="preserve">Benutzen Sie die </w:t>
      </w:r>
      <w:r w:rsidR="00DA381D">
        <w:t xml:space="preserve">äußeren </w:t>
      </w:r>
      <w:r w:rsidRPr="0093612B">
        <w:t xml:space="preserve">Daumentasten zur Navigation. Geben Sie Escape, um den markierten Bereich zu schließen und zum Gesamtinhalt des Buches zurück zu kehren. </w:t>
      </w:r>
    </w:p>
    <w:p w14:paraId="32626907" w14:textId="77777777" w:rsidR="00D6192C" w:rsidRPr="0093612B" w:rsidRDefault="00D6192C" w:rsidP="0093612B"/>
    <w:p w14:paraId="0463FA61" w14:textId="77777777" w:rsidR="00D6192C" w:rsidRPr="0093612B" w:rsidRDefault="00D6192C" w:rsidP="0093612B"/>
    <w:p w14:paraId="0A88FDA2" w14:textId="77777777" w:rsidR="003D28E0" w:rsidRPr="0093612B" w:rsidRDefault="003D28E0" w:rsidP="0093612B">
      <w:pPr>
        <w:pStyle w:val="Titre3"/>
        <w:rPr>
          <w:b/>
          <w:bCs/>
        </w:rPr>
      </w:pPr>
      <w:bookmarkStart w:id="52" w:name="_Toc56768175"/>
      <w:r w:rsidRPr="0093612B">
        <w:rPr>
          <w:b/>
          <w:bCs/>
        </w:rPr>
        <w:t>Lesezeichen entfernen</w:t>
      </w:r>
      <w:bookmarkEnd w:id="52"/>
    </w:p>
    <w:p w14:paraId="4476F1A3" w14:textId="77777777" w:rsidR="003D28E0" w:rsidRPr="0093612B" w:rsidRDefault="003D28E0" w:rsidP="0093612B">
      <w:r w:rsidRPr="0093612B">
        <w:t>Um ein Lesezeichen zu entfernen, gehen Sie bitte wie folgt vor:</w:t>
      </w:r>
    </w:p>
    <w:p w14:paraId="2220E67D" w14:textId="77777777" w:rsidR="003D28E0" w:rsidRPr="0093612B" w:rsidRDefault="003D28E0" w:rsidP="0093612B">
      <w:pPr>
        <w:pStyle w:val="Paragraphedeliste"/>
        <w:numPr>
          <w:ilvl w:val="0"/>
          <w:numId w:val="17"/>
        </w:numPr>
      </w:pPr>
      <w:r w:rsidRPr="0093612B">
        <w:t xml:space="preserve">Geben Sie </w:t>
      </w:r>
      <w:r w:rsidR="00307B30" w:rsidRPr="0093612B">
        <w:t>Alt + m</w:t>
      </w:r>
      <w:r w:rsidRPr="0093612B">
        <w:t>, um das Lesezeichenmenü zu öffnen.</w:t>
      </w:r>
    </w:p>
    <w:p w14:paraId="63370EF1" w14:textId="77777777" w:rsidR="003D28E0" w:rsidRPr="0093612B" w:rsidRDefault="003D28E0" w:rsidP="0093612B">
      <w:pPr>
        <w:pStyle w:val="Paragraphedeliste"/>
        <w:numPr>
          <w:ilvl w:val="0"/>
          <w:numId w:val="17"/>
        </w:numPr>
      </w:pPr>
      <w:r w:rsidRPr="0093612B">
        <w:t>Scrollen Sie mit den äußeren beiden Daumentasten nach „Lesezeichen löschen“.</w:t>
      </w:r>
    </w:p>
    <w:p w14:paraId="524522F8" w14:textId="77777777" w:rsidR="003D28E0" w:rsidRPr="0093612B" w:rsidRDefault="003D28E0" w:rsidP="0093612B">
      <w:pPr>
        <w:pStyle w:val="Paragraphedeliste"/>
        <w:numPr>
          <w:ilvl w:val="0"/>
          <w:numId w:val="17"/>
        </w:numPr>
      </w:pPr>
      <w:r w:rsidRPr="0093612B">
        <w:t xml:space="preserve">Drücken Sie Enter oder eine Cursorrouting Taste. </w:t>
      </w:r>
    </w:p>
    <w:p w14:paraId="415B61C1" w14:textId="77777777" w:rsidR="003D28E0" w:rsidRPr="0093612B" w:rsidRDefault="003D28E0" w:rsidP="0093612B">
      <w:pPr>
        <w:pStyle w:val="Paragraphedeliste"/>
        <w:numPr>
          <w:ilvl w:val="0"/>
          <w:numId w:val="17"/>
        </w:numPr>
      </w:pPr>
      <w:r w:rsidRPr="0093612B">
        <w:t>Geben Sie nun die Nummer des Lesezeichens ein, welches Sie löschen möchten.</w:t>
      </w:r>
    </w:p>
    <w:p w14:paraId="69C204E6" w14:textId="77777777" w:rsidR="003D28E0" w:rsidRPr="0093612B" w:rsidRDefault="003D28E0" w:rsidP="0093612B">
      <w:pPr>
        <w:pStyle w:val="Paragraphedeliste"/>
        <w:numPr>
          <w:ilvl w:val="0"/>
          <w:numId w:val="17"/>
        </w:numPr>
      </w:pPr>
      <w:r w:rsidRPr="0093612B">
        <w:t xml:space="preserve">Geben Sie Enter. </w:t>
      </w:r>
    </w:p>
    <w:p w14:paraId="5342D8F3" w14:textId="77777777" w:rsidR="003D28E0" w:rsidRPr="0093612B" w:rsidRDefault="003D28E0" w:rsidP="0093612B">
      <w:r w:rsidRPr="0093612B">
        <w:t xml:space="preserve"> </w:t>
      </w:r>
      <w:r w:rsidR="00550E18" w:rsidRPr="0093612B">
        <w:t>Möchten Sie alle Lesezeichen löschen, so geben Sie als Lesezeichennummer 99999 ein.</w:t>
      </w:r>
    </w:p>
    <w:p w14:paraId="4689C39C" w14:textId="77777777" w:rsidR="00550E18" w:rsidRPr="0093612B" w:rsidRDefault="00550E18" w:rsidP="0093612B"/>
    <w:p w14:paraId="2E220FA4" w14:textId="77777777" w:rsidR="001C6FFE" w:rsidRPr="0093612B" w:rsidRDefault="00A31471" w:rsidP="0093612B">
      <w:pPr>
        <w:pStyle w:val="Titre2"/>
        <w:rPr>
          <w:b/>
          <w:bCs/>
        </w:rPr>
      </w:pPr>
      <w:bookmarkStart w:id="53" w:name="_Toc56768176"/>
      <w:r w:rsidRPr="0093612B">
        <w:rPr>
          <w:b/>
          <w:bCs/>
        </w:rPr>
        <w:t>Tabelle der Lese- und Bibliothekenbefehle</w:t>
      </w:r>
      <w:bookmarkEnd w:id="53"/>
    </w:p>
    <w:p w14:paraId="6BBEC37E" w14:textId="77777777" w:rsidR="00A31471" w:rsidRPr="0093612B" w:rsidRDefault="00A31471" w:rsidP="0093612B">
      <w:r w:rsidRPr="0093612B">
        <w:t>Die Lese- und Bibliotheken</w:t>
      </w:r>
      <w:r w:rsidR="00591CAA">
        <w:t xml:space="preserve"> B</w:t>
      </w:r>
      <w:r w:rsidRPr="0093612B">
        <w:t>efehle werden in Tabelle 4 aufgelistet.</w:t>
      </w:r>
    </w:p>
    <w:p w14:paraId="105EAC77" w14:textId="77777777" w:rsidR="00A31471" w:rsidRPr="0093612B" w:rsidRDefault="00A31471" w:rsidP="0093612B"/>
    <w:p w14:paraId="1B0B1618" w14:textId="77777777" w:rsidR="00A31471" w:rsidRPr="0093612B" w:rsidRDefault="00A31471" w:rsidP="0093612B">
      <w:pPr>
        <w:pStyle w:val="Lgende"/>
        <w:keepNext/>
        <w:rPr>
          <w:rStyle w:val="lev"/>
          <w:sz w:val="24"/>
          <w:szCs w:val="24"/>
        </w:rPr>
      </w:pPr>
      <w:r w:rsidRPr="0093612B">
        <w:rPr>
          <w:rStyle w:val="lev"/>
          <w:sz w:val="24"/>
          <w:szCs w:val="24"/>
        </w:rPr>
        <w:t>Tabelle 4: Lese- und Bibliotheken</w:t>
      </w:r>
      <w:r w:rsidR="00591CAA">
        <w:rPr>
          <w:rStyle w:val="lev"/>
          <w:sz w:val="24"/>
          <w:szCs w:val="24"/>
        </w:rPr>
        <w:t xml:space="preserve"> B</w:t>
      </w:r>
      <w:r w:rsidRPr="0093612B">
        <w:rPr>
          <w:rStyle w:val="lev"/>
          <w:sz w:val="24"/>
          <w:szCs w:val="24"/>
        </w:rPr>
        <w:t>efehle</w:t>
      </w:r>
    </w:p>
    <w:tbl>
      <w:tblPr>
        <w:tblStyle w:val="Grilledutableau"/>
        <w:tblW w:w="0" w:type="auto"/>
        <w:tblLook w:val="04A0" w:firstRow="1" w:lastRow="0" w:firstColumn="1" w:lastColumn="0" w:noHBand="0" w:noVBand="1"/>
      </w:tblPr>
      <w:tblGrid>
        <w:gridCol w:w="4292"/>
        <w:gridCol w:w="4338"/>
      </w:tblGrid>
      <w:tr w:rsidR="00A31471" w:rsidRPr="0093612B" w14:paraId="53696A2D" w14:textId="77777777" w:rsidTr="0093612B">
        <w:trPr>
          <w:trHeight w:val="432"/>
          <w:tblHeader/>
        </w:trPr>
        <w:tc>
          <w:tcPr>
            <w:tcW w:w="4292" w:type="dxa"/>
            <w:vAlign w:val="center"/>
          </w:tcPr>
          <w:p w14:paraId="135B476D" w14:textId="77777777" w:rsidR="00A31471" w:rsidRPr="0093612B" w:rsidRDefault="00A31471" w:rsidP="00A31471">
            <w:pPr>
              <w:pStyle w:val="Corpsdetexte"/>
              <w:spacing w:after="0"/>
              <w:jc w:val="center"/>
              <w:rPr>
                <w:rStyle w:val="lev"/>
                <w:sz w:val="26"/>
                <w:szCs w:val="26"/>
                <w:lang w:val="de-DE"/>
              </w:rPr>
            </w:pPr>
            <w:r w:rsidRPr="0093612B">
              <w:rPr>
                <w:rStyle w:val="lev"/>
                <w:sz w:val="26"/>
                <w:szCs w:val="26"/>
                <w:lang w:val="de-DE"/>
              </w:rPr>
              <w:t>Aktion</w:t>
            </w:r>
          </w:p>
        </w:tc>
        <w:tc>
          <w:tcPr>
            <w:tcW w:w="4338" w:type="dxa"/>
            <w:vAlign w:val="center"/>
          </w:tcPr>
          <w:p w14:paraId="2FCFD69F" w14:textId="77777777" w:rsidR="00A31471" w:rsidRPr="0093612B" w:rsidRDefault="00A31471" w:rsidP="00A31471">
            <w:pPr>
              <w:pStyle w:val="Corpsdetexte"/>
              <w:spacing w:after="0"/>
              <w:jc w:val="center"/>
              <w:rPr>
                <w:rStyle w:val="lev"/>
                <w:sz w:val="26"/>
                <w:szCs w:val="26"/>
                <w:lang w:val="de-DE"/>
              </w:rPr>
            </w:pPr>
            <w:r w:rsidRPr="0093612B">
              <w:rPr>
                <w:rStyle w:val="lev"/>
                <w:sz w:val="26"/>
                <w:szCs w:val="26"/>
                <w:lang w:val="de-DE"/>
              </w:rPr>
              <w:t>Tastenkürzel oder -Kombination</w:t>
            </w:r>
          </w:p>
        </w:tc>
      </w:tr>
      <w:tr w:rsidR="00A31471" w:rsidRPr="0093612B" w14:paraId="7C90B1C1" w14:textId="77777777" w:rsidTr="0093612B">
        <w:trPr>
          <w:trHeight w:val="360"/>
        </w:trPr>
        <w:tc>
          <w:tcPr>
            <w:tcW w:w="4292" w:type="dxa"/>
            <w:vAlign w:val="center"/>
          </w:tcPr>
          <w:p w14:paraId="0E1B2714" w14:textId="77777777" w:rsidR="00A31471" w:rsidRPr="0093612B" w:rsidRDefault="00A31471" w:rsidP="00A31471">
            <w:pPr>
              <w:pStyle w:val="Corpsdetexte"/>
              <w:spacing w:after="0"/>
              <w:rPr>
                <w:lang w:val="de-DE"/>
              </w:rPr>
            </w:pPr>
            <w:r w:rsidRPr="0093612B">
              <w:rPr>
                <w:lang w:val="de-DE"/>
              </w:rPr>
              <w:t>Bücherliste</w:t>
            </w:r>
          </w:p>
        </w:tc>
        <w:tc>
          <w:tcPr>
            <w:tcW w:w="4338" w:type="dxa"/>
            <w:vAlign w:val="center"/>
          </w:tcPr>
          <w:p w14:paraId="42B6DEDE"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Shift + B</w:t>
            </w:r>
          </w:p>
        </w:tc>
      </w:tr>
      <w:tr w:rsidR="00A31471" w:rsidRPr="0093612B" w14:paraId="75036759" w14:textId="77777777" w:rsidTr="0093612B">
        <w:trPr>
          <w:trHeight w:val="360"/>
        </w:trPr>
        <w:tc>
          <w:tcPr>
            <w:tcW w:w="4292" w:type="dxa"/>
            <w:vAlign w:val="center"/>
          </w:tcPr>
          <w:p w14:paraId="5600216A" w14:textId="77777777" w:rsidR="00A31471" w:rsidRPr="0093612B" w:rsidRDefault="00A31471" w:rsidP="00A31471">
            <w:pPr>
              <w:pStyle w:val="Corpsdetexte"/>
              <w:spacing w:after="0"/>
              <w:rPr>
                <w:lang w:val="de-DE"/>
              </w:rPr>
            </w:pPr>
            <w:r w:rsidRPr="0093612B">
              <w:rPr>
                <w:lang w:val="de-DE"/>
              </w:rPr>
              <w:t>Bücher verwalten</w:t>
            </w:r>
          </w:p>
        </w:tc>
        <w:tc>
          <w:tcPr>
            <w:tcW w:w="4338" w:type="dxa"/>
            <w:vAlign w:val="center"/>
          </w:tcPr>
          <w:p w14:paraId="5E0EB35A"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Alt + M</w:t>
            </w:r>
          </w:p>
        </w:tc>
      </w:tr>
      <w:tr w:rsidR="00A31471" w:rsidRPr="0093612B" w14:paraId="744C01B5" w14:textId="77777777" w:rsidTr="0093612B">
        <w:trPr>
          <w:trHeight w:val="360"/>
        </w:trPr>
        <w:tc>
          <w:tcPr>
            <w:tcW w:w="4292" w:type="dxa"/>
            <w:vAlign w:val="center"/>
          </w:tcPr>
          <w:p w14:paraId="1EA0B181" w14:textId="77777777" w:rsidR="00A31471" w:rsidRPr="0093612B" w:rsidRDefault="00A31471" w:rsidP="00A31471">
            <w:pPr>
              <w:pStyle w:val="Corpsdetexte"/>
              <w:spacing w:after="0"/>
              <w:rPr>
                <w:lang w:val="de-DE"/>
              </w:rPr>
            </w:pPr>
            <w:r w:rsidRPr="0093612B">
              <w:rPr>
                <w:lang w:val="de-DE"/>
              </w:rPr>
              <w:t>Optionenmenü anzeigen</w:t>
            </w:r>
          </w:p>
        </w:tc>
        <w:tc>
          <w:tcPr>
            <w:tcW w:w="4338" w:type="dxa"/>
            <w:vAlign w:val="center"/>
          </w:tcPr>
          <w:p w14:paraId="15C65232"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G</w:t>
            </w:r>
          </w:p>
        </w:tc>
      </w:tr>
      <w:tr w:rsidR="00A31471" w:rsidRPr="0093612B" w14:paraId="1B95861A" w14:textId="77777777" w:rsidTr="0093612B">
        <w:trPr>
          <w:trHeight w:val="360"/>
        </w:trPr>
        <w:tc>
          <w:tcPr>
            <w:tcW w:w="4292" w:type="dxa"/>
            <w:vAlign w:val="center"/>
          </w:tcPr>
          <w:p w14:paraId="22EA69C7" w14:textId="77777777" w:rsidR="00A31471" w:rsidRPr="0093612B" w:rsidRDefault="00A31471" w:rsidP="00A31471">
            <w:pPr>
              <w:pStyle w:val="Corpsdetexte"/>
              <w:spacing w:after="0"/>
              <w:rPr>
                <w:lang w:val="de-DE"/>
              </w:rPr>
            </w:pPr>
            <w:r w:rsidRPr="0093612B">
              <w:rPr>
                <w:lang w:val="de-DE"/>
              </w:rPr>
              <w:t>Lesezeichenmenü anzeigen</w:t>
            </w:r>
          </w:p>
        </w:tc>
        <w:tc>
          <w:tcPr>
            <w:tcW w:w="4338" w:type="dxa"/>
            <w:vAlign w:val="center"/>
          </w:tcPr>
          <w:p w14:paraId="15E8B5DC" w14:textId="77777777" w:rsidR="00A31471" w:rsidRPr="0093612B" w:rsidRDefault="00A31471" w:rsidP="00A31471">
            <w:pPr>
              <w:pStyle w:val="Corpsdetexte"/>
              <w:spacing w:after="0"/>
              <w:rPr>
                <w:lang w:val="de-DE"/>
              </w:rPr>
            </w:pPr>
            <w:r w:rsidRPr="0093612B">
              <w:rPr>
                <w:lang w:val="de-DE"/>
              </w:rPr>
              <w:t>Alt + M</w:t>
            </w:r>
          </w:p>
        </w:tc>
      </w:tr>
      <w:tr w:rsidR="00A31471" w:rsidRPr="0093612B" w14:paraId="28197F25" w14:textId="77777777" w:rsidTr="0093612B">
        <w:trPr>
          <w:trHeight w:val="360"/>
        </w:trPr>
        <w:tc>
          <w:tcPr>
            <w:tcW w:w="4292" w:type="dxa"/>
            <w:vAlign w:val="center"/>
          </w:tcPr>
          <w:p w14:paraId="52464A5E" w14:textId="77777777" w:rsidR="00A31471" w:rsidRPr="0093612B" w:rsidRDefault="009C4A70" w:rsidP="00A31471">
            <w:pPr>
              <w:pStyle w:val="Corpsdetexte"/>
              <w:spacing w:after="0"/>
              <w:rPr>
                <w:lang w:val="de-DE"/>
              </w:rPr>
            </w:pPr>
            <w:r w:rsidRPr="0093612B">
              <w:rPr>
                <w:lang w:val="de-DE"/>
              </w:rPr>
              <w:t>Gehe zu Lesezeichen</w:t>
            </w:r>
          </w:p>
        </w:tc>
        <w:tc>
          <w:tcPr>
            <w:tcW w:w="4338" w:type="dxa"/>
            <w:vAlign w:val="center"/>
          </w:tcPr>
          <w:p w14:paraId="6D9FD774"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J</w:t>
            </w:r>
          </w:p>
        </w:tc>
      </w:tr>
      <w:tr w:rsidR="00A31471" w:rsidRPr="0093612B" w14:paraId="358F5D3A" w14:textId="77777777" w:rsidTr="0093612B">
        <w:trPr>
          <w:trHeight w:val="360"/>
        </w:trPr>
        <w:tc>
          <w:tcPr>
            <w:tcW w:w="4292" w:type="dxa"/>
            <w:vAlign w:val="center"/>
          </w:tcPr>
          <w:p w14:paraId="752F679C" w14:textId="77777777" w:rsidR="00A31471" w:rsidRPr="0093612B" w:rsidRDefault="009C4A70" w:rsidP="00A31471">
            <w:pPr>
              <w:pStyle w:val="Corpsdetexte"/>
              <w:spacing w:after="0"/>
              <w:rPr>
                <w:lang w:val="de-DE"/>
              </w:rPr>
            </w:pPr>
            <w:r w:rsidRPr="0093612B">
              <w:rPr>
                <w:lang w:val="de-DE"/>
              </w:rPr>
              <w:t>Schnelles Lesezeichen einfügen</w:t>
            </w:r>
          </w:p>
        </w:tc>
        <w:tc>
          <w:tcPr>
            <w:tcW w:w="4338" w:type="dxa"/>
            <w:vAlign w:val="center"/>
          </w:tcPr>
          <w:p w14:paraId="36A6BC37"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B</w:t>
            </w:r>
          </w:p>
        </w:tc>
      </w:tr>
      <w:tr w:rsidR="00A31471" w:rsidRPr="0093612B" w14:paraId="63D0ACDB" w14:textId="77777777" w:rsidTr="0093612B">
        <w:trPr>
          <w:trHeight w:val="360"/>
        </w:trPr>
        <w:tc>
          <w:tcPr>
            <w:tcW w:w="4292" w:type="dxa"/>
            <w:vAlign w:val="center"/>
          </w:tcPr>
          <w:p w14:paraId="57F84C57" w14:textId="77777777" w:rsidR="00A31471" w:rsidRPr="0093612B" w:rsidRDefault="0066540E" w:rsidP="00A31471">
            <w:pPr>
              <w:pStyle w:val="Corpsdetexte"/>
              <w:spacing w:after="0"/>
              <w:rPr>
                <w:lang w:val="de-DE"/>
              </w:rPr>
            </w:pPr>
            <w:r w:rsidRPr="0093612B">
              <w:rPr>
                <w:lang w:val="de-DE"/>
              </w:rPr>
              <w:t>Bereichslesezeichen zeigen</w:t>
            </w:r>
          </w:p>
        </w:tc>
        <w:tc>
          <w:tcPr>
            <w:tcW w:w="4338" w:type="dxa"/>
            <w:vAlign w:val="center"/>
          </w:tcPr>
          <w:p w14:paraId="6B959060" w14:textId="77777777" w:rsidR="00A31471" w:rsidRPr="0093612B" w:rsidRDefault="00A31471" w:rsidP="00A31471">
            <w:pPr>
              <w:pStyle w:val="Corpsdetexte"/>
              <w:spacing w:after="0"/>
              <w:rPr>
                <w:lang w:val="de-DE"/>
              </w:rPr>
            </w:pPr>
            <w:r w:rsidRPr="0093612B">
              <w:rPr>
                <w:lang w:val="de-DE"/>
              </w:rPr>
              <w:t>Alt + H</w:t>
            </w:r>
          </w:p>
        </w:tc>
      </w:tr>
      <w:tr w:rsidR="00A31471" w:rsidRPr="0093612B" w14:paraId="4CE65A29" w14:textId="77777777" w:rsidTr="0093612B">
        <w:trPr>
          <w:trHeight w:val="360"/>
        </w:trPr>
        <w:tc>
          <w:tcPr>
            <w:tcW w:w="4292" w:type="dxa"/>
            <w:vAlign w:val="center"/>
          </w:tcPr>
          <w:p w14:paraId="578442AC" w14:textId="77777777" w:rsidR="00A31471" w:rsidRPr="0093612B" w:rsidRDefault="009C4A70" w:rsidP="00A31471">
            <w:pPr>
              <w:pStyle w:val="Corpsdetexte"/>
              <w:spacing w:after="0"/>
              <w:rPr>
                <w:lang w:val="de-DE"/>
              </w:rPr>
            </w:pPr>
            <w:r w:rsidRPr="0093612B">
              <w:rPr>
                <w:lang w:val="de-DE"/>
              </w:rPr>
              <w:t>Zwischen Navigationseben</w:t>
            </w:r>
            <w:r w:rsidR="00591CAA">
              <w:rPr>
                <w:lang w:val="de-DE"/>
              </w:rPr>
              <w:t>en</w:t>
            </w:r>
            <w:r w:rsidRPr="0093612B">
              <w:rPr>
                <w:lang w:val="de-DE"/>
              </w:rPr>
              <w:t xml:space="preserve"> wechseln</w:t>
            </w:r>
          </w:p>
        </w:tc>
        <w:tc>
          <w:tcPr>
            <w:tcW w:w="4338" w:type="dxa"/>
            <w:vAlign w:val="center"/>
          </w:tcPr>
          <w:p w14:paraId="07FE96A8" w14:textId="6F682451" w:rsidR="00A31471" w:rsidRPr="0093612B" w:rsidRDefault="00591CAA" w:rsidP="00A31471">
            <w:pPr>
              <w:pStyle w:val="Corpsdetexte"/>
              <w:spacing w:after="0"/>
              <w:rPr>
                <w:lang w:val="de-DE"/>
              </w:rPr>
            </w:pPr>
            <w:r>
              <w:rPr>
                <w:lang w:val="de-DE"/>
              </w:rPr>
              <w:t>Strg</w:t>
            </w:r>
            <w:r w:rsidR="00CD2406">
              <w:rPr>
                <w:lang w:val="de-DE"/>
              </w:rPr>
              <w:t xml:space="preserve"> + t</w:t>
            </w:r>
          </w:p>
        </w:tc>
      </w:tr>
      <w:tr w:rsidR="00A31471" w:rsidRPr="0093612B" w14:paraId="0E5E7862" w14:textId="77777777" w:rsidTr="0093612B">
        <w:trPr>
          <w:trHeight w:val="360"/>
        </w:trPr>
        <w:tc>
          <w:tcPr>
            <w:tcW w:w="4292" w:type="dxa"/>
            <w:vAlign w:val="center"/>
          </w:tcPr>
          <w:p w14:paraId="3C1DBA66" w14:textId="77777777" w:rsidR="00A31471" w:rsidRPr="0093612B" w:rsidRDefault="009C4A70" w:rsidP="00A31471">
            <w:pPr>
              <w:pStyle w:val="Corpsdetexte"/>
              <w:spacing w:after="0"/>
              <w:rPr>
                <w:lang w:val="de-DE"/>
              </w:rPr>
            </w:pPr>
            <w:r w:rsidRPr="0093612B">
              <w:rPr>
                <w:lang w:val="de-DE"/>
              </w:rPr>
              <w:t>Vorheriges Element</w:t>
            </w:r>
          </w:p>
        </w:tc>
        <w:tc>
          <w:tcPr>
            <w:tcW w:w="4338" w:type="dxa"/>
            <w:vAlign w:val="center"/>
          </w:tcPr>
          <w:p w14:paraId="5B84BD49" w14:textId="77777777" w:rsidR="00A31471" w:rsidRPr="0093612B" w:rsidRDefault="009C4A70" w:rsidP="00A31471">
            <w:pPr>
              <w:pStyle w:val="Corpsdetexte"/>
              <w:spacing w:after="0"/>
              <w:rPr>
                <w:lang w:val="de-DE"/>
              </w:rPr>
            </w:pPr>
            <w:r w:rsidRPr="0093612B">
              <w:rPr>
                <w:lang w:val="de-DE"/>
              </w:rPr>
              <w:t>Linke, äußere Daumentaste</w:t>
            </w:r>
          </w:p>
        </w:tc>
      </w:tr>
      <w:tr w:rsidR="00A31471" w:rsidRPr="0093612B" w14:paraId="29F259FC" w14:textId="77777777" w:rsidTr="0093612B">
        <w:trPr>
          <w:trHeight w:val="360"/>
        </w:trPr>
        <w:tc>
          <w:tcPr>
            <w:tcW w:w="4292" w:type="dxa"/>
            <w:vAlign w:val="center"/>
          </w:tcPr>
          <w:p w14:paraId="593CF96D" w14:textId="77777777" w:rsidR="00A31471" w:rsidRPr="0093612B" w:rsidRDefault="009C4A70" w:rsidP="00A31471">
            <w:pPr>
              <w:pStyle w:val="Corpsdetexte"/>
              <w:spacing w:after="0"/>
              <w:rPr>
                <w:lang w:val="de-DE"/>
              </w:rPr>
            </w:pPr>
            <w:r w:rsidRPr="0093612B">
              <w:rPr>
                <w:lang w:val="de-DE"/>
              </w:rPr>
              <w:t>Nächstes Element</w:t>
            </w:r>
          </w:p>
        </w:tc>
        <w:tc>
          <w:tcPr>
            <w:tcW w:w="4338" w:type="dxa"/>
            <w:vAlign w:val="center"/>
          </w:tcPr>
          <w:p w14:paraId="1339C2C9" w14:textId="77777777" w:rsidR="00A31471" w:rsidRPr="0093612B" w:rsidRDefault="009C4A70" w:rsidP="00A31471">
            <w:pPr>
              <w:pStyle w:val="Corpsdetexte"/>
              <w:spacing w:after="0"/>
              <w:rPr>
                <w:lang w:val="de-DE"/>
              </w:rPr>
            </w:pPr>
            <w:r w:rsidRPr="0093612B">
              <w:rPr>
                <w:lang w:val="de-DE"/>
              </w:rPr>
              <w:t>Rechte, äußere Daumentaste</w:t>
            </w:r>
          </w:p>
        </w:tc>
      </w:tr>
      <w:tr w:rsidR="00A31471" w:rsidRPr="0093612B" w14:paraId="46015694" w14:textId="77777777" w:rsidTr="0093612B">
        <w:trPr>
          <w:trHeight w:val="360"/>
        </w:trPr>
        <w:tc>
          <w:tcPr>
            <w:tcW w:w="4292" w:type="dxa"/>
            <w:vAlign w:val="center"/>
          </w:tcPr>
          <w:p w14:paraId="5172DE87" w14:textId="77777777" w:rsidR="00A31471" w:rsidRPr="0093612B" w:rsidRDefault="008B7D35" w:rsidP="00A31471">
            <w:pPr>
              <w:pStyle w:val="Corpsdetexte"/>
              <w:spacing w:after="0"/>
              <w:rPr>
                <w:lang w:val="de-DE"/>
              </w:rPr>
            </w:pPr>
            <w:r w:rsidRPr="0093612B">
              <w:rPr>
                <w:lang w:val="de-DE"/>
              </w:rPr>
              <w:t>Autoscrollen starten</w:t>
            </w:r>
          </w:p>
        </w:tc>
        <w:tc>
          <w:tcPr>
            <w:tcW w:w="4338" w:type="dxa"/>
            <w:vAlign w:val="center"/>
          </w:tcPr>
          <w:p w14:paraId="3ECFD3E9" w14:textId="77777777" w:rsidR="00A31471" w:rsidRPr="0093612B" w:rsidRDefault="00A31471" w:rsidP="00A31471">
            <w:pPr>
              <w:pStyle w:val="Corpsdetexte"/>
              <w:spacing w:after="0"/>
              <w:rPr>
                <w:lang w:val="de-DE"/>
              </w:rPr>
            </w:pPr>
            <w:r w:rsidRPr="0093612B">
              <w:rPr>
                <w:lang w:val="de-DE"/>
              </w:rPr>
              <w:t>Alt + G</w:t>
            </w:r>
          </w:p>
        </w:tc>
      </w:tr>
      <w:tr w:rsidR="00A31471" w:rsidRPr="0093612B" w14:paraId="1F35CC74" w14:textId="77777777" w:rsidTr="0093612B">
        <w:trPr>
          <w:trHeight w:val="360"/>
        </w:trPr>
        <w:tc>
          <w:tcPr>
            <w:tcW w:w="4292" w:type="dxa"/>
            <w:vAlign w:val="center"/>
          </w:tcPr>
          <w:p w14:paraId="3C6349CD" w14:textId="77777777" w:rsidR="00A31471" w:rsidRPr="0093612B" w:rsidRDefault="003460C5" w:rsidP="00A31471">
            <w:pPr>
              <w:pStyle w:val="Corpsdetexte"/>
              <w:spacing w:after="0"/>
              <w:rPr>
                <w:lang w:val="de-DE"/>
              </w:rPr>
            </w:pPr>
            <w:r w:rsidRPr="0093612B">
              <w:rPr>
                <w:lang w:val="de-DE"/>
              </w:rPr>
              <w:t>Autoscrol Geschwindigkeit erhöhen</w:t>
            </w:r>
          </w:p>
        </w:tc>
        <w:tc>
          <w:tcPr>
            <w:tcW w:w="4338" w:type="dxa"/>
            <w:vAlign w:val="center"/>
          </w:tcPr>
          <w:p w14:paraId="481315BD" w14:textId="62CA02F8" w:rsidR="00A31471" w:rsidRPr="0093612B" w:rsidRDefault="00591CAA" w:rsidP="00A31471">
            <w:pPr>
              <w:pStyle w:val="Corpsdetexte"/>
              <w:spacing w:after="0"/>
              <w:rPr>
                <w:lang w:val="de-DE"/>
              </w:rPr>
            </w:pPr>
            <w:r>
              <w:rPr>
                <w:lang w:val="de-DE"/>
              </w:rPr>
              <w:t>Strg</w:t>
            </w:r>
            <w:r w:rsidR="00A31471" w:rsidRPr="0093612B">
              <w:rPr>
                <w:lang w:val="de-DE"/>
              </w:rPr>
              <w:t xml:space="preserve"> + </w:t>
            </w:r>
            <w:r w:rsidR="00CD2406">
              <w:rPr>
                <w:lang w:val="de-DE"/>
              </w:rPr>
              <w:t>Accent Circumflex</w:t>
            </w:r>
          </w:p>
        </w:tc>
      </w:tr>
      <w:tr w:rsidR="00A31471" w:rsidRPr="0093612B" w14:paraId="2D19DC56" w14:textId="77777777" w:rsidTr="0093612B">
        <w:trPr>
          <w:trHeight w:val="360"/>
        </w:trPr>
        <w:tc>
          <w:tcPr>
            <w:tcW w:w="4292" w:type="dxa"/>
            <w:vAlign w:val="center"/>
          </w:tcPr>
          <w:p w14:paraId="6DF13AFB" w14:textId="77777777" w:rsidR="00A31471" w:rsidRPr="0093612B" w:rsidRDefault="003460C5" w:rsidP="00A31471">
            <w:pPr>
              <w:pStyle w:val="Corpsdetexte"/>
              <w:spacing w:after="0"/>
              <w:rPr>
                <w:lang w:val="de-DE"/>
              </w:rPr>
            </w:pPr>
            <w:r w:rsidRPr="0093612B">
              <w:rPr>
                <w:lang w:val="de-DE"/>
              </w:rPr>
              <w:t>Autoscrol Geschwindigkeit verringern</w:t>
            </w:r>
          </w:p>
        </w:tc>
        <w:tc>
          <w:tcPr>
            <w:tcW w:w="4338" w:type="dxa"/>
            <w:vAlign w:val="center"/>
          </w:tcPr>
          <w:p w14:paraId="5A709BE7" w14:textId="4014B40A" w:rsidR="00A31471" w:rsidRPr="0093612B" w:rsidRDefault="00A31471" w:rsidP="00A31471">
            <w:pPr>
              <w:pStyle w:val="Corpsdetexte"/>
              <w:spacing w:after="0"/>
              <w:rPr>
                <w:lang w:val="de-DE"/>
              </w:rPr>
            </w:pPr>
            <w:r w:rsidRPr="0093612B">
              <w:rPr>
                <w:lang w:val="de-DE"/>
              </w:rPr>
              <w:t>Ctrl + -</w:t>
            </w:r>
            <w:r w:rsidR="00CD2406">
              <w:rPr>
                <w:lang w:val="de-DE"/>
              </w:rPr>
              <w:t xml:space="preserve"> (minus)</w:t>
            </w:r>
          </w:p>
        </w:tc>
      </w:tr>
      <w:tr w:rsidR="00A31471" w:rsidRPr="0093612B" w14:paraId="7AB5E7C8" w14:textId="77777777" w:rsidTr="0093612B">
        <w:trPr>
          <w:trHeight w:val="360"/>
        </w:trPr>
        <w:tc>
          <w:tcPr>
            <w:tcW w:w="4292" w:type="dxa"/>
            <w:vAlign w:val="center"/>
          </w:tcPr>
          <w:p w14:paraId="5426ACE7" w14:textId="77777777" w:rsidR="00A31471" w:rsidRPr="0093612B" w:rsidRDefault="008B7D35" w:rsidP="00A31471">
            <w:pPr>
              <w:pStyle w:val="Corpsdetexte"/>
              <w:spacing w:after="0"/>
              <w:rPr>
                <w:lang w:val="de-DE"/>
              </w:rPr>
            </w:pPr>
            <w:r w:rsidRPr="0093612B">
              <w:rPr>
                <w:lang w:val="de-DE"/>
              </w:rPr>
              <w:t>Wo bin ich</w:t>
            </w:r>
          </w:p>
        </w:tc>
        <w:tc>
          <w:tcPr>
            <w:tcW w:w="4338" w:type="dxa"/>
            <w:vAlign w:val="center"/>
          </w:tcPr>
          <w:p w14:paraId="6AC3F5B4" w14:textId="37A50281" w:rsidR="00A31471" w:rsidRPr="0093612B" w:rsidRDefault="00591CAA" w:rsidP="00A31471">
            <w:pPr>
              <w:pStyle w:val="Corpsdetexte"/>
              <w:spacing w:after="0"/>
              <w:rPr>
                <w:lang w:val="de-DE"/>
              </w:rPr>
            </w:pPr>
            <w:r>
              <w:rPr>
                <w:lang w:val="de-DE"/>
              </w:rPr>
              <w:t>Strg</w:t>
            </w:r>
            <w:r w:rsidR="00CD2406">
              <w:rPr>
                <w:lang w:val="de-DE"/>
              </w:rPr>
              <w:t xml:space="preserve"> + w</w:t>
            </w:r>
          </w:p>
        </w:tc>
      </w:tr>
      <w:tr w:rsidR="00A31471" w:rsidRPr="0093612B" w14:paraId="56FA1D8B" w14:textId="77777777" w:rsidTr="0093612B">
        <w:trPr>
          <w:trHeight w:val="360"/>
        </w:trPr>
        <w:tc>
          <w:tcPr>
            <w:tcW w:w="4292" w:type="dxa"/>
            <w:vAlign w:val="center"/>
          </w:tcPr>
          <w:p w14:paraId="2F89EB5A" w14:textId="77777777" w:rsidR="00A31471" w:rsidRPr="0093612B" w:rsidRDefault="00A31471" w:rsidP="00A31471">
            <w:pPr>
              <w:pStyle w:val="Corpsdetexte"/>
              <w:spacing w:after="0"/>
              <w:rPr>
                <w:lang w:val="de-DE"/>
              </w:rPr>
            </w:pPr>
            <w:r w:rsidRPr="0093612B">
              <w:rPr>
                <w:lang w:val="de-DE"/>
              </w:rPr>
              <w:t>Info</w:t>
            </w:r>
          </w:p>
        </w:tc>
        <w:tc>
          <w:tcPr>
            <w:tcW w:w="4338" w:type="dxa"/>
            <w:vAlign w:val="center"/>
          </w:tcPr>
          <w:p w14:paraId="5916B3BC" w14:textId="4B85BC26" w:rsidR="00A31471" w:rsidRPr="0093612B" w:rsidRDefault="00591CAA" w:rsidP="00A31471">
            <w:pPr>
              <w:pStyle w:val="Corpsdetexte"/>
              <w:spacing w:after="0"/>
              <w:rPr>
                <w:lang w:val="de-DE"/>
              </w:rPr>
            </w:pPr>
            <w:r>
              <w:rPr>
                <w:lang w:val="de-DE"/>
              </w:rPr>
              <w:t>Strg</w:t>
            </w:r>
            <w:r w:rsidR="00CD2406">
              <w:rPr>
                <w:lang w:val="de-DE"/>
              </w:rPr>
              <w:t xml:space="preserve"> + i</w:t>
            </w:r>
          </w:p>
        </w:tc>
      </w:tr>
      <w:tr w:rsidR="00A31471" w:rsidRPr="0093612B" w14:paraId="2D7471B1" w14:textId="77777777" w:rsidTr="0093612B">
        <w:trPr>
          <w:trHeight w:val="360"/>
        </w:trPr>
        <w:tc>
          <w:tcPr>
            <w:tcW w:w="4292" w:type="dxa"/>
            <w:vAlign w:val="center"/>
          </w:tcPr>
          <w:p w14:paraId="544C4D10" w14:textId="77777777" w:rsidR="00A31471" w:rsidRPr="0093612B" w:rsidRDefault="008B7D35" w:rsidP="00A31471">
            <w:pPr>
              <w:pStyle w:val="Corpsdetexte"/>
              <w:spacing w:after="0"/>
              <w:rPr>
                <w:lang w:val="de-DE"/>
              </w:rPr>
            </w:pPr>
            <w:r w:rsidRPr="0093612B">
              <w:rPr>
                <w:lang w:val="de-DE"/>
              </w:rPr>
              <w:t>Zum Buchanfang gehen</w:t>
            </w:r>
          </w:p>
        </w:tc>
        <w:tc>
          <w:tcPr>
            <w:tcW w:w="4338" w:type="dxa"/>
            <w:vAlign w:val="center"/>
          </w:tcPr>
          <w:p w14:paraId="0E354A6A" w14:textId="3D29B3AE" w:rsidR="00A31471" w:rsidRPr="0093612B" w:rsidRDefault="00591CAA" w:rsidP="00A31471">
            <w:pPr>
              <w:pStyle w:val="Corpsdetexte"/>
              <w:spacing w:after="0"/>
              <w:rPr>
                <w:lang w:val="de-DE"/>
              </w:rPr>
            </w:pPr>
            <w:r>
              <w:rPr>
                <w:lang w:val="de-DE"/>
              </w:rPr>
              <w:t>Strg</w:t>
            </w:r>
            <w:r w:rsidR="00CD2406">
              <w:rPr>
                <w:lang w:val="de-DE"/>
              </w:rPr>
              <w:t xml:space="preserve"> + Fn + Cursor links</w:t>
            </w:r>
          </w:p>
        </w:tc>
      </w:tr>
      <w:tr w:rsidR="00A31471" w:rsidRPr="0093612B" w14:paraId="56DA227D" w14:textId="77777777" w:rsidTr="0093612B">
        <w:trPr>
          <w:trHeight w:val="360"/>
        </w:trPr>
        <w:tc>
          <w:tcPr>
            <w:tcW w:w="4292" w:type="dxa"/>
            <w:vAlign w:val="center"/>
          </w:tcPr>
          <w:p w14:paraId="673A5B14" w14:textId="77777777" w:rsidR="00A31471" w:rsidRPr="0093612B" w:rsidRDefault="008B7D35" w:rsidP="00A31471">
            <w:pPr>
              <w:pStyle w:val="Corpsdetexte"/>
              <w:spacing w:after="0"/>
              <w:rPr>
                <w:lang w:val="de-DE"/>
              </w:rPr>
            </w:pPr>
            <w:r w:rsidRPr="0093612B">
              <w:rPr>
                <w:lang w:val="de-DE"/>
              </w:rPr>
              <w:t>Zum Buchende gehen</w:t>
            </w:r>
          </w:p>
        </w:tc>
        <w:tc>
          <w:tcPr>
            <w:tcW w:w="4338" w:type="dxa"/>
            <w:vAlign w:val="center"/>
          </w:tcPr>
          <w:p w14:paraId="44C50EEB"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Fn + </w:t>
            </w:r>
            <w:r w:rsidR="003460C5" w:rsidRPr="0093612B">
              <w:rPr>
                <w:lang w:val="de-DE"/>
              </w:rPr>
              <w:t>Cursor rechts</w:t>
            </w:r>
          </w:p>
        </w:tc>
      </w:tr>
      <w:tr w:rsidR="00A31471" w:rsidRPr="0093612B" w14:paraId="00CC72E2" w14:textId="77777777" w:rsidTr="0093612B">
        <w:trPr>
          <w:trHeight w:val="360"/>
        </w:trPr>
        <w:tc>
          <w:tcPr>
            <w:tcW w:w="4292" w:type="dxa"/>
            <w:vAlign w:val="center"/>
          </w:tcPr>
          <w:p w14:paraId="0969FC71" w14:textId="77777777" w:rsidR="00A31471" w:rsidRPr="0093612B" w:rsidRDefault="00307904" w:rsidP="00A31471">
            <w:pPr>
              <w:pStyle w:val="Corpsdetexte"/>
              <w:spacing w:after="0"/>
              <w:rPr>
                <w:lang w:val="de-DE"/>
              </w:rPr>
            </w:pPr>
            <w:r w:rsidRPr="0093612B">
              <w:rPr>
                <w:lang w:val="de-DE"/>
              </w:rPr>
              <w:t>Kürzlich gelesene Bücher öffnen</w:t>
            </w:r>
          </w:p>
        </w:tc>
        <w:tc>
          <w:tcPr>
            <w:tcW w:w="4338" w:type="dxa"/>
            <w:vAlign w:val="center"/>
          </w:tcPr>
          <w:p w14:paraId="42062529"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R</w:t>
            </w:r>
          </w:p>
        </w:tc>
      </w:tr>
      <w:tr w:rsidR="00A31471" w:rsidRPr="0093612B" w14:paraId="03EF7E42" w14:textId="77777777" w:rsidTr="0093612B">
        <w:trPr>
          <w:trHeight w:val="360"/>
        </w:trPr>
        <w:tc>
          <w:tcPr>
            <w:tcW w:w="4292" w:type="dxa"/>
            <w:vAlign w:val="center"/>
          </w:tcPr>
          <w:p w14:paraId="3E600B8A" w14:textId="77777777" w:rsidR="00A31471" w:rsidRPr="0093612B" w:rsidRDefault="00307904" w:rsidP="00A31471">
            <w:pPr>
              <w:pStyle w:val="Corpsdetexte"/>
              <w:spacing w:after="0"/>
              <w:rPr>
                <w:lang w:val="de-DE"/>
              </w:rPr>
            </w:pPr>
            <w:r w:rsidRPr="0093612B">
              <w:rPr>
                <w:lang w:val="de-DE"/>
              </w:rPr>
              <w:t>Nach Büchern oder Text suchen</w:t>
            </w:r>
          </w:p>
        </w:tc>
        <w:tc>
          <w:tcPr>
            <w:tcW w:w="4338" w:type="dxa"/>
            <w:vAlign w:val="center"/>
          </w:tcPr>
          <w:p w14:paraId="05A772E5"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F</w:t>
            </w:r>
          </w:p>
        </w:tc>
      </w:tr>
      <w:tr w:rsidR="00A31471" w:rsidRPr="0093612B" w14:paraId="6142271D" w14:textId="77777777" w:rsidTr="0093612B">
        <w:trPr>
          <w:trHeight w:val="360"/>
        </w:trPr>
        <w:tc>
          <w:tcPr>
            <w:tcW w:w="4292" w:type="dxa"/>
            <w:vAlign w:val="center"/>
          </w:tcPr>
          <w:p w14:paraId="15CB4CE5" w14:textId="77777777" w:rsidR="00A31471" w:rsidRPr="0093612B" w:rsidRDefault="00307904" w:rsidP="00A31471">
            <w:pPr>
              <w:pStyle w:val="Corpsdetexte"/>
              <w:spacing w:after="0"/>
              <w:rPr>
                <w:lang w:val="de-DE"/>
              </w:rPr>
            </w:pPr>
            <w:r w:rsidRPr="0093612B">
              <w:rPr>
                <w:lang w:val="de-DE"/>
              </w:rPr>
              <w:t>Weiter suchen</w:t>
            </w:r>
          </w:p>
        </w:tc>
        <w:tc>
          <w:tcPr>
            <w:tcW w:w="4338" w:type="dxa"/>
            <w:vAlign w:val="center"/>
          </w:tcPr>
          <w:p w14:paraId="3351B965" w14:textId="77777777" w:rsidR="00A31471" w:rsidRPr="0093612B" w:rsidRDefault="00A31471" w:rsidP="00A31471">
            <w:pPr>
              <w:pStyle w:val="Corpsdetexte"/>
              <w:spacing w:after="0"/>
              <w:rPr>
                <w:lang w:val="de-DE"/>
              </w:rPr>
            </w:pPr>
            <w:r w:rsidRPr="0093612B">
              <w:rPr>
                <w:lang w:val="de-DE"/>
              </w:rPr>
              <w:t>F3</w:t>
            </w:r>
          </w:p>
        </w:tc>
      </w:tr>
      <w:tr w:rsidR="00A31471" w:rsidRPr="0093612B" w14:paraId="5BD2E712" w14:textId="77777777" w:rsidTr="0093612B">
        <w:trPr>
          <w:trHeight w:val="360"/>
        </w:trPr>
        <w:tc>
          <w:tcPr>
            <w:tcW w:w="4292" w:type="dxa"/>
            <w:vAlign w:val="center"/>
          </w:tcPr>
          <w:p w14:paraId="41E3720E" w14:textId="77777777" w:rsidR="00A31471" w:rsidRPr="0093612B" w:rsidRDefault="00307904" w:rsidP="00A31471">
            <w:pPr>
              <w:pStyle w:val="Corpsdetexte"/>
              <w:spacing w:after="0"/>
              <w:rPr>
                <w:lang w:val="de-DE"/>
              </w:rPr>
            </w:pPr>
            <w:r w:rsidRPr="0093612B">
              <w:rPr>
                <w:lang w:val="de-DE"/>
              </w:rPr>
              <w:t>Suche rückwärts</w:t>
            </w:r>
          </w:p>
        </w:tc>
        <w:tc>
          <w:tcPr>
            <w:tcW w:w="4338" w:type="dxa"/>
            <w:vAlign w:val="center"/>
          </w:tcPr>
          <w:p w14:paraId="4D9B59DA" w14:textId="77777777" w:rsidR="00A31471" w:rsidRPr="0093612B" w:rsidRDefault="00A31471" w:rsidP="00A31471">
            <w:pPr>
              <w:pStyle w:val="Corpsdetexte"/>
              <w:spacing w:after="0"/>
              <w:rPr>
                <w:lang w:val="de-DE"/>
              </w:rPr>
            </w:pPr>
            <w:r w:rsidRPr="0093612B">
              <w:rPr>
                <w:lang w:val="de-DE"/>
              </w:rPr>
              <w:t>Shift + F3</w:t>
            </w:r>
          </w:p>
        </w:tc>
      </w:tr>
      <w:tr w:rsidR="00A31471" w:rsidRPr="0093612B" w14:paraId="3AEC090F" w14:textId="77777777" w:rsidTr="0093612B">
        <w:trPr>
          <w:trHeight w:val="360"/>
        </w:trPr>
        <w:tc>
          <w:tcPr>
            <w:tcW w:w="4292" w:type="dxa"/>
            <w:vAlign w:val="center"/>
          </w:tcPr>
          <w:p w14:paraId="44F78670" w14:textId="77777777" w:rsidR="00A31471" w:rsidRPr="0093612B" w:rsidRDefault="00307904" w:rsidP="00A31471">
            <w:pPr>
              <w:pStyle w:val="Corpsdetexte"/>
              <w:spacing w:after="0"/>
              <w:rPr>
                <w:lang w:val="de-DE"/>
              </w:rPr>
            </w:pPr>
            <w:r w:rsidRPr="0093612B">
              <w:rPr>
                <w:lang w:val="de-DE"/>
              </w:rPr>
              <w:t>Nächste, nicht leere Zeile</w:t>
            </w:r>
          </w:p>
        </w:tc>
        <w:tc>
          <w:tcPr>
            <w:tcW w:w="4338" w:type="dxa"/>
            <w:vAlign w:val="center"/>
          </w:tcPr>
          <w:p w14:paraId="66ED5BEA"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Alt + </w:t>
            </w:r>
            <w:r w:rsidR="003460C5" w:rsidRPr="0093612B">
              <w:rPr>
                <w:lang w:val="de-DE"/>
              </w:rPr>
              <w:t>Cursor runter</w:t>
            </w:r>
          </w:p>
        </w:tc>
      </w:tr>
      <w:tr w:rsidR="00A31471" w:rsidRPr="0093612B" w14:paraId="0F593E01" w14:textId="77777777" w:rsidTr="0093612B">
        <w:trPr>
          <w:trHeight w:val="360"/>
        </w:trPr>
        <w:tc>
          <w:tcPr>
            <w:tcW w:w="4292" w:type="dxa"/>
            <w:vAlign w:val="center"/>
          </w:tcPr>
          <w:p w14:paraId="0C245141" w14:textId="77777777" w:rsidR="00A31471" w:rsidRPr="0093612B" w:rsidRDefault="00307904" w:rsidP="00A31471">
            <w:pPr>
              <w:pStyle w:val="Corpsdetexte"/>
              <w:spacing w:after="0"/>
              <w:rPr>
                <w:lang w:val="de-DE"/>
              </w:rPr>
            </w:pPr>
            <w:r w:rsidRPr="0093612B">
              <w:rPr>
                <w:lang w:val="de-DE"/>
              </w:rPr>
              <w:t>Vorherige, nicht leere Zeile</w:t>
            </w:r>
          </w:p>
        </w:tc>
        <w:tc>
          <w:tcPr>
            <w:tcW w:w="4338" w:type="dxa"/>
            <w:vAlign w:val="center"/>
          </w:tcPr>
          <w:p w14:paraId="684DE50E"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Alt + </w:t>
            </w:r>
            <w:r w:rsidR="003460C5" w:rsidRPr="0093612B">
              <w:rPr>
                <w:lang w:val="de-DE"/>
              </w:rPr>
              <w:t>Cursor rauf</w:t>
            </w:r>
          </w:p>
        </w:tc>
      </w:tr>
      <w:tr w:rsidR="00A31471" w:rsidRPr="0093612B" w14:paraId="7B101DDD" w14:textId="77777777" w:rsidTr="0093612B">
        <w:trPr>
          <w:trHeight w:val="360"/>
        </w:trPr>
        <w:tc>
          <w:tcPr>
            <w:tcW w:w="4292" w:type="dxa"/>
            <w:vAlign w:val="center"/>
          </w:tcPr>
          <w:p w14:paraId="6DAC5FC3" w14:textId="77777777" w:rsidR="00A31471" w:rsidRPr="0093612B" w:rsidRDefault="00307904" w:rsidP="00A31471">
            <w:pPr>
              <w:pStyle w:val="Corpsdetexte"/>
              <w:spacing w:after="0"/>
              <w:rPr>
                <w:lang w:val="de-DE"/>
              </w:rPr>
            </w:pPr>
            <w:r w:rsidRPr="0093612B">
              <w:rPr>
                <w:lang w:val="de-DE"/>
              </w:rPr>
              <w:t>Vorheriges Zeichen</w:t>
            </w:r>
          </w:p>
        </w:tc>
        <w:tc>
          <w:tcPr>
            <w:tcW w:w="4338" w:type="dxa"/>
            <w:vAlign w:val="center"/>
          </w:tcPr>
          <w:p w14:paraId="08E2ACE9" w14:textId="77777777" w:rsidR="00A31471" w:rsidRPr="0093612B" w:rsidRDefault="003460C5" w:rsidP="00A31471">
            <w:pPr>
              <w:pStyle w:val="Corpsdetexte"/>
              <w:spacing w:after="0"/>
              <w:rPr>
                <w:lang w:val="de-DE"/>
              </w:rPr>
            </w:pPr>
            <w:r w:rsidRPr="0093612B">
              <w:rPr>
                <w:lang w:val="de-DE"/>
              </w:rPr>
              <w:t>Cursor links</w:t>
            </w:r>
          </w:p>
        </w:tc>
      </w:tr>
      <w:tr w:rsidR="00A31471" w:rsidRPr="0093612B" w14:paraId="725AA057" w14:textId="77777777" w:rsidTr="0093612B">
        <w:trPr>
          <w:trHeight w:val="360"/>
        </w:trPr>
        <w:tc>
          <w:tcPr>
            <w:tcW w:w="4292" w:type="dxa"/>
            <w:vAlign w:val="center"/>
          </w:tcPr>
          <w:p w14:paraId="3456A278" w14:textId="77777777" w:rsidR="00A31471" w:rsidRPr="0093612B" w:rsidRDefault="00307904" w:rsidP="00A31471">
            <w:pPr>
              <w:pStyle w:val="Corpsdetexte"/>
              <w:spacing w:after="0"/>
              <w:rPr>
                <w:lang w:val="de-DE"/>
              </w:rPr>
            </w:pPr>
            <w:r w:rsidRPr="0093612B">
              <w:rPr>
                <w:lang w:val="de-DE"/>
              </w:rPr>
              <w:t>Nächstes Zeichen</w:t>
            </w:r>
          </w:p>
        </w:tc>
        <w:tc>
          <w:tcPr>
            <w:tcW w:w="4338" w:type="dxa"/>
            <w:vAlign w:val="center"/>
          </w:tcPr>
          <w:p w14:paraId="7AA3A0BE" w14:textId="77777777" w:rsidR="00A31471" w:rsidRPr="0093612B" w:rsidRDefault="003460C5" w:rsidP="00A31471">
            <w:pPr>
              <w:pStyle w:val="Corpsdetexte"/>
              <w:spacing w:after="0"/>
              <w:rPr>
                <w:lang w:val="de-DE"/>
              </w:rPr>
            </w:pPr>
            <w:r w:rsidRPr="0093612B">
              <w:rPr>
                <w:lang w:val="de-DE"/>
              </w:rPr>
              <w:t>Cursor rechts</w:t>
            </w:r>
          </w:p>
        </w:tc>
      </w:tr>
      <w:tr w:rsidR="00A31471" w:rsidRPr="0093612B" w14:paraId="725700A5" w14:textId="77777777" w:rsidTr="0093612B">
        <w:trPr>
          <w:trHeight w:val="360"/>
        </w:trPr>
        <w:tc>
          <w:tcPr>
            <w:tcW w:w="4292" w:type="dxa"/>
            <w:vAlign w:val="center"/>
          </w:tcPr>
          <w:p w14:paraId="19C62B9C" w14:textId="77777777" w:rsidR="00A31471" w:rsidRPr="0093612B" w:rsidRDefault="00307904" w:rsidP="00A31471">
            <w:pPr>
              <w:pStyle w:val="Corpsdetexte"/>
              <w:spacing w:after="0"/>
              <w:rPr>
                <w:lang w:val="de-DE"/>
              </w:rPr>
            </w:pPr>
            <w:r w:rsidRPr="0093612B">
              <w:rPr>
                <w:lang w:val="de-DE"/>
              </w:rPr>
              <w:t>Vorheriges Wort</w:t>
            </w:r>
          </w:p>
        </w:tc>
        <w:tc>
          <w:tcPr>
            <w:tcW w:w="4338" w:type="dxa"/>
            <w:vAlign w:val="center"/>
          </w:tcPr>
          <w:p w14:paraId="6283B8D7"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w:t>
            </w:r>
            <w:r w:rsidR="003460C5" w:rsidRPr="0093612B">
              <w:rPr>
                <w:lang w:val="de-DE"/>
              </w:rPr>
              <w:t>Cursor links</w:t>
            </w:r>
          </w:p>
        </w:tc>
      </w:tr>
      <w:tr w:rsidR="00A31471" w:rsidRPr="0093612B" w14:paraId="0A70AAA4" w14:textId="77777777" w:rsidTr="0093612B">
        <w:trPr>
          <w:trHeight w:val="360"/>
        </w:trPr>
        <w:tc>
          <w:tcPr>
            <w:tcW w:w="4292" w:type="dxa"/>
            <w:vAlign w:val="center"/>
          </w:tcPr>
          <w:p w14:paraId="0EC0B367" w14:textId="77777777" w:rsidR="00A31471" w:rsidRPr="0093612B" w:rsidRDefault="00307904" w:rsidP="00A31471">
            <w:pPr>
              <w:pStyle w:val="Corpsdetexte"/>
              <w:spacing w:after="0"/>
              <w:rPr>
                <w:lang w:val="de-DE"/>
              </w:rPr>
            </w:pPr>
            <w:r w:rsidRPr="0093612B">
              <w:rPr>
                <w:lang w:val="de-DE"/>
              </w:rPr>
              <w:t>Nächstes wort</w:t>
            </w:r>
          </w:p>
        </w:tc>
        <w:tc>
          <w:tcPr>
            <w:tcW w:w="4338" w:type="dxa"/>
            <w:vAlign w:val="center"/>
          </w:tcPr>
          <w:p w14:paraId="11AF3AD5"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w:t>
            </w:r>
            <w:r w:rsidR="003460C5" w:rsidRPr="0093612B">
              <w:rPr>
                <w:lang w:val="de-DE"/>
              </w:rPr>
              <w:t>Cursor rechts</w:t>
            </w:r>
          </w:p>
        </w:tc>
      </w:tr>
      <w:tr w:rsidR="00A31471" w:rsidRPr="0093612B" w14:paraId="0B4EC70D" w14:textId="77777777" w:rsidTr="0093612B">
        <w:trPr>
          <w:trHeight w:val="360"/>
        </w:trPr>
        <w:tc>
          <w:tcPr>
            <w:tcW w:w="4292" w:type="dxa"/>
            <w:vAlign w:val="center"/>
          </w:tcPr>
          <w:p w14:paraId="1F4EFDF8" w14:textId="77777777" w:rsidR="00A31471" w:rsidRPr="0093612B" w:rsidRDefault="00307904" w:rsidP="00A31471">
            <w:pPr>
              <w:pStyle w:val="Corpsdetexte"/>
              <w:spacing w:after="0"/>
              <w:rPr>
                <w:lang w:val="de-DE"/>
              </w:rPr>
            </w:pPr>
            <w:r w:rsidRPr="0093612B">
              <w:rPr>
                <w:lang w:val="de-DE"/>
              </w:rPr>
              <w:t>Vorheriger Absatz</w:t>
            </w:r>
          </w:p>
        </w:tc>
        <w:tc>
          <w:tcPr>
            <w:tcW w:w="4338" w:type="dxa"/>
            <w:vAlign w:val="center"/>
          </w:tcPr>
          <w:p w14:paraId="3471C2E6"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w:t>
            </w:r>
            <w:r w:rsidR="003460C5" w:rsidRPr="0093612B">
              <w:rPr>
                <w:lang w:val="de-DE"/>
              </w:rPr>
              <w:t>Cursor rauf</w:t>
            </w:r>
          </w:p>
        </w:tc>
      </w:tr>
      <w:tr w:rsidR="00A31471" w:rsidRPr="0093612B" w14:paraId="3E92F0D0" w14:textId="77777777" w:rsidTr="0093612B">
        <w:trPr>
          <w:trHeight w:val="360"/>
        </w:trPr>
        <w:tc>
          <w:tcPr>
            <w:tcW w:w="4292" w:type="dxa"/>
            <w:vAlign w:val="center"/>
          </w:tcPr>
          <w:p w14:paraId="6836FADD" w14:textId="77777777" w:rsidR="00A31471" w:rsidRPr="0093612B" w:rsidRDefault="00307904" w:rsidP="00A31471">
            <w:pPr>
              <w:pStyle w:val="Corpsdetexte"/>
              <w:spacing w:after="0"/>
              <w:rPr>
                <w:lang w:val="de-DE"/>
              </w:rPr>
            </w:pPr>
            <w:r w:rsidRPr="0093612B">
              <w:rPr>
                <w:lang w:val="de-DE"/>
              </w:rPr>
              <w:t>Nächster Absatz</w:t>
            </w:r>
          </w:p>
        </w:tc>
        <w:tc>
          <w:tcPr>
            <w:tcW w:w="4338" w:type="dxa"/>
            <w:vAlign w:val="center"/>
          </w:tcPr>
          <w:p w14:paraId="2042D285"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 </w:t>
            </w:r>
            <w:r w:rsidR="003460C5" w:rsidRPr="0093612B">
              <w:rPr>
                <w:lang w:val="de-DE"/>
              </w:rPr>
              <w:t>Cursor runter</w:t>
            </w:r>
          </w:p>
        </w:tc>
      </w:tr>
      <w:tr w:rsidR="00A31471" w:rsidRPr="0093612B" w14:paraId="108C6C27" w14:textId="77777777" w:rsidTr="0093612B">
        <w:trPr>
          <w:trHeight w:val="360"/>
        </w:trPr>
        <w:tc>
          <w:tcPr>
            <w:tcW w:w="4292" w:type="dxa"/>
            <w:vAlign w:val="center"/>
          </w:tcPr>
          <w:p w14:paraId="262D33C1" w14:textId="77777777" w:rsidR="00A31471" w:rsidRPr="0093612B" w:rsidRDefault="00307904" w:rsidP="00A31471">
            <w:pPr>
              <w:pStyle w:val="Corpsdetexte"/>
              <w:spacing w:after="0"/>
              <w:rPr>
                <w:lang w:val="de-DE"/>
              </w:rPr>
            </w:pPr>
            <w:r w:rsidRPr="0093612B">
              <w:rPr>
                <w:lang w:val="de-DE"/>
              </w:rPr>
              <w:t>Zum Anfang eines Satzes oder einer Zeile springen</w:t>
            </w:r>
          </w:p>
        </w:tc>
        <w:tc>
          <w:tcPr>
            <w:tcW w:w="4338" w:type="dxa"/>
            <w:vAlign w:val="center"/>
          </w:tcPr>
          <w:p w14:paraId="2F2744F0" w14:textId="77777777" w:rsidR="00A31471" w:rsidRPr="0093612B" w:rsidRDefault="00A31471" w:rsidP="00A31471">
            <w:pPr>
              <w:pStyle w:val="Corpsdetexte"/>
              <w:spacing w:after="0"/>
              <w:rPr>
                <w:lang w:val="de-DE"/>
              </w:rPr>
            </w:pPr>
            <w:r w:rsidRPr="0093612B">
              <w:rPr>
                <w:lang w:val="de-DE"/>
              </w:rPr>
              <w:t xml:space="preserve">FN + </w:t>
            </w:r>
            <w:r w:rsidR="003460C5" w:rsidRPr="0093612B">
              <w:rPr>
                <w:lang w:val="de-DE"/>
              </w:rPr>
              <w:t>Cursor links</w:t>
            </w:r>
          </w:p>
        </w:tc>
      </w:tr>
      <w:tr w:rsidR="00A31471" w:rsidRPr="0093612B" w14:paraId="22A6497F" w14:textId="77777777" w:rsidTr="0093612B">
        <w:trPr>
          <w:trHeight w:val="360"/>
        </w:trPr>
        <w:tc>
          <w:tcPr>
            <w:tcW w:w="4292" w:type="dxa"/>
            <w:vAlign w:val="center"/>
          </w:tcPr>
          <w:p w14:paraId="761DDA26" w14:textId="77777777" w:rsidR="00A31471" w:rsidRPr="0093612B" w:rsidRDefault="00307904" w:rsidP="00A31471">
            <w:pPr>
              <w:pStyle w:val="Corpsdetexte"/>
              <w:spacing w:after="0"/>
              <w:rPr>
                <w:lang w:val="de-DE"/>
              </w:rPr>
            </w:pPr>
            <w:r w:rsidRPr="0093612B">
              <w:rPr>
                <w:lang w:val="de-DE"/>
              </w:rPr>
              <w:t>Zum Ende eines Satzes oder einer Zeile springen</w:t>
            </w:r>
          </w:p>
        </w:tc>
        <w:tc>
          <w:tcPr>
            <w:tcW w:w="4338" w:type="dxa"/>
            <w:vAlign w:val="center"/>
          </w:tcPr>
          <w:p w14:paraId="7246D6AB" w14:textId="77777777" w:rsidR="00A31471" w:rsidRPr="0093612B" w:rsidRDefault="00A31471" w:rsidP="00A31471">
            <w:pPr>
              <w:pStyle w:val="Corpsdetexte"/>
              <w:spacing w:after="0"/>
              <w:rPr>
                <w:lang w:val="de-DE"/>
              </w:rPr>
            </w:pPr>
            <w:r w:rsidRPr="0093612B">
              <w:rPr>
                <w:lang w:val="de-DE"/>
              </w:rPr>
              <w:t xml:space="preserve">FN + </w:t>
            </w:r>
            <w:r w:rsidR="003460C5" w:rsidRPr="0093612B">
              <w:rPr>
                <w:lang w:val="de-DE"/>
              </w:rPr>
              <w:t>Cursor rechts</w:t>
            </w:r>
          </w:p>
        </w:tc>
      </w:tr>
      <w:tr w:rsidR="00A31471" w:rsidRPr="0093612B" w14:paraId="78EE3CBD" w14:textId="77777777" w:rsidTr="0093612B">
        <w:trPr>
          <w:trHeight w:val="360"/>
        </w:trPr>
        <w:tc>
          <w:tcPr>
            <w:tcW w:w="4292" w:type="dxa"/>
            <w:vAlign w:val="center"/>
          </w:tcPr>
          <w:p w14:paraId="605E4BDA" w14:textId="77777777" w:rsidR="00A31471" w:rsidRPr="0093612B" w:rsidRDefault="00307904" w:rsidP="00A31471">
            <w:pPr>
              <w:pStyle w:val="Corpsdetexte"/>
              <w:spacing w:after="0"/>
              <w:rPr>
                <w:lang w:val="de-DE"/>
              </w:rPr>
            </w:pPr>
            <w:r w:rsidRPr="0093612B">
              <w:rPr>
                <w:lang w:val="de-DE"/>
              </w:rPr>
              <w:t>Zum Anfang eines Bereiches springen</w:t>
            </w:r>
          </w:p>
        </w:tc>
        <w:tc>
          <w:tcPr>
            <w:tcW w:w="4338" w:type="dxa"/>
            <w:vAlign w:val="center"/>
          </w:tcPr>
          <w:p w14:paraId="1C90C550" w14:textId="77777777" w:rsidR="00A31471" w:rsidRPr="0093612B" w:rsidRDefault="00591CAA" w:rsidP="00A31471">
            <w:pPr>
              <w:pStyle w:val="Corpsdetexte"/>
              <w:spacing w:after="0"/>
              <w:rPr>
                <w:lang w:val="de-DE"/>
              </w:rPr>
            </w:pPr>
            <w:r>
              <w:rPr>
                <w:lang w:val="de-DE"/>
              </w:rPr>
              <w:t>Strg</w:t>
            </w:r>
            <w:r w:rsidR="00A31471" w:rsidRPr="0093612B">
              <w:rPr>
                <w:lang w:val="de-DE"/>
              </w:rPr>
              <w:t xml:space="preserve"> </w:t>
            </w:r>
            <w:r w:rsidR="00307B30" w:rsidRPr="0093612B">
              <w:rPr>
                <w:lang w:val="de-DE"/>
              </w:rPr>
              <w:t>+ f</w:t>
            </w:r>
            <w:r w:rsidR="00A31471" w:rsidRPr="0093612B">
              <w:rPr>
                <w:lang w:val="de-DE"/>
              </w:rPr>
              <w:t xml:space="preserve">N + </w:t>
            </w:r>
            <w:r w:rsidR="003460C5" w:rsidRPr="0093612B">
              <w:rPr>
                <w:lang w:val="de-DE"/>
              </w:rPr>
              <w:t>Cursor links</w:t>
            </w:r>
          </w:p>
        </w:tc>
      </w:tr>
      <w:tr w:rsidR="00A31471" w:rsidRPr="0093612B" w14:paraId="7FB8060E" w14:textId="77777777" w:rsidTr="0093612B">
        <w:trPr>
          <w:trHeight w:val="360"/>
        </w:trPr>
        <w:tc>
          <w:tcPr>
            <w:tcW w:w="4292" w:type="dxa"/>
            <w:vAlign w:val="center"/>
          </w:tcPr>
          <w:p w14:paraId="669D2514" w14:textId="77777777" w:rsidR="00A31471" w:rsidRPr="0093612B" w:rsidRDefault="00307904" w:rsidP="00A31471">
            <w:pPr>
              <w:pStyle w:val="Corpsdetexte"/>
              <w:spacing w:after="0"/>
              <w:rPr>
                <w:lang w:val="de-DE"/>
              </w:rPr>
            </w:pPr>
            <w:r w:rsidRPr="0093612B">
              <w:rPr>
                <w:lang w:val="de-DE"/>
              </w:rPr>
              <w:t>Zum Ende eines Bereiches springen</w:t>
            </w:r>
          </w:p>
        </w:tc>
        <w:tc>
          <w:tcPr>
            <w:tcW w:w="4338" w:type="dxa"/>
            <w:vAlign w:val="center"/>
          </w:tcPr>
          <w:p w14:paraId="35A46B60" w14:textId="190B3AC3" w:rsidR="00A31471" w:rsidRPr="0093612B" w:rsidRDefault="00591CAA" w:rsidP="00A31471">
            <w:pPr>
              <w:pStyle w:val="Corpsdetexte"/>
              <w:spacing w:after="0"/>
              <w:rPr>
                <w:lang w:val="de-DE"/>
              </w:rPr>
            </w:pPr>
            <w:r>
              <w:rPr>
                <w:lang w:val="de-DE"/>
              </w:rPr>
              <w:t>Strg</w:t>
            </w:r>
            <w:r w:rsidR="00A31471" w:rsidRPr="0093612B">
              <w:rPr>
                <w:lang w:val="de-DE"/>
              </w:rPr>
              <w:t xml:space="preserve"> + </w:t>
            </w:r>
            <w:r w:rsidR="00C87B43">
              <w:rPr>
                <w:lang w:val="de-DE"/>
              </w:rPr>
              <w:t xml:space="preserve">Fn + </w:t>
            </w:r>
            <w:r w:rsidR="003460C5" w:rsidRPr="0093612B">
              <w:rPr>
                <w:lang w:val="de-DE"/>
              </w:rPr>
              <w:t>Cursor rechts</w:t>
            </w:r>
          </w:p>
        </w:tc>
      </w:tr>
      <w:tr w:rsidR="00A31471" w:rsidRPr="0093612B" w14:paraId="5D1E1372" w14:textId="77777777" w:rsidTr="0093612B">
        <w:trPr>
          <w:trHeight w:val="360"/>
        </w:trPr>
        <w:tc>
          <w:tcPr>
            <w:tcW w:w="4292" w:type="dxa"/>
            <w:vAlign w:val="center"/>
          </w:tcPr>
          <w:p w14:paraId="51CD5287" w14:textId="77777777" w:rsidR="00A31471" w:rsidRPr="0093612B" w:rsidRDefault="00307904" w:rsidP="00A31471">
            <w:pPr>
              <w:pStyle w:val="Corpsdetexte"/>
              <w:spacing w:after="0"/>
              <w:rPr>
                <w:lang w:val="de-DE"/>
              </w:rPr>
            </w:pPr>
            <w:r w:rsidRPr="0093612B">
              <w:rPr>
                <w:lang w:val="de-DE"/>
              </w:rPr>
              <w:t>Bild auf</w:t>
            </w:r>
          </w:p>
        </w:tc>
        <w:tc>
          <w:tcPr>
            <w:tcW w:w="4338" w:type="dxa"/>
            <w:vAlign w:val="center"/>
          </w:tcPr>
          <w:p w14:paraId="4CE3E03B" w14:textId="77777777" w:rsidR="00A31471" w:rsidRPr="0093612B" w:rsidRDefault="00A31471" w:rsidP="00A31471">
            <w:pPr>
              <w:pStyle w:val="Corpsdetexte"/>
              <w:spacing w:after="0"/>
              <w:rPr>
                <w:lang w:val="de-DE"/>
              </w:rPr>
            </w:pPr>
            <w:r w:rsidRPr="0093612B">
              <w:rPr>
                <w:lang w:val="de-DE"/>
              </w:rPr>
              <w:t xml:space="preserve">FN + </w:t>
            </w:r>
            <w:r w:rsidR="003460C5" w:rsidRPr="0093612B">
              <w:rPr>
                <w:lang w:val="de-DE"/>
              </w:rPr>
              <w:t>Cursor rauf</w:t>
            </w:r>
          </w:p>
        </w:tc>
      </w:tr>
      <w:tr w:rsidR="00A31471" w:rsidRPr="0093612B" w14:paraId="099957DA" w14:textId="77777777" w:rsidTr="0093612B">
        <w:trPr>
          <w:trHeight w:val="360"/>
        </w:trPr>
        <w:tc>
          <w:tcPr>
            <w:tcW w:w="4292" w:type="dxa"/>
            <w:vAlign w:val="center"/>
          </w:tcPr>
          <w:p w14:paraId="65DCD859" w14:textId="77777777" w:rsidR="00A31471" w:rsidRPr="0093612B" w:rsidRDefault="00307904" w:rsidP="00A31471">
            <w:pPr>
              <w:pStyle w:val="Corpsdetexte"/>
              <w:spacing w:after="0"/>
              <w:rPr>
                <w:lang w:val="de-DE"/>
              </w:rPr>
            </w:pPr>
            <w:r w:rsidRPr="0093612B">
              <w:rPr>
                <w:lang w:val="de-DE"/>
              </w:rPr>
              <w:t>Bild ab</w:t>
            </w:r>
          </w:p>
        </w:tc>
        <w:tc>
          <w:tcPr>
            <w:tcW w:w="4338" w:type="dxa"/>
            <w:vAlign w:val="center"/>
          </w:tcPr>
          <w:p w14:paraId="6464C9A9" w14:textId="77777777" w:rsidR="00A31471" w:rsidRPr="0093612B" w:rsidRDefault="00A31471" w:rsidP="00A31471">
            <w:pPr>
              <w:pStyle w:val="Corpsdetexte"/>
              <w:spacing w:after="0"/>
              <w:rPr>
                <w:lang w:val="de-DE"/>
              </w:rPr>
            </w:pPr>
            <w:r w:rsidRPr="0093612B">
              <w:rPr>
                <w:lang w:val="de-DE"/>
              </w:rPr>
              <w:t xml:space="preserve">FN + </w:t>
            </w:r>
            <w:r w:rsidR="003460C5" w:rsidRPr="0093612B">
              <w:rPr>
                <w:lang w:val="de-DE"/>
              </w:rPr>
              <w:t>Cursor runter</w:t>
            </w:r>
          </w:p>
        </w:tc>
      </w:tr>
    </w:tbl>
    <w:p w14:paraId="5ACBF88C" w14:textId="77777777" w:rsidR="00DB7188" w:rsidRPr="0093612B" w:rsidRDefault="00DB7188" w:rsidP="0093612B"/>
    <w:p w14:paraId="5E0AEF18" w14:textId="77777777" w:rsidR="00DB7188" w:rsidRPr="0093612B" w:rsidRDefault="00DB7188" w:rsidP="0093612B">
      <w:pPr>
        <w:spacing w:after="160"/>
      </w:pPr>
      <w:r w:rsidRPr="0093612B">
        <w:br w:type="page"/>
      </w:r>
    </w:p>
    <w:p w14:paraId="64835C8F" w14:textId="77777777" w:rsidR="00A31471" w:rsidRPr="007345D7" w:rsidRDefault="00D4532A" w:rsidP="0093612B">
      <w:pPr>
        <w:pStyle w:val="Titre1"/>
      </w:pPr>
      <w:bookmarkStart w:id="54" w:name="_Toc56768177"/>
      <w:r w:rsidRPr="0093612B">
        <w:t>Der Terminalmodus</w:t>
      </w:r>
      <w:bookmarkEnd w:id="54"/>
    </w:p>
    <w:p w14:paraId="1E82C8EC" w14:textId="77777777" w:rsidR="00D4532A" w:rsidRPr="007345D7" w:rsidRDefault="00D4532A" w:rsidP="0093612B">
      <w:r w:rsidRPr="007345D7">
        <w:t xml:space="preserve">Eine der wichtigsten Eigenschaften der </w:t>
      </w:r>
      <w:r w:rsidR="007345D7">
        <w:t>Mantis</w:t>
      </w:r>
      <w:r w:rsidRPr="007345D7">
        <w:t xml:space="preserve"> ist der Terminalmodus. Wenn sie mit einem Hostgerät verbunden wird, z.B. einem Computer mit Screenreader oder einem Mobiltelefon, so zeigt der Terminalmodus alle Informationen an, welche auf dem Bildschirm des Hostgerätes sichtbar sind. Die Verbindung kann wahlweise drahtlos via Bluetooth erfolgen,</w:t>
      </w:r>
      <w:r w:rsidR="00596D08">
        <w:t xml:space="preserve"> oder über das mitgelieferte USB-c nach USB</w:t>
      </w:r>
      <w:r w:rsidRPr="007345D7">
        <w:t xml:space="preserve">-a Kabel. </w:t>
      </w:r>
      <w:r w:rsidR="00767808" w:rsidRPr="007345D7">
        <w:t xml:space="preserve">Bis zu 5 Bluetooth Geräte und 1 USB Gerät können gleichzeitig angeschlossen sein. </w:t>
      </w:r>
    </w:p>
    <w:p w14:paraId="1A62B996" w14:textId="77777777" w:rsidR="00767808" w:rsidRPr="007345D7" w:rsidRDefault="00767808" w:rsidP="0093612B"/>
    <w:p w14:paraId="58767DA4" w14:textId="77777777" w:rsidR="00767808" w:rsidRPr="007345D7" w:rsidRDefault="00767808" w:rsidP="0093612B">
      <w:pPr>
        <w:pStyle w:val="Titre2"/>
        <w:rPr>
          <w:b/>
          <w:bCs/>
        </w:rPr>
      </w:pPr>
      <w:bookmarkStart w:id="55" w:name="_Toc56768178"/>
      <w:r w:rsidRPr="007345D7">
        <w:rPr>
          <w:b/>
          <w:bCs/>
        </w:rPr>
        <w:t>Terminal Modus aktivieren und verlassen</w:t>
      </w:r>
      <w:bookmarkEnd w:id="55"/>
    </w:p>
    <w:p w14:paraId="54BEE7BA" w14:textId="77777777" w:rsidR="00767808" w:rsidRPr="007345D7" w:rsidRDefault="00767808" w:rsidP="0093612B"/>
    <w:p w14:paraId="3ACC9AAB" w14:textId="77777777" w:rsidR="00767808" w:rsidRPr="007345D7" w:rsidRDefault="00B17844" w:rsidP="0093612B">
      <w:r w:rsidRPr="007345D7">
        <w:t>Bevor Sie Terminalmodus aktivieren, versichern Sie sich, dass Ihr Gerät mit einem W</w:t>
      </w:r>
      <w:r w:rsidR="00596D08">
        <w:t>indows®, IOS® oder Mac® Gerät v</w:t>
      </w:r>
      <w:r w:rsidRPr="007345D7">
        <w:t xml:space="preserve">erbunden ist, auf welchem ein Screenreader läuft. </w:t>
      </w:r>
    </w:p>
    <w:p w14:paraId="565672A1" w14:textId="77777777" w:rsidR="00B17844" w:rsidRPr="007345D7" w:rsidRDefault="00B17844" w:rsidP="0093612B">
      <w:r w:rsidRPr="007345D7">
        <w:t>Den Terminalmodus aktivieren Sie wie folgt:</w:t>
      </w:r>
    </w:p>
    <w:p w14:paraId="4D786287" w14:textId="77777777" w:rsidR="00B17844" w:rsidRPr="007345D7" w:rsidRDefault="00B17844" w:rsidP="0093612B">
      <w:pPr>
        <w:pStyle w:val="Paragraphedeliste"/>
        <w:numPr>
          <w:ilvl w:val="0"/>
          <w:numId w:val="18"/>
        </w:numPr>
      </w:pPr>
      <w:r w:rsidRPr="007345D7">
        <w:t xml:space="preserve">Drücken Sie die Windows Taste, den Home Knopf oder </w:t>
      </w:r>
      <w:r w:rsidR="00307B30" w:rsidRPr="007345D7">
        <w:t>Strg + alt + h</w:t>
      </w:r>
      <w:r w:rsidRPr="007345D7">
        <w:t>, um das Hauptmenü zu erreichen.</w:t>
      </w:r>
    </w:p>
    <w:p w14:paraId="1E68BF4B" w14:textId="77777777" w:rsidR="00B17844" w:rsidRPr="007345D7" w:rsidRDefault="006779CD" w:rsidP="0093612B">
      <w:pPr>
        <w:pStyle w:val="Paragraphedeliste"/>
        <w:numPr>
          <w:ilvl w:val="0"/>
          <w:numId w:val="18"/>
        </w:numPr>
      </w:pPr>
      <w:r w:rsidRPr="007345D7">
        <w:t xml:space="preserve">Navigieren Sie mit den beiden äußeren Daumentasten zum Terminal Modus. Alternativ können Sie auch ein t geben, um direkt dorthin zu gelangen. </w:t>
      </w:r>
    </w:p>
    <w:p w14:paraId="337F6974" w14:textId="77777777" w:rsidR="00EF70D2" w:rsidRDefault="004B38BA" w:rsidP="0093612B">
      <w:pPr>
        <w:pStyle w:val="Paragraphedeliste"/>
        <w:numPr>
          <w:ilvl w:val="0"/>
          <w:numId w:val="18"/>
        </w:numPr>
      </w:pPr>
      <w:r w:rsidRPr="007345D7">
        <w:t xml:space="preserve">Drücken Sie Enter oder eine Cursorrouting Taste. </w:t>
      </w:r>
    </w:p>
    <w:p w14:paraId="39FD4C60" w14:textId="77777777" w:rsidR="004B38BA" w:rsidRPr="007345D7" w:rsidRDefault="004B38BA" w:rsidP="0093612B"/>
    <w:p w14:paraId="4567D26C" w14:textId="77777777" w:rsidR="004B38BA" w:rsidRPr="007345D7" w:rsidRDefault="004B38BA" w:rsidP="0093612B">
      <w:pPr>
        <w:pStyle w:val="Titre3"/>
        <w:rPr>
          <w:b/>
          <w:bCs/>
        </w:rPr>
      </w:pPr>
      <w:bookmarkStart w:id="56" w:name="_Toc56768179"/>
      <w:r w:rsidRPr="007345D7">
        <w:rPr>
          <w:b/>
          <w:bCs/>
        </w:rPr>
        <w:t>Prüfen der Kompatibilität Ihrer Mantis</w:t>
      </w:r>
      <w:bookmarkEnd w:id="56"/>
    </w:p>
    <w:p w14:paraId="3B004104" w14:textId="77777777" w:rsidR="004B38BA" w:rsidRPr="007345D7" w:rsidRDefault="004B38BA" w:rsidP="0093612B"/>
    <w:p w14:paraId="13CB10BF" w14:textId="77777777" w:rsidR="004B38BA" w:rsidRPr="007345D7" w:rsidRDefault="004B38BA" w:rsidP="0093612B">
      <w:r w:rsidRPr="007345D7">
        <w:t>Ihre Mantis ist mit Folgendem kompatib</w:t>
      </w:r>
      <w:r w:rsidR="00EF70D2">
        <w:t>el</w:t>
      </w:r>
      <w:r w:rsidRPr="007345D7">
        <w:t>:</w:t>
      </w:r>
    </w:p>
    <w:p w14:paraId="704E1E24" w14:textId="467C9BE4" w:rsidR="004B38BA" w:rsidRPr="007345D7" w:rsidRDefault="004B38BA" w:rsidP="0093612B">
      <w:r w:rsidRPr="007345D7">
        <w:t>Screenreader: Jaws® 18+ (Version 2018 und neuer). NVDA</w:t>
      </w:r>
      <w:r w:rsidR="006F0263">
        <w:t>,</w:t>
      </w:r>
      <w:r w:rsidRPr="007345D7">
        <w:t xml:space="preserve"> Narrator</w:t>
      </w:r>
      <w:r w:rsidR="006F0263">
        <w:t xml:space="preserve">, Supernova </w:t>
      </w:r>
      <w:r w:rsidRPr="007345D7">
        <w:t xml:space="preserve">und Voiceover. </w:t>
      </w:r>
    </w:p>
    <w:p w14:paraId="7FE7321A" w14:textId="77777777" w:rsidR="004B38BA" w:rsidRPr="007345D7" w:rsidRDefault="004B38BA" w:rsidP="0093612B">
      <w:r w:rsidRPr="007345D7">
        <w:t>Unterstützte Betriebssysteme: Windows 8 oder höher, Mac OS 10.15 oder höher</w:t>
      </w:r>
      <w:r w:rsidR="00BD5208" w:rsidRPr="007345D7">
        <w:t xml:space="preserve"> (Catalina), IOS 13.4 oder höher. </w:t>
      </w:r>
    </w:p>
    <w:p w14:paraId="637A065B" w14:textId="77777777" w:rsidR="00BD5208" w:rsidRPr="007345D7" w:rsidRDefault="00BD5208" w:rsidP="0093612B"/>
    <w:p w14:paraId="5B52B516" w14:textId="77777777" w:rsidR="00BD5208" w:rsidRPr="007345D7" w:rsidRDefault="00BD5208" w:rsidP="0093612B">
      <w:pPr>
        <w:pStyle w:val="Titre3"/>
        <w:rPr>
          <w:b/>
          <w:bCs/>
        </w:rPr>
      </w:pPr>
      <w:bookmarkStart w:id="57" w:name="_Toc56768180"/>
      <w:r w:rsidRPr="007345D7">
        <w:rPr>
          <w:b/>
          <w:bCs/>
        </w:rPr>
        <w:t>Aufwecken Ihres IOS-Gerätes mit der Mantis</w:t>
      </w:r>
      <w:bookmarkEnd w:id="57"/>
    </w:p>
    <w:p w14:paraId="0EF9F9A4" w14:textId="77777777" w:rsidR="004B38BA" w:rsidRPr="007345D7" w:rsidRDefault="004B38BA" w:rsidP="0093612B"/>
    <w:p w14:paraId="26EACA98" w14:textId="77777777" w:rsidR="00BD5208" w:rsidRPr="007345D7" w:rsidRDefault="00BD5208" w:rsidP="0093612B">
      <w:r w:rsidRPr="007345D7">
        <w:t xml:space="preserve">Befindet sich Ihr IOS-Gerät im Sperrbildschirm, so können Sie es durch den Homebefehl </w:t>
      </w:r>
      <w:r w:rsidR="00307B30" w:rsidRPr="007345D7">
        <w:t>Strg + alt + h</w:t>
      </w:r>
      <w:r w:rsidRPr="007345D7">
        <w:t xml:space="preserve"> aufwecken und in den Zustand versetzen, wo Sie direkt Ihren Sperrcode eingeben können. </w:t>
      </w:r>
      <w:r w:rsidR="005F3F95" w:rsidRPr="007345D7">
        <w:t xml:space="preserve">Auf diese Weise können Sie Ihr IOS-Gerät in der Tasche behalten und sämtliche Ein- und Ausgaben über Ihre Mantis vornehmen. </w:t>
      </w:r>
    </w:p>
    <w:p w14:paraId="186ADDAC" w14:textId="77777777" w:rsidR="003774A5" w:rsidRPr="007345D7" w:rsidRDefault="003774A5" w:rsidP="0093612B"/>
    <w:p w14:paraId="56C6C8A7" w14:textId="77777777" w:rsidR="00596D08" w:rsidRDefault="00596D08" w:rsidP="0093612B">
      <w:pPr>
        <w:pStyle w:val="Titre2"/>
        <w:rPr>
          <w:b/>
          <w:bCs/>
        </w:rPr>
      </w:pPr>
    </w:p>
    <w:p w14:paraId="230C9F36" w14:textId="77777777" w:rsidR="00596D08" w:rsidRDefault="00596D08" w:rsidP="0093612B">
      <w:pPr>
        <w:pStyle w:val="Titre2"/>
        <w:rPr>
          <w:b/>
          <w:bCs/>
        </w:rPr>
      </w:pPr>
    </w:p>
    <w:p w14:paraId="3644ADB7" w14:textId="77777777" w:rsidR="00596D08" w:rsidRDefault="00596D08" w:rsidP="0093612B">
      <w:pPr>
        <w:pStyle w:val="Titre2"/>
        <w:rPr>
          <w:b/>
          <w:bCs/>
        </w:rPr>
      </w:pPr>
    </w:p>
    <w:p w14:paraId="03C909D2" w14:textId="77777777" w:rsidR="003774A5" w:rsidRPr="007345D7" w:rsidRDefault="003774A5" w:rsidP="0093612B">
      <w:pPr>
        <w:pStyle w:val="Titre2"/>
        <w:rPr>
          <w:b/>
          <w:bCs/>
        </w:rPr>
      </w:pPr>
      <w:bookmarkStart w:id="58" w:name="_Toc56768181"/>
      <w:r w:rsidRPr="007345D7">
        <w:rPr>
          <w:b/>
          <w:bCs/>
        </w:rPr>
        <w:t>Mantis als externe Tastatur benutzen</w:t>
      </w:r>
      <w:bookmarkEnd w:id="58"/>
    </w:p>
    <w:p w14:paraId="528A6394" w14:textId="77777777" w:rsidR="003774A5" w:rsidRPr="007345D7" w:rsidRDefault="003774A5" w:rsidP="0093612B"/>
    <w:p w14:paraId="221AF7A3" w14:textId="77777777" w:rsidR="003774A5" w:rsidRPr="007345D7" w:rsidRDefault="003774A5" w:rsidP="0093612B">
      <w:r w:rsidRPr="007345D7">
        <w:t xml:space="preserve">Wenn die Mantis als Brailleterminal eingesetzt wird, so dient sie auch als externe Tastatur am angeschlossenen Hostgerät. Dies geht selbst dann, wenn kein Screenreader auf Ihrem Hostgerät installiert ist. </w:t>
      </w:r>
    </w:p>
    <w:p w14:paraId="7F9AFE01" w14:textId="77777777" w:rsidR="00EE5B01" w:rsidRPr="007345D7" w:rsidRDefault="00EE5B01" w:rsidP="0093612B">
      <w:r w:rsidRPr="007345D7">
        <w:t xml:space="preserve">Wenn die Mantis an einen Mac angeschlossen wird, haben die Tasten links von der Leer-Taste die Funktionen Ctrl, FN, Option und Command, so wie auf einer Original Mac Tastatur. </w:t>
      </w:r>
    </w:p>
    <w:p w14:paraId="780F6BBD" w14:textId="77777777" w:rsidR="00A31E9B" w:rsidRPr="007345D7" w:rsidRDefault="00A31E9B" w:rsidP="0093612B"/>
    <w:p w14:paraId="02A529C6" w14:textId="77777777" w:rsidR="00A31E9B" w:rsidRPr="007345D7" w:rsidRDefault="00A31E9B" w:rsidP="0093612B">
      <w:pPr>
        <w:pStyle w:val="Titre3"/>
        <w:rPr>
          <w:b/>
          <w:bCs/>
        </w:rPr>
      </w:pPr>
      <w:bookmarkStart w:id="59" w:name="_Toc56768182"/>
      <w:r w:rsidRPr="007345D7">
        <w:rPr>
          <w:b/>
          <w:bCs/>
        </w:rPr>
        <w:t>USB Verbindung</w:t>
      </w:r>
      <w:bookmarkEnd w:id="59"/>
    </w:p>
    <w:p w14:paraId="15404B01" w14:textId="77777777" w:rsidR="00A31E9B" w:rsidRPr="007345D7" w:rsidRDefault="00A31E9B" w:rsidP="0093612B"/>
    <w:p w14:paraId="5E8A1013" w14:textId="77777777" w:rsidR="00A31E9B" w:rsidRPr="007345D7" w:rsidRDefault="00A31E9B" w:rsidP="0093612B">
      <w:r w:rsidRPr="007345D7">
        <w:t>Um eine USB-Verbindung herzustellen, gehen Sie bitte wie folgt vor.</w:t>
      </w:r>
    </w:p>
    <w:p w14:paraId="719787E9" w14:textId="77777777" w:rsidR="00A31E9B" w:rsidRPr="007345D7" w:rsidRDefault="00A31E9B" w:rsidP="0093612B">
      <w:pPr>
        <w:pStyle w:val="Paragraphedeliste"/>
        <w:numPr>
          <w:ilvl w:val="0"/>
          <w:numId w:val="19"/>
        </w:numPr>
      </w:pPr>
      <w:r w:rsidRPr="007345D7">
        <w:t>Verbinden Sie die M</w:t>
      </w:r>
      <w:r w:rsidR="00596D08">
        <w:t>antis über das USB</w:t>
      </w:r>
      <w:r w:rsidRPr="007345D7">
        <w:t>-c Kabel mit einem Windows Computer oder Mac.</w:t>
      </w:r>
    </w:p>
    <w:p w14:paraId="5D45DBC5" w14:textId="77777777" w:rsidR="00A31E9B" w:rsidRPr="007345D7" w:rsidRDefault="00A31E9B" w:rsidP="0093612B">
      <w:pPr>
        <w:pStyle w:val="Paragraphedeliste"/>
        <w:numPr>
          <w:ilvl w:val="0"/>
          <w:numId w:val="19"/>
        </w:numPr>
      </w:pPr>
      <w:r w:rsidRPr="007345D7">
        <w:t>Öffnen Sie das Terminal Menü und wählen Sie USB Einstellungen</w:t>
      </w:r>
    </w:p>
    <w:p w14:paraId="5C0D0495" w14:textId="77777777" w:rsidR="00A31E9B" w:rsidRPr="007345D7" w:rsidRDefault="00A31E9B" w:rsidP="0093612B">
      <w:pPr>
        <w:pStyle w:val="Paragraphedeliste"/>
        <w:numPr>
          <w:ilvl w:val="0"/>
          <w:numId w:val="19"/>
        </w:numPr>
      </w:pPr>
      <w:r w:rsidRPr="007345D7">
        <w:t>Drücken Sie Enter oder eine Cursorrouting Taste, um zwischen den Betriebsarten Windows und</w:t>
      </w:r>
      <w:r w:rsidR="00596D08">
        <w:t xml:space="preserve"> Mac zu wechseln. Wählen Sie USB</w:t>
      </w:r>
      <w:r w:rsidRPr="007345D7">
        <w:t xml:space="preserve"> Verbindung (das erste Element im Terminal Menü).</w:t>
      </w:r>
    </w:p>
    <w:p w14:paraId="7A75B72B" w14:textId="77777777" w:rsidR="00A31E9B" w:rsidRPr="007345D7" w:rsidRDefault="00A31E9B" w:rsidP="0093612B">
      <w:pPr>
        <w:pStyle w:val="Paragraphedeliste"/>
        <w:numPr>
          <w:ilvl w:val="0"/>
          <w:numId w:val="19"/>
        </w:numPr>
      </w:pPr>
      <w:r w:rsidRPr="007345D7">
        <w:t>Geben Sie Enter.</w:t>
      </w:r>
    </w:p>
    <w:p w14:paraId="1100F42B" w14:textId="77777777" w:rsidR="00A31E9B" w:rsidRPr="007345D7" w:rsidRDefault="00A31E9B" w:rsidP="0093612B">
      <w:pPr>
        <w:pStyle w:val="Paragraphedeliste"/>
        <w:numPr>
          <w:ilvl w:val="0"/>
          <w:numId w:val="19"/>
        </w:numPr>
      </w:pPr>
      <w:r w:rsidRPr="007345D7">
        <w:t>Warten Sie, bis die Verbindung aufgebaut ist.</w:t>
      </w:r>
    </w:p>
    <w:p w14:paraId="6CA3DFB9" w14:textId="77777777" w:rsidR="00A31E9B" w:rsidRPr="007345D7" w:rsidRDefault="00A31E9B" w:rsidP="0093612B">
      <w:r w:rsidRPr="007345D7">
        <w:t>War die Verbindung erfolgreich, so wird der Bildschirminhalt des Hostgerätes auf der Mantis angezeigt. Die Mantis steht nun auch als externe Tastatur des Hostgerätes zur Verfügung.</w:t>
      </w:r>
    </w:p>
    <w:p w14:paraId="65CAAEB2" w14:textId="77777777" w:rsidR="00A31E9B" w:rsidRPr="007345D7" w:rsidRDefault="00A31E9B" w:rsidP="0093612B"/>
    <w:p w14:paraId="2B9CD17C" w14:textId="77777777" w:rsidR="00A31E9B" w:rsidRPr="007345D7" w:rsidRDefault="00231BD4" w:rsidP="0093612B">
      <w:pPr>
        <w:pStyle w:val="Titre3"/>
        <w:rPr>
          <w:b/>
          <w:bCs/>
        </w:rPr>
      </w:pPr>
      <w:bookmarkStart w:id="60" w:name="_Toc56768183"/>
      <w:r w:rsidRPr="007345D7">
        <w:rPr>
          <w:b/>
          <w:bCs/>
        </w:rPr>
        <w:t>Bluetooth Verbindung</w:t>
      </w:r>
      <w:bookmarkEnd w:id="60"/>
    </w:p>
    <w:p w14:paraId="3A1D4E53" w14:textId="77777777" w:rsidR="00231BD4" w:rsidRPr="007345D7" w:rsidRDefault="00D127E8" w:rsidP="0093612B">
      <w:r w:rsidRPr="007345D7">
        <w:t>Um ein Bluetooth Gerät erstmalig zu verbinden, gehen Sie bitte wie folgt vor:</w:t>
      </w:r>
    </w:p>
    <w:p w14:paraId="11529C8C" w14:textId="77777777" w:rsidR="00D127E8" w:rsidRPr="007345D7" w:rsidRDefault="00D127E8" w:rsidP="0093612B">
      <w:pPr>
        <w:pStyle w:val="Paragraphedeliste"/>
        <w:numPr>
          <w:ilvl w:val="0"/>
          <w:numId w:val="20"/>
        </w:numPr>
      </w:pPr>
      <w:r w:rsidRPr="007345D7">
        <w:t>Klicken Sie auf „Bluetooth Kopplung aktivieren“. Sollte Bluetooth ausgeschaltet sein, so wird es automatisch aktiviert.</w:t>
      </w:r>
    </w:p>
    <w:p w14:paraId="294C6AE5" w14:textId="77777777" w:rsidR="00D127E8" w:rsidRPr="007345D7" w:rsidRDefault="00D127E8" w:rsidP="0093612B">
      <w:pPr>
        <w:pStyle w:val="Paragraphedeliste"/>
        <w:numPr>
          <w:ilvl w:val="0"/>
          <w:numId w:val="20"/>
        </w:numPr>
      </w:pPr>
      <w:r w:rsidRPr="007345D7">
        <w:t>Wählen Sie IOS, Windows oder Mac.</w:t>
      </w:r>
    </w:p>
    <w:p w14:paraId="73ADAA55" w14:textId="77777777" w:rsidR="00D127E8" w:rsidRPr="007345D7" w:rsidRDefault="00D127E8" w:rsidP="0093612B">
      <w:pPr>
        <w:pStyle w:val="Paragraphedeliste"/>
        <w:numPr>
          <w:ilvl w:val="0"/>
          <w:numId w:val="20"/>
        </w:numPr>
      </w:pPr>
      <w:r w:rsidRPr="007345D7">
        <w:t>Geben Sie Enter.</w:t>
      </w:r>
    </w:p>
    <w:p w14:paraId="686C623B" w14:textId="77777777" w:rsidR="00D127E8" w:rsidRPr="007345D7" w:rsidRDefault="00D127E8" w:rsidP="0093612B">
      <w:pPr>
        <w:pStyle w:val="Paragraphedeliste"/>
        <w:numPr>
          <w:ilvl w:val="0"/>
          <w:numId w:val="20"/>
        </w:numPr>
      </w:pPr>
      <w:r w:rsidRPr="007345D7">
        <w:t>Lesen Sie die Anweisungen auf der Zeile. Geben Sie Enter, um die Anweisungen zu verlassen.</w:t>
      </w:r>
    </w:p>
    <w:p w14:paraId="21016C3E" w14:textId="77777777" w:rsidR="00D127E8" w:rsidRPr="007345D7" w:rsidRDefault="00D127E8" w:rsidP="0093612B">
      <w:pPr>
        <w:pStyle w:val="Paragraphedeliste"/>
        <w:numPr>
          <w:ilvl w:val="0"/>
          <w:numId w:val="20"/>
        </w:numPr>
      </w:pPr>
      <w:r w:rsidRPr="007345D7">
        <w:t>Der Focus kehrt zum Menüobjekt zurück.</w:t>
      </w:r>
    </w:p>
    <w:p w14:paraId="4EA25533" w14:textId="77777777" w:rsidR="003C6806" w:rsidRPr="007345D7" w:rsidRDefault="00D127E8" w:rsidP="0093612B">
      <w:pPr>
        <w:pStyle w:val="Paragraphedeliste"/>
        <w:numPr>
          <w:ilvl w:val="0"/>
          <w:numId w:val="20"/>
        </w:numPr>
      </w:pPr>
      <w:r w:rsidRPr="007345D7">
        <w:t xml:space="preserve">Starten Sie </w:t>
      </w:r>
      <w:r w:rsidR="00596D08">
        <w:t>nun auf dem Hostgerät die Blueto</w:t>
      </w:r>
      <w:r w:rsidRPr="007345D7">
        <w:t>oth</w:t>
      </w:r>
      <w:r w:rsidR="00596D08">
        <w:t xml:space="preserve"> K</w:t>
      </w:r>
      <w:r w:rsidRPr="007345D7">
        <w:t xml:space="preserve">opplung. </w:t>
      </w:r>
    </w:p>
    <w:p w14:paraId="44AB54BA" w14:textId="77777777" w:rsidR="003C6806" w:rsidRPr="007345D7" w:rsidRDefault="003C6806" w:rsidP="0093612B">
      <w:pPr>
        <w:pStyle w:val="Paragraphedeliste"/>
        <w:numPr>
          <w:ilvl w:val="0"/>
          <w:numId w:val="20"/>
        </w:numPr>
      </w:pPr>
      <w:r w:rsidRPr="007345D7">
        <w:t>Wenn die Kopplung ab</w:t>
      </w:r>
      <w:r w:rsidR="00EF70D2">
        <w:t>g</w:t>
      </w:r>
      <w:r w:rsidRPr="007345D7">
        <w:t>eschlossen ist, gehen Sie mit der äußeren linke</w:t>
      </w:r>
      <w:r w:rsidR="00596D08">
        <w:t>n Daumentaste zurück bis zum Men</w:t>
      </w:r>
      <w:r w:rsidRPr="007345D7">
        <w:t xml:space="preserve">üobjekt Bluetooth Verbindung. </w:t>
      </w:r>
    </w:p>
    <w:p w14:paraId="7BDE3D2E" w14:textId="77777777" w:rsidR="003C6806" w:rsidRPr="007345D7" w:rsidRDefault="003C6806" w:rsidP="0093612B">
      <w:pPr>
        <w:pStyle w:val="Paragraphedeliste"/>
        <w:numPr>
          <w:ilvl w:val="0"/>
          <w:numId w:val="20"/>
        </w:numPr>
      </w:pPr>
      <w:r w:rsidRPr="007345D7">
        <w:t xml:space="preserve">Geben Sie Enter oder eine Cursorrouting Taste. Das gekoppelte Gerät erscheint in der Liste. </w:t>
      </w:r>
    </w:p>
    <w:p w14:paraId="17DE1735" w14:textId="77777777" w:rsidR="003C6806" w:rsidRPr="007345D7" w:rsidRDefault="003C6806" w:rsidP="0093612B">
      <w:pPr>
        <w:pStyle w:val="Paragraphedeliste"/>
        <w:numPr>
          <w:ilvl w:val="0"/>
          <w:numId w:val="20"/>
        </w:numPr>
      </w:pPr>
      <w:r w:rsidRPr="007345D7">
        <w:t xml:space="preserve">Drücken Sie erneut Enter oder eine Cursor Routing Taste. </w:t>
      </w:r>
    </w:p>
    <w:p w14:paraId="3E2D0BB8" w14:textId="77777777" w:rsidR="00A5729A" w:rsidRPr="007345D7" w:rsidRDefault="003C6806" w:rsidP="0093612B">
      <w:pPr>
        <w:pStyle w:val="Paragraphedeliste"/>
        <w:numPr>
          <w:ilvl w:val="0"/>
          <w:numId w:val="20"/>
        </w:numPr>
      </w:pPr>
      <w:r w:rsidRPr="007345D7">
        <w:t xml:space="preserve">Warten Sie, bis die Verbindung hergestellt ist. War die Kopplung erfolgreich, so wird der Bildschirminhalt des Hostgerätes angezeigt. </w:t>
      </w:r>
      <w:r w:rsidR="00A5729A" w:rsidRPr="007345D7">
        <w:t>Die Mantis ist im Übrigen auch jetzt als externe Tastatur Ihres Hostgerätes verfügbar.</w:t>
      </w:r>
    </w:p>
    <w:p w14:paraId="612765E9" w14:textId="77777777" w:rsidR="00D127E8" w:rsidRPr="007345D7" w:rsidRDefault="00D127E8" w:rsidP="0093612B">
      <w:r w:rsidRPr="007345D7">
        <w:t xml:space="preserve"> </w:t>
      </w:r>
    </w:p>
    <w:p w14:paraId="3F7D9434" w14:textId="77777777" w:rsidR="00A5729A" w:rsidRPr="007345D7" w:rsidRDefault="0018042E" w:rsidP="0093612B">
      <w:pPr>
        <w:pStyle w:val="Titre2"/>
      </w:pPr>
      <w:bookmarkStart w:id="61" w:name="_Toc56768184"/>
      <w:r w:rsidRPr="007345D7">
        <w:t>Navigieren zwischen mehreren, verbundenen Geräten</w:t>
      </w:r>
      <w:bookmarkEnd w:id="61"/>
    </w:p>
    <w:p w14:paraId="4FAB72B2" w14:textId="77777777" w:rsidR="0018042E" w:rsidRPr="007345D7" w:rsidRDefault="0018042E" w:rsidP="0093612B">
      <w:r w:rsidRPr="007345D7">
        <w:t>Wenn Sie mehrere Geräte an Ihre Mantis angeschlossen haben, so können Sie jeder Zeit zwischen ihnen hin- und her wechseln. Dies machen Sie wie folgt:</w:t>
      </w:r>
    </w:p>
    <w:p w14:paraId="7F5BEE67" w14:textId="77777777" w:rsidR="0018042E" w:rsidRPr="007345D7" w:rsidRDefault="0018042E" w:rsidP="0093612B">
      <w:pPr>
        <w:pStyle w:val="Paragraphedeliste"/>
        <w:numPr>
          <w:ilvl w:val="0"/>
          <w:numId w:val="21"/>
        </w:numPr>
      </w:pPr>
      <w:r w:rsidRPr="007345D7">
        <w:t>Geben Sie die Home-Taste, um zum Terminalmenü zurück zu kehren.</w:t>
      </w:r>
    </w:p>
    <w:p w14:paraId="04D5DA29" w14:textId="77777777" w:rsidR="0018042E" w:rsidRPr="007345D7" w:rsidRDefault="0018042E" w:rsidP="0093612B">
      <w:pPr>
        <w:pStyle w:val="Paragraphedeliste"/>
        <w:numPr>
          <w:ilvl w:val="0"/>
          <w:numId w:val="21"/>
        </w:numPr>
      </w:pPr>
      <w:r w:rsidRPr="007345D7">
        <w:t>Wählen Sie als Verbind</w:t>
      </w:r>
      <w:r w:rsidR="00596D08">
        <w:t>ung USB</w:t>
      </w:r>
      <w:r w:rsidRPr="007345D7">
        <w:t xml:space="preserve"> oder Bluetooth.</w:t>
      </w:r>
    </w:p>
    <w:p w14:paraId="1B1F0A5F" w14:textId="77777777" w:rsidR="0018042E" w:rsidRPr="007345D7" w:rsidRDefault="0018042E" w:rsidP="0093612B">
      <w:pPr>
        <w:pStyle w:val="Paragraphedeliste"/>
        <w:numPr>
          <w:ilvl w:val="0"/>
          <w:numId w:val="21"/>
        </w:numPr>
      </w:pPr>
      <w:r w:rsidRPr="007345D7">
        <w:t>Wählen Sie das verbundene Gerät mit den äußeren beiden Daumentasten aus.</w:t>
      </w:r>
    </w:p>
    <w:p w14:paraId="10DDB030" w14:textId="77777777" w:rsidR="0018042E" w:rsidRPr="007345D7" w:rsidRDefault="0018042E" w:rsidP="0093612B">
      <w:pPr>
        <w:pStyle w:val="Paragraphedeliste"/>
        <w:numPr>
          <w:ilvl w:val="0"/>
          <w:numId w:val="21"/>
        </w:numPr>
      </w:pPr>
      <w:r w:rsidRPr="007345D7">
        <w:t>Drücken Sie Enter oder eine Cursor Routing Taste.</w:t>
      </w:r>
    </w:p>
    <w:p w14:paraId="23BCD477" w14:textId="77777777" w:rsidR="0018042E" w:rsidRPr="007345D7" w:rsidRDefault="000D2B4D" w:rsidP="0093612B">
      <w:r w:rsidRPr="007345D7">
        <w:t xml:space="preserve">Bitte beachten Sie: </w:t>
      </w:r>
      <w:r w:rsidR="00562A65" w:rsidRPr="007345D7">
        <w:t xml:space="preserve">Wenn ein Bluetooth Gerät verbunden ist, so steht neben dem Gerätename ein Vollzeichen bestehend aus allen 8 Punkten. Wird das Symbol nicht angezeigt, so klicken Sie auf das Gerät, um die Verbindung herzustellen. </w:t>
      </w:r>
      <w:r w:rsidR="003C07B2" w:rsidRPr="007345D7">
        <w:t xml:space="preserve">Sollten Sie mit einem Bluetooth Gerät Probleme haben, so können Sie auf „Geräte erneut verbinden“ klicken. Dies schaltet Bluetooth aus und wieder ein und verbindet Bluetoothgeräte erneut. Wenden Sie diese Methode nur dann an, wenn Sie bei einer Verbindung mit einem Gerät keine Brailleinhalte erhalten. </w:t>
      </w:r>
    </w:p>
    <w:p w14:paraId="1E2FA775" w14:textId="77777777" w:rsidR="003C07B2" w:rsidRPr="007345D7" w:rsidRDefault="003C07B2" w:rsidP="0093612B"/>
    <w:p w14:paraId="2537FF42" w14:textId="77777777" w:rsidR="003C07B2" w:rsidRPr="007345D7" w:rsidRDefault="003C07B2" w:rsidP="0093612B">
      <w:pPr>
        <w:pStyle w:val="Titre1"/>
        <w:rPr>
          <w:b w:val="0"/>
          <w:bCs/>
        </w:rPr>
      </w:pPr>
      <w:bookmarkStart w:id="62" w:name="_Toc56768185"/>
      <w:r w:rsidRPr="007345D7">
        <w:rPr>
          <w:b w:val="0"/>
          <w:bCs/>
        </w:rPr>
        <w:t>Der Dateimanager</w:t>
      </w:r>
      <w:bookmarkEnd w:id="62"/>
    </w:p>
    <w:p w14:paraId="704852F4" w14:textId="77777777" w:rsidR="003C07B2" w:rsidRPr="007345D7" w:rsidRDefault="003C07B2" w:rsidP="0093612B"/>
    <w:p w14:paraId="21A33B86" w14:textId="77777777" w:rsidR="009B2EFA" w:rsidRPr="007345D7" w:rsidRDefault="003C07B2" w:rsidP="0093612B">
      <w:r w:rsidRPr="007345D7">
        <w:t>Der Dateimanager ermöglicht das Suchen nach Dateien bzw. das Löschen und Kopieren von</w:t>
      </w:r>
      <w:r w:rsidR="009B2EFA" w:rsidRPr="007345D7">
        <w:t xml:space="preserve"> </w:t>
      </w:r>
      <w:r w:rsidR="00951D8E">
        <w:t>Dateien</w:t>
      </w:r>
      <w:r w:rsidR="009B2EFA" w:rsidRPr="007345D7">
        <w:t xml:space="preserve">, sowie alle Aktionen, welche Sie vom Dateimanager auf einem PC erwarten würden. Um ihn zu öffnen, drücken Sie die äußere, rechte Daumentaste, bis Sie Dateiverwaltung erreichen. Sie können natürlich auch im Hauptmenü ein D geben und dann Enter oder eine Cursorrouting Taste drücken, um die Dateiverwaltung zu öffnen. </w:t>
      </w:r>
    </w:p>
    <w:p w14:paraId="0E2F5847" w14:textId="77777777" w:rsidR="009B2EFA" w:rsidRPr="007345D7" w:rsidRDefault="009B2EFA" w:rsidP="0093612B"/>
    <w:p w14:paraId="495A520A" w14:textId="77777777" w:rsidR="009B2EFA" w:rsidRPr="007345D7" w:rsidRDefault="009B2EFA" w:rsidP="0093612B">
      <w:pPr>
        <w:pStyle w:val="Titre2"/>
        <w:rPr>
          <w:b/>
          <w:bCs/>
        </w:rPr>
      </w:pPr>
      <w:bookmarkStart w:id="63" w:name="_Toc56768186"/>
      <w:r w:rsidRPr="007345D7">
        <w:rPr>
          <w:b/>
          <w:bCs/>
        </w:rPr>
        <w:t>Nach Dateien suchen</w:t>
      </w:r>
      <w:bookmarkEnd w:id="63"/>
    </w:p>
    <w:p w14:paraId="290A36F4" w14:textId="77777777" w:rsidR="003C07B2" w:rsidRPr="007345D7" w:rsidRDefault="003C07B2" w:rsidP="0093612B">
      <w:r w:rsidRPr="007345D7">
        <w:t xml:space="preserve"> </w:t>
      </w:r>
      <w:r w:rsidR="009B2EFA" w:rsidRPr="007345D7">
        <w:t xml:space="preserve">Sie können in Ihren Dateien und Ordnern mit den äußeren beiden Daumentasten suchen. Ordnernamen haben ein vorangestelltes Symbol bestehen aus allen 8 Punkten. </w:t>
      </w:r>
      <w:r w:rsidR="00E60976" w:rsidRPr="007345D7">
        <w:t xml:space="preserve">Mit Enter können Sie einen Ordner öffnen. Drücken Sie Escape, um zum nächsthöheren Ordner zu gelangen. </w:t>
      </w:r>
    </w:p>
    <w:p w14:paraId="07EB0902" w14:textId="77777777" w:rsidR="005A4AB8" w:rsidRPr="007345D7" w:rsidRDefault="005A4AB8" w:rsidP="0093612B"/>
    <w:p w14:paraId="5EC54773" w14:textId="77777777" w:rsidR="005A4AB8" w:rsidRPr="007345D7" w:rsidRDefault="005A4AB8" w:rsidP="0093612B">
      <w:pPr>
        <w:pStyle w:val="Titre3"/>
        <w:rPr>
          <w:b/>
          <w:bCs/>
        </w:rPr>
      </w:pPr>
      <w:bookmarkStart w:id="64" w:name="_Toc56768187"/>
      <w:r w:rsidRPr="007345D7">
        <w:rPr>
          <w:b/>
          <w:bCs/>
        </w:rPr>
        <w:t>Ein Laufwerk in der Dateiverwaltung auswählen</w:t>
      </w:r>
      <w:bookmarkEnd w:id="64"/>
    </w:p>
    <w:p w14:paraId="5152E9AF" w14:textId="77777777" w:rsidR="005A4AB8" w:rsidRPr="007345D7" w:rsidRDefault="005A4AB8" w:rsidP="0093612B"/>
    <w:p w14:paraId="74DBAF6B" w14:textId="77777777" w:rsidR="005A4AB8" w:rsidRPr="007345D7" w:rsidRDefault="005A4AB8" w:rsidP="0093612B">
      <w:r w:rsidRPr="007345D7">
        <w:t xml:space="preserve">Vor der Benutzung der Dateiverwaltung müssen Sie das Laufwerk bestimmen, welches Sie durchsuchen möchten: Den internen Speicher, die SD-Karte oder einen USB Stick. Um ein Laufwerk auszuwählen, geben Sie </w:t>
      </w:r>
      <w:r w:rsidR="00307B30" w:rsidRPr="007345D7">
        <w:t>Strg + d</w:t>
      </w:r>
      <w:r w:rsidRPr="007345D7">
        <w:t>, um eine Liste mit den vorhandenen Laufwerken zu erhalten. Scrollen Sie durch die Liste mit den äußeren Daumentasten und wählen Sie das gewünschte Laufwerk mit Enter oder einer Cursorrouting Taste aus. Sie befinden sich jetzt im Wurzelverzeichnis des ausgewählten Laufwerkes.</w:t>
      </w:r>
    </w:p>
    <w:p w14:paraId="2AE59BB3" w14:textId="77777777" w:rsidR="005A4AB8" w:rsidRPr="007345D7" w:rsidRDefault="005A4AB8" w:rsidP="0093612B">
      <w:r w:rsidRPr="007345D7">
        <w:t xml:space="preserve">Sie können jeder Zeit </w:t>
      </w:r>
      <w:r w:rsidR="00307B30" w:rsidRPr="007345D7">
        <w:t>Strg + d</w:t>
      </w:r>
      <w:r w:rsidRPr="007345D7">
        <w:t xml:space="preserve"> geben, um erneut in die Liste der Laufwerke zu gelangen. </w:t>
      </w:r>
    </w:p>
    <w:p w14:paraId="4592F75F" w14:textId="77777777" w:rsidR="005A4AB8" w:rsidRPr="007345D7" w:rsidRDefault="005A4AB8" w:rsidP="0093612B"/>
    <w:p w14:paraId="3228CD15" w14:textId="77777777" w:rsidR="005A4AB8" w:rsidRPr="007345D7" w:rsidRDefault="005A4AB8" w:rsidP="0093612B">
      <w:pPr>
        <w:pStyle w:val="Titre3"/>
        <w:rPr>
          <w:b/>
          <w:bCs/>
        </w:rPr>
      </w:pPr>
      <w:bookmarkStart w:id="65" w:name="_Toc56768188"/>
      <w:r w:rsidRPr="007345D7">
        <w:rPr>
          <w:b/>
          <w:bCs/>
        </w:rPr>
        <w:t>Datei- und Ordnerinformationen anzeigen</w:t>
      </w:r>
      <w:bookmarkEnd w:id="65"/>
    </w:p>
    <w:p w14:paraId="625062BD" w14:textId="77777777" w:rsidR="005A4AB8" w:rsidRPr="007345D7" w:rsidRDefault="005A4AB8" w:rsidP="0093612B">
      <w:r w:rsidRPr="007345D7">
        <w:t xml:space="preserve">Um über eine Datei oder einen Ordner zusätzliche Informationen zu erhalten, wählen Sie ihn mit den beiden äußeren Daumentasten aus und geben Sie </w:t>
      </w:r>
      <w:r w:rsidR="00307B30" w:rsidRPr="007345D7">
        <w:t>Strg + i</w:t>
      </w:r>
      <w:r w:rsidRPr="007345D7">
        <w:t xml:space="preserve">. </w:t>
      </w:r>
      <w:r w:rsidR="00A72512" w:rsidRPr="007345D7">
        <w:t xml:space="preserve">Sie können nun durch eine Liste von Informationen zum Ordner bzw. zur Datei scrollen, und zwar mit den äußeren Daumentasten. </w:t>
      </w:r>
    </w:p>
    <w:p w14:paraId="40E8CAC5" w14:textId="77777777" w:rsidR="00A72512" w:rsidRPr="007345D7" w:rsidRDefault="00A72512" w:rsidP="0093612B"/>
    <w:p w14:paraId="3DB7C6CD" w14:textId="236D4932" w:rsidR="00A72512" w:rsidRPr="007345D7" w:rsidRDefault="00A72512" w:rsidP="0093612B">
      <w:pPr>
        <w:pStyle w:val="Titre3"/>
        <w:rPr>
          <w:b/>
          <w:bCs/>
        </w:rPr>
      </w:pPr>
      <w:bookmarkStart w:id="66" w:name="_Toc56768189"/>
      <w:r w:rsidRPr="007345D7">
        <w:rPr>
          <w:b/>
          <w:bCs/>
        </w:rPr>
        <w:t>Anzeigen d</w:t>
      </w:r>
      <w:r w:rsidR="009242A6">
        <w:rPr>
          <w:b/>
          <w:bCs/>
        </w:rPr>
        <w:t>e</w:t>
      </w:r>
      <w:r w:rsidRPr="007345D7">
        <w:rPr>
          <w:b/>
          <w:bCs/>
        </w:rPr>
        <w:t>s aktuellen Dateipfades</w:t>
      </w:r>
      <w:bookmarkEnd w:id="66"/>
    </w:p>
    <w:p w14:paraId="4E527B24" w14:textId="77777777" w:rsidR="00A72512" w:rsidRPr="007345D7" w:rsidRDefault="00A72512" w:rsidP="0093612B"/>
    <w:p w14:paraId="4D4AF7A8" w14:textId="77777777" w:rsidR="00A72512" w:rsidRPr="007345D7" w:rsidRDefault="00005DD9" w:rsidP="0093612B">
      <w:r w:rsidRPr="007345D7">
        <w:t xml:space="preserve">Die wo bin ich Funktion erlaubt es Ihnen, den Dateipfad anzuzeigen, in welchem Sie sich gerade befinden. Um den aktuellen Dateipfad anzuzeigen, geben Sie </w:t>
      </w:r>
      <w:r w:rsidR="00307B30" w:rsidRPr="007345D7">
        <w:t>Strg + w</w:t>
      </w:r>
      <w:r w:rsidRPr="007345D7">
        <w:t>.</w:t>
      </w:r>
    </w:p>
    <w:p w14:paraId="500BD13B" w14:textId="77777777" w:rsidR="00005DD9" w:rsidRPr="007345D7" w:rsidRDefault="00005DD9" w:rsidP="0093612B"/>
    <w:p w14:paraId="70669F2B" w14:textId="77777777" w:rsidR="00005DD9" w:rsidRPr="007345D7" w:rsidRDefault="00005DD9" w:rsidP="0093612B">
      <w:pPr>
        <w:pStyle w:val="Titre3"/>
      </w:pPr>
      <w:bookmarkStart w:id="67" w:name="_Toc56768190"/>
      <w:r w:rsidRPr="007345D7">
        <w:t>Nach Ordnern und Dateien suchen</w:t>
      </w:r>
      <w:bookmarkEnd w:id="67"/>
    </w:p>
    <w:p w14:paraId="2BF5338D" w14:textId="77777777" w:rsidR="00005DD9" w:rsidRPr="007345D7" w:rsidRDefault="00005DD9" w:rsidP="0093612B"/>
    <w:p w14:paraId="78C776AB" w14:textId="77777777" w:rsidR="00005DD9" w:rsidRPr="007345D7" w:rsidRDefault="00005DD9" w:rsidP="0093612B">
      <w:r w:rsidRPr="007345D7">
        <w:t>Eine Datei oder ein Ordner kann mittels der Suchfunktion in der Dateiverwaltung schnell gefunden werden. So führen Sie eine Suche nach Dateien oder Ordner</w:t>
      </w:r>
      <w:r w:rsidR="00951D8E">
        <w:t>n durch</w:t>
      </w:r>
      <w:r w:rsidRPr="007345D7">
        <w:t>:</w:t>
      </w:r>
    </w:p>
    <w:p w14:paraId="17208525" w14:textId="77777777" w:rsidR="00005DD9" w:rsidRPr="007345D7" w:rsidRDefault="00005DD9" w:rsidP="0093612B">
      <w:pPr>
        <w:pStyle w:val="Paragraphedeliste"/>
        <w:numPr>
          <w:ilvl w:val="0"/>
          <w:numId w:val="22"/>
        </w:numPr>
      </w:pPr>
      <w:r w:rsidRPr="007345D7">
        <w:t xml:space="preserve">Geben Sie </w:t>
      </w:r>
      <w:r w:rsidR="00307B30" w:rsidRPr="007345D7">
        <w:t>Strg + f</w:t>
      </w:r>
      <w:r w:rsidRPr="007345D7">
        <w:t>.</w:t>
      </w:r>
    </w:p>
    <w:p w14:paraId="55A09C34" w14:textId="77777777" w:rsidR="00005DD9" w:rsidRPr="007345D7" w:rsidRDefault="00005DD9" w:rsidP="0093612B">
      <w:pPr>
        <w:pStyle w:val="Paragraphedeliste"/>
        <w:numPr>
          <w:ilvl w:val="0"/>
          <w:numId w:val="22"/>
        </w:numPr>
      </w:pPr>
      <w:r w:rsidRPr="007345D7">
        <w:t>Tippen Sie den Datei- oder Ordnernamen ein.</w:t>
      </w:r>
    </w:p>
    <w:p w14:paraId="0D9566D6" w14:textId="77777777" w:rsidR="00005DD9" w:rsidRPr="007345D7" w:rsidRDefault="00005DD9" w:rsidP="0093612B">
      <w:pPr>
        <w:pStyle w:val="Paragraphedeliste"/>
        <w:numPr>
          <w:ilvl w:val="0"/>
          <w:numId w:val="22"/>
        </w:numPr>
      </w:pPr>
      <w:r w:rsidRPr="007345D7">
        <w:t>Drücken Sie Enter.</w:t>
      </w:r>
    </w:p>
    <w:p w14:paraId="3796E175" w14:textId="77777777" w:rsidR="00005DD9" w:rsidRPr="007345D7" w:rsidRDefault="00005DD9" w:rsidP="0093612B">
      <w:pPr>
        <w:pStyle w:val="Paragraphedeliste"/>
        <w:numPr>
          <w:ilvl w:val="0"/>
          <w:numId w:val="22"/>
        </w:numPr>
      </w:pPr>
      <w:r w:rsidRPr="007345D7">
        <w:t xml:space="preserve">Eine Liste mit den Fundstellen, welche Ihren Suchkriterien entsprechen, wird erzeugt und auf der Braillezeile angezeigt. </w:t>
      </w:r>
    </w:p>
    <w:p w14:paraId="32540472" w14:textId="77777777" w:rsidR="00201C6E" w:rsidRPr="007345D7" w:rsidRDefault="00201C6E" w:rsidP="0093612B">
      <w:pPr>
        <w:pStyle w:val="Paragraphedeliste"/>
        <w:numPr>
          <w:ilvl w:val="0"/>
          <w:numId w:val="22"/>
        </w:numPr>
      </w:pPr>
      <w:r w:rsidRPr="007345D7">
        <w:t xml:space="preserve">Drücken Sie Escape, </w:t>
      </w:r>
      <w:r w:rsidR="00951D8E">
        <w:t>um</w:t>
      </w:r>
      <w:r w:rsidRPr="007345D7">
        <w:t xml:space="preserve"> die Liste mit den Suchergebnissen zu schließen.</w:t>
      </w:r>
    </w:p>
    <w:p w14:paraId="5C3B5311" w14:textId="77777777" w:rsidR="00201C6E" w:rsidRPr="007345D7" w:rsidRDefault="00201C6E" w:rsidP="0093612B"/>
    <w:p w14:paraId="6AEEA238" w14:textId="77777777" w:rsidR="00005DD9" w:rsidRPr="007345D7" w:rsidRDefault="00201C6E" w:rsidP="0093612B">
      <w:pPr>
        <w:pStyle w:val="Titre3"/>
        <w:rPr>
          <w:b/>
          <w:bCs/>
        </w:rPr>
      </w:pPr>
      <w:bookmarkStart w:id="68" w:name="_Toc56768191"/>
      <w:r w:rsidRPr="007345D7">
        <w:rPr>
          <w:b/>
          <w:bCs/>
        </w:rPr>
        <w:t xml:space="preserve">Dateien oder </w:t>
      </w:r>
      <w:r w:rsidR="00951D8E">
        <w:rPr>
          <w:b/>
          <w:bCs/>
        </w:rPr>
        <w:t>Ordner</w:t>
      </w:r>
      <w:r w:rsidRPr="007345D7">
        <w:rPr>
          <w:b/>
          <w:bCs/>
        </w:rPr>
        <w:t xml:space="preserve"> sortieren</w:t>
      </w:r>
      <w:bookmarkEnd w:id="68"/>
    </w:p>
    <w:p w14:paraId="5FD21F86" w14:textId="77777777" w:rsidR="00201C6E" w:rsidRPr="007345D7" w:rsidRDefault="00201C6E" w:rsidP="0093612B">
      <w:r w:rsidRPr="007345D7">
        <w:t>Standardmäßig sind Datei</w:t>
      </w:r>
      <w:r w:rsidR="00951D8E">
        <w:t>-</w:t>
      </w:r>
      <w:r w:rsidRPr="007345D7">
        <w:t xml:space="preserve"> und Ordnernamen alphabetisch aufgelistet. Sie können jedoch andere Sortierparameter bestimmen, was wie folgt geschieht:</w:t>
      </w:r>
    </w:p>
    <w:p w14:paraId="1B104826" w14:textId="77777777" w:rsidR="00201C6E" w:rsidRPr="007345D7" w:rsidRDefault="00201C6E" w:rsidP="0093612B">
      <w:pPr>
        <w:pStyle w:val="Paragraphedeliste"/>
        <w:numPr>
          <w:ilvl w:val="0"/>
          <w:numId w:val="23"/>
        </w:numPr>
      </w:pPr>
      <w:r w:rsidRPr="007345D7">
        <w:t xml:space="preserve">Geben Sie </w:t>
      </w:r>
      <w:r w:rsidR="00307B30" w:rsidRPr="007345D7">
        <w:t>Strg + shift + v</w:t>
      </w:r>
      <w:r w:rsidRPr="007345D7">
        <w:t xml:space="preserve">. Ihre Mantis zeigt eine Liste mit Sortieroptionen an. Name, Datum, Größe, und Dateityp. </w:t>
      </w:r>
    </w:p>
    <w:p w14:paraId="5AACA5EE" w14:textId="77777777" w:rsidR="00201C6E" w:rsidRPr="007345D7" w:rsidRDefault="00201C6E" w:rsidP="0093612B">
      <w:pPr>
        <w:pStyle w:val="Paragraphedeliste"/>
        <w:numPr>
          <w:ilvl w:val="0"/>
          <w:numId w:val="23"/>
        </w:numPr>
      </w:pPr>
      <w:r w:rsidRPr="007345D7">
        <w:t xml:space="preserve">Scrollen Sie durch die Liste mit den beiden äußeren Daumentasten. </w:t>
      </w:r>
    </w:p>
    <w:p w14:paraId="2C668A48" w14:textId="77777777" w:rsidR="00201C6E" w:rsidRPr="007345D7" w:rsidRDefault="00201C6E" w:rsidP="0093612B">
      <w:pPr>
        <w:pStyle w:val="Paragraphedeliste"/>
        <w:numPr>
          <w:ilvl w:val="0"/>
          <w:numId w:val="23"/>
        </w:numPr>
      </w:pPr>
      <w:r w:rsidRPr="007345D7">
        <w:t xml:space="preserve">Drücken Sie Enter oder eine Cursorrouting Taste, um eine Sortieroption Ihrer Wahl anzuzeigen. Wenn Sie eine Sortieroption, welche Sie bereits gewählt haben, wiederholt bestätigen, so können Sie zwischen auf- und absteigender Sortierung wechseln. </w:t>
      </w:r>
    </w:p>
    <w:p w14:paraId="74D3B86E" w14:textId="77777777" w:rsidR="00201C6E" w:rsidRPr="007345D7" w:rsidRDefault="00201C6E" w:rsidP="0093612B"/>
    <w:p w14:paraId="795750B7" w14:textId="77777777" w:rsidR="00201C6E" w:rsidRPr="007345D7" w:rsidRDefault="00201C6E" w:rsidP="0093612B">
      <w:pPr>
        <w:pStyle w:val="Titre2"/>
        <w:rPr>
          <w:b/>
          <w:bCs/>
        </w:rPr>
      </w:pPr>
      <w:bookmarkStart w:id="69" w:name="_Toc56768192"/>
      <w:r w:rsidRPr="007345D7">
        <w:rPr>
          <w:b/>
          <w:bCs/>
        </w:rPr>
        <w:t>Dateien und Ordner verändern</w:t>
      </w:r>
      <w:bookmarkEnd w:id="69"/>
    </w:p>
    <w:p w14:paraId="25C066F5" w14:textId="77777777" w:rsidR="00201C6E" w:rsidRPr="007345D7" w:rsidRDefault="00767A26" w:rsidP="0093612B">
      <w:r w:rsidRPr="007345D7">
        <w:t xml:space="preserve">Die Dateiverwaltung der Mantis bietet Ihnen ähnliche Möglichkeiten wie Diejenige eines PC-s oder Tablets. </w:t>
      </w:r>
    </w:p>
    <w:p w14:paraId="613A7CD3" w14:textId="77777777" w:rsidR="00767A26" w:rsidRPr="007345D7" w:rsidRDefault="00767A26" w:rsidP="0093612B"/>
    <w:p w14:paraId="1BD390DB" w14:textId="77777777" w:rsidR="00767A26" w:rsidRPr="007345D7" w:rsidRDefault="00767A26" w:rsidP="0093612B">
      <w:pPr>
        <w:pStyle w:val="Titre3"/>
        <w:rPr>
          <w:b/>
          <w:bCs/>
        </w:rPr>
      </w:pPr>
      <w:bookmarkStart w:id="70" w:name="_Toc56768193"/>
      <w:r w:rsidRPr="007345D7">
        <w:rPr>
          <w:b/>
          <w:bCs/>
        </w:rPr>
        <w:t>Einen neuen Ordner erstellen</w:t>
      </w:r>
      <w:bookmarkEnd w:id="70"/>
    </w:p>
    <w:p w14:paraId="1E68F21C" w14:textId="77777777" w:rsidR="00767A26" w:rsidRPr="007345D7" w:rsidRDefault="00767A26" w:rsidP="0093612B">
      <w:r w:rsidRPr="007345D7">
        <w:t xml:space="preserve">Die einfachste Methode, einen neuen Ordner zu erstellen, besteht darin, </w:t>
      </w:r>
      <w:r w:rsidR="00307B30" w:rsidRPr="007345D7">
        <w:t>Strg + n</w:t>
      </w:r>
      <w:r w:rsidRPr="007345D7">
        <w:t xml:space="preserve"> zu geben und sodann den Ordnernamen einzutippen. Danach gibt man Enter, um den Ordner zu erstellen.</w:t>
      </w:r>
    </w:p>
    <w:p w14:paraId="3B1CD9C3" w14:textId="77777777" w:rsidR="00964196" w:rsidRDefault="00964196" w:rsidP="0093612B">
      <w:pPr>
        <w:pStyle w:val="Titre3"/>
        <w:rPr>
          <w:b/>
          <w:bCs/>
        </w:rPr>
      </w:pPr>
    </w:p>
    <w:p w14:paraId="5CDAF384" w14:textId="77777777" w:rsidR="00767A26" w:rsidRPr="007345D7" w:rsidRDefault="00767A26" w:rsidP="0093612B">
      <w:pPr>
        <w:pStyle w:val="Titre3"/>
        <w:rPr>
          <w:b/>
          <w:bCs/>
        </w:rPr>
      </w:pPr>
      <w:bookmarkStart w:id="71" w:name="_Toc56768194"/>
      <w:r w:rsidRPr="007345D7">
        <w:rPr>
          <w:b/>
          <w:bCs/>
        </w:rPr>
        <w:t>Dateien oder Ordner umbenennen</w:t>
      </w:r>
      <w:bookmarkEnd w:id="71"/>
    </w:p>
    <w:p w14:paraId="56BCFB73" w14:textId="77777777" w:rsidR="00767A26" w:rsidRPr="007345D7" w:rsidRDefault="00767A26" w:rsidP="0093612B">
      <w:pPr>
        <w:pStyle w:val="Paragraphedeliste"/>
        <w:numPr>
          <w:ilvl w:val="0"/>
          <w:numId w:val="24"/>
        </w:numPr>
      </w:pPr>
      <w:r w:rsidRPr="007345D7">
        <w:t>Wählen Sie die Datei oder den Ordner aus, die / den Sie umbenennen möchten, mit den äußeren Daumentasten.</w:t>
      </w:r>
    </w:p>
    <w:p w14:paraId="2B074538" w14:textId="77777777" w:rsidR="00767A26" w:rsidRPr="007345D7" w:rsidRDefault="00767A26" w:rsidP="0093612B">
      <w:pPr>
        <w:pStyle w:val="Paragraphedeliste"/>
        <w:numPr>
          <w:ilvl w:val="0"/>
          <w:numId w:val="24"/>
        </w:numPr>
      </w:pPr>
      <w:r w:rsidRPr="007345D7">
        <w:t>Drücken Sie nun F2.</w:t>
      </w:r>
    </w:p>
    <w:p w14:paraId="50F73209" w14:textId="77777777" w:rsidR="00767A26" w:rsidRPr="007345D7" w:rsidRDefault="00767A26" w:rsidP="0093612B">
      <w:pPr>
        <w:pStyle w:val="Paragraphedeliste"/>
        <w:numPr>
          <w:ilvl w:val="0"/>
          <w:numId w:val="24"/>
        </w:numPr>
      </w:pPr>
      <w:r w:rsidRPr="007345D7">
        <w:t>Geben Sie den neuen Ordner- oder Dateinamen ein.</w:t>
      </w:r>
    </w:p>
    <w:p w14:paraId="3647620E" w14:textId="77777777" w:rsidR="00767A26" w:rsidRPr="007345D7" w:rsidRDefault="00767A26" w:rsidP="0093612B">
      <w:pPr>
        <w:pStyle w:val="Paragraphedeliste"/>
        <w:numPr>
          <w:ilvl w:val="0"/>
          <w:numId w:val="24"/>
        </w:numPr>
      </w:pPr>
      <w:r w:rsidRPr="007345D7">
        <w:t>Geben Sie Enter, um die Datei oder den Ordner umzubenennen.</w:t>
      </w:r>
    </w:p>
    <w:p w14:paraId="6B89844E" w14:textId="77777777" w:rsidR="00767A26" w:rsidRPr="007345D7" w:rsidRDefault="00767A26" w:rsidP="0093612B">
      <w:r w:rsidRPr="007345D7">
        <w:t>Bitte beachten Sie, dass der gewünschte Datei- oder Ordnername nicht bereits in Ihrer Liste existieren darf!</w:t>
      </w:r>
    </w:p>
    <w:p w14:paraId="15A5A0A5" w14:textId="77777777" w:rsidR="00767A26" w:rsidRPr="007345D7" w:rsidRDefault="00767A26" w:rsidP="0093612B"/>
    <w:p w14:paraId="0E109A9C" w14:textId="77777777" w:rsidR="00767A26" w:rsidRPr="007345D7" w:rsidRDefault="00767A26" w:rsidP="0093612B">
      <w:pPr>
        <w:pStyle w:val="Titre3"/>
        <w:rPr>
          <w:b/>
          <w:bCs/>
        </w:rPr>
      </w:pPr>
      <w:bookmarkStart w:id="72" w:name="_Toc56768195"/>
      <w:r w:rsidRPr="007345D7">
        <w:rPr>
          <w:b/>
          <w:bCs/>
        </w:rPr>
        <w:t>Ordner und Dateien für zusätzliche Aktionen auswählen</w:t>
      </w:r>
      <w:bookmarkEnd w:id="72"/>
    </w:p>
    <w:p w14:paraId="2E07FCC8" w14:textId="77777777" w:rsidR="00767A26" w:rsidRPr="007345D7" w:rsidRDefault="00767A26" w:rsidP="0093612B">
      <w:r w:rsidRPr="007345D7">
        <w:t xml:space="preserve">Bevor Sie eine Datei oder einen Ordner kopieren, ausschneiden oder einfügen, </w:t>
      </w:r>
      <w:r w:rsidR="00614A8A" w:rsidRPr="007345D7">
        <w:t xml:space="preserve">müssen Sie das gewünschte Objekt auswählen bzw. markieren. Um eine Datei oder einen Ordner zu markieren, benutzen Sie die äußeren Daumentasten und drücken Sie dann </w:t>
      </w:r>
      <w:r w:rsidR="00307B30" w:rsidRPr="007345D7">
        <w:t>Strg + e</w:t>
      </w:r>
      <w:r w:rsidR="00614A8A" w:rsidRPr="007345D7">
        <w:t xml:space="preserve">nter. Wenn Sie erneut </w:t>
      </w:r>
      <w:r w:rsidR="00307B30" w:rsidRPr="007345D7">
        <w:t xml:space="preserve">Strg + </w:t>
      </w:r>
      <w:r w:rsidR="008E6DEF">
        <w:t>Enter</w:t>
      </w:r>
      <w:r w:rsidR="00614A8A" w:rsidRPr="007345D7">
        <w:t xml:space="preserve"> geben, so entmarkieren Sie eine Datei oder einen Ordner. Um alle Dateien und Ordner in der Liste zu markieren, geben Sie </w:t>
      </w:r>
      <w:r w:rsidR="00307B30" w:rsidRPr="007345D7">
        <w:t>Strg + a</w:t>
      </w:r>
      <w:r w:rsidR="00614A8A" w:rsidRPr="007345D7">
        <w:t xml:space="preserve">. </w:t>
      </w:r>
    </w:p>
    <w:p w14:paraId="037961A5" w14:textId="77777777" w:rsidR="00614A8A" w:rsidRPr="007345D7" w:rsidRDefault="00614A8A" w:rsidP="0093612B"/>
    <w:p w14:paraId="62A3BA60" w14:textId="77777777" w:rsidR="00614A8A" w:rsidRPr="007345D7" w:rsidRDefault="00614A8A" w:rsidP="0093612B">
      <w:pPr>
        <w:pStyle w:val="Titre3"/>
        <w:rPr>
          <w:b/>
          <w:bCs/>
        </w:rPr>
      </w:pPr>
      <w:bookmarkStart w:id="73" w:name="_Toc56768196"/>
      <w:r w:rsidRPr="007345D7">
        <w:rPr>
          <w:b/>
          <w:bCs/>
        </w:rPr>
        <w:t>Kopieren, ausschneiden und Einfügen von Ordnern und Dateien</w:t>
      </w:r>
      <w:bookmarkEnd w:id="73"/>
    </w:p>
    <w:p w14:paraId="3E31E0FF" w14:textId="77777777" w:rsidR="00614A8A" w:rsidRPr="007345D7" w:rsidRDefault="00614A8A" w:rsidP="0093612B">
      <w:r w:rsidRPr="007345D7">
        <w:t xml:space="preserve">Um einen Ordner oder eine Datei zu kopieren, wählen Sie sie mit den äußeren Daumentasten aus und geben Sie sodann </w:t>
      </w:r>
      <w:r w:rsidR="00307B30" w:rsidRPr="007345D7">
        <w:t>Strg + c</w:t>
      </w:r>
      <w:r w:rsidRPr="007345D7">
        <w:t xml:space="preserve">. </w:t>
      </w:r>
    </w:p>
    <w:p w14:paraId="1A917499" w14:textId="77777777" w:rsidR="00614A8A" w:rsidRPr="007345D7" w:rsidRDefault="00614A8A" w:rsidP="0093612B">
      <w:r w:rsidRPr="007345D7">
        <w:t xml:space="preserve">Um eine Datei oder einen Ordner auszuschneiden, wählen Sie das Objekt mit den äußeren Daumentasten aus und geben Sie sodann </w:t>
      </w:r>
      <w:r w:rsidR="00307B30" w:rsidRPr="007345D7">
        <w:t>Strg + x</w:t>
      </w:r>
      <w:r w:rsidRPr="007345D7">
        <w:t xml:space="preserve">. </w:t>
      </w:r>
    </w:p>
    <w:p w14:paraId="5932E2E1" w14:textId="77777777" w:rsidR="00614A8A" w:rsidRPr="007345D7" w:rsidRDefault="00614A8A" w:rsidP="0093612B">
      <w:r w:rsidRPr="007345D7">
        <w:t>Um mehrere Dateien oder Ordner auszuschneiden bzw. zu kopieren, verfahren Sie wie folgt:</w:t>
      </w:r>
    </w:p>
    <w:p w14:paraId="1036AEA7" w14:textId="77777777" w:rsidR="00614A8A" w:rsidRPr="007345D7" w:rsidRDefault="00614A8A" w:rsidP="0093612B">
      <w:pPr>
        <w:pStyle w:val="Paragraphedeliste"/>
        <w:numPr>
          <w:ilvl w:val="0"/>
          <w:numId w:val="25"/>
        </w:numPr>
      </w:pPr>
      <w:r w:rsidRPr="007345D7">
        <w:t>Wählen Sie eine Datei oder einen Ordner mit den äußeren Daumentasten aus.</w:t>
      </w:r>
    </w:p>
    <w:p w14:paraId="1CD6F923" w14:textId="77777777" w:rsidR="00614A8A" w:rsidRPr="007345D7" w:rsidRDefault="00614A8A" w:rsidP="0093612B">
      <w:pPr>
        <w:pStyle w:val="Paragraphedeliste"/>
        <w:numPr>
          <w:ilvl w:val="0"/>
          <w:numId w:val="25"/>
        </w:numPr>
      </w:pPr>
      <w:r w:rsidRPr="007345D7">
        <w:t xml:space="preserve">Geben Sie </w:t>
      </w:r>
      <w:r w:rsidR="00307B30" w:rsidRPr="007345D7">
        <w:t xml:space="preserve">Strg + </w:t>
      </w:r>
      <w:r w:rsidR="008E6DEF">
        <w:t>Enter</w:t>
      </w:r>
      <w:r w:rsidRPr="007345D7">
        <w:t>, um das gewählte Objekt zu markieren.</w:t>
      </w:r>
    </w:p>
    <w:p w14:paraId="7E207D97" w14:textId="77777777" w:rsidR="00614A8A" w:rsidRPr="007345D7" w:rsidRDefault="00614A8A" w:rsidP="0093612B">
      <w:pPr>
        <w:pStyle w:val="Paragraphedeliste"/>
        <w:numPr>
          <w:ilvl w:val="0"/>
          <w:numId w:val="25"/>
        </w:numPr>
      </w:pPr>
      <w:r w:rsidRPr="007345D7">
        <w:t xml:space="preserve">Wiederholen Sie Schritt 1 und 2, um alle Dateien und Ordner zu markieren, welche kopiert werden sollen. </w:t>
      </w:r>
    </w:p>
    <w:p w14:paraId="3F7F0DCE" w14:textId="77777777" w:rsidR="00614A8A" w:rsidRPr="007345D7" w:rsidRDefault="00614A8A" w:rsidP="0093612B">
      <w:pPr>
        <w:pStyle w:val="Paragraphedeliste"/>
        <w:numPr>
          <w:ilvl w:val="0"/>
          <w:numId w:val="25"/>
        </w:numPr>
      </w:pPr>
      <w:r w:rsidRPr="007345D7">
        <w:t xml:space="preserve">Drücken Sie </w:t>
      </w:r>
      <w:r w:rsidR="00307B30" w:rsidRPr="007345D7">
        <w:t>Strg + c</w:t>
      </w:r>
      <w:r w:rsidRPr="007345D7">
        <w:t xml:space="preserve">, um zu kopieren, oder </w:t>
      </w:r>
      <w:r w:rsidR="00307B30" w:rsidRPr="007345D7">
        <w:t>Strg + x</w:t>
      </w:r>
      <w:r w:rsidRPr="007345D7">
        <w:t>, um auszuschneiden. Die Objekte werden nun kopiert bzw. ausgeschnitten und landen in der Zwischenablage, klar zum Einfügen.</w:t>
      </w:r>
    </w:p>
    <w:p w14:paraId="08416CBC" w14:textId="77777777" w:rsidR="00614A8A" w:rsidRPr="007345D7" w:rsidRDefault="00614A8A" w:rsidP="0093612B"/>
    <w:p w14:paraId="50F5140E" w14:textId="77777777" w:rsidR="00DA0BE9" w:rsidRPr="007345D7" w:rsidRDefault="00DA0BE9" w:rsidP="0093612B">
      <w:pPr>
        <w:pStyle w:val="Titre3"/>
        <w:rPr>
          <w:b/>
          <w:bCs/>
        </w:rPr>
      </w:pPr>
      <w:bookmarkStart w:id="74" w:name="_Toc56768197"/>
      <w:r w:rsidRPr="007345D7">
        <w:rPr>
          <w:b/>
          <w:bCs/>
        </w:rPr>
        <w:t>Einfügen von Ordnern und Dateien</w:t>
      </w:r>
      <w:bookmarkEnd w:id="74"/>
    </w:p>
    <w:p w14:paraId="650F39EC" w14:textId="77777777" w:rsidR="00DA0BE9" w:rsidRPr="007345D7" w:rsidRDefault="00DA0BE9" w:rsidP="0093612B">
      <w:r w:rsidRPr="007345D7">
        <w:t xml:space="preserve">Um die Objekte aus der Zwischenablage einzufügen, navigieren Sie an die gewünschte Stelle und geben Sie </w:t>
      </w:r>
      <w:r w:rsidR="00307B30" w:rsidRPr="007345D7">
        <w:t>Strg + v</w:t>
      </w:r>
      <w:r w:rsidRPr="007345D7">
        <w:t xml:space="preserve">. </w:t>
      </w:r>
    </w:p>
    <w:p w14:paraId="142DEE99" w14:textId="77777777" w:rsidR="00DA0BE9" w:rsidRPr="007345D7" w:rsidRDefault="00DA0BE9" w:rsidP="0093612B"/>
    <w:p w14:paraId="41273195" w14:textId="77777777" w:rsidR="00DA0BE9" w:rsidRPr="007345D7" w:rsidRDefault="00DA0BE9" w:rsidP="0093612B">
      <w:pPr>
        <w:pStyle w:val="Titre3"/>
        <w:rPr>
          <w:b/>
          <w:bCs/>
        </w:rPr>
      </w:pPr>
      <w:bookmarkStart w:id="75" w:name="_Toc56768198"/>
      <w:r w:rsidRPr="007345D7">
        <w:rPr>
          <w:b/>
          <w:bCs/>
        </w:rPr>
        <w:t>Löschen von Dateien oder Ordnern</w:t>
      </w:r>
      <w:bookmarkEnd w:id="75"/>
    </w:p>
    <w:p w14:paraId="17A5FE58" w14:textId="77777777" w:rsidR="00DA0BE9" w:rsidRPr="007345D7" w:rsidRDefault="00DA0BE9" w:rsidP="0093612B">
      <w:r w:rsidRPr="007345D7">
        <w:t xml:space="preserve">Um eine einzelne Datei oder einen einzelnen Ordner zu löschen, wählen Sie das Objekt mit den äußeren Daumentasten aus und drücken Sie die Entfernen-Taste. </w:t>
      </w:r>
    </w:p>
    <w:p w14:paraId="561B27F2" w14:textId="77777777" w:rsidR="00DA0BE9" w:rsidRPr="007345D7" w:rsidRDefault="00DA0BE9" w:rsidP="0093612B">
      <w:r w:rsidRPr="007345D7">
        <w:t>Zum Löschen mehrerer Dateien oder Ordnern gehen Sie wie folgt vor:</w:t>
      </w:r>
    </w:p>
    <w:p w14:paraId="6AD84EAC" w14:textId="77777777" w:rsidR="00DA0BE9" w:rsidRPr="007345D7" w:rsidRDefault="00DA0BE9" w:rsidP="0093612B">
      <w:pPr>
        <w:pStyle w:val="Paragraphedeliste"/>
        <w:numPr>
          <w:ilvl w:val="0"/>
          <w:numId w:val="26"/>
        </w:numPr>
      </w:pPr>
      <w:r w:rsidRPr="007345D7">
        <w:t xml:space="preserve">Wählen Sie eine Datei oder einen Ordner aus, die / den sie löschen möchten, indem Sie die äußeren Daumentasten benutzen. </w:t>
      </w:r>
    </w:p>
    <w:p w14:paraId="074EFB92" w14:textId="77777777" w:rsidR="00DA0BE9" w:rsidRPr="007345D7" w:rsidRDefault="00DA0BE9" w:rsidP="0093612B">
      <w:pPr>
        <w:pStyle w:val="Paragraphedeliste"/>
        <w:numPr>
          <w:ilvl w:val="0"/>
          <w:numId w:val="26"/>
        </w:numPr>
      </w:pPr>
      <w:r w:rsidRPr="007345D7">
        <w:t xml:space="preserve">Geben Sie </w:t>
      </w:r>
      <w:r w:rsidR="00307B30" w:rsidRPr="007345D7">
        <w:t xml:space="preserve">Strg + </w:t>
      </w:r>
      <w:r w:rsidR="00596D08">
        <w:t>En</w:t>
      </w:r>
      <w:r w:rsidR="00990670">
        <w:t>ter</w:t>
      </w:r>
      <w:r w:rsidRPr="007345D7">
        <w:t>, um das Objekt zu markieren.</w:t>
      </w:r>
    </w:p>
    <w:p w14:paraId="7C15D6D8" w14:textId="77777777" w:rsidR="00DA0BE9" w:rsidRPr="007345D7" w:rsidRDefault="00DA0BE9" w:rsidP="0093612B">
      <w:pPr>
        <w:pStyle w:val="Paragraphedeliste"/>
        <w:numPr>
          <w:ilvl w:val="0"/>
          <w:numId w:val="26"/>
        </w:numPr>
      </w:pPr>
      <w:r w:rsidRPr="007345D7">
        <w:t>Wiederholen Sie Schritte 1 und 2 für alle Dateien, welche Sie zum Löschen markieren möchten.</w:t>
      </w:r>
    </w:p>
    <w:p w14:paraId="6CE00F42" w14:textId="77777777" w:rsidR="00DA0BE9" w:rsidRPr="007345D7" w:rsidRDefault="00DA0BE9" w:rsidP="0093612B">
      <w:pPr>
        <w:pStyle w:val="Paragraphedeliste"/>
        <w:numPr>
          <w:ilvl w:val="0"/>
          <w:numId w:val="26"/>
        </w:numPr>
      </w:pPr>
      <w:r w:rsidRPr="007345D7">
        <w:t>Ist alles markiert, so drücken Sie die Entfernen Taste.</w:t>
      </w:r>
    </w:p>
    <w:p w14:paraId="6AB63B4E" w14:textId="77777777" w:rsidR="00860DA7" w:rsidRPr="007345D7" w:rsidRDefault="00860DA7" w:rsidP="0093612B">
      <w:r w:rsidRPr="007345D7">
        <w:t>Bitte beachten Sie: Eine Sicherheitsabfrage vor dem Löschen wird nur dann gestellt, wenn Sie dies in den Einstellungen gewählt haben. Wählen Sie ja oder nein mit den äußeren Daumentasten und bestätigen Sie Ihre Wahl mit Enter. Um die entsprechende Einstellung zu ändern, gehen Sie in die Benutzereinstellungen.</w:t>
      </w:r>
    </w:p>
    <w:p w14:paraId="6C0E0191" w14:textId="77777777" w:rsidR="00F372C8" w:rsidRPr="007345D7" w:rsidRDefault="00F372C8" w:rsidP="0093612B"/>
    <w:p w14:paraId="705EF688" w14:textId="77777777" w:rsidR="00F372C8" w:rsidRPr="007345D7" w:rsidRDefault="00F372C8" w:rsidP="0093612B">
      <w:pPr>
        <w:pStyle w:val="Titre2"/>
        <w:rPr>
          <w:b/>
          <w:bCs/>
        </w:rPr>
      </w:pPr>
      <w:bookmarkStart w:id="76" w:name="_Toc56768199"/>
      <w:r w:rsidRPr="007345D7">
        <w:rPr>
          <w:b/>
          <w:bCs/>
        </w:rPr>
        <w:t>Befehlsliste für die Dateiverwaltung</w:t>
      </w:r>
      <w:bookmarkEnd w:id="76"/>
    </w:p>
    <w:p w14:paraId="0624BE1D" w14:textId="77777777" w:rsidR="00F372C8" w:rsidRPr="007345D7" w:rsidRDefault="00F372C8" w:rsidP="0093612B"/>
    <w:p w14:paraId="4A9E1801" w14:textId="77777777" w:rsidR="00F372C8" w:rsidRPr="007345D7" w:rsidRDefault="00F372C8" w:rsidP="0093612B">
      <w:r w:rsidRPr="007345D7">
        <w:t>Die Befehle für die Dateiverwaltung sind in Tabelle 5 aufgelistet.</w:t>
      </w:r>
    </w:p>
    <w:p w14:paraId="2E0BC46B" w14:textId="77777777" w:rsidR="00F372C8" w:rsidRPr="007345D7" w:rsidRDefault="00F372C8" w:rsidP="0093612B">
      <w:pPr>
        <w:pStyle w:val="Lgende"/>
        <w:keepNext/>
        <w:spacing w:after="120"/>
        <w:rPr>
          <w:rStyle w:val="lev"/>
          <w:sz w:val="24"/>
          <w:szCs w:val="24"/>
        </w:rPr>
      </w:pPr>
      <w:r w:rsidRPr="007345D7">
        <w:rPr>
          <w:rStyle w:val="lev"/>
          <w:sz w:val="24"/>
          <w:szCs w:val="24"/>
        </w:rPr>
        <w:t>Tab</w:t>
      </w:r>
      <w:r w:rsidR="00990670">
        <w:rPr>
          <w:rStyle w:val="lev"/>
          <w:sz w:val="24"/>
          <w:szCs w:val="24"/>
        </w:rPr>
        <w:t>el</w:t>
      </w:r>
      <w:r w:rsidRPr="007345D7">
        <w:rPr>
          <w:rStyle w:val="lev"/>
          <w:sz w:val="24"/>
          <w:szCs w:val="24"/>
        </w:rPr>
        <w:t>le 5: Befehle in der Dateiverwaltung</w:t>
      </w:r>
    </w:p>
    <w:tbl>
      <w:tblPr>
        <w:tblStyle w:val="Grilledutableau"/>
        <w:tblW w:w="0" w:type="auto"/>
        <w:tblLook w:val="04A0" w:firstRow="1" w:lastRow="0" w:firstColumn="1" w:lastColumn="0" w:noHBand="0" w:noVBand="1"/>
      </w:tblPr>
      <w:tblGrid>
        <w:gridCol w:w="4511"/>
        <w:gridCol w:w="4505"/>
      </w:tblGrid>
      <w:tr w:rsidR="00F372C8" w:rsidRPr="007345D7" w14:paraId="40C385AB" w14:textId="77777777" w:rsidTr="0093612B">
        <w:trPr>
          <w:trHeight w:val="432"/>
          <w:tblHeader/>
        </w:trPr>
        <w:tc>
          <w:tcPr>
            <w:tcW w:w="4511" w:type="dxa"/>
            <w:vAlign w:val="center"/>
          </w:tcPr>
          <w:p w14:paraId="147AFF7C" w14:textId="77777777" w:rsidR="00F372C8" w:rsidRPr="007345D7" w:rsidRDefault="00F372C8" w:rsidP="0001498C">
            <w:pPr>
              <w:pStyle w:val="Corpsdetexte"/>
              <w:spacing w:after="0"/>
              <w:jc w:val="center"/>
              <w:rPr>
                <w:rStyle w:val="lev"/>
                <w:lang w:val="de-DE"/>
              </w:rPr>
            </w:pPr>
            <w:bookmarkStart w:id="77" w:name="_Hlk52006588"/>
            <w:r w:rsidRPr="007345D7">
              <w:rPr>
                <w:rStyle w:val="lev"/>
                <w:lang w:val="de-DE"/>
              </w:rPr>
              <w:t>Aktion</w:t>
            </w:r>
          </w:p>
        </w:tc>
        <w:tc>
          <w:tcPr>
            <w:tcW w:w="4505" w:type="dxa"/>
            <w:vAlign w:val="center"/>
          </w:tcPr>
          <w:p w14:paraId="4DA7FDE1" w14:textId="77777777" w:rsidR="00F372C8" w:rsidRPr="007345D7" w:rsidRDefault="00F372C8" w:rsidP="0001498C">
            <w:pPr>
              <w:pStyle w:val="Corpsdetexte"/>
              <w:spacing w:after="0"/>
              <w:jc w:val="center"/>
              <w:rPr>
                <w:rStyle w:val="lev"/>
                <w:lang w:val="de-DE"/>
              </w:rPr>
            </w:pPr>
            <w:r w:rsidRPr="007345D7">
              <w:rPr>
                <w:rStyle w:val="lev"/>
                <w:lang w:val="de-DE"/>
              </w:rPr>
              <w:t>Tastenkürzel</w:t>
            </w:r>
          </w:p>
        </w:tc>
      </w:tr>
      <w:tr w:rsidR="00F372C8" w:rsidRPr="007345D7" w14:paraId="31DC9E80" w14:textId="77777777" w:rsidTr="0093612B">
        <w:trPr>
          <w:trHeight w:val="360"/>
        </w:trPr>
        <w:tc>
          <w:tcPr>
            <w:tcW w:w="4511" w:type="dxa"/>
            <w:vAlign w:val="center"/>
          </w:tcPr>
          <w:p w14:paraId="27EBBE4D" w14:textId="77777777" w:rsidR="00F372C8" w:rsidRPr="007345D7" w:rsidRDefault="00F372C8" w:rsidP="0001498C">
            <w:pPr>
              <w:pStyle w:val="Corpsdetexte"/>
              <w:spacing w:after="0"/>
              <w:rPr>
                <w:lang w:val="de-DE"/>
              </w:rPr>
            </w:pPr>
            <w:r w:rsidRPr="007345D7">
              <w:rPr>
                <w:lang w:val="de-DE"/>
              </w:rPr>
              <w:t>Neuen Ordner erstellen</w:t>
            </w:r>
          </w:p>
        </w:tc>
        <w:tc>
          <w:tcPr>
            <w:tcW w:w="4505" w:type="dxa"/>
            <w:vAlign w:val="center"/>
          </w:tcPr>
          <w:p w14:paraId="19F046E6"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N</w:t>
            </w:r>
          </w:p>
        </w:tc>
      </w:tr>
      <w:tr w:rsidR="00F372C8" w:rsidRPr="007345D7" w14:paraId="196557B6" w14:textId="77777777" w:rsidTr="0093612B">
        <w:trPr>
          <w:trHeight w:val="360"/>
        </w:trPr>
        <w:tc>
          <w:tcPr>
            <w:tcW w:w="4511" w:type="dxa"/>
            <w:vAlign w:val="center"/>
          </w:tcPr>
          <w:p w14:paraId="77B97022" w14:textId="77777777" w:rsidR="00F372C8" w:rsidRPr="007345D7" w:rsidRDefault="00F372C8" w:rsidP="0001498C">
            <w:pPr>
              <w:pStyle w:val="Corpsdetexte"/>
              <w:spacing w:after="0"/>
              <w:rPr>
                <w:lang w:val="de-DE"/>
              </w:rPr>
            </w:pPr>
            <w:r w:rsidRPr="007345D7">
              <w:rPr>
                <w:lang w:val="de-DE"/>
              </w:rPr>
              <w:t>Dateiinfo</w:t>
            </w:r>
          </w:p>
        </w:tc>
        <w:tc>
          <w:tcPr>
            <w:tcW w:w="4505" w:type="dxa"/>
            <w:vAlign w:val="center"/>
          </w:tcPr>
          <w:p w14:paraId="200FCE2D"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I</w:t>
            </w:r>
          </w:p>
        </w:tc>
      </w:tr>
      <w:tr w:rsidR="00F372C8" w:rsidRPr="007345D7" w14:paraId="475FE5B5" w14:textId="77777777" w:rsidTr="0093612B">
        <w:trPr>
          <w:trHeight w:val="360"/>
        </w:trPr>
        <w:tc>
          <w:tcPr>
            <w:tcW w:w="4511" w:type="dxa"/>
            <w:vAlign w:val="center"/>
          </w:tcPr>
          <w:p w14:paraId="5FE29FE8" w14:textId="77777777" w:rsidR="00F372C8" w:rsidRPr="007345D7" w:rsidRDefault="00F372C8" w:rsidP="0001498C">
            <w:pPr>
              <w:pStyle w:val="Corpsdetexte"/>
              <w:spacing w:after="0"/>
              <w:rPr>
                <w:lang w:val="de-DE"/>
              </w:rPr>
            </w:pPr>
            <w:r w:rsidRPr="007345D7">
              <w:rPr>
                <w:lang w:val="de-DE"/>
              </w:rPr>
              <w:t>Markieren / entmarkieren</w:t>
            </w:r>
          </w:p>
        </w:tc>
        <w:tc>
          <w:tcPr>
            <w:tcW w:w="4505" w:type="dxa"/>
            <w:vAlign w:val="center"/>
          </w:tcPr>
          <w:p w14:paraId="141D695E"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Enter</w:t>
            </w:r>
          </w:p>
        </w:tc>
      </w:tr>
      <w:tr w:rsidR="00F372C8" w:rsidRPr="007345D7" w14:paraId="52E09C98" w14:textId="77777777" w:rsidTr="0093612B">
        <w:trPr>
          <w:trHeight w:val="360"/>
        </w:trPr>
        <w:tc>
          <w:tcPr>
            <w:tcW w:w="4511" w:type="dxa"/>
            <w:vAlign w:val="center"/>
          </w:tcPr>
          <w:p w14:paraId="44FC3130" w14:textId="77777777" w:rsidR="00F372C8" w:rsidRPr="007345D7" w:rsidRDefault="00F372C8" w:rsidP="0001498C">
            <w:pPr>
              <w:pStyle w:val="Corpsdetexte"/>
              <w:spacing w:after="0"/>
              <w:rPr>
                <w:lang w:val="de-DE"/>
              </w:rPr>
            </w:pPr>
            <w:r w:rsidRPr="007345D7">
              <w:rPr>
                <w:lang w:val="de-DE"/>
              </w:rPr>
              <w:t>Alles markieren / entmarkieren</w:t>
            </w:r>
          </w:p>
        </w:tc>
        <w:tc>
          <w:tcPr>
            <w:tcW w:w="4505" w:type="dxa"/>
            <w:vAlign w:val="center"/>
          </w:tcPr>
          <w:p w14:paraId="19F7CF83"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A</w:t>
            </w:r>
          </w:p>
        </w:tc>
      </w:tr>
      <w:tr w:rsidR="00F372C8" w:rsidRPr="007345D7" w14:paraId="588E037D" w14:textId="77777777" w:rsidTr="0093612B">
        <w:trPr>
          <w:trHeight w:val="360"/>
        </w:trPr>
        <w:tc>
          <w:tcPr>
            <w:tcW w:w="4511" w:type="dxa"/>
            <w:vAlign w:val="center"/>
          </w:tcPr>
          <w:p w14:paraId="0DE4626A" w14:textId="77777777" w:rsidR="00F372C8" w:rsidRPr="007345D7" w:rsidRDefault="00F372C8" w:rsidP="0001498C">
            <w:pPr>
              <w:pStyle w:val="Corpsdetexte"/>
              <w:spacing w:after="0"/>
              <w:rPr>
                <w:lang w:val="de-DE"/>
              </w:rPr>
            </w:pPr>
            <w:r w:rsidRPr="007345D7">
              <w:rPr>
                <w:lang w:val="de-DE"/>
              </w:rPr>
              <w:t>Datei umbenennen</w:t>
            </w:r>
          </w:p>
        </w:tc>
        <w:tc>
          <w:tcPr>
            <w:tcW w:w="4505" w:type="dxa"/>
            <w:vAlign w:val="center"/>
          </w:tcPr>
          <w:p w14:paraId="0DA04544" w14:textId="77777777" w:rsidR="00F372C8" w:rsidRPr="007345D7" w:rsidRDefault="00F372C8" w:rsidP="0001498C">
            <w:pPr>
              <w:pStyle w:val="Corpsdetexte"/>
              <w:spacing w:after="0"/>
              <w:rPr>
                <w:lang w:val="de-DE"/>
              </w:rPr>
            </w:pPr>
            <w:r w:rsidRPr="007345D7">
              <w:rPr>
                <w:lang w:val="de-DE"/>
              </w:rPr>
              <w:t>F2</w:t>
            </w:r>
          </w:p>
        </w:tc>
      </w:tr>
      <w:tr w:rsidR="00F372C8" w:rsidRPr="007345D7" w14:paraId="2B58CC3B" w14:textId="77777777" w:rsidTr="0093612B">
        <w:trPr>
          <w:trHeight w:val="360"/>
        </w:trPr>
        <w:tc>
          <w:tcPr>
            <w:tcW w:w="4511" w:type="dxa"/>
            <w:vAlign w:val="center"/>
          </w:tcPr>
          <w:p w14:paraId="5B28BEAE" w14:textId="77777777" w:rsidR="00F372C8" w:rsidRPr="007345D7" w:rsidRDefault="00F372C8" w:rsidP="0001498C">
            <w:pPr>
              <w:pStyle w:val="Corpsdetexte"/>
              <w:spacing w:after="0"/>
              <w:rPr>
                <w:lang w:val="de-DE"/>
              </w:rPr>
            </w:pPr>
            <w:r w:rsidRPr="007345D7">
              <w:rPr>
                <w:lang w:val="de-DE"/>
              </w:rPr>
              <w:t>Datei löschen</w:t>
            </w:r>
          </w:p>
        </w:tc>
        <w:tc>
          <w:tcPr>
            <w:tcW w:w="4505" w:type="dxa"/>
            <w:vAlign w:val="center"/>
          </w:tcPr>
          <w:p w14:paraId="4528051C" w14:textId="77777777" w:rsidR="00F372C8" w:rsidRPr="007345D7" w:rsidRDefault="00990670" w:rsidP="0001498C">
            <w:pPr>
              <w:pStyle w:val="Corpsdetexte"/>
              <w:spacing w:after="0"/>
              <w:rPr>
                <w:lang w:val="de-DE"/>
              </w:rPr>
            </w:pPr>
            <w:r>
              <w:rPr>
                <w:lang w:val="de-DE"/>
              </w:rPr>
              <w:t>Entfernen Taste</w:t>
            </w:r>
          </w:p>
        </w:tc>
      </w:tr>
      <w:tr w:rsidR="00F372C8" w:rsidRPr="007345D7" w14:paraId="0646B73E" w14:textId="77777777" w:rsidTr="0093612B">
        <w:trPr>
          <w:trHeight w:val="360"/>
        </w:trPr>
        <w:tc>
          <w:tcPr>
            <w:tcW w:w="4511" w:type="dxa"/>
            <w:vAlign w:val="center"/>
          </w:tcPr>
          <w:p w14:paraId="089FAABC" w14:textId="77777777" w:rsidR="00F372C8" w:rsidRPr="007345D7" w:rsidRDefault="00F372C8" w:rsidP="0001498C">
            <w:pPr>
              <w:pStyle w:val="Corpsdetexte"/>
              <w:spacing w:after="0"/>
              <w:rPr>
                <w:lang w:val="de-DE"/>
              </w:rPr>
            </w:pPr>
            <w:r w:rsidRPr="007345D7">
              <w:rPr>
                <w:lang w:val="de-DE"/>
              </w:rPr>
              <w:t>Datei kopieren</w:t>
            </w:r>
          </w:p>
        </w:tc>
        <w:tc>
          <w:tcPr>
            <w:tcW w:w="4505" w:type="dxa"/>
            <w:vAlign w:val="center"/>
          </w:tcPr>
          <w:p w14:paraId="7065A3B8"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C</w:t>
            </w:r>
          </w:p>
        </w:tc>
      </w:tr>
      <w:tr w:rsidR="00F372C8" w:rsidRPr="007345D7" w14:paraId="1F79EAF1" w14:textId="77777777" w:rsidTr="0093612B">
        <w:trPr>
          <w:trHeight w:val="360"/>
        </w:trPr>
        <w:tc>
          <w:tcPr>
            <w:tcW w:w="4511" w:type="dxa"/>
            <w:vAlign w:val="center"/>
          </w:tcPr>
          <w:p w14:paraId="61F0807E" w14:textId="77777777" w:rsidR="00F372C8" w:rsidRPr="007345D7" w:rsidRDefault="00F372C8" w:rsidP="0001498C">
            <w:pPr>
              <w:pStyle w:val="Corpsdetexte"/>
              <w:spacing w:after="0"/>
              <w:rPr>
                <w:lang w:val="de-DE"/>
              </w:rPr>
            </w:pPr>
            <w:r w:rsidRPr="007345D7">
              <w:rPr>
                <w:lang w:val="de-DE"/>
              </w:rPr>
              <w:t>Datei ausschneiden</w:t>
            </w:r>
          </w:p>
        </w:tc>
        <w:tc>
          <w:tcPr>
            <w:tcW w:w="4505" w:type="dxa"/>
            <w:vAlign w:val="center"/>
          </w:tcPr>
          <w:p w14:paraId="627E39BD"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X</w:t>
            </w:r>
          </w:p>
        </w:tc>
      </w:tr>
      <w:tr w:rsidR="00F372C8" w:rsidRPr="007345D7" w14:paraId="27CA1CA7" w14:textId="77777777" w:rsidTr="0093612B">
        <w:trPr>
          <w:trHeight w:val="360"/>
        </w:trPr>
        <w:tc>
          <w:tcPr>
            <w:tcW w:w="4511" w:type="dxa"/>
            <w:vAlign w:val="center"/>
          </w:tcPr>
          <w:p w14:paraId="2336ECE1" w14:textId="77777777" w:rsidR="00F372C8" w:rsidRPr="007345D7" w:rsidRDefault="00F372C8" w:rsidP="0001498C">
            <w:pPr>
              <w:pStyle w:val="Corpsdetexte"/>
              <w:spacing w:after="0"/>
              <w:rPr>
                <w:lang w:val="de-DE"/>
              </w:rPr>
            </w:pPr>
            <w:r w:rsidRPr="007345D7">
              <w:rPr>
                <w:lang w:val="de-DE"/>
              </w:rPr>
              <w:t>Datei einfügen</w:t>
            </w:r>
          </w:p>
        </w:tc>
        <w:tc>
          <w:tcPr>
            <w:tcW w:w="4505" w:type="dxa"/>
            <w:vAlign w:val="center"/>
          </w:tcPr>
          <w:p w14:paraId="0D2A389A"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V</w:t>
            </w:r>
          </w:p>
        </w:tc>
      </w:tr>
      <w:tr w:rsidR="00F372C8" w:rsidRPr="007345D7" w14:paraId="01A8A136" w14:textId="77777777" w:rsidTr="0093612B">
        <w:trPr>
          <w:trHeight w:val="360"/>
        </w:trPr>
        <w:tc>
          <w:tcPr>
            <w:tcW w:w="4511" w:type="dxa"/>
            <w:vAlign w:val="center"/>
          </w:tcPr>
          <w:p w14:paraId="0FB9E8B2" w14:textId="77777777" w:rsidR="00F372C8" w:rsidRPr="007345D7" w:rsidRDefault="00F372C8" w:rsidP="0001498C">
            <w:pPr>
              <w:pStyle w:val="Corpsdetexte"/>
              <w:spacing w:after="0"/>
              <w:rPr>
                <w:lang w:val="de-DE"/>
              </w:rPr>
            </w:pPr>
            <w:r w:rsidRPr="007345D7">
              <w:rPr>
                <w:lang w:val="de-DE"/>
              </w:rPr>
              <w:t>Datei suchen</w:t>
            </w:r>
          </w:p>
        </w:tc>
        <w:tc>
          <w:tcPr>
            <w:tcW w:w="4505" w:type="dxa"/>
            <w:vAlign w:val="center"/>
          </w:tcPr>
          <w:p w14:paraId="6A20A6B7"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F</w:t>
            </w:r>
          </w:p>
        </w:tc>
      </w:tr>
      <w:tr w:rsidR="00F372C8" w:rsidRPr="007345D7" w14:paraId="61341F8A" w14:textId="77777777" w:rsidTr="0093612B">
        <w:trPr>
          <w:trHeight w:val="360"/>
        </w:trPr>
        <w:tc>
          <w:tcPr>
            <w:tcW w:w="4511" w:type="dxa"/>
            <w:vAlign w:val="center"/>
          </w:tcPr>
          <w:p w14:paraId="3D3D4938" w14:textId="77777777" w:rsidR="00F372C8" w:rsidRPr="007345D7" w:rsidRDefault="00F372C8" w:rsidP="0001498C">
            <w:pPr>
              <w:pStyle w:val="Corpsdetexte"/>
              <w:spacing w:after="0"/>
              <w:rPr>
                <w:lang w:val="de-DE"/>
              </w:rPr>
            </w:pPr>
            <w:r w:rsidRPr="007345D7">
              <w:rPr>
                <w:lang w:val="de-DE"/>
              </w:rPr>
              <w:t>Dateien sortieren</w:t>
            </w:r>
          </w:p>
        </w:tc>
        <w:tc>
          <w:tcPr>
            <w:tcW w:w="4505" w:type="dxa"/>
            <w:vAlign w:val="center"/>
          </w:tcPr>
          <w:p w14:paraId="732EB073"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Shift + V</w:t>
            </w:r>
          </w:p>
        </w:tc>
      </w:tr>
      <w:tr w:rsidR="00F372C8" w:rsidRPr="007345D7" w14:paraId="4D3997BC" w14:textId="77777777" w:rsidTr="0093612B">
        <w:trPr>
          <w:trHeight w:val="360"/>
        </w:trPr>
        <w:tc>
          <w:tcPr>
            <w:tcW w:w="4511" w:type="dxa"/>
            <w:vAlign w:val="center"/>
          </w:tcPr>
          <w:p w14:paraId="27AAE366" w14:textId="77777777" w:rsidR="00F372C8" w:rsidRPr="007345D7" w:rsidRDefault="00F372C8" w:rsidP="0001498C">
            <w:pPr>
              <w:pStyle w:val="Corpsdetexte"/>
              <w:spacing w:after="0"/>
              <w:rPr>
                <w:lang w:val="de-DE"/>
              </w:rPr>
            </w:pPr>
            <w:r w:rsidRPr="007345D7">
              <w:rPr>
                <w:lang w:val="de-DE"/>
              </w:rPr>
              <w:t>Wo bin ich?</w:t>
            </w:r>
          </w:p>
        </w:tc>
        <w:tc>
          <w:tcPr>
            <w:tcW w:w="4505" w:type="dxa"/>
            <w:vAlign w:val="center"/>
          </w:tcPr>
          <w:p w14:paraId="61E299F8"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W</w:t>
            </w:r>
          </w:p>
        </w:tc>
      </w:tr>
      <w:tr w:rsidR="00F372C8" w:rsidRPr="007345D7" w14:paraId="63FFED06" w14:textId="77777777" w:rsidTr="0093612B">
        <w:trPr>
          <w:trHeight w:val="360"/>
        </w:trPr>
        <w:tc>
          <w:tcPr>
            <w:tcW w:w="4511" w:type="dxa"/>
            <w:vAlign w:val="center"/>
          </w:tcPr>
          <w:p w14:paraId="357EDC91" w14:textId="77777777" w:rsidR="00F372C8" w:rsidRPr="007345D7" w:rsidRDefault="00F372C8" w:rsidP="0001498C">
            <w:pPr>
              <w:pStyle w:val="Corpsdetexte"/>
              <w:spacing w:after="0"/>
              <w:rPr>
                <w:lang w:val="de-DE"/>
              </w:rPr>
            </w:pPr>
            <w:r w:rsidRPr="007345D7">
              <w:rPr>
                <w:lang w:val="de-DE"/>
              </w:rPr>
              <w:t>Laufwerk auswählen</w:t>
            </w:r>
          </w:p>
        </w:tc>
        <w:tc>
          <w:tcPr>
            <w:tcW w:w="4505" w:type="dxa"/>
            <w:vAlign w:val="center"/>
          </w:tcPr>
          <w:p w14:paraId="5EE07546" w14:textId="77777777" w:rsidR="00F372C8" w:rsidRPr="007345D7" w:rsidRDefault="00990670" w:rsidP="0001498C">
            <w:pPr>
              <w:pStyle w:val="Corpsdetexte"/>
              <w:spacing w:after="0"/>
              <w:rPr>
                <w:lang w:val="de-DE"/>
              </w:rPr>
            </w:pPr>
            <w:r>
              <w:rPr>
                <w:lang w:val="de-DE"/>
              </w:rPr>
              <w:t>Strg</w:t>
            </w:r>
            <w:r w:rsidR="00F372C8" w:rsidRPr="007345D7">
              <w:rPr>
                <w:lang w:val="de-DE"/>
              </w:rPr>
              <w:t xml:space="preserve"> + D</w:t>
            </w:r>
          </w:p>
        </w:tc>
      </w:tr>
      <w:tr w:rsidR="00F372C8" w:rsidRPr="007345D7" w14:paraId="39942544" w14:textId="77777777" w:rsidTr="0093612B">
        <w:trPr>
          <w:trHeight w:val="360"/>
        </w:trPr>
        <w:tc>
          <w:tcPr>
            <w:tcW w:w="4511" w:type="dxa"/>
            <w:vAlign w:val="center"/>
          </w:tcPr>
          <w:p w14:paraId="6C34DCEA" w14:textId="77777777" w:rsidR="00F372C8" w:rsidRPr="007345D7" w:rsidRDefault="00F372C8" w:rsidP="0001498C">
            <w:pPr>
              <w:pStyle w:val="Corpsdetexte"/>
              <w:spacing w:after="0"/>
              <w:rPr>
                <w:lang w:val="de-DE"/>
              </w:rPr>
            </w:pPr>
            <w:r w:rsidRPr="007345D7">
              <w:rPr>
                <w:lang w:val="de-DE"/>
              </w:rPr>
              <w:t>Gehe ins nächsthöhere Verzeichnis</w:t>
            </w:r>
          </w:p>
        </w:tc>
        <w:tc>
          <w:tcPr>
            <w:tcW w:w="4505" w:type="dxa"/>
            <w:vAlign w:val="center"/>
          </w:tcPr>
          <w:p w14:paraId="430BDFC3" w14:textId="77777777" w:rsidR="00F372C8" w:rsidRPr="007345D7" w:rsidRDefault="00F372C8" w:rsidP="0001498C">
            <w:pPr>
              <w:pStyle w:val="Corpsdetexte"/>
              <w:spacing w:after="0"/>
              <w:rPr>
                <w:lang w:val="de-DE"/>
              </w:rPr>
            </w:pPr>
            <w:r w:rsidRPr="007345D7">
              <w:rPr>
                <w:lang w:val="de-DE"/>
              </w:rPr>
              <w:t>Escape</w:t>
            </w:r>
          </w:p>
        </w:tc>
      </w:tr>
      <w:bookmarkEnd w:id="77"/>
    </w:tbl>
    <w:p w14:paraId="03666AFD" w14:textId="77777777" w:rsidR="00F372C8" w:rsidRPr="007345D7" w:rsidRDefault="00F372C8" w:rsidP="0093612B">
      <w:pPr>
        <w:pStyle w:val="Titre1"/>
      </w:pPr>
    </w:p>
    <w:p w14:paraId="0B2311C1" w14:textId="77777777" w:rsidR="00E354EB" w:rsidRPr="007345D7" w:rsidRDefault="00E354EB" w:rsidP="0093612B">
      <w:pPr>
        <w:pStyle w:val="Titre1"/>
        <w:rPr>
          <w:b w:val="0"/>
          <w:bCs/>
        </w:rPr>
      </w:pPr>
      <w:bookmarkStart w:id="78" w:name="_Toc56768200"/>
      <w:r w:rsidRPr="007345D7">
        <w:rPr>
          <w:b w:val="0"/>
          <w:bCs/>
        </w:rPr>
        <w:t>Die Rechner Anwendung</w:t>
      </w:r>
      <w:bookmarkEnd w:id="78"/>
    </w:p>
    <w:p w14:paraId="5B6CC22C" w14:textId="77777777" w:rsidR="00E354EB" w:rsidRPr="007345D7" w:rsidRDefault="00E354EB" w:rsidP="0093612B">
      <w:r w:rsidRPr="007345D7">
        <w:t xml:space="preserve">Die Mantis verfügt über eine Rechner </w:t>
      </w:r>
      <w:r w:rsidR="00990670">
        <w:t>Anwendung</w:t>
      </w:r>
      <w:r w:rsidRPr="007345D7">
        <w:t xml:space="preserve"> für die </w:t>
      </w:r>
      <w:r w:rsidR="00990670">
        <w:t>gebräuchlisten</w:t>
      </w:r>
      <w:r w:rsidRPr="007345D7">
        <w:t xml:space="preserve"> Rechenoperationen. </w:t>
      </w:r>
    </w:p>
    <w:p w14:paraId="76620080" w14:textId="77777777" w:rsidR="00E354EB" w:rsidRPr="007345D7" w:rsidRDefault="00E354EB" w:rsidP="0093612B">
      <w:r w:rsidRPr="007345D7">
        <w:t>Bitte beachten Sie, dass die Ausgabe in der Rechner Anwendung derzeit nur in Computer Braille erfolgt. Den Rechner öffnen Sie wie folgt:</w:t>
      </w:r>
    </w:p>
    <w:p w14:paraId="28BA2BA2" w14:textId="77777777" w:rsidR="00E354EB" w:rsidRPr="007345D7" w:rsidRDefault="00E354EB" w:rsidP="0093612B">
      <w:pPr>
        <w:pStyle w:val="Paragraphedeliste"/>
        <w:numPr>
          <w:ilvl w:val="0"/>
          <w:numId w:val="27"/>
        </w:numPr>
      </w:pPr>
      <w:r w:rsidRPr="007345D7">
        <w:t>Gehen Sie ins Hauptmenü.</w:t>
      </w:r>
    </w:p>
    <w:p w14:paraId="0928A685" w14:textId="77777777" w:rsidR="00E354EB" w:rsidRPr="007345D7" w:rsidRDefault="00E354EB" w:rsidP="0093612B">
      <w:pPr>
        <w:pStyle w:val="Paragraphedeliste"/>
        <w:numPr>
          <w:ilvl w:val="0"/>
          <w:numId w:val="27"/>
        </w:numPr>
      </w:pPr>
      <w:r w:rsidRPr="007345D7">
        <w:t>Navigieren Sie zur Rechner Anwendung unter Benutzung der äußeren Daumentasten, oder aber durch Eingabe des Buchstabens r.</w:t>
      </w:r>
    </w:p>
    <w:p w14:paraId="7788E66C" w14:textId="77777777" w:rsidR="00E354EB" w:rsidRPr="007345D7" w:rsidRDefault="00E354EB" w:rsidP="0093612B">
      <w:pPr>
        <w:pStyle w:val="Paragraphedeliste"/>
        <w:numPr>
          <w:ilvl w:val="0"/>
          <w:numId w:val="27"/>
        </w:numPr>
      </w:pPr>
      <w:r w:rsidRPr="007345D7">
        <w:t>Geben Sie anschließen Enter oder eine Cursorrouting Taste.</w:t>
      </w:r>
    </w:p>
    <w:p w14:paraId="59FCC095" w14:textId="77777777" w:rsidR="00E354EB" w:rsidRPr="007345D7" w:rsidRDefault="00E354EB" w:rsidP="0093612B"/>
    <w:p w14:paraId="5074FE00" w14:textId="77777777" w:rsidR="00E354EB" w:rsidRPr="007345D7" w:rsidRDefault="0001498C" w:rsidP="0093612B">
      <w:pPr>
        <w:pStyle w:val="Titre2"/>
        <w:rPr>
          <w:b/>
          <w:bCs/>
        </w:rPr>
      </w:pPr>
      <w:bookmarkStart w:id="79" w:name="_Toc56768201"/>
      <w:r w:rsidRPr="007345D7">
        <w:rPr>
          <w:b/>
          <w:bCs/>
        </w:rPr>
        <w:t>Arbeiten mit dem Rechner</w:t>
      </w:r>
      <w:bookmarkEnd w:id="79"/>
    </w:p>
    <w:p w14:paraId="33413917" w14:textId="77777777" w:rsidR="0001498C" w:rsidRPr="007345D7" w:rsidRDefault="0001498C" w:rsidP="0093612B">
      <w:r w:rsidRPr="007345D7">
        <w:t>Geben Sie Ihre vollständige Rechenoperation ein und bestätigen Sie mit Enter, um das Ergebnis zu erhalten. Geben Sie z.B. 20-(6+8</w:t>
      </w:r>
      <w:r w:rsidR="00990670">
        <w:t>)</w:t>
      </w:r>
      <w:r w:rsidRPr="007345D7">
        <w:t xml:space="preserve"> (ohne Leerzeichen) ein und drücken Sie Enter. Mantis wird Ihnen das Ergebnis – 8 – anzeigen. </w:t>
      </w:r>
      <w:r w:rsidR="00F0060C" w:rsidRPr="007345D7">
        <w:t xml:space="preserve">Um eine Operation zu löschen, geben Sie die Entfernen Taste. </w:t>
      </w:r>
    </w:p>
    <w:p w14:paraId="68380131" w14:textId="77777777" w:rsidR="00F0060C" w:rsidRPr="007345D7" w:rsidRDefault="00F0060C" w:rsidP="0093612B">
      <w:r w:rsidRPr="007345D7">
        <w:t>Üblicherweise geben Sie die Operations</w:t>
      </w:r>
      <w:r w:rsidR="00596D08">
        <w:t>zeichen (+, -, *, / etc..) direk</w:t>
      </w:r>
      <w:r w:rsidRPr="007345D7">
        <w:t xml:space="preserve">t über die Tastatur ein. Sollten Sie einmal dazu nicht in der Lage sein, vielleicht, weil Sie ein Operationszeichen auf der Tastatur nicht finden, so können Sie mit </w:t>
      </w:r>
      <w:r w:rsidR="004E6F7F">
        <w:t>Strg</w:t>
      </w:r>
      <w:r w:rsidRPr="007345D7">
        <w:t xml:space="preserve"> + m ins Kontextmenü gehen, wo u.</w:t>
      </w:r>
      <w:r w:rsidR="00596D08">
        <w:t xml:space="preserve"> </w:t>
      </w:r>
      <w:r w:rsidRPr="007345D7">
        <w:t>A. eine Liste aller Operationszeichen zu finden ist. Sie können nun das gewünschte Operationszeichen auswählen und mit Enter oder einer Cursorrouting Taste bestätigen.</w:t>
      </w:r>
    </w:p>
    <w:p w14:paraId="4792ACD6" w14:textId="77777777" w:rsidR="00F0060C" w:rsidRPr="007345D7" w:rsidRDefault="00F0060C" w:rsidP="0093612B"/>
    <w:p w14:paraId="60FD6721" w14:textId="77777777" w:rsidR="00F0060C" w:rsidRPr="007345D7" w:rsidRDefault="00F0060C" w:rsidP="0093612B">
      <w:pPr>
        <w:pStyle w:val="Titre2"/>
        <w:rPr>
          <w:b/>
          <w:bCs/>
        </w:rPr>
      </w:pPr>
      <w:bookmarkStart w:id="80" w:name="_Toc56768202"/>
      <w:r w:rsidRPr="007345D7">
        <w:rPr>
          <w:b/>
          <w:bCs/>
        </w:rPr>
        <w:t>Tabelle mit den Rechnerbefehlen</w:t>
      </w:r>
      <w:bookmarkEnd w:id="80"/>
    </w:p>
    <w:p w14:paraId="746A5193" w14:textId="77777777" w:rsidR="00F0060C" w:rsidRPr="007345D7" w:rsidRDefault="00F0060C" w:rsidP="0093612B">
      <w:r w:rsidRPr="007345D7">
        <w:t>Die Befehle der Rechner Anwendung sind in Tabelle 6 aufgeführt.</w:t>
      </w:r>
    </w:p>
    <w:p w14:paraId="2DC86685" w14:textId="77777777" w:rsidR="00F0060C" w:rsidRPr="007345D7" w:rsidRDefault="00F0060C" w:rsidP="0093612B"/>
    <w:p w14:paraId="7C11C85E" w14:textId="77777777" w:rsidR="00F0060C" w:rsidRPr="007345D7" w:rsidRDefault="00F0060C" w:rsidP="0093612B">
      <w:pPr>
        <w:pStyle w:val="Lgende"/>
        <w:keepNext/>
        <w:rPr>
          <w:rStyle w:val="lev"/>
          <w:sz w:val="24"/>
          <w:szCs w:val="24"/>
        </w:rPr>
      </w:pPr>
      <w:r w:rsidRPr="007345D7">
        <w:rPr>
          <w:rStyle w:val="lev"/>
          <w:sz w:val="24"/>
          <w:szCs w:val="24"/>
        </w:rPr>
        <w:t>Tab</w:t>
      </w:r>
      <w:r w:rsidR="004E6F7F">
        <w:rPr>
          <w:rStyle w:val="lev"/>
          <w:sz w:val="24"/>
          <w:szCs w:val="24"/>
        </w:rPr>
        <w:t>el</w:t>
      </w:r>
      <w:r w:rsidRPr="007345D7">
        <w:rPr>
          <w:rStyle w:val="lev"/>
          <w:sz w:val="24"/>
          <w:szCs w:val="24"/>
        </w:rPr>
        <w:t>le 6: Rechner Befehle</w:t>
      </w:r>
    </w:p>
    <w:tbl>
      <w:tblPr>
        <w:tblStyle w:val="Grilledutableau"/>
        <w:tblW w:w="0" w:type="auto"/>
        <w:tblLook w:val="04A0" w:firstRow="1" w:lastRow="0" w:firstColumn="1" w:lastColumn="0" w:noHBand="0" w:noVBand="1"/>
      </w:tblPr>
      <w:tblGrid>
        <w:gridCol w:w="4315"/>
        <w:gridCol w:w="4315"/>
      </w:tblGrid>
      <w:tr w:rsidR="00F0060C" w:rsidRPr="007345D7" w14:paraId="35F9C4D1" w14:textId="77777777" w:rsidTr="0093612B">
        <w:trPr>
          <w:trHeight w:val="432"/>
          <w:tblHeader/>
        </w:trPr>
        <w:tc>
          <w:tcPr>
            <w:tcW w:w="4315" w:type="dxa"/>
            <w:vAlign w:val="center"/>
          </w:tcPr>
          <w:p w14:paraId="5140A600" w14:textId="77777777" w:rsidR="00F0060C" w:rsidRPr="007345D7" w:rsidRDefault="00F0060C" w:rsidP="00380FEF">
            <w:pPr>
              <w:pStyle w:val="Corpsdetexte"/>
              <w:spacing w:after="0"/>
              <w:jc w:val="center"/>
              <w:rPr>
                <w:rStyle w:val="lev"/>
                <w:lang w:val="de-DE"/>
              </w:rPr>
            </w:pPr>
            <w:r w:rsidRPr="007345D7">
              <w:rPr>
                <w:rStyle w:val="lev"/>
                <w:lang w:val="de-DE"/>
              </w:rPr>
              <w:t>Aktion</w:t>
            </w:r>
          </w:p>
        </w:tc>
        <w:tc>
          <w:tcPr>
            <w:tcW w:w="4315" w:type="dxa"/>
            <w:vAlign w:val="center"/>
          </w:tcPr>
          <w:p w14:paraId="382D1E8C" w14:textId="77777777" w:rsidR="00F0060C" w:rsidRPr="007345D7" w:rsidRDefault="00F0060C" w:rsidP="00380FEF">
            <w:pPr>
              <w:pStyle w:val="Corpsdetexte"/>
              <w:spacing w:after="0"/>
              <w:jc w:val="center"/>
              <w:rPr>
                <w:rStyle w:val="lev"/>
                <w:lang w:val="de-DE"/>
              </w:rPr>
            </w:pPr>
            <w:r w:rsidRPr="007345D7">
              <w:rPr>
                <w:rStyle w:val="lev"/>
                <w:lang w:val="de-DE"/>
              </w:rPr>
              <w:t>Taste oder Tastenkürzel</w:t>
            </w:r>
          </w:p>
        </w:tc>
      </w:tr>
      <w:tr w:rsidR="00F0060C" w:rsidRPr="007345D7" w14:paraId="00B10479" w14:textId="77777777" w:rsidTr="0093612B">
        <w:trPr>
          <w:trHeight w:val="360"/>
        </w:trPr>
        <w:tc>
          <w:tcPr>
            <w:tcW w:w="4315" w:type="dxa"/>
            <w:vAlign w:val="center"/>
          </w:tcPr>
          <w:p w14:paraId="4A00453D" w14:textId="77777777" w:rsidR="00F0060C" w:rsidRPr="007345D7" w:rsidRDefault="00F0060C" w:rsidP="00380FEF">
            <w:pPr>
              <w:pStyle w:val="Corpsdetexte"/>
              <w:spacing w:after="0"/>
              <w:rPr>
                <w:lang w:val="de-DE"/>
              </w:rPr>
            </w:pPr>
            <w:r w:rsidRPr="007345D7">
              <w:rPr>
                <w:lang w:val="de-DE"/>
              </w:rPr>
              <w:t xml:space="preserve">Plus </w:t>
            </w:r>
          </w:p>
        </w:tc>
        <w:tc>
          <w:tcPr>
            <w:tcW w:w="4315" w:type="dxa"/>
            <w:vAlign w:val="center"/>
          </w:tcPr>
          <w:p w14:paraId="076D21A9" w14:textId="77777777" w:rsidR="00F0060C" w:rsidRPr="007345D7" w:rsidRDefault="00F0060C" w:rsidP="00380FEF">
            <w:pPr>
              <w:pStyle w:val="Corpsdetexte"/>
              <w:spacing w:after="0"/>
              <w:rPr>
                <w:lang w:val="de-DE"/>
              </w:rPr>
            </w:pPr>
            <w:r w:rsidRPr="007345D7">
              <w:rPr>
                <w:lang w:val="de-DE"/>
              </w:rPr>
              <w:t>+</w:t>
            </w:r>
          </w:p>
        </w:tc>
      </w:tr>
      <w:tr w:rsidR="00F0060C" w:rsidRPr="007345D7" w14:paraId="63D81414" w14:textId="77777777" w:rsidTr="0093612B">
        <w:trPr>
          <w:trHeight w:val="360"/>
        </w:trPr>
        <w:tc>
          <w:tcPr>
            <w:tcW w:w="4315" w:type="dxa"/>
            <w:vAlign w:val="center"/>
          </w:tcPr>
          <w:p w14:paraId="220552A7" w14:textId="77777777" w:rsidR="00F0060C" w:rsidRPr="007345D7" w:rsidRDefault="00F0060C" w:rsidP="00380FEF">
            <w:pPr>
              <w:pStyle w:val="Corpsdetexte"/>
              <w:spacing w:after="0"/>
              <w:rPr>
                <w:lang w:val="de-DE"/>
              </w:rPr>
            </w:pPr>
            <w:r w:rsidRPr="007345D7">
              <w:rPr>
                <w:lang w:val="de-DE"/>
              </w:rPr>
              <w:t>Minus</w:t>
            </w:r>
          </w:p>
        </w:tc>
        <w:tc>
          <w:tcPr>
            <w:tcW w:w="4315" w:type="dxa"/>
            <w:vAlign w:val="center"/>
          </w:tcPr>
          <w:p w14:paraId="41408917" w14:textId="77777777" w:rsidR="00F0060C" w:rsidRPr="007345D7" w:rsidRDefault="00F0060C" w:rsidP="00380FEF">
            <w:pPr>
              <w:pStyle w:val="Corpsdetexte"/>
              <w:spacing w:after="0"/>
              <w:rPr>
                <w:lang w:val="de-DE"/>
              </w:rPr>
            </w:pPr>
            <w:r w:rsidRPr="007345D7">
              <w:rPr>
                <w:lang w:val="de-DE"/>
              </w:rPr>
              <w:t>-</w:t>
            </w:r>
          </w:p>
        </w:tc>
      </w:tr>
      <w:tr w:rsidR="00F0060C" w:rsidRPr="007345D7" w14:paraId="22E17C84" w14:textId="77777777" w:rsidTr="0093612B">
        <w:trPr>
          <w:trHeight w:val="360"/>
        </w:trPr>
        <w:tc>
          <w:tcPr>
            <w:tcW w:w="4315" w:type="dxa"/>
            <w:vAlign w:val="center"/>
          </w:tcPr>
          <w:p w14:paraId="738727D1" w14:textId="77777777" w:rsidR="00F0060C" w:rsidRPr="007345D7" w:rsidRDefault="00F0060C" w:rsidP="00380FEF">
            <w:pPr>
              <w:pStyle w:val="Corpsdetexte"/>
              <w:spacing w:after="0"/>
              <w:rPr>
                <w:lang w:val="de-DE"/>
              </w:rPr>
            </w:pPr>
            <w:r w:rsidRPr="007345D7">
              <w:rPr>
                <w:lang w:val="de-DE"/>
              </w:rPr>
              <w:t>Mal</w:t>
            </w:r>
          </w:p>
        </w:tc>
        <w:tc>
          <w:tcPr>
            <w:tcW w:w="4315" w:type="dxa"/>
            <w:vAlign w:val="center"/>
          </w:tcPr>
          <w:p w14:paraId="230F73FD" w14:textId="77777777" w:rsidR="00F0060C" w:rsidRPr="007345D7" w:rsidRDefault="00F0060C" w:rsidP="00380FEF">
            <w:pPr>
              <w:pStyle w:val="Corpsdetexte"/>
              <w:spacing w:after="0"/>
              <w:rPr>
                <w:lang w:val="de-DE"/>
              </w:rPr>
            </w:pPr>
            <w:r w:rsidRPr="007345D7">
              <w:rPr>
                <w:lang w:val="de-DE"/>
              </w:rPr>
              <w:t>*</w:t>
            </w:r>
          </w:p>
        </w:tc>
      </w:tr>
      <w:tr w:rsidR="00F0060C" w:rsidRPr="007345D7" w14:paraId="22976AD4" w14:textId="77777777" w:rsidTr="0093612B">
        <w:trPr>
          <w:trHeight w:val="360"/>
        </w:trPr>
        <w:tc>
          <w:tcPr>
            <w:tcW w:w="4315" w:type="dxa"/>
            <w:vAlign w:val="center"/>
          </w:tcPr>
          <w:p w14:paraId="3F7291FE" w14:textId="77777777" w:rsidR="00F0060C" w:rsidRPr="007345D7" w:rsidRDefault="00F0060C" w:rsidP="00380FEF">
            <w:pPr>
              <w:pStyle w:val="Corpsdetexte"/>
              <w:spacing w:after="0"/>
              <w:rPr>
                <w:lang w:val="de-DE"/>
              </w:rPr>
            </w:pPr>
            <w:r w:rsidRPr="007345D7">
              <w:rPr>
                <w:lang w:val="de-DE"/>
              </w:rPr>
              <w:t>Geteilt durch</w:t>
            </w:r>
          </w:p>
        </w:tc>
        <w:tc>
          <w:tcPr>
            <w:tcW w:w="4315" w:type="dxa"/>
            <w:vAlign w:val="center"/>
          </w:tcPr>
          <w:p w14:paraId="2957A666" w14:textId="77777777" w:rsidR="00F0060C" w:rsidRPr="007345D7" w:rsidRDefault="00F0060C" w:rsidP="00380FEF">
            <w:pPr>
              <w:pStyle w:val="Corpsdetexte"/>
              <w:spacing w:after="0"/>
              <w:rPr>
                <w:lang w:val="de-DE"/>
              </w:rPr>
            </w:pPr>
            <w:r w:rsidRPr="007345D7">
              <w:rPr>
                <w:lang w:val="de-DE"/>
              </w:rPr>
              <w:t>/</w:t>
            </w:r>
          </w:p>
        </w:tc>
      </w:tr>
      <w:tr w:rsidR="00F0060C" w:rsidRPr="007345D7" w14:paraId="10EEF7A7" w14:textId="77777777" w:rsidTr="0093612B">
        <w:trPr>
          <w:trHeight w:val="360"/>
        </w:trPr>
        <w:tc>
          <w:tcPr>
            <w:tcW w:w="4315" w:type="dxa"/>
            <w:vAlign w:val="center"/>
          </w:tcPr>
          <w:p w14:paraId="25E9FD57" w14:textId="77777777" w:rsidR="00F0060C" w:rsidRPr="007345D7" w:rsidRDefault="00F0060C" w:rsidP="00380FEF">
            <w:pPr>
              <w:pStyle w:val="Corpsdetexte"/>
              <w:spacing w:after="0"/>
              <w:rPr>
                <w:lang w:val="de-DE"/>
              </w:rPr>
            </w:pPr>
            <w:r w:rsidRPr="007345D7">
              <w:rPr>
                <w:lang w:val="de-DE"/>
              </w:rPr>
              <w:t>Gleich</w:t>
            </w:r>
          </w:p>
        </w:tc>
        <w:tc>
          <w:tcPr>
            <w:tcW w:w="4315" w:type="dxa"/>
            <w:vAlign w:val="center"/>
          </w:tcPr>
          <w:p w14:paraId="1CA8C089" w14:textId="77777777" w:rsidR="00F0060C" w:rsidRPr="007345D7" w:rsidRDefault="00F0060C" w:rsidP="00380FEF">
            <w:pPr>
              <w:pStyle w:val="Corpsdetexte"/>
              <w:spacing w:after="0"/>
              <w:rPr>
                <w:lang w:val="de-DE"/>
              </w:rPr>
            </w:pPr>
            <w:r w:rsidRPr="007345D7">
              <w:rPr>
                <w:lang w:val="de-DE"/>
              </w:rPr>
              <w:t>= oder Enter</w:t>
            </w:r>
          </w:p>
        </w:tc>
      </w:tr>
      <w:tr w:rsidR="00F0060C" w:rsidRPr="007345D7" w14:paraId="49BF5219" w14:textId="77777777" w:rsidTr="0093612B">
        <w:trPr>
          <w:trHeight w:val="360"/>
        </w:trPr>
        <w:tc>
          <w:tcPr>
            <w:tcW w:w="4315" w:type="dxa"/>
            <w:vAlign w:val="center"/>
          </w:tcPr>
          <w:p w14:paraId="3A9F77C4" w14:textId="77777777" w:rsidR="00F0060C" w:rsidRPr="007345D7" w:rsidRDefault="00F0060C" w:rsidP="00380FEF">
            <w:pPr>
              <w:pStyle w:val="Corpsdetexte"/>
              <w:spacing w:after="0"/>
              <w:rPr>
                <w:lang w:val="de-DE"/>
              </w:rPr>
            </w:pPr>
            <w:r w:rsidRPr="007345D7">
              <w:rPr>
                <w:lang w:val="de-DE"/>
              </w:rPr>
              <w:t>Löschen</w:t>
            </w:r>
          </w:p>
        </w:tc>
        <w:tc>
          <w:tcPr>
            <w:tcW w:w="4315" w:type="dxa"/>
            <w:vAlign w:val="center"/>
          </w:tcPr>
          <w:p w14:paraId="12C27997" w14:textId="77777777" w:rsidR="00F0060C" w:rsidRPr="007345D7" w:rsidRDefault="00F0060C" w:rsidP="00380FEF">
            <w:pPr>
              <w:pStyle w:val="Corpsdetexte"/>
              <w:spacing w:after="0"/>
              <w:rPr>
                <w:lang w:val="de-DE"/>
              </w:rPr>
            </w:pPr>
            <w:r w:rsidRPr="007345D7">
              <w:rPr>
                <w:lang w:val="de-DE"/>
              </w:rPr>
              <w:t>Entfernen Taste</w:t>
            </w:r>
          </w:p>
        </w:tc>
      </w:tr>
      <w:tr w:rsidR="00F0060C" w:rsidRPr="007345D7" w14:paraId="2723B9FC" w14:textId="77777777" w:rsidTr="0093612B">
        <w:trPr>
          <w:trHeight w:val="360"/>
        </w:trPr>
        <w:tc>
          <w:tcPr>
            <w:tcW w:w="4315" w:type="dxa"/>
            <w:vAlign w:val="center"/>
          </w:tcPr>
          <w:p w14:paraId="4BBD646B" w14:textId="77777777" w:rsidR="00F0060C" w:rsidRPr="007345D7" w:rsidRDefault="00F0060C" w:rsidP="00380FEF">
            <w:pPr>
              <w:pStyle w:val="Corpsdetexte"/>
              <w:spacing w:after="0"/>
              <w:rPr>
                <w:lang w:val="de-DE"/>
              </w:rPr>
            </w:pPr>
            <w:r w:rsidRPr="007345D7">
              <w:rPr>
                <w:lang w:val="de-DE"/>
              </w:rPr>
              <w:t>Dezimalpunkt</w:t>
            </w:r>
          </w:p>
        </w:tc>
        <w:tc>
          <w:tcPr>
            <w:tcW w:w="4315" w:type="dxa"/>
            <w:vAlign w:val="center"/>
          </w:tcPr>
          <w:p w14:paraId="3BC246D2" w14:textId="77777777" w:rsidR="00F0060C" w:rsidRPr="007345D7" w:rsidRDefault="00093B41" w:rsidP="00380FEF">
            <w:pPr>
              <w:pStyle w:val="Corpsdetexte"/>
              <w:spacing w:after="0"/>
              <w:rPr>
                <w:lang w:val="de-DE"/>
              </w:rPr>
            </w:pPr>
            <w:r w:rsidRPr="007345D7">
              <w:rPr>
                <w:lang w:val="de-DE"/>
              </w:rPr>
              <w:t>, (Komma)</w:t>
            </w:r>
          </w:p>
        </w:tc>
      </w:tr>
      <w:tr w:rsidR="00F0060C" w:rsidRPr="007345D7" w14:paraId="60BB139E" w14:textId="77777777" w:rsidTr="0093612B">
        <w:trPr>
          <w:trHeight w:val="360"/>
        </w:trPr>
        <w:tc>
          <w:tcPr>
            <w:tcW w:w="4315" w:type="dxa"/>
            <w:vAlign w:val="center"/>
          </w:tcPr>
          <w:p w14:paraId="20A2CE44" w14:textId="77777777" w:rsidR="00F0060C" w:rsidRPr="007345D7" w:rsidRDefault="00093B41" w:rsidP="00380FEF">
            <w:pPr>
              <w:pStyle w:val="Corpsdetexte"/>
              <w:spacing w:after="0"/>
              <w:rPr>
                <w:lang w:val="de-DE"/>
              </w:rPr>
            </w:pPr>
            <w:r w:rsidRPr="007345D7">
              <w:rPr>
                <w:lang w:val="de-DE"/>
              </w:rPr>
              <w:t>Prozent</w:t>
            </w:r>
          </w:p>
        </w:tc>
        <w:tc>
          <w:tcPr>
            <w:tcW w:w="4315" w:type="dxa"/>
            <w:vAlign w:val="center"/>
          </w:tcPr>
          <w:p w14:paraId="20CFD8C0" w14:textId="77777777" w:rsidR="00F0060C" w:rsidRPr="007345D7" w:rsidRDefault="00F0060C" w:rsidP="00380FEF">
            <w:pPr>
              <w:pStyle w:val="Corpsdetexte"/>
              <w:spacing w:after="0"/>
              <w:rPr>
                <w:lang w:val="de-DE"/>
              </w:rPr>
            </w:pPr>
            <w:r w:rsidRPr="007345D7">
              <w:rPr>
                <w:lang w:val="de-DE"/>
              </w:rPr>
              <w:t>%</w:t>
            </w:r>
          </w:p>
        </w:tc>
      </w:tr>
      <w:tr w:rsidR="00F0060C" w:rsidRPr="007345D7" w14:paraId="3AEB0ECE" w14:textId="77777777" w:rsidTr="0093612B">
        <w:trPr>
          <w:trHeight w:val="360"/>
        </w:trPr>
        <w:tc>
          <w:tcPr>
            <w:tcW w:w="4315" w:type="dxa"/>
            <w:vAlign w:val="center"/>
          </w:tcPr>
          <w:p w14:paraId="03EC7463" w14:textId="77777777" w:rsidR="00F0060C" w:rsidRPr="007345D7" w:rsidRDefault="00093B41" w:rsidP="00380FEF">
            <w:pPr>
              <w:pStyle w:val="Corpsdetexte"/>
              <w:spacing w:after="0"/>
              <w:rPr>
                <w:lang w:val="de-DE"/>
              </w:rPr>
            </w:pPr>
            <w:r w:rsidRPr="007345D7">
              <w:rPr>
                <w:lang w:val="de-DE"/>
              </w:rPr>
              <w:t>Quadratwurzel</w:t>
            </w:r>
          </w:p>
        </w:tc>
        <w:tc>
          <w:tcPr>
            <w:tcW w:w="4315" w:type="dxa"/>
            <w:vAlign w:val="center"/>
          </w:tcPr>
          <w:p w14:paraId="2139A13B" w14:textId="77777777" w:rsidR="00F0060C" w:rsidRPr="007345D7" w:rsidRDefault="004E6F7F" w:rsidP="00380FEF">
            <w:pPr>
              <w:pStyle w:val="Corpsdetexte"/>
              <w:spacing w:after="0"/>
              <w:rPr>
                <w:lang w:val="de-DE"/>
              </w:rPr>
            </w:pPr>
            <w:r>
              <w:rPr>
                <w:lang w:val="de-DE"/>
              </w:rPr>
              <w:t>Strg</w:t>
            </w:r>
            <w:r w:rsidR="00F0060C" w:rsidRPr="007345D7">
              <w:rPr>
                <w:lang w:val="de-DE"/>
              </w:rPr>
              <w:t xml:space="preserve"> + Shift + S</w:t>
            </w:r>
          </w:p>
        </w:tc>
      </w:tr>
      <w:tr w:rsidR="00F0060C" w:rsidRPr="007345D7" w14:paraId="3B6A3DCE" w14:textId="77777777" w:rsidTr="0093612B">
        <w:trPr>
          <w:trHeight w:val="360"/>
        </w:trPr>
        <w:tc>
          <w:tcPr>
            <w:tcW w:w="4315" w:type="dxa"/>
            <w:vAlign w:val="center"/>
          </w:tcPr>
          <w:p w14:paraId="66A3BB6B" w14:textId="77777777" w:rsidR="00F0060C" w:rsidRPr="007345D7" w:rsidRDefault="00F0060C" w:rsidP="00380FEF">
            <w:pPr>
              <w:pStyle w:val="Corpsdetexte"/>
              <w:spacing w:after="0"/>
              <w:rPr>
                <w:lang w:val="de-DE"/>
              </w:rPr>
            </w:pPr>
            <w:r w:rsidRPr="007345D7">
              <w:rPr>
                <w:lang w:val="de-DE"/>
              </w:rPr>
              <w:t>Pi</w:t>
            </w:r>
          </w:p>
        </w:tc>
        <w:tc>
          <w:tcPr>
            <w:tcW w:w="4315" w:type="dxa"/>
            <w:vAlign w:val="center"/>
          </w:tcPr>
          <w:p w14:paraId="3259D5C2" w14:textId="77777777" w:rsidR="00F0060C" w:rsidRPr="007345D7" w:rsidRDefault="004E6F7F" w:rsidP="00380FEF">
            <w:pPr>
              <w:pStyle w:val="Corpsdetexte"/>
              <w:spacing w:after="0"/>
              <w:rPr>
                <w:lang w:val="de-DE"/>
              </w:rPr>
            </w:pPr>
            <w:r>
              <w:rPr>
                <w:lang w:val="de-DE"/>
              </w:rPr>
              <w:t>Strg</w:t>
            </w:r>
            <w:r w:rsidR="00F0060C" w:rsidRPr="007345D7">
              <w:rPr>
                <w:lang w:val="de-DE"/>
              </w:rPr>
              <w:t xml:space="preserve"> + Y</w:t>
            </w:r>
          </w:p>
        </w:tc>
      </w:tr>
    </w:tbl>
    <w:p w14:paraId="75D1E8DD" w14:textId="77777777" w:rsidR="00F0060C" w:rsidRPr="007345D7" w:rsidRDefault="00F0060C" w:rsidP="0093612B">
      <w:pPr>
        <w:pStyle w:val="Corpsdetexte"/>
      </w:pPr>
    </w:p>
    <w:p w14:paraId="10DF6F1C" w14:textId="77777777" w:rsidR="00372903" w:rsidRPr="007345D7" w:rsidRDefault="00372903" w:rsidP="0093612B">
      <w:pPr>
        <w:pStyle w:val="Titre1"/>
        <w:rPr>
          <w:b w:val="0"/>
          <w:bCs/>
        </w:rPr>
      </w:pPr>
      <w:bookmarkStart w:id="81" w:name="_Toc56768203"/>
      <w:r w:rsidRPr="007345D7">
        <w:rPr>
          <w:b w:val="0"/>
          <w:bCs/>
        </w:rPr>
        <w:t>Die Anwendung Zeit und Datum</w:t>
      </w:r>
      <w:bookmarkEnd w:id="81"/>
    </w:p>
    <w:p w14:paraId="66B62C5B" w14:textId="77777777" w:rsidR="00372903" w:rsidRPr="007345D7" w:rsidRDefault="00372903" w:rsidP="0093612B">
      <w:r w:rsidRPr="007345D7">
        <w:t>Die Mantis verfügt über eine Anwendung, welche Ihnen die aktuelle Zeit und das aktuelle Datum anzeigt. Sie öffnen die Anwendung wie folgt:</w:t>
      </w:r>
    </w:p>
    <w:p w14:paraId="75D09F2F" w14:textId="77777777" w:rsidR="00372903" w:rsidRPr="007345D7" w:rsidRDefault="00372903" w:rsidP="0093612B">
      <w:pPr>
        <w:pStyle w:val="Paragraphedeliste"/>
        <w:numPr>
          <w:ilvl w:val="0"/>
          <w:numId w:val="28"/>
        </w:numPr>
      </w:pPr>
      <w:r w:rsidRPr="007345D7">
        <w:t>Gehen Sie ins Hauptmenü</w:t>
      </w:r>
    </w:p>
    <w:p w14:paraId="5F77BF24" w14:textId="77777777" w:rsidR="00372903" w:rsidRPr="007345D7" w:rsidRDefault="00372903" w:rsidP="0093612B">
      <w:pPr>
        <w:pStyle w:val="Paragraphedeliste"/>
        <w:numPr>
          <w:ilvl w:val="0"/>
          <w:numId w:val="28"/>
        </w:numPr>
      </w:pPr>
      <w:r w:rsidRPr="007345D7">
        <w:t xml:space="preserve">Navigieren Sie mit den äußeren Daumentasten zum Punkt “Zeit und Datum”. </w:t>
      </w:r>
    </w:p>
    <w:p w14:paraId="0FECA5AB" w14:textId="77777777" w:rsidR="00372903" w:rsidRPr="007345D7" w:rsidRDefault="00372903" w:rsidP="0093612B">
      <w:pPr>
        <w:pStyle w:val="Paragraphedeliste"/>
        <w:numPr>
          <w:ilvl w:val="0"/>
          <w:numId w:val="28"/>
        </w:numPr>
      </w:pPr>
      <w:r w:rsidRPr="007345D7">
        <w:t>Drücken Sie Enter oder eine Cursorrouting Taste.</w:t>
      </w:r>
    </w:p>
    <w:p w14:paraId="049C3F95" w14:textId="77777777" w:rsidR="00372903" w:rsidRPr="007345D7" w:rsidRDefault="00372903" w:rsidP="0093612B"/>
    <w:p w14:paraId="793FDBEA" w14:textId="77777777" w:rsidR="00372903" w:rsidRPr="007345D7" w:rsidRDefault="00372903" w:rsidP="0093612B">
      <w:pPr>
        <w:pStyle w:val="Titre2"/>
        <w:rPr>
          <w:b/>
          <w:bCs/>
        </w:rPr>
      </w:pPr>
      <w:bookmarkStart w:id="82" w:name="_Toc56768204"/>
      <w:r w:rsidRPr="007345D7">
        <w:rPr>
          <w:b/>
          <w:bCs/>
        </w:rPr>
        <w:t>Zeit und Datum anzeigen</w:t>
      </w:r>
      <w:bookmarkEnd w:id="82"/>
    </w:p>
    <w:p w14:paraId="21E4A755" w14:textId="77777777" w:rsidR="00372903" w:rsidRPr="007345D7" w:rsidRDefault="00832993" w:rsidP="0093612B">
      <w:r w:rsidRPr="007345D7">
        <w:t>Wenn Sie die Anwendung Zeit und Datum öffnen, zeigt Ihnen Mantis die aktuelle Zeit. Wenn Sie sich mit der inneren, rechten Daumentaste einmal nach rechts bewegen, so kommen Sie auf das Datum. Wenn Sie sich dann mit der linken, inneren Daumentaste bewegen, kommen Sie zurück auf die Zeit.</w:t>
      </w:r>
    </w:p>
    <w:p w14:paraId="5BF41D27" w14:textId="77777777" w:rsidR="00380FEF" w:rsidRPr="007345D7" w:rsidRDefault="00380FEF" w:rsidP="0093612B">
      <w:r w:rsidRPr="007345D7">
        <w:t xml:space="preserve">Um Datum und Zeit schnell abzufragen geben Sie </w:t>
      </w:r>
      <w:r w:rsidR="00307B30" w:rsidRPr="007345D7">
        <w:t>Strg + alt + t</w:t>
      </w:r>
      <w:r w:rsidRPr="007345D7">
        <w:t xml:space="preserve"> für Zeit (Time) bzw. </w:t>
      </w:r>
      <w:r w:rsidR="00307B30" w:rsidRPr="007345D7">
        <w:t>Strg + alt + d</w:t>
      </w:r>
      <w:r w:rsidRPr="007345D7">
        <w:t xml:space="preserve"> für das Datum. Diese beiden Befehle funktionieren überall auf der Mantis.</w:t>
      </w:r>
    </w:p>
    <w:p w14:paraId="3F0F40A1" w14:textId="77777777" w:rsidR="00380FEF" w:rsidRPr="007345D7" w:rsidRDefault="00380FEF" w:rsidP="0093612B"/>
    <w:p w14:paraId="472F23B3" w14:textId="77777777" w:rsidR="00380FEF" w:rsidRPr="007345D7" w:rsidRDefault="00380FEF" w:rsidP="0093612B">
      <w:pPr>
        <w:pStyle w:val="Titre2"/>
        <w:rPr>
          <w:b/>
          <w:bCs/>
        </w:rPr>
      </w:pPr>
      <w:bookmarkStart w:id="83" w:name="_Toc56768205"/>
      <w:r w:rsidRPr="007345D7">
        <w:rPr>
          <w:b/>
          <w:bCs/>
        </w:rPr>
        <w:t>Zeit und Datum einstellen</w:t>
      </w:r>
      <w:bookmarkEnd w:id="83"/>
    </w:p>
    <w:p w14:paraId="7679613E" w14:textId="77777777" w:rsidR="00380FEF" w:rsidRPr="007345D7" w:rsidRDefault="00380FEF" w:rsidP="0093612B">
      <w:r w:rsidRPr="007345D7">
        <w:t xml:space="preserve">Öffnen Sie die App Zeit und Datum und geben Sie </w:t>
      </w:r>
      <w:r w:rsidR="00307B30" w:rsidRPr="007345D7">
        <w:t>Strg + m</w:t>
      </w:r>
      <w:r w:rsidRPr="007345D7">
        <w:t>, um das Kontextmenü zu öffnen. Ein Untermenü öffnet sich mit folgenden Optionen:</w:t>
      </w:r>
    </w:p>
    <w:p w14:paraId="299471D9" w14:textId="77777777" w:rsidR="00796E13" w:rsidRPr="007345D7" w:rsidRDefault="00596D08" w:rsidP="0093612B">
      <w:pPr>
        <w:pStyle w:val="Corpsdetexte"/>
        <w:numPr>
          <w:ilvl w:val="0"/>
          <w:numId w:val="29"/>
        </w:numPr>
        <w:ind w:left="360"/>
      </w:pPr>
      <w:r>
        <w:rPr>
          <w:rStyle w:val="lev"/>
        </w:rPr>
        <w:t>Zeit ä</w:t>
      </w:r>
      <w:r w:rsidR="00796E13" w:rsidRPr="007345D7">
        <w:rPr>
          <w:rStyle w:val="lev"/>
        </w:rPr>
        <w:t xml:space="preserve">ndern: Tippen Sie die aktuelle Stunde innerhalb der geschweiften Klammern ein, geben Sie Enter und wiederholen Sie den Vorgang für die Minuten. </w:t>
      </w:r>
    </w:p>
    <w:p w14:paraId="3EE06215" w14:textId="77777777" w:rsidR="00796E13" w:rsidRPr="007345D7" w:rsidRDefault="00796E13" w:rsidP="0093612B">
      <w:pPr>
        <w:pStyle w:val="Corpsdetexte"/>
        <w:numPr>
          <w:ilvl w:val="0"/>
          <w:numId w:val="29"/>
        </w:numPr>
        <w:ind w:left="360"/>
        <w:rPr>
          <w:rStyle w:val="lev"/>
          <w:b w:val="0"/>
          <w:bCs w:val="0"/>
        </w:rPr>
      </w:pPr>
      <w:r w:rsidRPr="007345D7">
        <w:rPr>
          <w:rStyle w:val="lev"/>
        </w:rPr>
        <w:t>Datum ändern: Tippen Sie das aktuelle Jahr innerhalb der geschweiften Klammern, geben Sie Enter und wiederholen Sie den Vorgang für den Monat und den Tag.</w:t>
      </w:r>
    </w:p>
    <w:p w14:paraId="411F87B6" w14:textId="77777777" w:rsidR="00796E13" w:rsidRPr="007345D7" w:rsidRDefault="00796E13" w:rsidP="0093612B">
      <w:pPr>
        <w:pStyle w:val="Corpsdetexte"/>
        <w:numPr>
          <w:ilvl w:val="0"/>
          <w:numId w:val="29"/>
        </w:numPr>
        <w:ind w:left="360"/>
        <w:rPr>
          <w:rStyle w:val="lev"/>
          <w:b w:val="0"/>
          <w:bCs w:val="0"/>
        </w:rPr>
      </w:pPr>
      <w:r w:rsidRPr="007345D7">
        <w:rPr>
          <w:rStyle w:val="lev"/>
        </w:rPr>
        <w:t>Sommerzeit: Geben Sie Enter, um die Sommerzeit an- oder abzuschalten.</w:t>
      </w:r>
    </w:p>
    <w:p w14:paraId="71A620EA" w14:textId="77777777" w:rsidR="00796E13" w:rsidRPr="007345D7" w:rsidRDefault="00796E13" w:rsidP="0093612B">
      <w:pPr>
        <w:pStyle w:val="Corpsdetexte"/>
        <w:numPr>
          <w:ilvl w:val="0"/>
          <w:numId w:val="29"/>
        </w:numPr>
        <w:ind w:left="360"/>
        <w:rPr>
          <w:rStyle w:val="lev"/>
          <w:b w:val="0"/>
          <w:bCs w:val="0"/>
        </w:rPr>
      </w:pPr>
      <w:r w:rsidRPr="007345D7">
        <w:rPr>
          <w:rStyle w:val="lev"/>
        </w:rPr>
        <w:t>Zeitformat: Drücken Sie Enter, um zwischen dem 24 Stunden und dem 12 Stunden Zeitformat zu wechseln.</w:t>
      </w:r>
    </w:p>
    <w:p w14:paraId="0D499C02" w14:textId="77777777" w:rsidR="00796E13" w:rsidRPr="007345D7" w:rsidRDefault="00796E13" w:rsidP="0093612B">
      <w:pPr>
        <w:pStyle w:val="Corpsdetexte"/>
        <w:numPr>
          <w:ilvl w:val="0"/>
          <w:numId w:val="29"/>
        </w:numPr>
        <w:ind w:left="360"/>
      </w:pPr>
      <w:r w:rsidRPr="007345D7">
        <w:rPr>
          <w:rStyle w:val="lev"/>
        </w:rPr>
        <w:t xml:space="preserve">Datumsformat: Wählen Sie das gewünschte Datumsformat aus der nachfolgenden Liste und geben Sie Enter. </w:t>
      </w:r>
      <w:r w:rsidRPr="007345D7">
        <w:t xml:space="preserve"> </w:t>
      </w:r>
    </w:p>
    <w:p w14:paraId="5BF2BAE3" w14:textId="77777777" w:rsidR="00796E13" w:rsidRPr="007345D7" w:rsidRDefault="00596D08" w:rsidP="0093612B">
      <w:pPr>
        <w:pStyle w:val="Corpsdetexte"/>
        <w:spacing w:after="0"/>
        <w:ind w:left="1080"/>
      </w:pPr>
      <w:r>
        <w:t>Tag, Monat, Jah</w:t>
      </w:r>
      <w:r w:rsidR="00796E13" w:rsidRPr="007345D7">
        <w:t xml:space="preserve">r </w:t>
      </w:r>
    </w:p>
    <w:p w14:paraId="09F87F38" w14:textId="77777777" w:rsidR="00796E13" w:rsidRPr="007345D7" w:rsidRDefault="00796E13" w:rsidP="0093612B">
      <w:pPr>
        <w:pStyle w:val="Corpsdetexte"/>
        <w:numPr>
          <w:ilvl w:val="1"/>
          <w:numId w:val="29"/>
        </w:numPr>
        <w:spacing w:after="0"/>
      </w:pPr>
      <w:r w:rsidRPr="007345D7">
        <w:t xml:space="preserve">Monat, Tag </w:t>
      </w:r>
    </w:p>
    <w:p w14:paraId="1D353846" w14:textId="77777777" w:rsidR="00796E13" w:rsidRPr="007345D7" w:rsidRDefault="00796E13" w:rsidP="0093612B">
      <w:pPr>
        <w:pStyle w:val="Corpsdetexte"/>
        <w:numPr>
          <w:ilvl w:val="1"/>
          <w:numId w:val="29"/>
        </w:numPr>
        <w:spacing w:after="0"/>
      </w:pPr>
      <w:r w:rsidRPr="007345D7">
        <w:t xml:space="preserve">Monat, Tag, Jahr </w:t>
      </w:r>
    </w:p>
    <w:p w14:paraId="1DBCA05C" w14:textId="77777777" w:rsidR="00796E13" w:rsidRPr="007345D7" w:rsidRDefault="00796E13" w:rsidP="0093612B">
      <w:pPr>
        <w:pStyle w:val="Corpsdetexte"/>
        <w:numPr>
          <w:ilvl w:val="1"/>
          <w:numId w:val="29"/>
        </w:numPr>
        <w:spacing w:after="0"/>
      </w:pPr>
      <w:r w:rsidRPr="007345D7">
        <w:t>Jahr, Monat, Tag</w:t>
      </w:r>
    </w:p>
    <w:p w14:paraId="6860B579" w14:textId="77777777" w:rsidR="00796E13" w:rsidRPr="007345D7" w:rsidRDefault="008D04C8" w:rsidP="0093612B">
      <w:pPr>
        <w:pStyle w:val="Corpsdetexte"/>
        <w:numPr>
          <w:ilvl w:val="1"/>
          <w:numId w:val="29"/>
        </w:numPr>
        <w:spacing w:after="0"/>
      </w:pPr>
      <w:r w:rsidRPr="007345D7">
        <w:t>Tag, Monat</w:t>
      </w:r>
      <w:r w:rsidR="00796E13" w:rsidRPr="007345D7">
        <w:t xml:space="preserve"> </w:t>
      </w:r>
    </w:p>
    <w:p w14:paraId="611ECACE" w14:textId="77777777" w:rsidR="008D04C8" w:rsidRPr="007345D7" w:rsidRDefault="008D04C8" w:rsidP="0093612B">
      <w:pPr>
        <w:pStyle w:val="Titre1"/>
      </w:pPr>
      <w:bookmarkStart w:id="84" w:name="_Toc56768206"/>
      <w:r w:rsidRPr="007345D7">
        <w:t>Das Menü Einstellungen</w:t>
      </w:r>
      <w:bookmarkEnd w:id="84"/>
    </w:p>
    <w:p w14:paraId="75573798" w14:textId="77777777" w:rsidR="008D04C8" w:rsidRPr="007345D7" w:rsidRDefault="008D04C8" w:rsidP="0093612B">
      <w:r w:rsidRPr="007345D7">
        <w:t xml:space="preserve">Um das Menü Einstellungen aus dem Hauptmenü heraus zu öffnen, navigieren Sie mit der äußeren, rechten Daumentaste dort hin oder geben Sie ein e. Schließen Sie mit Druck auf Enter oder eine Cursor ‘Routing Taste ab. </w:t>
      </w:r>
    </w:p>
    <w:p w14:paraId="2DFCBE9A" w14:textId="77777777" w:rsidR="008D04C8" w:rsidRPr="007345D7" w:rsidRDefault="008D04C8" w:rsidP="0093612B"/>
    <w:p w14:paraId="5428E180" w14:textId="77777777" w:rsidR="008D04C8" w:rsidRPr="007345D7" w:rsidRDefault="00FE4DBF" w:rsidP="0093612B">
      <w:pPr>
        <w:pStyle w:val="Titre2"/>
        <w:rPr>
          <w:b/>
          <w:bCs/>
        </w:rPr>
      </w:pPr>
      <w:bookmarkStart w:id="85" w:name="_Toc56768207"/>
      <w:r w:rsidRPr="007345D7">
        <w:rPr>
          <w:b/>
          <w:bCs/>
        </w:rPr>
        <w:t>Befehle im Menü Einstellungen</w:t>
      </w:r>
      <w:bookmarkEnd w:id="85"/>
    </w:p>
    <w:p w14:paraId="3F5FD73F" w14:textId="77777777" w:rsidR="00FE4DBF" w:rsidRPr="007345D7" w:rsidRDefault="00FE4DBF" w:rsidP="0093612B">
      <w:r w:rsidRPr="007345D7">
        <w:t>Die Befehle des Einstellungsmenüs sind in Tabelle 7 aufgelistet.</w:t>
      </w:r>
    </w:p>
    <w:p w14:paraId="5AD16D5E" w14:textId="77777777" w:rsidR="00FE4DBF" w:rsidRPr="007345D7" w:rsidRDefault="00FE4DBF" w:rsidP="0093612B"/>
    <w:p w14:paraId="2F5D950D" w14:textId="77777777" w:rsidR="00FE4DBF" w:rsidRPr="007345D7" w:rsidRDefault="00FE4DBF" w:rsidP="0093612B">
      <w:pPr>
        <w:pStyle w:val="Lgende"/>
        <w:keepNext/>
        <w:rPr>
          <w:rStyle w:val="lev"/>
          <w:sz w:val="24"/>
          <w:szCs w:val="24"/>
        </w:rPr>
      </w:pPr>
      <w:r w:rsidRPr="007345D7">
        <w:rPr>
          <w:rStyle w:val="lev"/>
          <w:sz w:val="24"/>
          <w:szCs w:val="24"/>
        </w:rPr>
        <w:t>Tabelle 7: Einstellungsfunktionen</w:t>
      </w:r>
    </w:p>
    <w:tbl>
      <w:tblPr>
        <w:tblStyle w:val="Grilledutableau"/>
        <w:tblW w:w="0" w:type="auto"/>
        <w:tblLook w:val="04A0" w:firstRow="1" w:lastRow="0" w:firstColumn="1" w:lastColumn="0" w:noHBand="0" w:noVBand="1"/>
      </w:tblPr>
      <w:tblGrid>
        <w:gridCol w:w="3055"/>
        <w:gridCol w:w="5575"/>
      </w:tblGrid>
      <w:tr w:rsidR="00FE4DBF" w:rsidRPr="007345D7" w14:paraId="2D8C0130" w14:textId="77777777" w:rsidTr="0093612B">
        <w:trPr>
          <w:trHeight w:val="432"/>
          <w:tblHeader/>
        </w:trPr>
        <w:tc>
          <w:tcPr>
            <w:tcW w:w="3055" w:type="dxa"/>
            <w:vAlign w:val="center"/>
          </w:tcPr>
          <w:p w14:paraId="342BEEC3" w14:textId="77777777" w:rsidR="00FE4DBF" w:rsidRPr="007345D7" w:rsidRDefault="00FE4DBF" w:rsidP="00FE4DBF">
            <w:pPr>
              <w:pStyle w:val="Corpsdetexte"/>
              <w:spacing w:after="0"/>
              <w:jc w:val="center"/>
              <w:rPr>
                <w:rStyle w:val="lev"/>
                <w:lang w:val="de-DE"/>
              </w:rPr>
            </w:pPr>
            <w:r w:rsidRPr="007345D7">
              <w:rPr>
                <w:rStyle w:val="lev"/>
                <w:lang w:val="de-DE"/>
              </w:rPr>
              <w:t>Einstellung</w:t>
            </w:r>
          </w:p>
        </w:tc>
        <w:tc>
          <w:tcPr>
            <w:tcW w:w="5575" w:type="dxa"/>
            <w:vAlign w:val="center"/>
          </w:tcPr>
          <w:p w14:paraId="14737CEB" w14:textId="77777777" w:rsidR="00FE4DBF" w:rsidRPr="007345D7" w:rsidRDefault="00FE4DBF" w:rsidP="00FE4DBF">
            <w:pPr>
              <w:pStyle w:val="Corpsdetexte"/>
              <w:spacing w:after="0"/>
              <w:jc w:val="center"/>
              <w:rPr>
                <w:rStyle w:val="lev"/>
                <w:lang w:val="de-DE"/>
              </w:rPr>
            </w:pPr>
            <w:r w:rsidRPr="007345D7">
              <w:rPr>
                <w:rStyle w:val="lev"/>
                <w:lang w:val="de-DE"/>
              </w:rPr>
              <w:t>Option / Ergebnis</w:t>
            </w:r>
          </w:p>
        </w:tc>
      </w:tr>
      <w:tr w:rsidR="00FE4DBF" w:rsidRPr="007345D7" w14:paraId="7AC0D1E4" w14:textId="77777777" w:rsidTr="0093612B">
        <w:trPr>
          <w:trHeight w:val="360"/>
        </w:trPr>
        <w:tc>
          <w:tcPr>
            <w:tcW w:w="3055" w:type="dxa"/>
            <w:vAlign w:val="center"/>
          </w:tcPr>
          <w:p w14:paraId="6F1662A8" w14:textId="77777777" w:rsidR="00FE4DBF" w:rsidRPr="007345D7" w:rsidRDefault="00FE4DBF" w:rsidP="00FE4DBF">
            <w:pPr>
              <w:pStyle w:val="Corpsdetexte"/>
              <w:spacing w:after="0"/>
              <w:rPr>
                <w:lang w:val="de-DE"/>
              </w:rPr>
            </w:pPr>
            <w:r w:rsidRPr="007345D7">
              <w:rPr>
                <w:lang w:val="de-DE"/>
              </w:rPr>
              <w:t>Flugzeugmodus</w:t>
            </w:r>
          </w:p>
        </w:tc>
        <w:tc>
          <w:tcPr>
            <w:tcW w:w="5575" w:type="dxa"/>
            <w:vAlign w:val="center"/>
          </w:tcPr>
          <w:p w14:paraId="48D3A72A" w14:textId="77777777" w:rsidR="00FE4DBF" w:rsidRPr="007345D7" w:rsidRDefault="00FE4DBF" w:rsidP="00FE4DBF">
            <w:pPr>
              <w:pStyle w:val="Corpsdetexte"/>
              <w:spacing w:after="0"/>
              <w:rPr>
                <w:lang w:val="de-DE"/>
              </w:rPr>
            </w:pPr>
            <w:r w:rsidRPr="007345D7">
              <w:rPr>
                <w:lang w:val="de-DE"/>
              </w:rPr>
              <w:t>Ein oder aus. Bei ein sind sämtliche Konnektivitätsfunktionen ausgeschaltet.</w:t>
            </w:r>
          </w:p>
        </w:tc>
      </w:tr>
      <w:tr w:rsidR="00FE4DBF" w:rsidRPr="007345D7" w14:paraId="5E4D18B2" w14:textId="77777777" w:rsidTr="0093612B">
        <w:trPr>
          <w:trHeight w:val="360"/>
        </w:trPr>
        <w:tc>
          <w:tcPr>
            <w:tcW w:w="3055" w:type="dxa"/>
            <w:vAlign w:val="center"/>
          </w:tcPr>
          <w:p w14:paraId="52411DA6" w14:textId="77777777" w:rsidR="00FE4DBF" w:rsidRPr="007345D7" w:rsidRDefault="00FE4DBF" w:rsidP="00FE4DBF">
            <w:pPr>
              <w:pStyle w:val="Corpsdetexte"/>
              <w:spacing w:after="0"/>
              <w:rPr>
                <w:lang w:val="de-DE"/>
              </w:rPr>
            </w:pPr>
            <w:r w:rsidRPr="007345D7">
              <w:rPr>
                <w:lang w:val="de-DE"/>
              </w:rPr>
              <w:t>Formatmarken</w:t>
            </w:r>
          </w:p>
        </w:tc>
        <w:tc>
          <w:tcPr>
            <w:tcW w:w="5575" w:type="dxa"/>
            <w:vAlign w:val="center"/>
          </w:tcPr>
          <w:p w14:paraId="271B5308" w14:textId="77777777" w:rsidR="00FE4DBF" w:rsidRPr="007345D7" w:rsidRDefault="00044B0E" w:rsidP="00FE4DBF">
            <w:pPr>
              <w:pStyle w:val="Corpsdetexte"/>
              <w:spacing w:after="0"/>
              <w:rPr>
                <w:lang w:val="de-DE"/>
              </w:rPr>
            </w:pPr>
            <w:r>
              <w:rPr>
                <w:lang w:val="de-DE"/>
              </w:rPr>
              <w:t xml:space="preserve">Ein- </w:t>
            </w:r>
            <w:r w:rsidR="00A97910">
              <w:rPr>
                <w:lang w:val="de-DE"/>
              </w:rPr>
              <w:t>oder ausgeschaltet. Wenn ausgeschaltet, werden die Formatmarken nicht angezeigt.</w:t>
            </w:r>
          </w:p>
        </w:tc>
      </w:tr>
      <w:tr w:rsidR="00FE4DBF" w:rsidRPr="007345D7" w14:paraId="71EC5D21" w14:textId="77777777" w:rsidTr="0093612B">
        <w:trPr>
          <w:trHeight w:val="360"/>
        </w:trPr>
        <w:tc>
          <w:tcPr>
            <w:tcW w:w="3055" w:type="dxa"/>
            <w:vAlign w:val="center"/>
          </w:tcPr>
          <w:p w14:paraId="4EB946BF" w14:textId="77777777" w:rsidR="00FE4DBF" w:rsidRPr="007345D7" w:rsidRDefault="00FE4DBF" w:rsidP="00FE4DBF">
            <w:pPr>
              <w:pStyle w:val="Corpsdetexte"/>
              <w:spacing w:after="0"/>
              <w:rPr>
                <w:lang w:val="de-DE"/>
              </w:rPr>
            </w:pPr>
            <w:r w:rsidRPr="007345D7">
              <w:rPr>
                <w:lang w:val="de-DE"/>
              </w:rPr>
              <w:t>Cursor sichtbar</w:t>
            </w:r>
          </w:p>
        </w:tc>
        <w:tc>
          <w:tcPr>
            <w:tcW w:w="5575" w:type="dxa"/>
            <w:vAlign w:val="center"/>
          </w:tcPr>
          <w:p w14:paraId="34DBDE4F" w14:textId="77777777" w:rsidR="00FE4DBF" w:rsidRPr="007345D7" w:rsidRDefault="00FE4DBF" w:rsidP="00FE4DBF">
            <w:pPr>
              <w:pStyle w:val="Corpsdetexte"/>
              <w:spacing w:after="0"/>
              <w:rPr>
                <w:lang w:val="de-DE"/>
              </w:rPr>
            </w:pPr>
            <w:r w:rsidRPr="007345D7">
              <w:rPr>
                <w:lang w:val="de-DE"/>
              </w:rPr>
              <w:t>Ein oder aus</w:t>
            </w:r>
          </w:p>
        </w:tc>
      </w:tr>
      <w:tr w:rsidR="00FE4DBF" w:rsidRPr="007345D7" w14:paraId="21660DE2" w14:textId="77777777" w:rsidTr="0093612B">
        <w:trPr>
          <w:trHeight w:val="360"/>
        </w:trPr>
        <w:tc>
          <w:tcPr>
            <w:tcW w:w="3055" w:type="dxa"/>
            <w:vAlign w:val="center"/>
          </w:tcPr>
          <w:p w14:paraId="13BDB26D" w14:textId="77777777" w:rsidR="00FE4DBF" w:rsidRPr="007345D7" w:rsidRDefault="00BE6C60" w:rsidP="00FE4DBF">
            <w:pPr>
              <w:pStyle w:val="Corpsdetexte"/>
              <w:spacing w:after="0"/>
              <w:rPr>
                <w:lang w:val="de-DE"/>
              </w:rPr>
            </w:pPr>
            <w:r w:rsidRPr="007345D7">
              <w:rPr>
                <w:lang w:val="de-DE"/>
              </w:rPr>
              <w:t>Anzeigedauer für Meldungen</w:t>
            </w:r>
          </w:p>
        </w:tc>
        <w:tc>
          <w:tcPr>
            <w:tcW w:w="5575" w:type="dxa"/>
            <w:vAlign w:val="center"/>
          </w:tcPr>
          <w:p w14:paraId="6F72C7C0" w14:textId="77777777" w:rsidR="00FE4DBF" w:rsidRPr="007345D7" w:rsidRDefault="00FE4DBF" w:rsidP="00FE4DBF">
            <w:pPr>
              <w:pStyle w:val="Corpsdetexte"/>
              <w:spacing w:after="0"/>
              <w:rPr>
                <w:lang w:val="de-DE"/>
              </w:rPr>
            </w:pPr>
            <w:r w:rsidRPr="007345D7">
              <w:rPr>
                <w:lang w:val="de-DE"/>
              </w:rPr>
              <w:t>Anzeigedauer zwischen 1 und 30 Sekunden einstellbar.</w:t>
            </w:r>
          </w:p>
        </w:tc>
      </w:tr>
      <w:tr w:rsidR="00FE4DBF" w:rsidRPr="007345D7" w14:paraId="78DA2BD5" w14:textId="77777777" w:rsidTr="0093612B">
        <w:trPr>
          <w:trHeight w:val="360"/>
        </w:trPr>
        <w:tc>
          <w:tcPr>
            <w:tcW w:w="3055" w:type="dxa"/>
            <w:vAlign w:val="center"/>
          </w:tcPr>
          <w:p w14:paraId="632F57C3" w14:textId="77777777" w:rsidR="00FE4DBF" w:rsidRPr="007345D7" w:rsidRDefault="00BE6C60" w:rsidP="00FE4DBF">
            <w:pPr>
              <w:pStyle w:val="Corpsdetexte"/>
              <w:spacing w:after="0"/>
              <w:rPr>
                <w:lang w:val="de-DE"/>
              </w:rPr>
            </w:pPr>
            <w:r w:rsidRPr="007345D7">
              <w:rPr>
                <w:lang w:val="de-DE"/>
              </w:rPr>
              <w:t>Zeit zum Einschlafen</w:t>
            </w:r>
          </w:p>
        </w:tc>
        <w:tc>
          <w:tcPr>
            <w:tcW w:w="5575" w:type="dxa"/>
            <w:vAlign w:val="center"/>
          </w:tcPr>
          <w:p w14:paraId="2A46CAAE" w14:textId="77777777" w:rsidR="00FE4DBF" w:rsidRPr="007345D7" w:rsidRDefault="00BE6C60" w:rsidP="00FE4DBF">
            <w:pPr>
              <w:pStyle w:val="Corpsdetexte"/>
              <w:spacing w:after="0"/>
              <w:rPr>
                <w:lang w:val="de-DE"/>
              </w:rPr>
            </w:pPr>
            <w:r w:rsidRPr="007345D7">
              <w:rPr>
                <w:lang w:val="de-DE"/>
              </w:rPr>
              <w:t>Wert in Minuten, 0 = ausgeschaltet</w:t>
            </w:r>
          </w:p>
        </w:tc>
      </w:tr>
      <w:tr w:rsidR="00FE4DBF" w:rsidRPr="007345D7" w14:paraId="75CEAF8D" w14:textId="77777777" w:rsidTr="0093612B">
        <w:trPr>
          <w:trHeight w:val="360"/>
        </w:trPr>
        <w:tc>
          <w:tcPr>
            <w:tcW w:w="3055" w:type="dxa"/>
            <w:vAlign w:val="center"/>
          </w:tcPr>
          <w:p w14:paraId="64D0742D" w14:textId="77777777" w:rsidR="00FE4DBF" w:rsidRPr="007345D7" w:rsidRDefault="00BE6C60" w:rsidP="00FE4DBF">
            <w:pPr>
              <w:pStyle w:val="Corpsdetexte"/>
              <w:spacing w:after="0"/>
              <w:rPr>
                <w:lang w:val="de-DE"/>
              </w:rPr>
            </w:pPr>
            <w:r w:rsidRPr="007345D7">
              <w:rPr>
                <w:lang w:val="de-DE"/>
              </w:rPr>
              <w:t>Wortumbruch</w:t>
            </w:r>
          </w:p>
        </w:tc>
        <w:tc>
          <w:tcPr>
            <w:tcW w:w="5575" w:type="dxa"/>
            <w:vAlign w:val="center"/>
          </w:tcPr>
          <w:p w14:paraId="2C05CE79" w14:textId="77777777" w:rsidR="00FE4DBF" w:rsidRPr="007345D7" w:rsidRDefault="00BE6C60" w:rsidP="00FE4DBF">
            <w:pPr>
              <w:pStyle w:val="Corpsdetexte"/>
              <w:spacing w:after="0"/>
              <w:rPr>
                <w:lang w:val="de-DE"/>
              </w:rPr>
            </w:pPr>
            <w:r w:rsidRPr="007345D7">
              <w:rPr>
                <w:lang w:val="de-DE"/>
              </w:rPr>
              <w:t>Ein oder aus</w:t>
            </w:r>
          </w:p>
        </w:tc>
      </w:tr>
      <w:tr w:rsidR="00FE4DBF" w:rsidRPr="007345D7" w14:paraId="4F0A67CA" w14:textId="77777777" w:rsidTr="0093612B">
        <w:trPr>
          <w:trHeight w:val="360"/>
        </w:trPr>
        <w:tc>
          <w:tcPr>
            <w:tcW w:w="3055" w:type="dxa"/>
            <w:vAlign w:val="center"/>
          </w:tcPr>
          <w:p w14:paraId="1531ABE3" w14:textId="77777777" w:rsidR="00FE4DBF" w:rsidRPr="007345D7" w:rsidRDefault="00BE6C60" w:rsidP="00FE4DBF">
            <w:pPr>
              <w:pStyle w:val="Corpsdetexte"/>
              <w:spacing w:after="0"/>
              <w:rPr>
                <w:lang w:val="de-DE"/>
              </w:rPr>
            </w:pPr>
            <w:r w:rsidRPr="007345D7">
              <w:rPr>
                <w:lang w:val="de-DE"/>
              </w:rPr>
              <w:t>Leerzeilen unterdrücken</w:t>
            </w:r>
          </w:p>
        </w:tc>
        <w:tc>
          <w:tcPr>
            <w:tcW w:w="5575" w:type="dxa"/>
            <w:vAlign w:val="center"/>
          </w:tcPr>
          <w:p w14:paraId="2D9BDA17" w14:textId="77777777" w:rsidR="00FE4DBF" w:rsidRPr="007345D7" w:rsidRDefault="00BE6C60" w:rsidP="00FE4DBF">
            <w:pPr>
              <w:pStyle w:val="Corpsdetexte"/>
              <w:spacing w:after="0"/>
              <w:rPr>
                <w:lang w:val="de-DE"/>
              </w:rPr>
            </w:pPr>
            <w:r w:rsidRPr="007345D7">
              <w:rPr>
                <w:lang w:val="de-DE"/>
              </w:rPr>
              <w:t>Ein oder aus. Wenn ein, w</w:t>
            </w:r>
            <w:r w:rsidR="00A97910">
              <w:rPr>
                <w:lang w:val="de-DE"/>
              </w:rPr>
              <w:t>e</w:t>
            </w:r>
            <w:r w:rsidRPr="007345D7">
              <w:rPr>
                <w:lang w:val="de-DE"/>
              </w:rPr>
              <w:t>rden Leerzeilen unterdrückt.</w:t>
            </w:r>
          </w:p>
        </w:tc>
      </w:tr>
      <w:tr w:rsidR="00FE4DBF" w:rsidRPr="007345D7" w14:paraId="150D15F4" w14:textId="77777777" w:rsidTr="0093612B">
        <w:trPr>
          <w:trHeight w:val="360"/>
        </w:trPr>
        <w:tc>
          <w:tcPr>
            <w:tcW w:w="3055" w:type="dxa"/>
            <w:vAlign w:val="center"/>
          </w:tcPr>
          <w:p w14:paraId="5D3C9C81" w14:textId="77777777" w:rsidR="00FE4DBF" w:rsidRPr="007345D7" w:rsidRDefault="00BE6C60" w:rsidP="00FE4DBF">
            <w:pPr>
              <w:pStyle w:val="Corpsdetexte"/>
              <w:spacing w:after="0"/>
              <w:rPr>
                <w:lang w:val="de-DE"/>
              </w:rPr>
            </w:pPr>
            <w:r w:rsidRPr="007345D7">
              <w:rPr>
                <w:lang w:val="de-DE"/>
              </w:rPr>
              <w:t>Löschen bestätigen</w:t>
            </w:r>
          </w:p>
        </w:tc>
        <w:tc>
          <w:tcPr>
            <w:tcW w:w="5575" w:type="dxa"/>
            <w:vAlign w:val="center"/>
          </w:tcPr>
          <w:p w14:paraId="794CDED2" w14:textId="211EE055" w:rsidR="00FE4DBF" w:rsidRPr="007345D7" w:rsidRDefault="00BE6C60" w:rsidP="00FE4DBF">
            <w:pPr>
              <w:pStyle w:val="Corpsdetexte"/>
              <w:spacing w:after="0"/>
              <w:rPr>
                <w:lang w:val="de-DE"/>
              </w:rPr>
            </w:pPr>
            <w:r w:rsidRPr="007345D7">
              <w:rPr>
                <w:lang w:val="de-DE"/>
              </w:rPr>
              <w:t>Ein oder aus. Wenn ein</w:t>
            </w:r>
            <w:r w:rsidR="00564D53">
              <w:rPr>
                <w:lang w:val="de-DE"/>
              </w:rPr>
              <w:t>,</w:t>
            </w:r>
            <w:r w:rsidRPr="007345D7">
              <w:rPr>
                <w:lang w:val="de-DE"/>
              </w:rPr>
              <w:t xml:space="preserve"> fragt Mantis vor einer Dateilöschung</w:t>
            </w:r>
          </w:p>
        </w:tc>
      </w:tr>
      <w:tr w:rsidR="00FE4DBF" w:rsidRPr="007345D7" w14:paraId="7F65F6D5" w14:textId="77777777" w:rsidTr="0093612B">
        <w:trPr>
          <w:trHeight w:val="360"/>
        </w:trPr>
        <w:tc>
          <w:tcPr>
            <w:tcW w:w="3055" w:type="dxa"/>
            <w:vAlign w:val="center"/>
          </w:tcPr>
          <w:p w14:paraId="320FE844" w14:textId="77777777" w:rsidR="00FE4DBF" w:rsidRPr="007345D7" w:rsidRDefault="00FE4DBF" w:rsidP="00FE4DBF">
            <w:pPr>
              <w:pStyle w:val="Corpsdetexte"/>
              <w:spacing w:after="0"/>
              <w:rPr>
                <w:lang w:val="de-DE"/>
              </w:rPr>
            </w:pPr>
            <w:r w:rsidRPr="007345D7">
              <w:rPr>
                <w:lang w:val="de-DE"/>
              </w:rPr>
              <w:t>Vibration</w:t>
            </w:r>
          </w:p>
        </w:tc>
        <w:tc>
          <w:tcPr>
            <w:tcW w:w="5575" w:type="dxa"/>
            <w:vAlign w:val="center"/>
          </w:tcPr>
          <w:p w14:paraId="274E3C24" w14:textId="77777777" w:rsidR="00FE4DBF" w:rsidRPr="007345D7" w:rsidRDefault="001E086D" w:rsidP="00FE4DBF">
            <w:pPr>
              <w:pStyle w:val="Corpsdetexte"/>
              <w:spacing w:after="0"/>
              <w:rPr>
                <w:lang w:val="de-DE"/>
              </w:rPr>
            </w:pPr>
            <w:r w:rsidRPr="007345D7">
              <w:rPr>
                <w:lang w:val="de-DE"/>
              </w:rPr>
              <w:t>Ein oder aus. Bei ein vibriert Mantis</w:t>
            </w:r>
          </w:p>
        </w:tc>
      </w:tr>
      <w:tr w:rsidR="00FE4DBF" w:rsidRPr="007345D7" w14:paraId="1B85D398" w14:textId="77777777" w:rsidTr="0093612B">
        <w:trPr>
          <w:trHeight w:val="360"/>
        </w:trPr>
        <w:tc>
          <w:tcPr>
            <w:tcW w:w="3055" w:type="dxa"/>
            <w:vAlign w:val="center"/>
          </w:tcPr>
          <w:p w14:paraId="05BB4DB5" w14:textId="77777777" w:rsidR="00FE4DBF" w:rsidRPr="007345D7" w:rsidRDefault="001E086D" w:rsidP="00FE4DBF">
            <w:pPr>
              <w:pStyle w:val="Corpsdetexte"/>
              <w:spacing w:after="0"/>
              <w:rPr>
                <w:lang w:val="de-DE"/>
              </w:rPr>
            </w:pPr>
            <w:r w:rsidRPr="007345D7">
              <w:rPr>
                <w:lang w:val="de-DE"/>
              </w:rPr>
              <w:t>Piepton</w:t>
            </w:r>
          </w:p>
        </w:tc>
        <w:tc>
          <w:tcPr>
            <w:tcW w:w="5575" w:type="dxa"/>
            <w:vAlign w:val="center"/>
          </w:tcPr>
          <w:p w14:paraId="7DA0C3D6" w14:textId="77777777" w:rsidR="00FE4DBF" w:rsidRPr="007345D7" w:rsidRDefault="001E086D" w:rsidP="00FE4DBF">
            <w:pPr>
              <w:pStyle w:val="Corpsdetexte"/>
              <w:spacing w:after="0"/>
              <w:rPr>
                <w:lang w:val="de-DE"/>
              </w:rPr>
            </w:pPr>
            <w:r w:rsidRPr="007345D7">
              <w:rPr>
                <w:lang w:val="de-DE"/>
              </w:rPr>
              <w:t>Ein oder aus: Bei ein piepst Mantis</w:t>
            </w:r>
          </w:p>
        </w:tc>
      </w:tr>
      <w:tr w:rsidR="00FE4DBF" w:rsidRPr="007345D7" w14:paraId="05D56279" w14:textId="77777777" w:rsidTr="0093612B">
        <w:trPr>
          <w:trHeight w:val="360"/>
        </w:trPr>
        <w:tc>
          <w:tcPr>
            <w:tcW w:w="3055" w:type="dxa"/>
            <w:vAlign w:val="center"/>
          </w:tcPr>
          <w:p w14:paraId="78132297" w14:textId="77777777" w:rsidR="00FE4DBF" w:rsidRPr="007345D7" w:rsidRDefault="001E086D" w:rsidP="00FE4DBF">
            <w:pPr>
              <w:pStyle w:val="Corpsdetexte"/>
              <w:spacing w:after="0"/>
              <w:rPr>
                <w:lang w:val="de-DE"/>
              </w:rPr>
            </w:pPr>
            <w:r w:rsidRPr="007345D7">
              <w:rPr>
                <w:lang w:val="de-DE"/>
              </w:rPr>
              <w:t xml:space="preserve">Konfiguration der </w:t>
            </w:r>
            <w:r w:rsidR="00596D08">
              <w:rPr>
                <w:lang w:val="de-DE"/>
              </w:rPr>
              <w:t>D</w:t>
            </w:r>
            <w:r w:rsidRPr="007345D7">
              <w:rPr>
                <w:lang w:val="de-DE"/>
              </w:rPr>
              <w:t>aumentasten</w:t>
            </w:r>
          </w:p>
        </w:tc>
        <w:tc>
          <w:tcPr>
            <w:tcW w:w="5575" w:type="dxa"/>
            <w:vAlign w:val="center"/>
          </w:tcPr>
          <w:p w14:paraId="1122F9CA" w14:textId="77777777" w:rsidR="00FE4DBF" w:rsidRPr="007345D7" w:rsidRDefault="001E086D" w:rsidP="00FE4DBF">
            <w:pPr>
              <w:pStyle w:val="Corpsdetexte"/>
              <w:spacing w:after="0"/>
              <w:rPr>
                <w:lang w:val="de-DE"/>
              </w:rPr>
            </w:pPr>
            <w:r w:rsidRPr="007345D7">
              <w:rPr>
                <w:lang w:val="de-DE"/>
              </w:rPr>
              <w:t xml:space="preserve">Individuelle Zuordnung der Funktionen [vorheriges Element], [nächstes Element], [nach links] und [nach rechts]. </w:t>
            </w:r>
          </w:p>
        </w:tc>
      </w:tr>
      <w:tr w:rsidR="00FE4DBF" w:rsidRPr="007345D7" w14:paraId="1830A214" w14:textId="77777777" w:rsidTr="0093612B">
        <w:trPr>
          <w:trHeight w:val="360"/>
        </w:trPr>
        <w:tc>
          <w:tcPr>
            <w:tcW w:w="3055" w:type="dxa"/>
            <w:vAlign w:val="center"/>
          </w:tcPr>
          <w:p w14:paraId="662F7640" w14:textId="77777777" w:rsidR="00FE4DBF" w:rsidRPr="007345D7" w:rsidRDefault="001E086D" w:rsidP="00FE4DBF">
            <w:pPr>
              <w:pStyle w:val="Corpsdetexte"/>
              <w:spacing w:after="0"/>
              <w:rPr>
                <w:lang w:val="de-DE"/>
              </w:rPr>
            </w:pPr>
            <w:r w:rsidRPr="007345D7">
              <w:rPr>
                <w:lang w:val="de-DE"/>
              </w:rPr>
              <w:t>Drahtlose Benachrichtigungen</w:t>
            </w:r>
          </w:p>
        </w:tc>
        <w:tc>
          <w:tcPr>
            <w:tcW w:w="5575" w:type="dxa"/>
            <w:vAlign w:val="center"/>
          </w:tcPr>
          <w:p w14:paraId="45D85B3A" w14:textId="77777777" w:rsidR="00FE4DBF" w:rsidRPr="007345D7" w:rsidRDefault="001E086D" w:rsidP="00FE4DBF">
            <w:pPr>
              <w:pStyle w:val="Corpsdetexte"/>
              <w:spacing w:after="0"/>
              <w:rPr>
                <w:lang w:val="de-DE"/>
              </w:rPr>
            </w:pPr>
            <w:r w:rsidRPr="007345D7">
              <w:rPr>
                <w:lang w:val="de-DE"/>
              </w:rPr>
              <w:t>Hier kann die Anzeige von Statusmeldungen über Bluetooth und Wlan Konnektivität ein- oder ausgeschaltet w</w:t>
            </w:r>
            <w:r w:rsidR="00C364EE">
              <w:rPr>
                <w:lang w:val="de-DE"/>
              </w:rPr>
              <w:t>e</w:t>
            </w:r>
            <w:r w:rsidRPr="007345D7">
              <w:rPr>
                <w:lang w:val="de-DE"/>
              </w:rPr>
              <w:t>rden.</w:t>
            </w:r>
          </w:p>
        </w:tc>
      </w:tr>
    </w:tbl>
    <w:p w14:paraId="1CC6A339" w14:textId="77777777" w:rsidR="00FE4DBF" w:rsidRPr="007345D7" w:rsidRDefault="00FE4DBF" w:rsidP="0093612B"/>
    <w:p w14:paraId="0B707FE7" w14:textId="77777777" w:rsidR="001E086D" w:rsidRPr="007345D7" w:rsidRDefault="007B515D" w:rsidP="0093612B">
      <w:pPr>
        <w:pStyle w:val="Titre2"/>
        <w:rPr>
          <w:b/>
          <w:bCs/>
        </w:rPr>
      </w:pPr>
      <w:bookmarkStart w:id="86" w:name="_Toc56768208"/>
      <w:r w:rsidRPr="007345D7">
        <w:rPr>
          <w:b/>
          <w:bCs/>
        </w:rPr>
        <w:t>Hinzufügen, konfigurieren und Löschen von Brailleprofilen</w:t>
      </w:r>
      <w:bookmarkEnd w:id="86"/>
    </w:p>
    <w:p w14:paraId="75E76B40" w14:textId="77777777" w:rsidR="007B515D" w:rsidRPr="007345D7" w:rsidRDefault="003A00F8" w:rsidP="0093612B">
      <w:r w:rsidRPr="007345D7">
        <w:t>Das Menü Brailleprofile listet alle auf Ihrer Mantis verfügbaren Brailleprofile auf. Das a</w:t>
      </w:r>
      <w:r w:rsidR="00540C94">
        <w:t>k</w:t>
      </w:r>
      <w:r w:rsidRPr="007345D7">
        <w:t xml:space="preserve">tive Brailleprofil wird jeweils mit Punkten 7 und 8 auf der Braillezeile unterlegt. Scrollen Sie durch die verfügbaren Profile mit den äußeren Daumentasten und drücken Sie danach Enter oder eine Cursor Routing Taste, um das gewünschte Profil auszuwählen. </w:t>
      </w:r>
    </w:p>
    <w:p w14:paraId="4A0A6824" w14:textId="77777777" w:rsidR="003A00F8" w:rsidRPr="007345D7" w:rsidRDefault="003A00F8" w:rsidP="0093612B"/>
    <w:p w14:paraId="0C4A0A84" w14:textId="77777777" w:rsidR="003A00F8" w:rsidRPr="00540C94" w:rsidRDefault="003A00F8" w:rsidP="00540C94">
      <w:pPr>
        <w:pStyle w:val="Titre3"/>
        <w:rPr>
          <w:b/>
          <w:bCs/>
        </w:rPr>
      </w:pPr>
      <w:bookmarkStart w:id="87" w:name="_Toc56768209"/>
      <w:r w:rsidRPr="00540C94">
        <w:rPr>
          <w:b/>
          <w:bCs/>
        </w:rPr>
        <w:t>Ein Brailleprofil hinzufügen</w:t>
      </w:r>
      <w:bookmarkEnd w:id="87"/>
    </w:p>
    <w:p w14:paraId="0F8230D7" w14:textId="77777777" w:rsidR="003A00F8" w:rsidRPr="007345D7" w:rsidRDefault="003A00F8" w:rsidP="0093612B">
      <w:r w:rsidRPr="007345D7">
        <w:t xml:space="preserve">Um ein Brailleprofil hinzu zu fügen, wählen Sie „Brailleprofil hinzufügen“ und geben Sie Enter oder eine Cursorrouting Taste. </w:t>
      </w:r>
      <w:r w:rsidR="00540C94">
        <w:t>S</w:t>
      </w:r>
      <w:r w:rsidRPr="007345D7">
        <w:t>ie werden nun aufgefordert, die folgenden Informationen einzugeben:</w:t>
      </w:r>
    </w:p>
    <w:p w14:paraId="10985524" w14:textId="77777777" w:rsidR="003A00F8" w:rsidRPr="007345D7" w:rsidRDefault="003A00F8" w:rsidP="0093612B">
      <w:pPr>
        <w:pStyle w:val="Corpsdetexte"/>
        <w:numPr>
          <w:ilvl w:val="0"/>
          <w:numId w:val="30"/>
        </w:numPr>
        <w:ind w:left="360"/>
      </w:pPr>
      <w:r w:rsidRPr="007345D7">
        <w:t>Profilname: Geben Sie den Profilnamen innerhalb der Klammern ein und bestätigen Sie mit Enter..</w:t>
      </w:r>
    </w:p>
    <w:p w14:paraId="3F06FFEC" w14:textId="77777777" w:rsidR="003A00F8" w:rsidRPr="007345D7" w:rsidRDefault="003A00F8" w:rsidP="0093612B">
      <w:pPr>
        <w:pStyle w:val="Corpsdetexte"/>
        <w:numPr>
          <w:ilvl w:val="0"/>
          <w:numId w:val="30"/>
        </w:numPr>
        <w:ind w:left="360"/>
      </w:pPr>
      <w:r w:rsidRPr="007345D7">
        <w:rPr>
          <w:rStyle w:val="lev"/>
        </w:rPr>
        <w:t>Braille grade</w:t>
      </w:r>
      <w:r w:rsidRPr="007345D7">
        <w:t>: Wählen Sie zwischen Vollschrift, Kurzschrift und Computer Braille.</w:t>
      </w:r>
    </w:p>
    <w:p w14:paraId="0A94E345" w14:textId="77777777" w:rsidR="00540C94" w:rsidRPr="00540C94" w:rsidRDefault="003A00F8" w:rsidP="0093612B">
      <w:pPr>
        <w:pStyle w:val="Corpsdetexte"/>
        <w:numPr>
          <w:ilvl w:val="0"/>
          <w:numId w:val="30"/>
        </w:numPr>
        <w:ind w:left="360"/>
        <w:rPr>
          <w:rStyle w:val="lev"/>
          <w:b w:val="0"/>
          <w:bCs w:val="0"/>
        </w:rPr>
      </w:pPr>
      <w:r w:rsidRPr="007345D7">
        <w:rPr>
          <w:rStyle w:val="lev"/>
        </w:rPr>
        <w:t xml:space="preserve">Computer </w:t>
      </w:r>
      <w:r w:rsidR="00540C94">
        <w:rPr>
          <w:rStyle w:val="lev"/>
        </w:rPr>
        <w:t>Braille</w:t>
      </w:r>
    </w:p>
    <w:p w14:paraId="0CDF7C13" w14:textId="77777777" w:rsidR="003A00F8" w:rsidRPr="007345D7" w:rsidRDefault="003A00F8" w:rsidP="0093612B">
      <w:pPr>
        <w:pStyle w:val="Corpsdetexte"/>
        <w:numPr>
          <w:ilvl w:val="0"/>
          <w:numId w:val="30"/>
        </w:numPr>
        <w:ind w:left="360"/>
      </w:pPr>
      <w:r w:rsidRPr="007345D7">
        <w:rPr>
          <w:rStyle w:val="lev"/>
        </w:rPr>
        <w:t xml:space="preserve"> Tabelle</w:t>
      </w:r>
      <w:r w:rsidRPr="007345D7">
        <w:t>: Wählen Sie Ihre Computer Braille Tabelle und geben Sie Enter.</w:t>
      </w:r>
    </w:p>
    <w:p w14:paraId="74A7AC9B" w14:textId="77777777" w:rsidR="003A00F8" w:rsidRPr="007345D7" w:rsidRDefault="001139B6" w:rsidP="0093612B">
      <w:pPr>
        <w:pStyle w:val="Corpsdetexte"/>
        <w:numPr>
          <w:ilvl w:val="0"/>
          <w:numId w:val="30"/>
        </w:numPr>
        <w:ind w:left="360"/>
      </w:pPr>
      <w:r w:rsidRPr="007345D7">
        <w:rPr>
          <w:rStyle w:val="lev"/>
        </w:rPr>
        <w:t>Braille Tabelle für Vollschrift: Wählen Sie Ihre Braille Vollschrift Tabelle aus und drücken Sie danach Enter.</w:t>
      </w:r>
    </w:p>
    <w:p w14:paraId="5F95AFFE" w14:textId="77777777" w:rsidR="003A00F8" w:rsidRPr="007345D7" w:rsidRDefault="001139B6" w:rsidP="0093612B">
      <w:pPr>
        <w:pStyle w:val="Corpsdetexte"/>
        <w:numPr>
          <w:ilvl w:val="0"/>
          <w:numId w:val="30"/>
        </w:numPr>
        <w:ind w:left="360"/>
        <w:rPr>
          <w:rStyle w:val="lev"/>
          <w:b w:val="0"/>
          <w:bCs w:val="0"/>
        </w:rPr>
      </w:pPr>
      <w:r w:rsidRPr="007345D7">
        <w:rPr>
          <w:rStyle w:val="lev"/>
        </w:rPr>
        <w:t>Kurzschrift Braille Tabelle: Wählen Sie die gewünschte Kurzschrift Braille Tabelle und geben Sie dann Enter.</w:t>
      </w:r>
    </w:p>
    <w:p w14:paraId="0C8D7C84" w14:textId="77777777" w:rsidR="001139B6" w:rsidRPr="007345D7" w:rsidRDefault="001139B6" w:rsidP="0093612B">
      <w:pPr>
        <w:pStyle w:val="Corpsdetexte"/>
        <w:numPr>
          <w:ilvl w:val="0"/>
          <w:numId w:val="30"/>
        </w:numPr>
        <w:ind w:left="360"/>
        <w:rPr>
          <w:rStyle w:val="lev"/>
          <w:b w:val="0"/>
          <w:bCs w:val="0"/>
        </w:rPr>
      </w:pPr>
      <w:r w:rsidRPr="007345D7">
        <w:rPr>
          <w:rStyle w:val="lev"/>
        </w:rPr>
        <w:t>Konfiguration speichern: Geben Sie zum Schluss Enter, um die Konfiguration zu speichern.</w:t>
      </w:r>
    </w:p>
    <w:p w14:paraId="2AEE943E" w14:textId="77777777" w:rsidR="001139B6" w:rsidRPr="007345D7" w:rsidRDefault="001139B6" w:rsidP="0093612B">
      <w:pPr>
        <w:pStyle w:val="Corpsdetexte"/>
        <w:numPr>
          <w:ilvl w:val="0"/>
          <w:numId w:val="30"/>
        </w:numPr>
        <w:ind w:left="360"/>
      </w:pPr>
      <w:r w:rsidRPr="007345D7">
        <w:t>Das neue Brailleprofil ist jetzt in der Liste der Brailleprofile enthalten.</w:t>
      </w:r>
    </w:p>
    <w:p w14:paraId="1DB9E285" w14:textId="77777777" w:rsidR="001139B6" w:rsidRPr="007345D7" w:rsidRDefault="001139B6" w:rsidP="0093612B">
      <w:pPr>
        <w:pStyle w:val="Corpsdetexte"/>
        <w:numPr>
          <w:ilvl w:val="0"/>
          <w:numId w:val="30"/>
        </w:numPr>
        <w:ind w:left="360"/>
      </w:pPr>
      <w:r w:rsidRPr="007345D7">
        <w:t xml:space="preserve"> </w:t>
      </w:r>
    </w:p>
    <w:p w14:paraId="7F33D38A" w14:textId="77777777" w:rsidR="007B515D" w:rsidRPr="007345D7" w:rsidRDefault="001139B6" w:rsidP="0093612B">
      <w:pPr>
        <w:pStyle w:val="Titre3"/>
        <w:rPr>
          <w:b/>
          <w:bCs/>
        </w:rPr>
      </w:pPr>
      <w:bookmarkStart w:id="88" w:name="_Toc56768210"/>
      <w:r w:rsidRPr="007345D7">
        <w:rPr>
          <w:b/>
          <w:bCs/>
        </w:rPr>
        <w:t>Konfigurieren oder Löschen eines Braille</w:t>
      </w:r>
      <w:r w:rsidR="00540C94">
        <w:rPr>
          <w:b/>
          <w:bCs/>
        </w:rPr>
        <w:t xml:space="preserve"> P</w:t>
      </w:r>
      <w:r w:rsidRPr="007345D7">
        <w:rPr>
          <w:b/>
          <w:bCs/>
        </w:rPr>
        <w:t>rofils</w:t>
      </w:r>
      <w:bookmarkEnd w:id="88"/>
    </w:p>
    <w:p w14:paraId="0247636D" w14:textId="77777777" w:rsidR="00FE4DBF" w:rsidRPr="007345D7" w:rsidRDefault="001139B6" w:rsidP="0093612B">
      <w:r w:rsidRPr="007345D7">
        <w:t xml:space="preserve">Um ein Brailleprofil zu konfigurieren oder zu löschen, gehen Sie bitte wie folgt vor: </w:t>
      </w:r>
    </w:p>
    <w:p w14:paraId="07BDFDAE" w14:textId="77777777" w:rsidR="001139B6" w:rsidRPr="007345D7" w:rsidRDefault="001139B6" w:rsidP="0093612B">
      <w:pPr>
        <w:pStyle w:val="Paragraphedeliste"/>
        <w:numPr>
          <w:ilvl w:val="0"/>
          <w:numId w:val="31"/>
        </w:numPr>
      </w:pPr>
      <w:r w:rsidRPr="007345D7">
        <w:t>Scrollen Sie durch die Liste der verfügbaren Brailleprofile mit den äußeren Daumentasten.</w:t>
      </w:r>
    </w:p>
    <w:p w14:paraId="1EB9AEB8" w14:textId="77777777" w:rsidR="001139B6" w:rsidRPr="007345D7" w:rsidRDefault="001139B6" w:rsidP="0093612B">
      <w:pPr>
        <w:pStyle w:val="Paragraphedeliste"/>
        <w:numPr>
          <w:ilvl w:val="0"/>
          <w:numId w:val="31"/>
        </w:numPr>
      </w:pPr>
      <w:r w:rsidRPr="007345D7">
        <w:t xml:space="preserve">Drücken Sie </w:t>
      </w:r>
      <w:r w:rsidR="00307B30" w:rsidRPr="007345D7">
        <w:t>Strg + m</w:t>
      </w:r>
      <w:r w:rsidRPr="007345D7">
        <w:t>, um das Kontextmenü zu öffnen.</w:t>
      </w:r>
    </w:p>
    <w:p w14:paraId="54707D49" w14:textId="77777777" w:rsidR="001139B6" w:rsidRPr="007345D7" w:rsidRDefault="001139B6" w:rsidP="0093612B">
      <w:pPr>
        <w:pStyle w:val="Paragraphedeliste"/>
        <w:numPr>
          <w:ilvl w:val="0"/>
          <w:numId w:val="31"/>
        </w:numPr>
      </w:pPr>
      <w:r w:rsidRPr="007345D7">
        <w:t>Wählen Sie „Brailleprofil konfigurieren“ oder „Braille Profil löschen“.</w:t>
      </w:r>
    </w:p>
    <w:p w14:paraId="7A8329CD" w14:textId="77777777" w:rsidR="001139B6" w:rsidRPr="007345D7" w:rsidRDefault="001139B6" w:rsidP="0093612B">
      <w:pPr>
        <w:pStyle w:val="Paragraphedeliste"/>
        <w:numPr>
          <w:ilvl w:val="0"/>
          <w:numId w:val="31"/>
        </w:numPr>
      </w:pPr>
      <w:r w:rsidRPr="007345D7">
        <w:t>Geben Sie Enter.</w:t>
      </w:r>
    </w:p>
    <w:p w14:paraId="14E7A28C" w14:textId="77777777" w:rsidR="001139B6" w:rsidRPr="007345D7" w:rsidRDefault="001139B6" w:rsidP="0093612B"/>
    <w:p w14:paraId="15539F1E" w14:textId="77777777" w:rsidR="001139B6" w:rsidRPr="007345D7" w:rsidRDefault="00F47A63" w:rsidP="0093612B">
      <w:pPr>
        <w:pStyle w:val="Titre2"/>
        <w:rPr>
          <w:b/>
          <w:bCs/>
        </w:rPr>
      </w:pPr>
      <w:bookmarkStart w:id="89" w:name="_Toc56768211"/>
      <w:r w:rsidRPr="007345D7">
        <w:rPr>
          <w:b/>
          <w:bCs/>
        </w:rPr>
        <w:t>Die Benutzung von Wlan oder Bluetooth</w:t>
      </w:r>
      <w:bookmarkEnd w:id="89"/>
    </w:p>
    <w:p w14:paraId="440BF599" w14:textId="77777777" w:rsidR="00F47A63" w:rsidRPr="007345D7" w:rsidRDefault="00F47A63" w:rsidP="0093612B">
      <w:r w:rsidRPr="007345D7">
        <w:t xml:space="preserve">Mantis verfügt über Wlan 2.4 GHZ Technologie. </w:t>
      </w:r>
    </w:p>
    <w:p w14:paraId="19D9D529" w14:textId="77777777" w:rsidR="00C9488E" w:rsidRPr="007345D7" w:rsidRDefault="00C9488E" w:rsidP="0093612B"/>
    <w:p w14:paraId="54D352EB" w14:textId="703E6306" w:rsidR="00C9488E" w:rsidRPr="007345D7" w:rsidRDefault="00C9488E" w:rsidP="0093612B">
      <w:pPr>
        <w:pStyle w:val="Titre3"/>
        <w:rPr>
          <w:b/>
          <w:bCs/>
        </w:rPr>
      </w:pPr>
      <w:bookmarkStart w:id="90" w:name="_Toc56768212"/>
      <w:r w:rsidRPr="007345D7">
        <w:rPr>
          <w:b/>
          <w:bCs/>
        </w:rPr>
        <w:t>Verbindung zu eine</w:t>
      </w:r>
      <w:r w:rsidR="00F374AF">
        <w:rPr>
          <w:b/>
          <w:bCs/>
        </w:rPr>
        <w:t>m</w:t>
      </w:r>
      <w:r w:rsidRPr="007345D7">
        <w:rPr>
          <w:b/>
          <w:bCs/>
        </w:rPr>
        <w:t xml:space="preserve"> </w:t>
      </w:r>
      <w:r w:rsidR="00540C94">
        <w:rPr>
          <w:b/>
          <w:bCs/>
        </w:rPr>
        <w:t>Wlan</w:t>
      </w:r>
      <w:r w:rsidRPr="007345D7">
        <w:rPr>
          <w:b/>
          <w:bCs/>
        </w:rPr>
        <w:t xml:space="preserve"> herstellen</w:t>
      </w:r>
      <w:bookmarkEnd w:id="90"/>
    </w:p>
    <w:p w14:paraId="4A20F715" w14:textId="77777777" w:rsidR="00C9488E" w:rsidRPr="007345D7" w:rsidRDefault="00917A92" w:rsidP="0093612B">
      <w:r w:rsidRPr="007345D7">
        <w:t>Wählen Sie „neue Verbindung“ im Wlan Menü und geben Sie dann Enter oder eine Cursorrouting Taste. Es erscheinen nun drei Wahlmöglichkeiten für die Verbindung:</w:t>
      </w:r>
    </w:p>
    <w:p w14:paraId="6DB3C82D" w14:textId="77777777" w:rsidR="00917A92" w:rsidRPr="007345D7" w:rsidRDefault="00917A92" w:rsidP="0093612B">
      <w:pPr>
        <w:pStyle w:val="Paragraphedeliste"/>
        <w:numPr>
          <w:ilvl w:val="0"/>
          <w:numId w:val="32"/>
        </w:numPr>
      </w:pPr>
      <w:r w:rsidRPr="007345D7">
        <w:t xml:space="preserve">Suche SSID: Wählen Sie diese Option, um nach verfügbaren Wlan Netzen in Ihrer Umgebung zu suchen. Wenn der Suchvorgang abgeschlossen ist, zeigt Mantis alle gefundenen Netzwerke. Geben Sie Enter oder eine Cursorrouting Taste, um das gewünschte Netzwerk auszuwählen. Tippen Sie nun das Netzwerkpasswort / den Netzwerkschlüssel ein und schließen Sie mit Enter ab, um die Verbindung herzustellen. </w:t>
      </w:r>
    </w:p>
    <w:p w14:paraId="2513679A" w14:textId="77777777" w:rsidR="00917A92" w:rsidRPr="007345D7" w:rsidRDefault="00917A92" w:rsidP="0093612B">
      <w:pPr>
        <w:pStyle w:val="Paragraphedeliste"/>
        <w:numPr>
          <w:ilvl w:val="0"/>
          <w:numId w:val="32"/>
        </w:numPr>
      </w:pPr>
      <w:r w:rsidRPr="007345D7">
        <w:t>WPS Verbindung: Wählen Sie diese Option aus, um die Verbindung zu einem Wlan herzustellen, welches den WPS Standard verwendet. Mantis zeigt für ca. 30 Sekunden „lade…“ an</w:t>
      </w:r>
      <w:r w:rsidR="00596D08">
        <w:t xml:space="preserve">. </w:t>
      </w:r>
      <w:r w:rsidR="00B010B2" w:rsidRPr="007345D7">
        <w:t>Drücken Sie auf Ihrem Router die WPS Taste, um die Kopplung mit einem neuen Gerät zu starten. Nach einigen Sekunden werden Sie automatisch mit dem neuen Netzwerk verbunden.</w:t>
      </w:r>
    </w:p>
    <w:p w14:paraId="747A3F28" w14:textId="77777777" w:rsidR="00B010B2" w:rsidRPr="007345D7" w:rsidRDefault="00B010B2" w:rsidP="0093612B">
      <w:pPr>
        <w:pStyle w:val="Paragraphedeliste"/>
        <w:numPr>
          <w:ilvl w:val="0"/>
          <w:numId w:val="32"/>
        </w:numPr>
      </w:pPr>
      <w:r w:rsidRPr="007345D7">
        <w:t>Manuell verbinden: Wählen Sie diese Option aus, um den SSID bzw. den Netzwerkschlüssel manuell einzugeben. Schließen Sie den Vorgang mit Enter ab, um sich zu verbinden.</w:t>
      </w:r>
    </w:p>
    <w:p w14:paraId="10D5D4ED" w14:textId="77777777" w:rsidR="00540C94" w:rsidRDefault="00540C94" w:rsidP="0093612B">
      <w:pPr>
        <w:pStyle w:val="Titre3"/>
        <w:rPr>
          <w:b/>
          <w:bCs/>
        </w:rPr>
      </w:pPr>
    </w:p>
    <w:p w14:paraId="76563115" w14:textId="77777777" w:rsidR="00B010B2" w:rsidRPr="007345D7" w:rsidRDefault="000870DF" w:rsidP="0093612B">
      <w:pPr>
        <w:pStyle w:val="Titre3"/>
        <w:rPr>
          <w:b/>
          <w:bCs/>
        </w:rPr>
      </w:pPr>
      <w:bookmarkStart w:id="91" w:name="_Toc56768213"/>
      <w:r w:rsidRPr="007345D7">
        <w:rPr>
          <w:b/>
          <w:bCs/>
        </w:rPr>
        <w:t>Tabelle der Wlan Einstellungen</w:t>
      </w:r>
      <w:bookmarkEnd w:id="91"/>
    </w:p>
    <w:p w14:paraId="63A5DA2E" w14:textId="2A339B17" w:rsidR="000870DF" w:rsidRPr="007345D7" w:rsidRDefault="000870DF" w:rsidP="0093612B">
      <w:r w:rsidRPr="007345D7">
        <w:t xml:space="preserve">Die Wlan Befehle sind in Tabelle </w:t>
      </w:r>
      <w:r w:rsidR="00564D53">
        <w:t>8</w:t>
      </w:r>
      <w:r w:rsidRPr="007345D7">
        <w:t xml:space="preserve"> aufgelistet.</w:t>
      </w:r>
    </w:p>
    <w:p w14:paraId="6CAFF1BF" w14:textId="77777777" w:rsidR="00EE3395" w:rsidRPr="007345D7" w:rsidRDefault="00EE3395" w:rsidP="0093612B"/>
    <w:p w14:paraId="34DA20D4" w14:textId="38C646AB" w:rsidR="00EE3395" w:rsidRPr="007345D7" w:rsidRDefault="00EE3395" w:rsidP="0093612B">
      <w:pPr>
        <w:pStyle w:val="Lgende"/>
        <w:keepNext/>
        <w:spacing w:after="120"/>
        <w:rPr>
          <w:rStyle w:val="lev"/>
          <w:sz w:val="24"/>
          <w:szCs w:val="24"/>
        </w:rPr>
      </w:pPr>
      <w:r w:rsidRPr="007345D7">
        <w:rPr>
          <w:rStyle w:val="lev"/>
          <w:sz w:val="24"/>
          <w:szCs w:val="24"/>
        </w:rPr>
        <w:t>Tab</w:t>
      </w:r>
      <w:r w:rsidR="00540C94">
        <w:rPr>
          <w:rStyle w:val="lev"/>
          <w:sz w:val="24"/>
          <w:szCs w:val="24"/>
        </w:rPr>
        <w:t>el</w:t>
      </w:r>
      <w:r w:rsidRPr="007345D7">
        <w:rPr>
          <w:rStyle w:val="lev"/>
          <w:sz w:val="24"/>
          <w:szCs w:val="24"/>
        </w:rPr>
        <w:t xml:space="preserve">le </w:t>
      </w:r>
      <w:r w:rsidR="00564D53">
        <w:rPr>
          <w:rStyle w:val="lev"/>
          <w:sz w:val="24"/>
          <w:szCs w:val="24"/>
        </w:rPr>
        <w:t>8</w:t>
      </w:r>
      <w:r w:rsidRPr="007345D7">
        <w:rPr>
          <w:rStyle w:val="lev"/>
          <w:sz w:val="24"/>
          <w:szCs w:val="24"/>
        </w:rPr>
        <w:t>: Wlan Einstellungen</w:t>
      </w:r>
    </w:p>
    <w:tbl>
      <w:tblPr>
        <w:tblStyle w:val="Grilledutableau"/>
        <w:tblW w:w="0" w:type="auto"/>
        <w:tblLook w:val="04A0" w:firstRow="1" w:lastRow="0" w:firstColumn="1" w:lastColumn="0" w:noHBand="0" w:noVBand="1"/>
      </w:tblPr>
      <w:tblGrid>
        <w:gridCol w:w="2515"/>
        <w:gridCol w:w="6115"/>
      </w:tblGrid>
      <w:tr w:rsidR="00EE3395" w:rsidRPr="007345D7" w14:paraId="7C7AB67E" w14:textId="77777777" w:rsidTr="0093612B">
        <w:trPr>
          <w:trHeight w:val="432"/>
          <w:tblHeader/>
        </w:trPr>
        <w:tc>
          <w:tcPr>
            <w:tcW w:w="2515" w:type="dxa"/>
            <w:vAlign w:val="center"/>
          </w:tcPr>
          <w:p w14:paraId="2F2A22FC" w14:textId="77777777" w:rsidR="00EE3395" w:rsidRPr="007345D7" w:rsidRDefault="00EE3395" w:rsidP="00781995">
            <w:pPr>
              <w:pStyle w:val="Corpsdetexte"/>
              <w:spacing w:after="0"/>
              <w:jc w:val="center"/>
              <w:rPr>
                <w:rStyle w:val="lev"/>
                <w:lang w:val="de-DE"/>
              </w:rPr>
            </w:pPr>
            <w:r w:rsidRPr="007345D7">
              <w:rPr>
                <w:rStyle w:val="lev"/>
                <w:lang w:val="de-DE"/>
              </w:rPr>
              <w:t>Einstellung</w:t>
            </w:r>
          </w:p>
        </w:tc>
        <w:tc>
          <w:tcPr>
            <w:tcW w:w="6115" w:type="dxa"/>
            <w:vAlign w:val="center"/>
          </w:tcPr>
          <w:p w14:paraId="7E8CD956" w14:textId="77777777" w:rsidR="00EE3395" w:rsidRPr="007345D7" w:rsidRDefault="00EE3395" w:rsidP="00781995">
            <w:pPr>
              <w:pStyle w:val="Corpsdetexte"/>
              <w:spacing w:after="0"/>
              <w:jc w:val="center"/>
              <w:rPr>
                <w:rStyle w:val="lev"/>
                <w:lang w:val="de-DE"/>
              </w:rPr>
            </w:pPr>
            <w:r w:rsidRPr="007345D7">
              <w:rPr>
                <w:rStyle w:val="lev"/>
                <w:lang w:val="de-DE"/>
              </w:rPr>
              <w:t>Option / Ergebnis</w:t>
            </w:r>
          </w:p>
        </w:tc>
      </w:tr>
      <w:tr w:rsidR="00EE3395" w:rsidRPr="007345D7" w14:paraId="1B2B0A52" w14:textId="77777777" w:rsidTr="0093612B">
        <w:trPr>
          <w:trHeight w:val="360"/>
        </w:trPr>
        <w:tc>
          <w:tcPr>
            <w:tcW w:w="2515" w:type="dxa"/>
            <w:vAlign w:val="center"/>
          </w:tcPr>
          <w:p w14:paraId="0AB80287" w14:textId="77777777" w:rsidR="00EE3395" w:rsidRPr="007345D7" w:rsidRDefault="00EE3395" w:rsidP="00781995">
            <w:pPr>
              <w:pStyle w:val="Corpsdetexte"/>
              <w:spacing w:after="0"/>
              <w:rPr>
                <w:lang w:val="de-DE"/>
              </w:rPr>
            </w:pPr>
            <w:r w:rsidRPr="007345D7">
              <w:rPr>
                <w:lang w:val="de-DE"/>
              </w:rPr>
              <w:t>Wlan</w:t>
            </w:r>
          </w:p>
        </w:tc>
        <w:tc>
          <w:tcPr>
            <w:tcW w:w="6115" w:type="dxa"/>
            <w:vAlign w:val="center"/>
          </w:tcPr>
          <w:p w14:paraId="5045A72B" w14:textId="77777777" w:rsidR="00EE3395" w:rsidRPr="007345D7" w:rsidRDefault="00EE3395" w:rsidP="00781995">
            <w:pPr>
              <w:pStyle w:val="Corpsdetexte"/>
              <w:spacing w:after="0"/>
              <w:rPr>
                <w:lang w:val="de-DE"/>
              </w:rPr>
            </w:pPr>
            <w:r w:rsidRPr="007345D7">
              <w:rPr>
                <w:lang w:val="de-DE"/>
              </w:rPr>
              <w:t>Drücken Sie Enter, um Wlan ein- oder auszuschalten.</w:t>
            </w:r>
          </w:p>
        </w:tc>
      </w:tr>
      <w:tr w:rsidR="00EE3395" w:rsidRPr="007345D7" w14:paraId="03D141A4" w14:textId="77777777" w:rsidTr="0093612B">
        <w:trPr>
          <w:trHeight w:val="360"/>
        </w:trPr>
        <w:tc>
          <w:tcPr>
            <w:tcW w:w="2515" w:type="dxa"/>
            <w:vAlign w:val="center"/>
          </w:tcPr>
          <w:p w14:paraId="5D379C44" w14:textId="77777777" w:rsidR="00EE3395" w:rsidRPr="007345D7" w:rsidRDefault="00EE3395" w:rsidP="00781995">
            <w:pPr>
              <w:pStyle w:val="Corpsdetexte"/>
              <w:spacing w:after="0"/>
              <w:rPr>
                <w:lang w:val="de-DE"/>
              </w:rPr>
            </w:pPr>
            <w:r w:rsidRPr="007345D7">
              <w:rPr>
                <w:lang w:val="de-DE"/>
              </w:rPr>
              <w:t>Status</w:t>
            </w:r>
          </w:p>
        </w:tc>
        <w:tc>
          <w:tcPr>
            <w:tcW w:w="6115" w:type="dxa"/>
            <w:vAlign w:val="center"/>
          </w:tcPr>
          <w:p w14:paraId="3972CA8C" w14:textId="77777777" w:rsidR="00EE3395" w:rsidRPr="007345D7" w:rsidRDefault="00EE3395" w:rsidP="00781995">
            <w:pPr>
              <w:pStyle w:val="Corpsdetexte"/>
              <w:spacing w:after="0"/>
              <w:rPr>
                <w:lang w:val="de-DE"/>
              </w:rPr>
            </w:pPr>
            <w:r w:rsidRPr="007345D7">
              <w:rPr>
                <w:lang w:val="de-DE"/>
              </w:rPr>
              <w:t xml:space="preserve">Gibt Informationen über Ihren </w:t>
            </w:r>
            <w:r w:rsidR="00044123">
              <w:rPr>
                <w:lang w:val="de-DE"/>
              </w:rPr>
              <w:t>aktuellen</w:t>
            </w:r>
            <w:r w:rsidRPr="007345D7">
              <w:rPr>
                <w:lang w:val="de-DE"/>
              </w:rPr>
              <w:t xml:space="preserve"> Wlan Status</w:t>
            </w:r>
          </w:p>
        </w:tc>
      </w:tr>
      <w:tr w:rsidR="00EE3395" w:rsidRPr="007345D7" w14:paraId="370DE2B3" w14:textId="77777777" w:rsidTr="0093612B">
        <w:trPr>
          <w:trHeight w:val="360"/>
        </w:trPr>
        <w:tc>
          <w:tcPr>
            <w:tcW w:w="2515" w:type="dxa"/>
            <w:vAlign w:val="center"/>
          </w:tcPr>
          <w:p w14:paraId="0DCFEFD2" w14:textId="77777777" w:rsidR="00EE3395" w:rsidRPr="007345D7" w:rsidRDefault="00EE3395" w:rsidP="00781995">
            <w:pPr>
              <w:pStyle w:val="Corpsdetexte"/>
              <w:spacing w:after="0"/>
              <w:rPr>
                <w:lang w:val="de-DE"/>
              </w:rPr>
            </w:pPr>
            <w:r w:rsidRPr="007345D7">
              <w:rPr>
                <w:lang w:val="de-DE"/>
              </w:rPr>
              <w:t>Neue Verbindung</w:t>
            </w:r>
          </w:p>
        </w:tc>
        <w:tc>
          <w:tcPr>
            <w:tcW w:w="6115" w:type="dxa"/>
            <w:vAlign w:val="center"/>
          </w:tcPr>
          <w:p w14:paraId="7D300A73" w14:textId="77777777" w:rsidR="00EE3395" w:rsidRPr="007345D7" w:rsidRDefault="00EE3395" w:rsidP="00781995">
            <w:pPr>
              <w:pStyle w:val="Corpsdetexte"/>
              <w:spacing w:after="0"/>
              <w:rPr>
                <w:lang w:val="de-DE"/>
              </w:rPr>
            </w:pPr>
            <w:r w:rsidRPr="007345D7">
              <w:rPr>
                <w:lang w:val="de-DE"/>
              </w:rPr>
              <w:t>Drücken Sie Enter, um eine neue Wlan Verbindung zu erstellen.</w:t>
            </w:r>
          </w:p>
        </w:tc>
      </w:tr>
      <w:tr w:rsidR="00EE3395" w:rsidRPr="007345D7" w14:paraId="25143A0F" w14:textId="77777777" w:rsidTr="0093612B">
        <w:trPr>
          <w:trHeight w:val="360"/>
        </w:trPr>
        <w:tc>
          <w:tcPr>
            <w:tcW w:w="2515" w:type="dxa"/>
            <w:vAlign w:val="center"/>
          </w:tcPr>
          <w:p w14:paraId="2ABECFDC" w14:textId="77777777" w:rsidR="00EE3395" w:rsidRPr="007345D7" w:rsidRDefault="00EE3395" w:rsidP="00781995">
            <w:pPr>
              <w:pStyle w:val="Corpsdetexte"/>
              <w:spacing w:after="0"/>
              <w:rPr>
                <w:lang w:val="de-DE"/>
              </w:rPr>
            </w:pPr>
            <w:r w:rsidRPr="007345D7">
              <w:rPr>
                <w:lang w:val="de-DE"/>
              </w:rPr>
              <w:t>Verbindung starten</w:t>
            </w:r>
          </w:p>
        </w:tc>
        <w:tc>
          <w:tcPr>
            <w:tcW w:w="6115" w:type="dxa"/>
            <w:vAlign w:val="center"/>
          </w:tcPr>
          <w:p w14:paraId="7538F4CC" w14:textId="4A66A0B5" w:rsidR="00EE3395" w:rsidRPr="007345D7" w:rsidRDefault="00EE3395" w:rsidP="00781995">
            <w:pPr>
              <w:pStyle w:val="Corpsdetexte"/>
              <w:spacing w:after="0"/>
              <w:rPr>
                <w:lang w:val="de-DE"/>
              </w:rPr>
            </w:pPr>
            <w:r w:rsidRPr="007345D7">
              <w:rPr>
                <w:lang w:val="de-DE"/>
              </w:rPr>
              <w:t xml:space="preserve">Hiermit verbinden Sie sich mit einem </w:t>
            </w:r>
            <w:r w:rsidR="00564D53">
              <w:rPr>
                <w:lang w:val="de-DE"/>
              </w:rPr>
              <w:t xml:space="preserve">Wlan </w:t>
            </w:r>
            <w:r w:rsidRPr="007345D7">
              <w:rPr>
                <w:lang w:val="de-DE"/>
              </w:rPr>
              <w:t>Netzwerk, welches Ihrer Mantis bekannt ist.</w:t>
            </w:r>
          </w:p>
        </w:tc>
      </w:tr>
      <w:tr w:rsidR="00EE3395" w:rsidRPr="007345D7" w14:paraId="711EDF30" w14:textId="77777777" w:rsidTr="0093612B">
        <w:trPr>
          <w:trHeight w:val="360"/>
        </w:trPr>
        <w:tc>
          <w:tcPr>
            <w:tcW w:w="2515" w:type="dxa"/>
            <w:vAlign w:val="center"/>
          </w:tcPr>
          <w:p w14:paraId="14042659" w14:textId="77777777" w:rsidR="00EE3395" w:rsidRPr="007345D7" w:rsidRDefault="00EE3395" w:rsidP="00781995">
            <w:pPr>
              <w:pStyle w:val="Corpsdetexte"/>
              <w:spacing w:after="0"/>
              <w:rPr>
                <w:lang w:val="de-DE"/>
              </w:rPr>
            </w:pPr>
            <w:r w:rsidRPr="007345D7">
              <w:rPr>
                <w:lang w:val="de-DE"/>
              </w:rPr>
              <w:t>Verbindung löschen</w:t>
            </w:r>
          </w:p>
        </w:tc>
        <w:tc>
          <w:tcPr>
            <w:tcW w:w="6115" w:type="dxa"/>
            <w:vAlign w:val="center"/>
          </w:tcPr>
          <w:p w14:paraId="7E3FD016" w14:textId="77777777" w:rsidR="00EE3395" w:rsidRPr="007345D7" w:rsidRDefault="00EE3395" w:rsidP="00781995">
            <w:pPr>
              <w:pStyle w:val="Corpsdetexte"/>
              <w:spacing w:after="0"/>
              <w:rPr>
                <w:lang w:val="de-DE"/>
              </w:rPr>
            </w:pPr>
            <w:r w:rsidRPr="007345D7">
              <w:rPr>
                <w:lang w:val="de-DE"/>
              </w:rPr>
              <w:t>Hiermit löschen Sie ein Wlan Netzwerk aus Ihrer Mantis.</w:t>
            </w:r>
          </w:p>
        </w:tc>
      </w:tr>
      <w:tr w:rsidR="00EE3395" w:rsidRPr="007345D7" w14:paraId="6F3A6A72" w14:textId="77777777" w:rsidTr="0093612B">
        <w:trPr>
          <w:trHeight w:val="360"/>
        </w:trPr>
        <w:tc>
          <w:tcPr>
            <w:tcW w:w="2515" w:type="dxa"/>
            <w:vAlign w:val="center"/>
          </w:tcPr>
          <w:p w14:paraId="486536BD" w14:textId="77777777" w:rsidR="00EE3395" w:rsidRPr="007345D7" w:rsidRDefault="00EE3395" w:rsidP="00781995">
            <w:pPr>
              <w:pStyle w:val="Corpsdetexte"/>
              <w:spacing w:after="0"/>
              <w:rPr>
                <w:lang w:val="de-DE"/>
              </w:rPr>
            </w:pPr>
            <w:r w:rsidRPr="007345D7">
              <w:rPr>
                <w:lang w:val="de-DE"/>
              </w:rPr>
              <w:t>Netzwerkeinstellungen</w:t>
            </w:r>
          </w:p>
        </w:tc>
        <w:tc>
          <w:tcPr>
            <w:tcW w:w="6115" w:type="dxa"/>
            <w:vAlign w:val="center"/>
          </w:tcPr>
          <w:p w14:paraId="6DF1C5B4" w14:textId="77777777" w:rsidR="00EE3395" w:rsidRPr="007345D7" w:rsidRDefault="00EE3395" w:rsidP="00781995">
            <w:pPr>
              <w:pStyle w:val="Corpsdetexte"/>
              <w:spacing w:after="0"/>
              <w:rPr>
                <w:lang w:val="de-DE"/>
              </w:rPr>
            </w:pPr>
            <w:r w:rsidRPr="007345D7">
              <w:rPr>
                <w:lang w:val="de-DE"/>
              </w:rPr>
              <w:t xml:space="preserve">Ändern der erweiterten Netzwerkeinstellungen wie: Mode, IP Adresse, Subnet Maske, Gateway und DNS Server. </w:t>
            </w:r>
          </w:p>
        </w:tc>
      </w:tr>
      <w:tr w:rsidR="00EE3395" w:rsidRPr="007345D7" w14:paraId="6F8DFD3B" w14:textId="77777777" w:rsidTr="0093612B">
        <w:trPr>
          <w:trHeight w:val="360"/>
        </w:trPr>
        <w:tc>
          <w:tcPr>
            <w:tcW w:w="2515" w:type="dxa"/>
            <w:vAlign w:val="center"/>
          </w:tcPr>
          <w:p w14:paraId="2F129286" w14:textId="77777777" w:rsidR="00EE3395" w:rsidRPr="007345D7" w:rsidRDefault="00C74189" w:rsidP="00781995">
            <w:pPr>
              <w:pStyle w:val="Corpsdetexte"/>
              <w:spacing w:after="0"/>
              <w:rPr>
                <w:lang w:val="de-DE"/>
              </w:rPr>
            </w:pPr>
            <w:r w:rsidRPr="007345D7">
              <w:rPr>
                <w:lang w:val="de-DE"/>
              </w:rPr>
              <w:t>Wlan Konfiguration importieren</w:t>
            </w:r>
          </w:p>
        </w:tc>
        <w:tc>
          <w:tcPr>
            <w:tcW w:w="6115" w:type="dxa"/>
            <w:vAlign w:val="center"/>
          </w:tcPr>
          <w:p w14:paraId="768BE2F0" w14:textId="77777777" w:rsidR="00EE3395" w:rsidRPr="007345D7" w:rsidRDefault="00C74189" w:rsidP="00781995">
            <w:pPr>
              <w:pStyle w:val="Corpsdetexte"/>
              <w:spacing w:after="0"/>
              <w:rPr>
                <w:lang w:val="de-DE"/>
              </w:rPr>
            </w:pPr>
            <w:r w:rsidRPr="007345D7">
              <w:rPr>
                <w:lang w:val="de-DE"/>
              </w:rPr>
              <w:t>Import einer Wlan Konfiguration au seiner Datei</w:t>
            </w:r>
          </w:p>
        </w:tc>
      </w:tr>
    </w:tbl>
    <w:p w14:paraId="3538BDF1" w14:textId="77777777" w:rsidR="00EE3395" w:rsidRPr="007345D7" w:rsidRDefault="00EE3395" w:rsidP="0093612B">
      <w:pPr>
        <w:pStyle w:val="Corpsdetexte"/>
      </w:pPr>
    </w:p>
    <w:p w14:paraId="5CDB839E" w14:textId="77777777" w:rsidR="00EE3395" w:rsidRPr="007345D7" w:rsidRDefault="000B7797" w:rsidP="0093612B">
      <w:pPr>
        <w:pStyle w:val="Titre2"/>
        <w:rPr>
          <w:b/>
          <w:bCs/>
        </w:rPr>
      </w:pPr>
      <w:bookmarkStart w:id="92" w:name="_Toc56768214"/>
      <w:r w:rsidRPr="007345D7">
        <w:rPr>
          <w:b/>
          <w:bCs/>
        </w:rPr>
        <w:t>Bluetooth Einstellungen wählen</w:t>
      </w:r>
      <w:bookmarkEnd w:id="92"/>
    </w:p>
    <w:p w14:paraId="6C551FA9" w14:textId="77777777" w:rsidR="000B7797" w:rsidRPr="007345D7" w:rsidRDefault="000B7797" w:rsidP="0093612B">
      <w:r w:rsidRPr="007345D7">
        <w:t>Die folgenden Bluetooth Einstellungen sind auf der Mantis Q40 verfügbar:</w:t>
      </w:r>
    </w:p>
    <w:p w14:paraId="18AC7961" w14:textId="77777777" w:rsidR="000B7797" w:rsidRPr="007345D7" w:rsidRDefault="000B7797" w:rsidP="0093612B">
      <w:pPr>
        <w:pStyle w:val="Corpsdetexte"/>
        <w:numPr>
          <w:ilvl w:val="0"/>
          <w:numId w:val="33"/>
        </w:numPr>
        <w:ind w:left="360"/>
      </w:pPr>
      <w:r w:rsidRPr="007345D7">
        <w:rPr>
          <w:rStyle w:val="lev"/>
        </w:rPr>
        <w:t>Bluetooth ein oder aus</w:t>
      </w:r>
    </w:p>
    <w:p w14:paraId="2BB92FC4" w14:textId="77777777" w:rsidR="000B7797" w:rsidRPr="007345D7" w:rsidRDefault="000B7797" w:rsidP="0093612B">
      <w:pPr>
        <w:pStyle w:val="Corpsdetexte"/>
        <w:numPr>
          <w:ilvl w:val="0"/>
          <w:numId w:val="33"/>
        </w:numPr>
        <w:ind w:left="360"/>
      </w:pPr>
      <w:r w:rsidRPr="007345D7">
        <w:rPr>
          <w:rStyle w:val="lev"/>
        </w:rPr>
        <w:t>Gerät verbinden: Verbindet Mantis mit einem zuvor gekoppelten Gerät</w:t>
      </w:r>
    </w:p>
    <w:p w14:paraId="7A6A4E83" w14:textId="77777777" w:rsidR="000B7797" w:rsidRPr="007345D7" w:rsidRDefault="000B7797" w:rsidP="0093612B">
      <w:pPr>
        <w:pStyle w:val="Corpsdetexte"/>
        <w:numPr>
          <w:ilvl w:val="0"/>
          <w:numId w:val="33"/>
        </w:numPr>
        <w:ind w:left="360"/>
      </w:pPr>
      <w:r w:rsidRPr="007345D7">
        <w:rPr>
          <w:rStyle w:val="lev"/>
        </w:rPr>
        <w:t>Gerät trennen: Trennt die a</w:t>
      </w:r>
      <w:r w:rsidR="003772DE">
        <w:rPr>
          <w:rStyle w:val="lev"/>
        </w:rPr>
        <w:t>k</w:t>
      </w:r>
      <w:r w:rsidRPr="007345D7">
        <w:rPr>
          <w:rStyle w:val="lev"/>
        </w:rPr>
        <w:t>tive Bluetooth Verbindung</w:t>
      </w:r>
    </w:p>
    <w:p w14:paraId="5B52EF66" w14:textId="77777777" w:rsidR="000B7797" w:rsidRPr="007345D7" w:rsidRDefault="000B7797" w:rsidP="0093612B">
      <w:pPr>
        <w:pStyle w:val="Corpsdetexte"/>
        <w:numPr>
          <w:ilvl w:val="0"/>
          <w:numId w:val="33"/>
        </w:numPr>
        <w:ind w:left="360"/>
      </w:pPr>
      <w:r w:rsidRPr="007345D7">
        <w:rPr>
          <w:rStyle w:val="lev"/>
        </w:rPr>
        <w:t>Gekoppeltes Gerät löschen: Löscht ein Bluetooth Gerät aus Ihrer Mantis.</w:t>
      </w:r>
    </w:p>
    <w:p w14:paraId="17B706FB" w14:textId="77777777" w:rsidR="000B7797" w:rsidRPr="007345D7" w:rsidRDefault="000B7797" w:rsidP="0093612B"/>
    <w:p w14:paraId="606940E4" w14:textId="77777777" w:rsidR="00EA1D2B" w:rsidRDefault="00EA1D2B">
      <w:pPr>
        <w:spacing w:after="160"/>
        <w:rPr>
          <w:rFonts w:asciiTheme="majorHAnsi" w:eastAsiaTheme="majorEastAsia" w:hAnsiTheme="majorHAnsi" w:cstheme="majorBidi"/>
          <w:b/>
          <w:bCs/>
          <w:color w:val="2F5496" w:themeColor="accent1" w:themeShade="BF"/>
          <w:sz w:val="26"/>
          <w:szCs w:val="26"/>
        </w:rPr>
      </w:pPr>
      <w:r>
        <w:rPr>
          <w:b/>
          <w:bCs/>
        </w:rPr>
        <w:br w:type="page"/>
      </w:r>
    </w:p>
    <w:p w14:paraId="227249B1" w14:textId="77777777" w:rsidR="002D7191" w:rsidRDefault="00EA1D2B" w:rsidP="00EA1D2B">
      <w:pPr>
        <w:pStyle w:val="Titre2"/>
        <w:rPr>
          <w:b/>
          <w:bCs/>
        </w:rPr>
      </w:pPr>
      <w:bookmarkStart w:id="93" w:name="_Toc56768215"/>
      <w:r w:rsidRPr="00EA1D2B">
        <w:rPr>
          <w:b/>
          <w:bCs/>
        </w:rPr>
        <w:t>Region ändern</w:t>
      </w:r>
      <w:bookmarkEnd w:id="93"/>
    </w:p>
    <w:p w14:paraId="326E9131" w14:textId="77777777" w:rsidR="002D7191" w:rsidRDefault="002D7191" w:rsidP="00EA1D2B">
      <w:pPr>
        <w:pStyle w:val="Titre2"/>
        <w:rPr>
          <w:b/>
          <w:bCs/>
        </w:rPr>
      </w:pPr>
    </w:p>
    <w:p w14:paraId="6B1134F9" w14:textId="77777777" w:rsidR="002D7191" w:rsidRDefault="002D7191" w:rsidP="002D7191">
      <w:r>
        <w:t>Um Sprache und Tastaturlayout der Mantis Q40 zu ändern, gehen Sie bitte wie folgt vor:</w:t>
      </w:r>
    </w:p>
    <w:p w14:paraId="2B187FCC" w14:textId="77777777" w:rsidR="002D7191" w:rsidRDefault="002D7191" w:rsidP="002D7191">
      <w:r>
        <w:t>Gehen Sie ins Hauptmenü.</w:t>
      </w:r>
    </w:p>
    <w:p w14:paraId="4B7EB9A3" w14:textId="77777777" w:rsidR="002D7191" w:rsidRDefault="002D7191" w:rsidP="00C978A6">
      <w:pPr>
        <w:pStyle w:val="Paragraphedeliste"/>
        <w:numPr>
          <w:ilvl w:val="0"/>
          <w:numId w:val="40"/>
        </w:numPr>
      </w:pPr>
      <w:r>
        <w:t>Wählen Sie Einstellungen</w:t>
      </w:r>
    </w:p>
    <w:p w14:paraId="52628AB8" w14:textId="77777777" w:rsidR="002D7191" w:rsidRDefault="002D7191" w:rsidP="00C978A6">
      <w:pPr>
        <w:pStyle w:val="Paragraphedeliste"/>
        <w:numPr>
          <w:ilvl w:val="0"/>
          <w:numId w:val="40"/>
        </w:numPr>
      </w:pPr>
      <w:r>
        <w:t>Wählen Sie Region ändern.</w:t>
      </w:r>
    </w:p>
    <w:p w14:paraId="69B142B0" w14:textId="51AF6885" w:rsidR="002D7191" w:rsidRDefault="002D7191" w:rsidP="00C978A6">
      <w:pPr>
        <w:pStyle w:val="Paragraphedeliste"/>
        <w:numPr>
          <w:ilvl w:val="0"/>
          <w:numId w:val="40"/>
        </w:numPr>
      </w:pPr>
      <w:r>
        <w:t>Wählen Sie nun die Option Sprache.</w:t>
      </w:r>
      <w:r w:rsidR="00C978A6">
        <w:t xml:space="preserve"> </w:t>
      </w:r>
      <w:r>
        <w:t>Eine Liste ist auf der Braillezeile zu lesen.</w:t>
      </w:r>
    </w:p>
    <w:p w14:paraId="700B84C1" w14:textId="77777777" w:rsidR="002D7191" w:rsidRDefault="002D7191" w:rsidP="00C978A6">
      <w:pPr>
        <w:pStyle w:val="Paragraphedeliste"/>
        <w:numPr>
          <w:ilvl w:val="0"/>
          <w:numId w:val="40"/>
        </w:numPr>
      </w:pPr>
      <w:r>
        <w:t>Wählen Sie aus der Liste die gewünschte Sprache.</w:t>
      </w:r>
    </w:p>
    <w:p w14:paraId="5288EE27" w14:textId="77777777" w:rsidR="002D7191" w:rsidRDefault="002D7191" w:rsidP="00C978A6">
      <w:pPr>
        <w:pStyle w:val="Paragraphedeliste"/>
        <w:numPr>
          <w:ilvl w:val="0"/>
          <w:numId w:val="40"/>
        </w:numPr>
      </w:pPr>
      <w:r>
        <w:t>Wählen Sie nun die Option Tastaturlayout; Eine Liste wird auf der Braillezeile angezeigt.</w:t>
      </w:r>
    </w:p>
    <w:p w14:paraId="5AF32675" w14:textId="77777777" w:rsidR="002D7191" w:rsidRDefault="002D7191" w:rsidP="00C978A6">
      <w:pPr>
        <w:pStyle w:val="Paragraphedeliste"/>
        <w:numPr>
          <w:ilvl w:val="0"/>
          <w:numId w:val="40"/>
        </w:numPr>
      </w:pPr>
      <w:r>
        <w:t xml:space="preserve">Wählen Sie aus der Liste das gewünschte Tastaturlayout. </w:t>
      </w:r>
    </w:p>
    <w:p w14:paraId="02428F88" w14:textId="77777777" w:rsidR="002D7191" w:rsidRDefault="002D7191" w:rsidP="00C978A6">
      <w:pPr>
        <w:pStyle w:val="Paragraphedeliste"/>
        <w:numPr>
          <w:ilvl w:val="0"/>
          <w:numId w:val="40"/>
        </w:numPr>
      </w:pPr>
      <w:r>
        <w:t>Wählen sie zum Schluss schließen.</w:t>
      </w:r>
    </w:p>
    <w:p w14:paraId="50C10E0F" w14:textId="77777777" w:rsidR="00C978A6" w:rsidRDefault="002D7191" w:rsidP="00C978A6">
      <w:pPr>
        <w:pStyle w:val="Paragraphedeliste"/>
        <w:numPr>
          <w:ilvl w:val="0"/>
          <w:numId w:val="40"/>
        </w:numPr>
      </w:pPr>
      <w:r>
        <w:t xml:space="preserve">Sie werden nun gefragt, ob Sie das Brailleprofil ersetzen möchten. </w:t>
      </w:r>
      <w:r w:rsidR="00C978A6">
        <w:t xml:space="preserve">Wenn Sie hier Ok wählen, so wird ein zur gewünschten Sprache passendes Brailleprofil geladen. Wählen Sie abbrechen, wenn Sie Ihr bisheriges Brailleprofil behalten möchten. </w:t>
      </w:r>
    </w:p>
    <w:p w14:paraId="4BD24121" w14:textId="2A6BDBBC" w:rsidR="00C978A6" w:rsidRDefault="00C978A6" w:rsidP="00C978A6">
      <w:pPr>
        <w:pStyle w:val="Paragraphedeliste"/>
        <w:numPr>
          <w:ilvl w:val="0"/>
          <w:numId w:val="40"/>
        </w:numPr>
      </w:pPr>
      <w:r>
        <w:t>Wenn Sie aufgefordert werden, so starten Sie die Mantis neu, um die Änderungen wirksam werden zu lassen.</w:t>
      </w:r>
    </w:p>
    <w:p w14:paraId="63938660" w14:textId="6F91EA31" w:rsidR="003772DE" w:rsidRPr="00EA1D2B" w:rsidRDefault="00C978A6" w:rsidP="002D7191">
      <w:pPr>
        <w:rPr>
          <w:rFonts w:ascii="Verdana" w:hAnsi="Verdana"/>
          <w:sz w:val="32"/>
          <w:szCs w:val="32"/>
        </w:rPr>
      </w:pPr>
      <w:r>
        <w:t xml:space="preserve"> </w:t>
      </w:r>
      <w:r w:rsidR="002D7191">
        <w:t xml:space="preserve"> </w:t>
      </w:r>
      <w:r w:rsidR="003772DE" w:rsidRPr="00EA1D2B">
        <w:br w:type="page"/>
      </w:r>
    </w:p>
    <w:p w14:paraId="2D96FDBF" w14:textId="7A085447" w:rsidR="000B7797" w:rsidRPr="007345D7" w:rsidRDefault="00781995" w:rsidP="0093612B">
      <w:pPr>
        <w:pStyle w:val="Titre1"/>
        <w:rPr>
          <w:b w:val="0"/>
          <w:bCs/>
        </w:rPr>
      </w:pPr>
      <w:bookmarkStart w:id="94" w:name="_Toc56768216"/>
      <w:r w:rsidRPr="007345D7">
        <w:rPr>
          <w:b w:val="0"/>
          <w:bCs/>
        </w:rPr>
        <w:t>Die Benutzung von Onlinediensten</w:t>
      </w:r>
      <w:bookmarkEnd w:id="94"/>
    </w:p>
    <w:p w14:paraId="14915F4E" w14:textId="77777777" w:rsidR="00781995" w:rsidRPr="007345D7" w:rsidRDefault="00781995" w:rsidP="0093612B">
      <w:r w:rsidRPr="007345D7">
        <w:t xml:space="preserve">Das Menü Online Dienste enthält Online Bibliotheken, welche in Ihrer Mantis verfügbar sind. Die Onlinedienste erfordern ein Abo und die einmalige Eingabe Ihrer Benutzerdaten. </w:t>
      </w:r>
    </w:p>
    <w:p w14:paraId="280201CA" w14:textId="77777777" w:rsidR="00781995" w:rsidRPr="007345D7" w:rsidRDefault="00781995" w:rsidP="0093612B">
      <w:r w:rsidRPr="007345D7">
        <w:t>Bitte stellen Sie sicher, dass Ihre Mantis mit dem Internet verbunden ist, bevor Sie Onlinedienste benutzen.</w:t>
      </w:r>
    </w:p>
    <w:p w14:paraId="700B5CAD" w14:textId="77777777" w:rsidR="00781995" w:rsidRPr="007345D7" w:rsidRDefault="00781995" w:rsidP="0093612B">
      <w:r w:rsidRPr="007345D7">
        <w:t>Bücher aus Onlinebibliotheken werden in den Ordner Onlinebücher auf Ihrer Mantis herunter geladen. Alle Bücher werden in der H</w:t>
      </w:r>
      <w:r w:rsidR="003772DE">
        <w:t>au</w:t>
      </w:r>
      <w:r w:rsidRPr="007345D7">
        <w:t xml:space="preserve">ptbücherliste der Bibliotheken App aufgeführt. </w:t>
      </w:r>
    </w:p>
    <w:p w14:paraId="7EEF3ED2" w14:textId="77777777" w:rsidR="003772DE" w:rsidRDefault="003772DE" w:rsidP="0093612B">
      <w:pPr>
        <w:pStyle w:val="Titre2"/>
      </w:pPr>
    </w:p>
    <w:p w14:paraId="3B4A06BC" w14:textId="77777777" w:rsidR="00781995" w:rsidRPr="007345D7" w:rsidRDefault="00781995" w:rsidP="0093612B">
      <w:pPr>
        <w:pStyle w:val="Titre2"/>
      </w:pPr>
      <w:bookmarkStart w:id="95" w:name="_Toc56768217"/>
      <w:r w:rsidRPr="007345D7">
        <w:t>Bookshare aktivieren und Bücher herunterladen</w:t>
      </w:r>
      <w:bookmarkEnd w:id="95"/>
    </w:p>
    <w:p w14:paraId="21F12B4C" w14:textId="77777777" w:rsidR="00781995" w:rsidRPr="007345D7" w:rsidRDefault="00781995" w:rsidP="0093612B">
      <w:r w:rsidRPr="007345D7">
        <w:t>Die Bookshare</w:t>
      </w:r>
      <w:r w:rsidR="003772DE">
        <w:t>®</w:t>
      </w:r>
      <w:r w:rsidRPr="007345D7">
        <w:t xml:space="preserve"> Online Bibliothek </w:t>
      </w:r>
      <w:r w:rsidR="003E4A66" w:rsidRPr="007345D7">
        <w:t xml:space="preserve">bietet kopiergeschützte Inhalte für Menschen mit qualifizierten Lesebehinderungen. Weitere Informationen über Bookshare erhalten Sie unter </w:t>
      </w:r>
      <w:hyperlink r:id="rId12" w:history="1">
        <w:r w:rsidR="003E4A66" w:rsidRPr="007345D7">
          <w:rPr>
            <w:rStyle w:val="Lienhypertexte"/>
          </w:rPr>
          <w:t>http://www.bookshare.org</w:t>
        </w:r>
      </w:hyperlink>
      <w:r w:rsidR="003E4A66" w:rsidRPr="007345D7">
        <w:t xml:space="preserve">. </w:t>
      </w:r>
    </w:p>
    <w:p w14:paraId="3C16C3A6" w14:textId="77777777" w:rsidR="003E4A66" w:rsidRPr="007345D7" w:rsidRDefault="003E4A66" w:rsidP="0093612B">
      <w:r w:rsidRPr="007345D7">
        <w:t xml:space="preserve">Sie können Bücher suchen und sie drahtlos auf Ihre Mantis herunterladen. Zeitungen und Zeitschriften können derzeit nicht online gesucht werden. </w:t>
      </w:r>
    </w:p>
    <w:p w14:paraId="505C8441" w14:textId="77777777" w:rsidR="003E4A66" w:rsidRPr="007345D7" w:rsidRDefault="003E4A66" w:rsidP="0093612B">
      <w:r w:rsidRPr="007345D7">
        <w:t>Um Bookshare zu aktivieren und ein Buch herunter zu laden, gehen Sie bitte wie folgt vor:</w:t>
      </w:r>
    </w:p>
    <w:p w14:paraId="084AA05C" w14:textId="77777777" w:rsidR="003E4A66" w:rsidRPr="007345D7" w:rsidRDefault="003E4A66" w:rsidP="0093612B">
      <w:pPr>
        <w:pStyle w:val="Paragraphedeliste"/>
        <w:numPr>
          <w:ilvl w:val="0"/>
          <w:numId w:val="34"/>
        </w:numPr>
      </w:pPr>
      <w:r w:rsidRPr="007345D7">
        <w:t>Geben Sie Ihre Bookshare E-Mail Adresse und Ihr Passwort ein.</w:t>
      </w:r>
    </w:p>
    <w:p w14:paraId="31F6AEBB" w14:textId="77777777" w:rsidR="003E4A66" w:rsidRPr="007345D7" w:rsidRDefault="003E4A66" w:rsidP="0093612B">
      <w:pPr>
        <w:pStyle w:val="Paragraphedeliste"/>
        <w:numPr>
          <w:ilvl w:val="0"/>
          <w:numId w:val="34"/>
        </w:numPr>
      </w:pPr>
      <w:r w:rsidRPr="007345D7">
        <w:t>Wählen Sie Ihr bevorzugtes Buchformat (Daisy oder .brf) ein.</w:t>
      </w:r>
    </w:p>
    <w:p w14:paraId="5F9A1672" w14:textId="77777777" w:rsidR="003E4A66" w:rsidRPr="007345D7" w:rsidRDefault="003E4A66" w:rsidP="0093612B">
      <w:pPr>
        <w:pStyle w:val="Paragraphedeliste"/>
        <w:numPr>
          <w:ilvl w:val="0"/>
          <w:numId w:val="34"/>
        </w:numPr>
      </w:pPr>
      <w:r w:rsidRPr="007345D7">
        <w:t>Suchen Sie Bücher nach Titel, Autor, Volltextsuche oder stöbern Sie in Kategorien. Sie können auch nach kürzlich gelesenen oder populären Büchern suchen.</w:t>
      </w:r>
    </w:p>
    <w:p w14:paraId="355BFD70" w14:textId="77777777" w:rsidR="003E4A66" w:rsidRPr="007345D7" w:rsidRDefault="003E4A66" w:rsidP="0093612B">
      <w:pPr>
        <w:pStyle w:val="Paragraphedeliste"/>
        <w:numPr>
          <w:ilvl w:val="0"/>
          <w:numId w:val="34"/>
        </w:numPr>
      </w:pPr>
      <w:r w:rsidRPr="007345D7">
        <w:t>Wenn Sie sich auf einem Buch befinden, geben Sie Enter oder eine Cursorrouting Taste, um weitere Informationen zu erhalten.</w:t>
      </w:r>
    </w:p>
    <w:p w14:paraId="25168C5A" w14:textId="77777777" w:rsidR="00712E34" w:rsidRPr="007345D7" w:rsidRDefault="003E4A66" w:rsidP="0093612B">
      <w:pPr>
        <w:pStyle w:val="Paragraphedeliste"/>
        <w:numPr>
          <w:ilvl w:val="0"/>
          <w:numId w:val="34"/>
        </w:numPr>
      </w:pPr>
      <w:r w:rsidRPr="007345D7">
        <w:t xml:space="preserve">Navigieren Sie zwischen </w:t>
      </w:r>
      <w:r w:rsidR="00215A05" w:rsidRPr="007345D7">
        <w:t xml:space="preserve">&lt;dem Titel, dem Autor und der Buchbeschreibung mit den äußeren Daumentasten. </w:t>
      </w:r>
    </w:p>
    <w:p w14:paraId="6D132A4A" w14:textId="77777777" w:rsidR="00712E34" w:rsidRPr="007345D7" w:rsidRDefault="00712E34" w:rsidP="0093612B">
      <w:pPr>
        <w:pStyle w:val="Paragraphedeliste"/>
        <w:numPr>
          <w:ilvl w:val="0"/>
          <w:numId w:val="34"/>
        </w:numPr>
      </w:pPr>
      <w:r w:rsidRPr="007345D7">
        <w:t xml:space="preserve">Wenn Sie sich auf dem Download Schalter befinden, geben Sie Enter, um das Buch auf Ihre Mantis herunter zu laden. </w:t>
      </w:r>
    </w:p>
    <w:p w14:paraId="134A51AC" w14:textId="77777777" w:rsidR="003E4A66" w:rsidRPr="003772DE" w:rsidRDefault="003772DE" w:rsidP="003772DE">
      <w:pPr>
        <w:pStyle w:val="Titre2"/>
        <w:rPr>
          <w:b/>
          <w:bCs/>
        </w:rPr>
      </w:pPr>
      <w:bookmarkStart w:id="96" w:name="_Toc56768218"/>
      <w:r w:rsidRPr="003772DE">
        <w:rPr>
          <w:b/>
          <w:bCs/>
        </w:rPr>
        <w:t>D</w:t>
      </w:r>
      <w:r w:rsidR="00FE4F43" w:rsidRPr="003772DE">
        <w:rPr>
          <w:b/>
          <w:bCs/>
        </w:rPr>
        <w:t>as Konfigurieren, Verwalten und Synchronisieren eines NFB Newsline Accounts</w:t>
      </w:r>
      <w:bookmarkEnd w:id="96"/>
    </w:p>
    <w:p w14:paraId="252BDF78" w14:textId="77777777" w:rsidR="00FE4F43" w:rsidRPr="003772DE" w:rsidRDefault="00FE4F43" w:rsidP="003772DE"/>
    <w:p w14:paraId="1F28C9F9" w14:textId="77777777" w:rsidR="00FE4F43" w:rsidRPr="007345D7" w:rsidRDefault="00FE4F43" w:rsidP="0093612B">
      <w:pPr>
        <w:ind w:firstLine="60"/>
      </w:pPr>
      <w:r w:rsidRPr="007345D7">
        <w:t xml:space="preserve">Wenn Sie einen NFB Newsline Account haben, so können Sie mit Ihrer Mantis darauf zugreifen und Material in die Bibliothek herunter laden. </w:t>
      </w:r>
    </w:p>
    <w:p w14:paraId="7AD924F4" w14:textId="77777777" w:rsidR="00FE4F43" w:rsidRPr="007345D7" w:rsidRDefault="00FE4F43" w:rsidP="0093612B">
      <w:pPr>
        <w:ind w:firstLine="60"/>
      </w:pPr>
      <w:r w:rsidRPr="007345D7">
        <w:t xml:space="preserve">Account konfigurieren: Geben Sie Ihre NFB Anmeldeinformationen ein, wählen Sie die Aktualisierungshäufigkeit aus, und legen Sie fest, ob Mantis abgelaufene Titel behalten oder automatisch löschen soll. </w:t>
      </w:r>
    </w:p>
    <w:p w14:paraId="776B9A20" w14:textId="77777777" w:rsidR="00FE4F43" w:rsidRPr="007345D7" w:rsidRDefault="00BF13A8" w:rsidP="0093612B">
      <w:pPr>
        <w:ind w:firstLine="60"/>
      </w:pPr>
      <w:r w:rsidRPr="007345D7">
        <w:t>Titel verwalten: Wählen Sie, welche Titel Sie abonnieren möchten. Abonnierte Titel werden mit Punkten 7 und 8 markiert.</w:t>
      </w:r>
    </w:p>
    <w:p w14:paraId="7604B6A2" w14:textId="77777777" w:rsidR="00BF13A8" w:rsidRPr="007345D7" w:rsidRDefault="00BF13A8" w:rsidP="0093612B">
      <w:pPr>
        <w:ind w:firstLine="60"/>
      </w:pPr>
      <w:r w:rsidRPr="007345D7">
        <w:t xml:space="preserve">Inhalte jetzt synchronisieren: Dies lädt die neusten Ausgaben der von Ihnen abonnierten Titel herunter. </w:t>
      </w:r>
    </w:p>
    <w:p w14:paraId="2DDF4C2E" w14:textId="77777777" w:rsidR="00BF13A8" w:rsidRPr="007345D7" w:rsidRDefault="00BF13A8" w:rsidP="0093612B">
      <w:pPr>
        <w:ind w:firstLine="60"/>
      </w:pPr>
    </w:p>
    <w:p w14:paraId="6A7A46C4" w14:textId="77777777" w:rsidR="00BF13A8" w:rsidRPr="007345D7" w:rsidRDefault="00BF13A8" w:rsidP="0093612B">
      <w:pPr>
        <w:pStyle w:val="Titre1"/>
        <w:rPr>
          <w:b w:val="0"/>
          <w:bCs/>
        </w:rPr>
      </w:pPr>
      <w:bookmarkStart w:id="97" w:name="_Toc56768219"/>
      <w:r w:rsidRPr="007345D7">
        <w:rPr>
          <w:b w:val="0"/>
          <w:bCs/>
        </w:rPr>
        <w:t>Aktualisieren der Mantis Q40</w:t>
      </w:r>
      <w:bookmarkEnd w:id="97"/>
    </w:p>
    <w:p w14:paraId="6FF9C709" w14:textId="77777777" w:rsidR="00BF13A8" w:rsidRPr="007345D7" w:rsidRDefault="00BF13A8" w:rsidP="0093612B">
      <w:pPr>
        <w:ind w:firstLine="60"/>
      </w:pPr>
      <w:r w:rsidRPr="007345D7">
        <w:t xml:space="preserve">Wenn Mantis mit dem Internet verbunden ist, findet eine regelmäßige Prüfung </w:t>
      </w:r>
      <w:r w:rsidR="003772DE">
        <w:t>auf</w:t>
      </w:r>
      <w:r w:rsidRPr="007345D7">
        <w:t xml:space="preserve"> Updates statt. Ist dem so, so fragt Mantis, ob das neue Update herunter geladen werden soll. Wählen Sie mit den äußeren Daumentasten ok oder abbrechen und bestätigen Sie mit Enter, je nachdem ob Sie das Update durchführen wollen oder nicht. </w:t>
      </w:r>
      <w:r w:rsidR="00717BB3" w:rsidRPr="007345D7">
        <w:t>Während des Download</w:t>
      </w:r>
      <w:r w:rsidR="003772DE">
        <w:t xml:space="preserve"> V</w:t>
      </w:r>
      <w:r w:rsidR="00717BB3" w:rsidRPr="007345D7">
        <w:t>organges kann die Mantis weiter benutzt werden. Nach einigen Minuten fragt Mantis, ob das herunter geladene Update installiert werden soll. Wählen Sie ok. Die Mantis startet neu, und ein Fortschrittsbalken wird auf der Braillezeile angezeigt. Am Ende des Updatevorganges werden alle 8 Punkte der Braillezeile Spalte für Spalte angezeigt, danach schaltet Mantis ab.</w:t>
      </w:r>
    </w:p>
    <w:p w14:paraId="5C558B72" w14:textId="77777777" w:rsidR="00717BB3" w:rsidRPr="007345D7" w:rsidRDefault="00717BB3" w:rsidP="0093612B">
      <w:pPr>
        <w:ind w:firstLine="60"/>
      </w:pPr>
      <w:r w:rsidRPr="007345D7">
        <w:t>Sie können auch manuell nach Updates suchen, wofür Sie wie folgt vorgehen.</w:t>
      </w:r>
    </w:p>
    <w:p w14:paraId="58D372E6" w14:textId="77777777" w:rsidR="00717BB3" w:rsidRPr="007345D7" w:rsidRDefault="00717BB3" w:rsidP="0093612B">
      <w:pPr>
        <w:pStyle w:val="Paragraphedeliste"/>
        <w:numPr>
          <w:ilvl w:val="0"/>
          <w:numId w:val="35"/>
        </w:numPr>
      </w:pPr>
      <w:r w:rsidRPr="007345D7">
        <w:t>Gehen Sie ins Hauptmenü</w:t>
      </w:r>
    </w:p>
    <w:p w14:paraId="42EBBD44" w14:textId="77777777" w:rsidR="00717BB3" w:rsidRPr="007345D7" w:rsidRDefault="00717BB3" w:rsidP="0093612B">
      <w:pPr>
        <w:pStyle w:val="Paragraphedeliste"/>
        <w:numPr>
          <w:ilvl w:val="0"/>
          <w:numId w:val="35"/>
        </w:numPr>
      </w:pPr>
      <w:r w:rsidRPr="007345D7">
        <w:t>Wählen Sie Einstellungen.</w:t>
      </w:r>
    </w:p>
    <w:p w14:paraId="68C8C021" w14:textId="77777777" w:rsidR="00717BB3" w:rsidRPr="007345D7" w:rsidRDefault="00717BB3" w:rsidP="0093612B">
      <w:pPr>
        <w:pStyle w:val="Paragraphedeliste"/>
        <w:numPr>
          <w:ilvl w:val="0"/>
          <w:numId w:val="35"/>
        </w:numPr>
      </w:pPr>
      <w:r w:rsidRPr="007345D7">
        <w:t>Drücken Sie Enter.</w:t>
      </w:r>
    </w:p>
    <w:p w14:paraId="787F9770" w14:textId="77777777" w:rsidR="00717BB3" w:rsidRPr="007345D7" w:rsidRDefault="00717BB3" w:rsidP="0093612B">
      <w:pPr>
        <w:pStyle w:val="Paragraphedeliste"/>
        <w:numPr>
          <w:ilvl w:val="0"/>
          <w:numId w:val="35"/>
        </w:numPr>
      </w:pPr>
      <w:r w:rsidRPr="007345D7">
        <w:t>Gehen Sie zum Menüpunkt „über“.</w:t>
      </w:r>
    </w:p>
    <w:p w14:paraId="51E1A1A4" w14:textId="77777777" w:rsidR="00717BB3" w:rsidRPr="007345D7" w:rsidRDefault="00717BB3" w:rsidP="0093612B">
      <w:pPr>
        <w:pStyle w:val="Paragraphedeliste"/>
        <w:numPr>
          <w:ilvl w:val="0"/>
          <w:numId w:val="35"/>
        </w:numPr>
      </w:pPr>
      <w:r w:rsidRPr="007345D7">
        <w:t xml:space="preserve">Geben Sie Enter. Alternativ können Sie den „über“ Dialog auch öffnen durch </w:t>
      </w:r>
      <w:r w:rsidR="00307B30" w:rsidRPr="007345D7">
        <w:t>Strg + i</w:t>
      </w:r>
      <w:r w:rsidR="00975FD2" w:rsidRPr="007345D7">
        <w:t xml:space="preserve">. Ist er offen, so geben Sie a, um den Punkt „auf Updates überprüfen“ zu erreichen. </w:t>
      </w:r>
    </w:p>
    <w:p w14:paraId="5802F774" w14:textId="77777777" w:rsidR="00975FD2" w:rsidRPr="007345D7" w:rsidRDefault="00975FD2" w:rsidP="0093612B">
      <w:pPr>
        <w:ind w:firstLine="60"/>
      </w:pPr>
    </w:p>
    <w:p w14:paraId="04DC060B" w14:textId="77777777" w:rsidR="00975FD2" w:rsidRPr="007345D7" w:rsidRDefault="00784069" w:rsidP="0093612B">
      <w:pPr>
        <w:pStyle w:val="Titre1"/>
        <w:rPr>
          <w:b w:val="0"/>
          <w:bCs/>
        </w:rPr>
      </w:pPr>
      <w:bookmarkStart w:id="98" w:name="_Toc56768220"/>
      <w:r w:rsidRPr="007345D7">
        <w:rPr>
          <w:b w:val="0"/>
          <w:bCs/>
        </w:rPr>
        <w:t>Kundendienst</w:t>
      </w:r>
      <w:bookmarkEnd w:id="98"/>
    </w:p>
    <w:p w14:paraId="07E092DD" w14:textId="77777777" w:rsidR="00784069" w:rsidRPr="007345D7" w:rsidRDefault="00784069" w:rsidP="0093612B">
      <w:pPr>
        <w:ind w:firstLine="60"/>
      </w:pPr>
    </w:p>
    <w:p w14:paraId="4D6EEAF9" w14:textId="77777777" w:rsidR="00784069" w:rsidRPr="007345D7" w:rsidRDefault="00784069" w:rsidP="0093612B">
      <w:pPr>
        <w:pStyle w:val="Titre2"/>
        <w:rPr>
          <w:b/>
          <w:bCs/>
        </w:rPr>
      </w:pPr>
      <w:bookmarkStart w:id="99" w:name="_Toc56768221"/>
      <w:r w:rsidRPr="007345D7">
        <w:rPr>
          <w:b/>
          <w:bCs/>
        </w:rPr>
        <w:t>Europa und andere Staaten</w:t>
      </w:r>
      <w:bookmarkEnd w:id="99"/>
    </w:p>
    <w:p w14:paraId="33391F42" w14:textId="77777777" w:rsidR="00717BB3" w:rsidRPr="007345D7" w:rsidRDefault="00784069" w:rsidP="0093612B">
      <w:pPr>
        <w:ind w:firstLine="60"/>
      </w:pPr>
      <w:r w:rsidRPr="007345D7">
        <w:t xml:space="preserve">Um Unterstützung zu erhalten, kontaktieren Sie bitte Ihren </w:t>
      </w:r>
      <w:r w:rsidR="005E6BDA">
        <w:t>Humanware</w:t>
      </w:r>
      <w:r w:rsidRPr="007345D7">
        <w:t xml:space="preserve"> Händler oder besuchen Sie unsere Webseite </w:t>
      </w:r>
      <w:hyperlink r:id="rId13" w:history="1">
        <w:r w:rsidRPr="007345D7">
          <w:rPr>
            <w:rStyle w:val="Lienhypertexte"/>
          </w:rPr>
          <w:t>www.humanware.com</w:t>
        </w:r>
      </w:hyperlink>
      <w:r w:rsidRPr="007345D7">
        <w:t>.</w:t>
      </w:r>
    </w:p>
    <w:p w14:paraId="317107C9" w14:textId="77777777" w:rsidR="00784069" w:rsidRPr="007345D7" w:rsidRDefault="008043EE" w:rsidP="0093612B">
      <w:pPr>
        <w:ind w:firstLine="60"/>
      </w:pPr>
      <w:r w:rsidRPr="007345D7">
        <w:t xml:space="preserve">In Europa: Humanware Ltd., Tel.: +44 1933 415 800, oder senden Sie eine E-Mail an </w:t>
      </w:r>
      <w:hyperlink r:id="rId14" w:history="1">
        <w:r w:rsidRPr="007345D7">
          <w:rPr>
            <w:rStyle w:val="Lienhypertexte"/>
          </w:rPr>
          <w:t>eu.support@humanware.com</w:t>
        </w:r>
      </w:hyperlink>
      <w:r w:rsidRPr="007345D7">
        <w:t>.</w:t>
      </w:r>
    </w:p>
    <w:p w14:paraId="58447792" w14:textId="77777777" w:rsidR="005E6BDA" w:rsidRDefault="005E6BDA" w:rsidP="0093612B">
      <w:pPr>
        <w:ind w:firstLine="60"/>
      </w:pPr>
    </w:p>
    <w:p w14:paraId="55ABF5CD" w14:textId="77777777" w:rsidR="008043EE" w:rsidRPr="007345D7" w:rsidRDefault="008043EE" w:rsidP="0093612B">
      <w:pPr>
        <w:ind w:firstLine="60"/>
      </w:pPr>
      <w:r w:rsidRPr="007345D7">
        <w:t xml:space="preserve">Australien und Asien: Telefon +61 2(0)2 9686 2600 oder senden Sie eine E-Mail an </w:t>
      </w:r>
      <w:hyperlink r:id="rId15" w:history="1">
        <w:r w:rsidRPr="007345D7">
          <w:rPr>
            <w:rStyle w:val="Lienhypertexte"/>
          </w:rPr>
          <w:t>au.sales@humanware.com</w:t>
        </w:r>
      </w:hyperlink>
      <w:r w:rsidRPr="007345D7">
        <w:t>.</w:t>
      </w:r>
    </w:p>
    <w:p w14:paraId="4101AA8A" w14:textId="77777777" w:rsidR="008043EE" w:rsidRPr="007345D7" w:rsidRDefault="008043EE" w:rsidP="0093612B">
      <w:pPr>
        <w:ind w:firstLine="60"/>
      </w:pPr>
    </w:p>
    <w:p w14:paraId="77F84DA4" w14:textId="77777777" w:rsidR="008043EE" w:rsidRPr="007345D7" w:rsidRDefault="008043EE" w:rsidP="0093612B">
      <w:pPr>
        <w:pStyle w:val="Titre1"/>
        <w:rPr>
          <w:b w:val="0"/>
          <w:bCs/>
        </w:rPr>
      </w:pPr>
      <w:bookmarkStart w:id="100" w:name="_Toc56768222"/>
      <w:r w:rsidRPr="007345D7">
        <w:rPr>
          <w:b w:val="0"/>
          <w:bCs/>
        </w:rPr>
        <w:t>Geschützte Handelsmarken</w:t>
      </w:r>
      <w:bookmarkEnd w:id="100"/>
    </w:p>
    <w:p w14:paraId="0BC780CC" w14:textId="77777777" w:rsidR="008043EE" w:rsidRPr="007345D7" w:rsidRDefault="008043EE" w:rsidP="0093612B">
      <w:r w:rsidRPr="007345D7">
        <w:t>MacOS ist eine registrierte Handelsmarke von Apple Inc..</w:t>
      </w:r>
    </w:p>
    <w:p w14:paraId="7FA4BB17" w14:textId="77777777" w:rsidR="008043EE" w:rsidRPr="007345D7" w:rsidRDefault="008043EE" w:rsidP="0093612B">
      <w:r w:rsidRPr="007345D7">
        <w:t>JAWS ist eine geschützte Handelsmarke von Freedom Scientific in den USA und anderen Ländern.</w:t>
      </w:r>
    </w:p>
    <w:p w14:paraId="6DAA6F44" w14:textId="77777777" w:rsidR="008043EE" w:rsidRPr="007345D7" w:rsidRDefault="008043EE" w:rsidP="0093612B">
      <w:r w:rsidRPr="007345D7">
        <w:t>Bookshare® ist eine registrierte Handelsmarke von Beneficent Technology, Inc..</w:t>
      </w:r>
    </w:p>
    <w:p w14:paraId="3E7B851B" w14:textId="77777777" w:rsidR="008043EE" w:rsidRPr="007345D7" w:rsidRDefault="008043EE" w:rsidP="0093612B">
      <w:r w:rsidRPr="007345D7">
        <w:t>NFB Newsline ist eine registrierte Handelsmarke</w:t>
      </w:r>
      <w:r w:rsidR="00E731F7" w:rsidRPr="007345D7">
        <w:t xml:space="preserve"> der National Federation oft he Blind.</w:t>
      </w:r>
    </w:p>
    <w:p w14:paraId="23AE2AF6" w14:textId="77777777" w:rsidR="00E731F7" w:rsidRPr="007345D7" w:rsidRDefault="00A167BD" w:rsidP="0093612B">
      <w:r w:rsidRPr="007345D7">
        <w:t>Bluetooth ist eine registrierte Handelsmarke von Bluetooth SIG, inc.</w:t>
      </w:r>
    </w:p>
    <w:p w14:paraId="6BB2E426" w14:textId="77777777" w:rsidR="00A167BD" w:rsidRPr="007345D7" w:rsidRDefault="00A167BD" w:rsidP="0093612B">
      <w:r w:rsidRPr="007345D7">
        <w:t>IOS ist eine Handelsmarke und eine registrierte Handelsmarke von Cisco in den USA und in anderen Ländern, und wird unter Lizenz verwendet.</w:t>
      </w:r>
    </w:p>
    <w:p w14:paraId="48E77C44" w14:textId="77777777" w:rsidR="00A167BD" w:rsidRPr="007345D7" w:rsidRDefault="00A167BD" w:rsidP="0093612B">
      <w:r w:rsidRPr="007345D7">
        <w:t>Alle übrigen Handelsmarken sind Eigentum der jeweiligen Besitzer.</w:t>
      </w:r>
    </w:p>
    <w:p w14:paraId="73971D48" w14:textId="77777777" w:rsidR="00A167BD" w:rsidRPr="007345D7" w:rsidRDefault="00A167BD" w:rsidP="0093612B"/>
    <w:p w14:paraId="074B5888" w14:textId="77777777" w:rsidR="00A167BD" w:rsidRPr="007345D7" w:rsidRDefault="00A167BD" w:rsidP="0093612B">
      <w:pPr>
        <w:pStyle w:val="Titre1"/>
        <w:rPr>
          <w:b w:val="0"/>
          <w:bCs/>
        </w:rPr>
      </w:pPr>
      <w:bookmarkStart w:id="101" w:name="_Toc56768223"/>
      <w:r w:rsidRPr="007345D7">
        <w:rPr>
          <w:b w:val="0"/>
          <w:bCs/>
        </w:rPr>
        <w:t>Endbenutzer Lizenzvereinbarung</w:t>
      </w:r>
      <w:bookmarkEnd w:id="101"/>
    </w:p>
    <w:p w14:paraId="7090192B" w14:textId="77777777" w:rsidR="00A167BD" w:rsidRPr="007345D7" w:rsidRDefault="00A167BD" w:rsidP="0093612B"/>
    <w:p w14:paraId="63227690" w14:textId="77777777" w:rsidR="00A167BD" w:rsidRPr="007345D7" w:rsidRDefault="00A167BD" w:rsidP="0093612B">
      <w:r w:rsidRPr="007345D7">
        <w:t>Durch die Verwendung dieses Produktes (Mantis Q40) stimmen Sie den folgenden Mindestvereinbarungen zu:</w:t>
      </w:r>
    </w:p>
    <w:p w14:paraId="3C2B5A8A" w14:textId="77777777" w:rsidR="00A167BD" w:rsidRPr="007345D7" w:rsidRDefault="00A167BD" w:rsidP="0093612B">
      <w:pPr>
        <w:pStyle w:val="Paragraphedeliste"/>
        <w:numPr>
          <w:ilvl w:val="0"/>
          <w:numId w:val="36"/>
        </w:numPr>
      </w:pPr>
      <w:r w:rsidRPr="007345D7">
        <w:t xml:space="preserve">Lizenzgewährung: Humanwage gewährt dem Benutzer eine nicht exklusive, nicht übertragbare Lizenz bzw. ein nicht exklusives, nicht übertragbares Recht, die Software in diesem Produkt zu nutzen. </w:t>
      </w:r>
    </w:p>
    <w:p w14:paraId="663D2D02" w14:textId="77777777" w:rsidR="00A167BD" w:rsidRPr="007345D7" w:rsidRDefault="00A167BD" w:rsidP="0093612B">
      <w:pPr>
        <w:pStyle w:val="Paragraphedeliste"/>
        <w:numPr>
          <w:ilvl w:val="0"/>
          <w:numId w:val="36"/>
        </w:numPr>
      </w:pPr>
      <w:r w:rsidRPr="007345D7">
        <w:t>Softwareeigentum: Der Endbenutzer anerkennt, dass Humanware alle Rechte, Titel und Interessen im Original hält, ebenso alle Kopien der Software, welche in diesem Produkt verbaut ist.</w:t>
      </w:r>
    </w:p>
    <w:p w14:paraId="53F48D80" w14:textId="77777777" w:rsidR="00A167BD" w:rsidRPr="007345D7" w:rsidRDefault="00A167BD" w:rsidP="0093612B"/>
    <w:p w14:paraId="67E5574A" w14:textId="77777777" w:rsidR="004450C5" w:rsidRPr="007345D7" w:rsidRDefault="004450C5" w:rsidP="0093612B">
      <w:pPr>
        <w:pStyle w:val="Titre1"/>
        <w:rPr>
          <w:b w:val="0"/>
          <w:bCs/>
        </w:rPr>
      </w:pPr>
      <w:bookmarkStart w:id="102" w:name="_Toc56768224"/>
      <w:r w:rsidRPr="007345D7">
        <w:rPr>
          <w:b w:val="0"/>
          <w:bCs/>
        </w:rPr>
        <w:t>Garantie</w:t>
      </w:r>
      <w:bookmarkEnd w:id="102"/>
    </w:p>
    <w:p w14:paraId="6452B262" w14:textId="77777777" w:rsidR="005E6BDA" w:rsidRDefault="005E6BDA" w:rsidP="0093612B"/>
    <w:p w14:paraId="53924725" w14:textId="77777777" w:rsidR="004450C5" w:rsidRPr="005E6BDA" w:rsidRDefault="004450C5" w:rsidP="005E6BDA">
      <w:pPr>
        <w:pStyle w:val="Titre2"/>
        <w:rPr>
          <w:b/>
          <w:bCs/>
        </w:rPr>
      </w:pPr>
      <w:bookmarkStart w:id="103" w:name="_Toc56768225"/>
      <w:r w:rsidRPr="005E6BDA">
        <w:rPr>
          <w:b/>
          <w:bCs/>
        </w:rPr>
        <w:t>Herstellergarantie</w:t>
      </w:r>
      <w:bookmarkEnd w:id="103"/>
    </w:p>
    <w:p w14:paraId="2DC045B6" w14:textId="77777777" w:rsidR="004450C5" w:rsidRPr="007345D7" w:rsidRDefault="004450C5" w:rsidP="0093612B">
      <w:r w:rsidRPr="007345D7">
        <w:t>Dies ist ein Qualitätsprodukt, welches mit Sorgfalt hergestellt und verpackt wurde. Alle Bestandteile und Komponenten sind wie folgt durch die Garantie gegen betrieblichen Defekt geschützt:</w:t>
      </w:r>
    </w:p>
    <w:p w14:paraId="443F26D7" w14:textId="77777777" w:rsidR="004450C5" w:rsidRPr="007345D7" w:rsidRDefault="004450C5" w:rsidP="0093612B">
      <w:r w:rsidRPr="007345D7">
        <w:t>USA und Kanada: 1 (ein) Jahr</w:t>
      </w:r>
    </w:p>
    <w:p w14:paraId="45C1EA22" w14:textId="77777777" w:rsidR="004450C5" w:rsidRPr="007345D7" w:rsidRDefault="004450C5" w:rsidP="0093612B">
      <w:r w:rsidRPr="007345D7">
        <w:t>Kontinentaleuropa und vereinigtes Königreich: 2 (zwei) Jahre</w:t>
      </w:r>
    </w:p>
    <w:p w14:paraId="3B400700" w14:textId="77777777" w:rsidR="004450C5" w:rsidRPr="007345D7" w:rsidRDefault="004450C5" w:rsidP="0093612B">
      <w:r w:rsidRPr="007345D7">
        <w:t>Australien und Neuseeland: 1 (ein) Jahr</w:t>
      </w:r>
    </w:p>
    <w:p w14:paraId="22594D04" w14:textId="77777777" w:rsidR="004450C5" w:rsidRPr="007345D7" w:rsidRDefault="004450C5" w:rsidP="0093612B">
      <w:r w:rsidRPr="007345D7">
        <w:t>Andere Länder: 1 (ein) Jahr</w:t>
      </w:r>
    </w:p>
    <w:p w14:paraId="56EC46E7" w14:textId="77777777" w:rsidR="004450C5" w:rsidRPr="007345D7" w:rsidRDefault="004450C5" w:rsidP="0093612B">
      <w:r w:rsidRPr="007345D7">
        <w:t xml:space="preserve">Die Garantie deckt alle Komponenten, sowie die beim Herstellen vorgenommenen Arbeiten, mit Ausnahme der Batterie. Im Falle von Fehlern kontaktieren Sie bitte Ihren Humanware Händler oder die Hotline des Herstellers. </w:t>
      </w:r>
    </w:p>
    <w:p w14:paraId="4168EB74" w14:textId="77777777" w:rsidR="004450C5" w:rsidRPr="007345D7" w:rsidRDefault="004450C5" w:rsidP="0093612B">
      <w:r w:rsidRPr="007345D7">
        <w:t>Bitte beachten Sie: Die Garantiebestimmungen können im Laufe der Zeit ändern. Bitte besu</w:t>
      </w:r>
      <w:r w:rsidR="00596D08">
        <w:t>chen Sie die Humanware Webseiten</w:t>
      </w:r>
      <w:r w:rsidRPr="007345D7">
        <w:t xml:space="preserve"> um die neusten Garantiebestimmungen zu erfahren.</w:t>
      </w:r>
    </w:p>
    <w:p w14:paraId="711D8B51" w14:textId="77777777" w:rsidR="005E6BDA" w:rsidRDefault="005E6BDA" w:rsidP="0093612B"/>
    <w:p w14:paraId="15769BE3" w14:textId="77777777" w:rsidR="005E6BDA" w:rsidRDefault="005E6BDA">
      <w:pPr>
        <w:spacing w:after="160"/>
      </w:pPr>
      <w:r>
        <w:br w:type="page"/>
      </w:r>
    </w:p>
    <w:p w14:paraId="024717E1" w14:textId="77777777" w:rsidR="004450C5" w:rsidRPr="005E6BDA" w:rsidRDefault="00597892" w:rsidP="005E6BDA">
      <w:pPr>
        <w:pStyle w:val="Titre2"/>
        <w:rPr>
          <w:b/>
          <w:bCs/>
        </w:rPr>
      </w:pPr>
      <w:bookmarkStart w:id="104" w:name="_Toc56768226"/>
      <w:r w:rsidRPr="005E6BDA">
        <w:rPr>
          <w:b/>
          <w:bCs/>
        </w:rPr>
        <w:t>Bedingungen und Einschränkungen:</w:t>
      </w:r>
      <w:bookmarkEnd w:id="104"/>
      <w:r w:rsidRPr="005E6BDA">
        <w:rPr>
          <w:b/>
          <w:bCs/>
        </w:rPr>
        <w:t xml:space="preserve"> </w:t>
      </w:r>
    </w:p>
    <w:p w14:paraId="7C6BBFFE" w14:textId="77777777" w:rsidR="00597892" w:rsidRPr="007345D7" w:rsidRDefault="00597892" w:rsidP="0093612B">
      <w:r w:rsidRPr="007345D7">
        <w:t>Ersatz oder Garantiereparaturen werden nur vorgenommen, wenn dem Produkt eine Originalrechnung des Kaufes beiliegt. Bitte bewahren Sie diese gut auf. Bitte senden Sie das Produkt in der Originalverpackung an uns. Diese Garantie findet Anwendung, wenn der Schaden nicht eine Folge unsachgemäßer Nutzung, falscher Behandlung, Nachlä</w:t>
      </w:r>
      <w:r w:rsidR="005E6BDA">
        <w:t>ss</w:t>
      </w:r>
      <w:r w:rsidRPr="007345D7">
        <w:t xml:space="preserve">igkeit oder höherer Gewalt ist. </w:t>
      </w:r>
    </w:p>
    <w:p w14:paraId="4CB16863" w14:textId="77777777" w:rsidR="004450C5" w:rsidRPr="007345D7" w:rsidRDefault="004450C5" w:rsidP="0093612B"/>
    <w:sectPr w:rsidR="004450C5" w:rsidRPr="007345D7">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B6E6E" w14:textId="77777777" w:rsidR="00A45AA3" w:rsidRDefault="00A45AA3" w:rsidP="00F9492C">
      <w:pPr>
        <w:spacing w:after="0" w:line="240" w:lineRule="auto"/>
      </w:pPr>
      <w:r>
        <w:separator/>
      </w:r>
    </w:p>
  </w:endnote>
  <w:endnote w:type="continuationSeparator" w:id="0">
    <w:p w14:paraId="1890F2D5" w14:textId="77777777" w:rsidR="00A45AA3" w:rsidRDefault="00A45AA3" w:rsidP="00F94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4998910"/>
      <w:docPartObj>
        <w:docPartGallery w:val="Page Numbers (Bottom of Page)"/>
        <w:docPartUnique/>
      </w:docPartObj>
    </w:sdtPr>
    <w:sdtEndPr/>
    <w:sdtContent>
      <w:p w14:paraId="0AE89624" w14:textId="50252854" w:rsidR="00FA6D01" w:rsidRDefault="00FA6D01">
        <w:pPr>
          <w:pStyle w:val="Pieddepage"/>
          <w:jc w:val="center"/>
        </w:pPr>
        <w:r>
          <w:fldChar w:fldCharType="begin"/>
        </w:r>
        <w:r>
          <w:instrText>PAGE   \* MERGEFORMAT</w:instrText>
        </w:r>
        <w:r>
          <w:fldChar w:fldCharType="separate"/>
        </w:r>
        <w:r>
          <w:t>2</w:t>
        </w:r>
        <w:r>
          <w:fldChar w:fldCharType="end"/>
        </w:r>
      </w:p>
    </w:sdtContent>
  </w:sdt>
  <w:p w14:paraId="6E1B29CD" w14:textId="77777777" w:rsidR="00FA6D01" w:rsidRDefault="00FA6D0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8448F" w14:textId="77777777" w:rsidR="00A45AA3" w:rsidRDefault="00A45AA3" w:rsidP="00F9492C">
      <w:pPr>
        <w:spacing w:after="0" w:line="240" w:lineRule="auto"/>
      </w:pPr>
      <w:r>
        <w:separator/>
      </w:r>
    </w:p>
  </w:footnote>
  <w:footnote w:type="continuationSeparator" w:id="0">
    <w:p w14:paraId="19C74B3B" w14:textId="77777777" w:rsidR="00A45AA3" w:rsidRDefault="00A45AA3" w:rsidP="00F949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F6232"/>
    <w:multiLevelType w:val="hybridMultilevel"/>
    <w:tmpl w:val="C2468E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C3A41BF"/>
    <w:multiLevelType w:val="hybridMultilevel"/>
    <w:tmpl w:val="2970048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CF24D72"/>
    <w:multiLevelType w:val="hybridMultilevel"/>
    <w:tmpl w:val="A268F3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F926DF"/>
    <w:multiLevelType w:val="hybridMultilevel"/>
    <w:tmpl w:val="B45A570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534067"/>
    <w:multiLevelType w:val="hybridMultilevel"/>
    <w:tmpl w:val="F08A96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1003733"/>
    <w:multiLevelType w:val="hybridMultilevel"/>
    <w:tmpl w:val="BDC84C2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A3564E"/>
    <w:multiLevelType w:val="hybridMultilevel"/>
    <w:tmpl w:val="600AC2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7A357F4"/>
    <w:multiLevelType w:val="hybridMultilevel"/>
    <w:tmpl w:val="C7B887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CC96316"/>
    <w:multiLevelType w:val="hybridMultilevel"/>
    <w:tmpl w:val="1C78B0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29C4ADA"/>
    <w:multiLevelType w:val="hybridMultilevel"/>
    <w:tmpl w:val="9BB891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4FA20F4"/>
    <w:multiLevelType w:val="hybridMultilevel"/>
    <w:tmpl w:val="EAF2DA6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4FB3AAF"/>
    <w:multiLevelType w:val="hybridMultilevel"/>
    <w:tmpl w:val="5B623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3B5125"/>
    <w:multiLevelType w:val="hybridMultilevel"/>
    <w:tmpl w:val="7556D352"/>
    <w:lvl w:ilvl="0" w:tplc="0407000F">
      <w:start w:val="1"/>
      <w:numFmt w:val="decimal"/>
      <w:lvlText w:val="%1."/>
      <w:lvlJc w:val="left"/>
      <w:pPr>
        <w:ind w:left="780" w:hanging="360"/>
      </w:p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abstractNum w:abstractNumId="15" w15:restartNumberingAfterBreak="0">
    <w:nsid w:val="3D290A81"/>
    <w:multiLevelType w:val="hybridMultilevel"/>
    <w:tmpl w:val="43C8B5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046798B"/>
    <w:multiLevelType w:val="hybridMultilevel"/>
    <w:tmpl w:val="F8C2DEC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7902360"/>
    <w:multiLevelType w:val="hybridMultilevel"/>
    <w:tmpl w:val="E508133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7B529BA"/>
    <w:multiLevelType w:val="hybridMultilevel"/>
    <w:tmpl w:val="0666F0F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86933AA"/>
    <w:multiLevelType w:val="hybridMultilevel"/>
    <w:tmpl w:val="A19439D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E54C5A"/>
    <w:multiLevelType w:val="hybridMultilevel"/>
    <w:tmpl w:val="B09848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9B13E69"/>
    <w:multiLevelType w:val="hybridMultilevel"/>
    <w:tmpl w:val="100AB80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D65B1B"/>
    <w:multiLevelType w:val="hybridMultilevel"/>
    <w:tmpl w:val="CFAA67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E7941E3"/>
    <w:multiLevelType w:val="hybridMultilevel"/>
    <w:tmpl w:val="DA544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6EF5FFA"/>
    <w:multiLevelType w:val="hybridMultilevel"/>
    <w:tmpl w:val="6C9635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939312B"/>
    <w:multiLevelType w:val="hybridMultilevel"/>
    <w:tmpl w:val="E97237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A48370A"/>
    <w:multiLevelType w:val="hybridMultilevel"/>
    <w:tmpl w:val="610A54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AED768B"/>
    <w:multiLevelType w:val="hybridMultilevel"/>
    <w:tmpl w:val="074689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C18564F"/>
    <w:multiLevelType w:val="hybridMultilevel"/>
    <w:tmpl w:val="B3CABBA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D304F25"/>
    <w:multiLevelType w:val="hybridMultilevel"/>
    <w:tmpl w:val="1D14F10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DC46F88"/>
    <w:multiLevelType w:val="hybridMultilevel"/>
    <w:tmpl w:val="18F0F5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F7F495B"/>
    <w:multiLevelType w:val="hybridMultilevel"/>
    <w:tmpl w:val="CB3C60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632E1B01"/>
    <w:multiLevelType w:val="hybridMultilevel"/>
    <w:tmpl w:val="6E44B0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9C73E59"/>
    <w:multiLevelType w:val="hybridMultilevel"/>
    <w:tmpl w:val="4ED46D1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F0C6719"/>
    <w:multiLevelType w:val="hybridMultilevel"/>
    <w:tmpl w:val="E0C0DA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1133F51"/>
    <w:multiLevelType w:val="hybridMultilevel"/>
    <w:tmpl w:val="882EEF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56F74D3"/>
    <w:multiLevelType w:val="hybridMultilevel"/>
    <w:tmpl w:val="3EB28F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75EC3E03"/>
    <w:multiLevelType w:val="hybridMultilevel"/>
    <w:tmpl w:val="87380E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7FFC353D"/>
    <w:multiLevelType w:val="hybridMultilevel"/>
    <w:tmpl w:val="5E5459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35"/>
  </w:num>
  <w:num w:numId="3">
    <w:abstractNumId w:val="28"/>
  </w:num>
  <w:num w:numId="4">
    <w:abstractNumId w:val="32"/>
  </w:num>
  <w:num w:numId="5">
    <w:abstractNumId w:val="36"/>
  </w:num>
  <w:num w:numId="6">
    <w:abstractNumId w:val="0"/>
  </w:num>
  <w:num w:numId="7">
    <w:abstractNumId w:val="12"/>
  </w:num>
  <w:num w:numId="8">
    <w:abstractNumId w:val="19"/>
  </w:num>
  <w:num w:numId="9">
    <w:abstractNumId w:val="30"/>
  </w:num>
  <w:num w:numId="10">
    <w:abstractNumId w:val="20"/>
  </w:num>
  <w:num w:numId="11">
    <w:abstractNumId w:val="2"/>
  </w:num>
  <w:num w:numId="12">
    <w:abstractNumId w:val="23"/>
  </w:num>
  <w:num w:numId="13">
    <w:abstractNumId w:val="10"/>
  </w:num>
  <w:num w:numId="14">
    <w:abstractNumId w:val="25"/>
  </w:num>
  <w:num w:numId="15">
    <w:abstractNumId w:val="27"/>
  </w:num>
  <w:num w:numId="16">
    <w:abstractNumId w:val="16"/>
  </w:num>
  <w:num w:numId="17">
    <w:abstractNumId w:val="37"/>
  </w:num>
  <w:num w:numId="18">
    <w:abstractNumId w:val="11"/>
  </w:num>
  <w:num w:numId="19">
    <w:abstractNumId w:val="6"/>
  </w:num>
  <w:num w:numId="20">
    <w:abstractNumId w:val="18"/>
  </w:num>
  <w:num w:numId="21">
    <w:abstractNumId w:val="33"/>
  </w:num>
  <w:num w:numId="22">
    <w:abstractNumId w:val="17"/>
  </w:num>
  <w:num w:numId="23">
    <w:abstractNumId w:val="1"/>
  </w:num>
  <w:num w:numId="24">
    <w:abstractNumId w:val="39"/>
  </w:num>
  <w:num w:numId="25">
    <w:abstractNumId w:val="5"/>
  </w:num>
  <w:num w:numId="26">
    <w:abstractNumId w:val="9"/>
  </w:num>
  <w:num w:numId="27">
    <w:abstractNumId w:val="8"/>
  </w:num>
  <w:num w:numId="28">
    <w:abstractNumId w:val="31"/>
  </w:num>
  <w:num w:numId="29">
    <w:abstractNumId w:val="22"/>
  </w:num>
  <w:num w:numId="30">
    <w:abstractNumId w:val="4"/>
  </w:num>
  <w:num w:numId="31">
    <w:abstractNumId w:val="34"/>
  </w:num>
  <w:num w:numId="32">
    <w:abstractNumId w:val="26"/>
  </w:num>
  <w:num w:numId="33">
    <w:abstractNumId w:val="7"/>
  </w:num>
  <w:num w:numId="34">
    <w:abstractNumId w:val="3"/>
  </w:num>
  <w:num w:numId="35">
    <w:abstractNumId w:val="14"/>
  </w:num>
  <w:num w:numId="36">
    <w:abstractNumId w:val="21"/>
  </w:num>
  <w:num w:numId="37">
    <w:abstractNumId w:val="24"/>
  </w:num>
  <w:num w:numId="38">
    <w:abstractNumId w:val="15"/>
  </w:num>
  <w:num w:numId="39">
    <w:abstractNumId w:val="38"/>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TcwMDU3NzOyMDJU0lEKTi0uzszPAykwrAUA7DhSwywAAAA="/>
  </w:docVars>
  <w:rsids>
    <w:rsidRoot w:val="007B6C59"/>
    <w:rsid w:val="000012CD"/>
    <w:rsid w:val="00003082"/>
    <w:rsid w:val="00005DD9"/>
    <w:rsid w:val="00006D1F"/>
    <w:rsid w:val="0001498C"/>
    <w:rsid w:val="00044123"/>
    <w:rsid w:val="00044B0E"/>
    <w:rsid w:val="000510FF"/>
    <w:rsid w:val="00067574"/>
    <w:rsid w:val="00086EDB"/>
    <w:rsid w:val="000870DF"/>
    <w:rsid w:val="0009283D"/>
    <w:rsid w:val="00093B41"/>
    <w:rsid w:val="000B7797"/>
    <w:rsid w:val="000C2810"/>
    <w:rsid w:val="000D2B4D"/>
    <w:rsid w:val="000F6A80"/>
    <w:rsid w:val="001031E7"/>
    <w:rsid w:val="001139B6"/>
    <w:rsid w:val="00134DF4"/>
    <w:rsid w:val="00171639"/>
    <w:rsid w:val="0017545D"/>
    <w:rsid w:val="0018042E"/>
    <w:rsid w:val="00187A1C"/>
    <w:rsid w:val="001C6FFE"/>
    <w:rsid w:val="001C7E2A"/>
    <w:rsid w:val="001D0C3F"/>
    <w:rsid w:val="001E086D"/>
    <w:rsid w:val="001E308A"/>
    <w:rsid w:val="001F4CCA"/>
    <w:rsid w:val="001F61CF"/>
    <w:rsid w:val="00201C6E"/>
    <w:rsid w:val="00215A05"/>
    <w:rsid w:val="00216D07"/>
    <w:rsid w:val="0021766A"/>
    <w:rsid w:val="00231BD4"/>
    <w:rsid w:val="00296DB9"/>
    <w:rsid w:val="002A6927"/>
    <w:rsid w:val="002A6FA0"/>
    <w:rsid w:val="002B0369"/>
    <w:rsid w:val="002D7191"/>
    <w:rsid w:val="002E66AE"/>
    <w:rsid w:val="00307904"/>
    <w:rsid w:val="00307B30"/>
    <w:rsid w:val="00344CFB"/>
    <w:rsid w:val="003460C5"/>
    <w:rsid w:val="003608EE"/>
    <w:rsid w:val="00366B6D"/>
    <w:rsid w:val="00371792"/>
    <w:rsid w:val="00372903"/>
    <w:rsid w:val="00373FAE"/>
    <w:rsid w:val="00375A42"/>
    <w:rsid w:val="00375AEF"/>
    <w:rsid w:val="003772DE"/>
    <w:rsid w:val="003774A5"/>
    <w:rsid w:val="00380FEF"/>
    <w:rsid w:val="00381E73"/>
    <w:rsid w:val="003A00F8"/>
    <w:rsid w:val="003C07B2"/>
    <w:rsid w:val="003C6806"/>
    <w:rsid w:val="003D1CE2"/>
    <w:rsid w:val="003D28E0"/>
    <w:rsid w:val="003D3F21"/>
    <w:rsid w:val="003E4A66"/>
    <w:rsid w:val="0041130A"/>
    <w:rsid w:val="00413293"/>
    <w:rsid w:val="004450C5"/>
    <w:rsid w:val="004649D1"/>
    <w:rsid w:val="004A25F6"/>
    <w:rsid w:val="004A325D"/>
    <w:rsid w:val="004B38BA"/>
    <w:rsid w:val="004B4EA6"/>
    <w:rsid w:val="004C2167"/>
    <w:rsid w:val="004D2645"/>
    <w:rsid w:val="004E6F7F"/>
    <w:rsid w:val="004F403E"/>
    <w:rsid w:val="00511086"/>
    <w:rsid w:val="00517681"/>
    <w:rsid w:val="00525E5E"/>
    <w:rsid w:val="00533375"/>
    <w:rsid w:val="00536311"/>
    <w:rsid w:val="00540C94"/>
    <w:rsid w:val="00550E18"/>
    <w:rsid w:val="005535F9"/>
    <w:rsid w:val="00562A65"/>
    <w:rsid w:val="00564D53"/>
    <w:rsid w:val="005813D7"/>
    <w:rsid w:val="00591CAA"/>
    <w:rsid w:val="00592FFC"/>
    <w:rsid w:val="00596D08"/>
    <w:rsid w:val="00597892"/>
    <w:rsid w:val="005A4643"/>
    <w:rsid w:val="005A4AB8"/>
    <w:rsid w:val="005B28E1"/>
    <w:rsid w:val="005E68AE"/>
    <w:rsid w:val="005E6BDA"/>
    <w:rsid w:val="005F03E4"/>
    <w:rsid w:val="005F3F95"/>
    <w:rsid w:val="006049D5"/>
    <w:rsid w:val="006142AC"/>
    <w:rsid w:val="00614A8A"/>
    <w:rsid w:val="00637646"/>
    <w:rsid w:val="00651E63"/>
    <w:rsid w:val="0066540E"/>
    <w:rsid w:val="00676CBB"/>
    <w:rsid w:val="006779CD"/>
    <w:rsid w:val="0068364E"/>
    <w:rsid w:val="00684816"/>
    <w:rsid w:val="00693EA1"/>
    <w:rsid w:val="0069725A"/>
    <w:rsid w:val="006C12FC"/>
    <w:rsid w:val="006D49A2"/>
    <w:rsid w:val="006D7899"/>
    <w:rsid w:val="006E6890"/>
    <w:rsid w:val="006F0263"/>
    <w:rsid w:val="00712E34"/>
    <w:rsid w:val="00715C05"/>
    <w:rsid w:val="00717BB3"/>
    <w:rsid w:val="00726602"/>
    <w:rsid w:val="007345D7"/>
    <w:rsid w:val="00767808"/>
    <w:rsid w:val="00767A26"/>
    <w:rsid w:val="00776876"/>
    <w:rsid w:val="007804F1"/>
    <w:rsid w:val="00781995"/>
    <w:rsid w:val="00784069"/>
    <w:rsid w:val="00796E13"/>
    <w:rsid w:val="007A6E38"/>
    <w:rsid w:val="007B515D"/>
    <w:rsid w:val="007B60B2"/>
    <w:rsid w:val="007B6C59"/>
    <w:rsid w:val="007B6CB1"/>
    <w:rsid w:val="007C33B9"/>
    <w:rsid w:val="007D129C"/>
    <w:rsid w:val="007E4618"/>
    <w:rsid w:val="007E7449"/>
    <w:rsid w:val="008043EE"/>
    <w:rsid w:val="00832993"/>
    <w:rsid w:val="00842AD1"/>
    <w:rsid w:val="00860DA7"/>
    <w:rsid w:val="00870E6F"/>
    <w:rsid w:val="008752F6"/>
    <w:rsid w:val="008A240C"/>
    <w:rsid w:val="008A5AB0"/>
    <w:rsid w:val="008B414B"/>
    <w:rsid w:val="008B7D35"/>
    <w:rsid w:val="008C289F"/>
    <w:rsid w:val="008D04C8"/>
    <w:rsid w:val="008E0AA7"/>
    <w:rsid w:val="008E6DEF"/>
    <w:rsid w:val="00913FAB"/>
    <w:rsid w:val="009154B1"/>
    <w:rsid w:val="00917A92"/>
    <w:rsid w:val="00923231"/>
    <w:rsid w:val="009242A6"/>
    <w:rsid w:val="0093612B"/>
    <w:rsid w:val="00944B92"/>
    <w:rsid w:val="00951D8E"/>
    <w:rsid w:val="00951EA3"/>
    <w:rsid w:val="00964196"/>
    <w:rsid w:val="00975FD2"/>
    <w:rsid w:val="00977023"/>
    <w:rsid w:val="00983AF4"/>
    <w:rsid w:val="00990670"/>
    <w:rsid w:val="009A6E71"/>
    <w:rsid w:val="009B2EFA"/>
    <w:rsid w:val="009C0A33"/>
    <w:rsid w:val="009C4A70"/>
    <w:rsid w:val="009D6355"/>
    <w:rsid w:val="009E170D"/>
    <w:rsid w:val="009E341C"/>
    <w:rsid w:val="009E59DA"/>
    <w:rsid w:val="009F5490"/>
    <w:rsid w:val="009F5944"/>
    <w:rsid w:val="00A167BD"/>
    <w:rsid w:val="00A31471"/>
    <w:rsid w:val="00A31E9B"/>
    <w:rsid w:val="00A33A9E"/>
    <w:rsid w:val="00A45AA3"/>
    <w:rsid w:val="00A548A0"/>
    <w:rsid w:val="00A5729A"/>
    <w:rsid w:val="00A72512"/>
    <w:rsid w:val="00A81DEA"/>
    <w:rsid w:val="00A9727F"/>
    <w:rsid w:val="00A97910"/>
    <w:rsid w:val="00AB044B"/>
    <w:rsid w:val="00AB12A9"/>
    <w:rsid w:val="00AF3974"/>
    <w:rsid w:val="00B010B2"/>
    <w:rsid w:val="00B01263"/>
    <w:rsid w:val="00B04A2D"/>
    <w:rsid w:val="00B07784"/>
    <w:rsid w:val="00B13583"/>
    <w:rsid w:val="00B17844"/>
    <w:rsid w:val="00B21123"/>
    <w:rsid w:val="00B327F9"/>
    <w:rsid w:val="00B45F13"/>
    <w:rsid w:val="00B56937"/>
    <w:rsid w:val="00B7734C"/>
    <w:rsid w:val="00B95096"/>
    <w:rsid w:val="00BA1158"/>
    <w:rsid w:val="00BA1232"/>
    <w:rsid w:val="00BC0F17"/>
    <w:rsid w:val="00BC6B47"/>
    <w:rsid w:val="00BC7CF1"/>
    <w:rsid w:val="00BD5208"/>
    <w:rsid w:val="00BE6C60"/>
    <w:rsid w:val="00BF13A8"/>
    <w:rsid w:val="00C22F2D"/>
    <w:rsid w:val="00C364EE"/>
    <w:rsid w:val="00C4326D"/>
    <w:rsid w:val="00C54D77"/>
    <w:rsid w:val="00C63000"/>
    <w:rsid w:val="00C74189"/>
    <w:rsid w:val="00C87B43"/>
    <w:rsid w:val="00C9488E"/>
    <w:rsid w:val="00C95869"/>
    <w:rsid w:val="00C978A6"/>
    <w:rsid w:val="00CD2406"/>
    <w:rsid w:val="00D127E8"/>
    <w:rsid w:val="00D4532A"/>
    <w:rsid w:val="00D604EC"/>
    <w:rsid w:val="00D6192C"/>
    <w:rsid w:val="00D71900"/>
    <w:rsid w:val="00D941E4"/>
    <w:rsid w:val="00DA0BE9"/>
    <w:rsid w:val="00DA381D"/>
    <w:rsid w:val="00DA5A5E"/>
    <w:rsid w:val="00DB7188"/>
    <w:rsid w:val="00E00494"/>
    <w:rsid w:val="00E0538B"/>
    <w:rsid w:val="00E354EB"/>
    <w:rsid w:val="00E60976"/>
    <w:rsid w:val="00E731F7"/>
    <w:rsid w:val="00E74B14"/>
    <w:rsid w:val="00EA05CF"/>
    <w:rsid w:val="00EA1D2B"/>
    <w:rsid w:val="00EC358E"/>
    <w:rsid w:val="00ED3AA7"/>
    <w:rsid w:val="00EE3395"/>
    <w:rsid w:val="00EE5B01"/>
    <w:rsid w:val="00EF70D2"/>
    <w:rsid w:val="00F0060C"/>
    <w:rsid w:val="00F10716"/>
    <w:rsid w:val="00F157AC"/>
    <w:rsid w:val="00F16F06"/>
    <w:rsid w:val="00F208FD"/>
    <w:rsid w:val="00F238EE"/>
    <w:rsid w:val="00F372C8"/>
    <w:rsid w:val="00F374AF"/>
    <w:rsid w:val="00F47A63"/>
    <w:rsid w:val="00F57BBB"/>
    <w:rsid w:val="00F616A2"/>
    <w:rsid w:val="00F91FAE"/>
    <w:rsid w:val="00F9492C"/>
    <w:rsid w:val="00FA08AE"/>
    <w:rsid w:val="00FA6D01"/>
    <w:rsid w:val="00FE4DBF"/>
    <w:rsid w:val="00FE4F43"/>
    <w:rsid w:val="00FF460B"/>
    <w:rsid w:val="00FF77D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C8A24"/>
  <w15:docId w15:val="{D9024CB2-E041-4294-B7FA-934FE04F3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C59"/>
    <w:pPr>
      <w:spacing w:after="120"/>
    </w:pPr>
    <w:rPr>
      <w:sz w:val="24"/>
      <w:szCs w:val="24"/>
    </w:rPr>
  </w:style>
  <w:style w:type="paragraph" w:styleId="Titre1">
    <w:name w:val="heading 1"/>
    <w:basedOn w:val="Normal"/>
    <w:next w:val="Normal"/>
    <w:link w:val="Titre1Car"/>
    <w:uiPriority w:val="9"/>
    <w:qFormat/>
    <w:rsid w:val="007B6C59"/>
    <w:pPr>
      <w:keepNext/>
      <w:keepLines/>
      <w:spacing w:before="240"/>
      <w:outlineLvl w:val="0"/>
    </w:pPr>
    <w:rPr>
      <w:rFonts w:ascii="Verdana" w:eastAsiaTheme="majorEastAsia" w:hAnsi="Verdana" w:cstheme="majorBidi"/>
      <w:b/>
      <w:color w:val="2F5496" w:themeColor="accent1" w:themeShade="BF"/>
      <w:sz w:val="32"/>
      <w:szCs w:val="32"/>
    </w:rPr>
  </w:style>
  <w:style w:type="paragraph" w:styleId="Titre2">
    <w:name w:val="heading 2"/>
    <w:basedOn w:val="Normal"/>
    <w:next w:val="Normal"/>
    <w:link w:val="Titre2Car"/>
    <w:uiPriority w:val="9"/>
    <w:unhideWhenUsed/>
    <w:qFormat/>
    <w:rsid w:val="009C0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6D7899"/>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B6C59"/>
    <w:rPr>
      <w:rFonts w:ascii="Verdana" w:eastAsiaTheme="majorEastAsia" w:hAnsi="Verdana" w:cstheme="majorBidi"/>
      <w:b/>
      <w:color w:val="2F5496" w:themeColor="accent1" w:themeShade="BF"/>
      <w:sz w:val="32"/>
      <w:szCs w:val="32"/>
      <w:lang w:val="en-US"/>
    </w:rPr>
  </w:style>
  <w:style w:type="character" w:customStyle="1" w:styleId="Titre2Car">
    <w:name w:val="Titre 2 Car"/>
    <w:basedOn w:val="Policepardfaut"/>
    <w:link w:val="Titre2"/>
    <w:uiPriority w:val="9"/>
    <w:rsid w:val="009C0A33"/>
    <w:rPr>
      <w:rFonts w:asciiTheme="majorHAnsi" w:eastAsiaTheme="majorEastAsia" w:hAnsiTheme="majorHAnsi" w:cstheme="majorBidi"/>
      <w:color w:val="2F5496" w:themeColor="accent1" w:themeShade="BF"/>
      <w:sz w:val="26"/>
      <w:szCs w:val="26"/>
      <w:lang w:val="en-US"/>
    </w:rPr>
  </w:style>
  <w:style w:type="character" w:customStyle="1" w:styleId="Titre3Car">
    <w:name w:val="Titre 3 Car"/>
    <w:basedOn w:val="Policepardfaut"/>
    <w:link w:val="Titre3"/>
    <w:uiPriority w:val="9"/>
    <w:rsid w:val="006D7899"/>
    <w:rPr>
      <w:rFonts w:asciiTheme="majorHAnsi" w:eastAsiaTheme="majorEastAsia" w:hAnsiTheme="majorHAnsi" w:cstheme="majorBidi"/>
      <w:color w:val="1F3763" w:themeColor="accent1" w:themeShade="7F"/>
      <w:sz w:val="24"/>
      <w:szCs w:val="24"/>
      <w:lang w:val="en-US"/>
    </w:rPr>
  </w:style>
  <w:style w:type="paragraph" w:styleId="Corpsdetexte">
    <w:name w:val="Body Text"/>
    <w:basedOn w:val="Normal"/>
    <w:link w:val="CorpsdetexteCar"/>
    <w:uiPriority w:val="99"/>
    <w:unhideWhenUsed/>
    <w:rsid w:val="007B6C59"/>
  </w:style>
  <w:style w:type="character" w:customStyle="1" w:styleId="CorpsdetexteCar">
    <w:name w:val="Corps de texte Car"/>
    <w:basedOn w:val="Policepardfaut"/>
    <w:link w:val="Corpsdetexte"/>
    <w:uiPriority w:val="99"/>
    <w:rsid w:val="007B6C59"/>
    <w:rPr>
      <w:sz w:val="24"/>
      <w:szCs w:val="24"/>
      <w:lang w:val="en-US"/>
    </w:rPr>
  </w:style>
  <w:style w:type="paragraph" w:styleId="Paragraphedeliste">
    <w:name w:val="List Paragraph"/>
    <w:basedOn w:val="Normal"/>
    <w:uiPriority w:val="34"/>
    <w:qFormat/>
    <w:rsid w:val="00D604EC"/>
    <w:pPr>
      <w:ind w:left="720"/>
      <w:contextualSpacing/>
    </w:pPr>
  </w:style>
  <w:style w:type="paragraph" w:styleId="Lgende">
    <w:name w:val="caption"/>
    <w:basedOn w:val="Normal"/>
    <w:next w:val="Normal"/>
    <w:uiPriority w:val="35"/>
    <w:unhideWhenUsed/>
    <w:qFormat/>
    <w:rsid w:val="000012CD"/>
    <w:pPr>
      <w:spacing w:after="200"/>
    </w:pPr>
    <w:rPr>
      <w:i/>
      <w:iCs/>
      <w:color w:val="44546A" w:themeColor="text2"/>
      <w:sz w:val="18"/>
      <w:szCs w:val="18"/>
    </w:rPr>
  </w:style>
  <w:style w:type="table" w:styleId="Grilledutableau">
    <w:name w:val="Table Grid"/>
    <w:basedOn w:val="TableauNormal"/>
    <w:uiPriority w:val="39"/>
    <w:rsid w:val="000012C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0012CD"/>
    <w:rPr>
      <w:b/>
      <w:bCs/>
    </w:rPr>
  </w:style>
  <w:style w:type="paragraph" w:styleId="Textedebulles">
    <w:name w:val="Balloon Text"/>
    <w:basedOn w:val="Normal"/>
    <w:link w:val="TextedebullesCar"/>
    <w:uiPriority w:val="99"/>
    <w:semiHidden/>
    <w:unhideWhenUsed/>
    <w:rsid w:val="001C7E2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C7E2A"/>
    <w:rPr>
      <w:rFonts w:ascii="Segoe UI" w:hAnsi="Segoe UI" w:cs="Segoe UI"/>
      <w:sz w:val="18"/>
      <w:szCs w:val="18"/>
      <w:lang w:val="en-US"/>
    </w:rPr>
  </w:style>
  <w:style w:type="character" w:styleId="Lienhypertexte">
    <w:name w:val="Hyperlink"/>
    <w:basedOn w:val="Policepardfaut"/>
    <w:uiPriority w:val="99"/>
    <w:unhideWhenUsed/>
    <w:rsid w:val="003E4A66"/>
    <w:rPr>
      <w:color w:val="0563C1" w:themeColor="hyperlink"/>
      <w:u w:val="single"/>
    </w:rPr>
  </w:style>
  <w:style w:type="character" w:customStyle="1" w:styleId="NichtaufgelsteErwhnung1">
    <w:name w:val="Nicht aufgelöste Erwähnung1"/>
    <w:basedOn w:val="Policepardfaut"/>
    <w:uiPriority w:val="99"/>
    <w:semiHidden/>
    <w:unhideWhenUsed/>
    <w:rsid w:val="003E4A66"/>
    <w:rPr>
      <w:color w:val="605E5C"/>
      <w:shd w:val="clear" w:color="auto" w:fill="E1DFDD"/>
    </w:rPr>
  </w:style>
  <w:style w:type="paragraph" w:styleId="En-ttedetabledesmatires">
    <w:name w:val="TOC Heading"/>
    <w:basedOn w:val="Titre1"/>
    <w:next w:val="Normal"/>
    <w:uiPriority w:val="39"/>
    <w:unhideWhenUsed/>
    <w:qFormat/>
    <w:rsid w:val="009242A6"/>
    <w:pPr>
      <w:spacing w:after="0"/>
      <w:outlineLvl w:val="9"/>
    </w:pPr>
    <w:rPr>
      <w:rFonts w:asciiTheme="majorHAnsi" w:hAnsiTheme="majorHAnsi"/>
      <w:b w:val="0"/>
      <w:lang w:eastAsia="de-DE"/>
    </w:rPr>
  </w:style>
  <w:style w:type="paragraph" w:styleId="TM1">
    <w:name w:val="toc 1"/>
    <w:basedOn w:val="Normal"/>
    <w:next w:val="Normal"/>
    <w:autoRedefine/>
    <w:uiPriority w:val="39"/>
    <w:unhideWhenUsed/>
    <w:rsid w:val="009242A6"/>
    <w:pPr>
      <w:spacing w:after="100"/>
    </w:pPr>
  </w:style>
  <w:style w:type="paragraph" w:styleId="TM2">
    <w:name w:val="toc 2"/>
    <w:basedOn w:val="Normal"/>
    <w:next w:val="Normal"/>
    <w:autoRedefine/>
    <w:uiPriority w:val="39"/>
    <w:unhideWhenUsed/>
    <w:rsid w:val="009242A6"/>
    <w:pPr>
      <w:spacing w:after="100"/>
      <w:ind w:left="240"/>
    </w:pPr>
  </w:style>
  <w:style w:type="paragraph" w:styleId="TM3">
    <w:name w:val="toc 3"/>
    <w:basedOn w:val="Normal"/>
    <w:next w:val="Normal"/>
    <w:autoRedefine/>
    <w:uiPriority w:val="39"/>
    <w:unhideWhenUsed/>
    <w:rsid w:val="009242A6"/>
    <w:pPr>
      <w:spacing w:after="100"/>
      <w:ind w:left="480"/>
    </w:pPr>
  </w:style>
  <w:style w:type="paragraph" w:styleId="TM4">
    <w:name w:val="toc 4"/>
    <w:basedOn w:val="Normal"/>
    <w:next w:val="Normal"/>
    <w:autoRedefine/>
    <w:uiPriority w:val="39"/>
    <w:unhideWhenUsed/>
    <w:rsid w:val="00F16F06"/>
    <w:pPr>
      <w:spacing w:after="100"/>
      <w:ind w:left="660"/>
    </w:pPr>
    <w:rPr>
      <w:rFonts w:eastAsiaTheme="minorEastAsia"/>
      <w:sz w:val="22"/>
      <w:szCs w:val="22"/>
      <w:lang w:eastAsia="de-DE"/>
    </w:rPr>
  </w:style>
  <w:style w:type="paragraph" w:styleId="TM5">
    <w:name w:val="toc 5"/>
    <w:basedOn w:val="Normal"/>
    <w:next w:val="Normal"/>
    <w:autoRedefine/>
    <w:uiPriority w:val="39"/>
    <w:unhideWhenUsed/>
    <w:rsid w:val="00F16F06"/>
    <w:pPr>
      <w:spacing w:after="100"/>
      <w:ind w:left="880"/>
    </w:pPr>
    <w:rPr>
      <w:rFonts w:eastAsiaTheme="minorEastAsia"/>
      <w:sz w:val="22"/>
      <w:szCs w:val="22"/>
      <w:lang w:eastAsia="de-DE"/>
    </w:rPr>
  </w:style>
  <w:style w:type="paragraph" w:styleId="TM6">
    <w:name w:val="toc 6"/>
    <w:basedOn w:val="Normal"/>
    <w:next w:val="Normal"/>
    <w:autoRedefine/>
    <w:uiPriority w:val="39"/>
    <w:unhideWhenUsed/>
    <w:rsid w:val="00F16F06"/>
    <w:pPr>
      <w:spacing w:after="100"/>
      <w:ind w:left="1100"/>
    </w:pPr>
    <w:rPr>
      <w:rFonts w:eastAsiaTheme="minorEastAsia"/>
      <w:sz w:val="22"/>
      <w:szCs w:val="22"/>
      <w:lang w:eastAsia="de-DE"/>
    </w:rPr>
  </w:style>
  <w:style w:type="paragraph" w:styleId="TM7">
    <w:name w:val="toc 7"/>
    <w:basedOn w:val="Normal"/>
    <w:next w:val="Normal"/>
    <w:autoRedefine/>
    <w:uiPriority w:val="39"/>
    <w:unhideWhenUsed/>
    <w:rsid w:val="00F16F06"/>
    <w:pPr>
      <w:spacing w:after="100"/>
      <w:ind w:left="1320"/>
    </w:pPr>
    <w:rPr>
      <w:rFonts w:eastAsiaTheme="minorEastAsia"/>
      <w:sz w:val="22"/>
      <w:szCs w:val="22"/>
      <w:lang w:eastAsia="de-DE"/>
    </w:rPr>
  </w:style>
  <w:style w:type="paragraph" w:styleId="TM8">
    <w:name w:val="toc 8"/>
    <w:basedOn w:val="Normal"/>
    <w:next w:val="Normal"/>
    <w:autoRedefine/>
    <w:uiPriority w:val="39"/>
    <w:unhideWhenUsed/>
    <w:rsid w:val="00F16F06"/>
    <w:pPr>
      <w:spacing w:after="100"/>
      <w:ind w:left="1540"/>
    </w:pPr>
    <w:rPr>
      <w:rFonts w:eastAsiaTheme="minorEastAsia"/>
      <w:sz w:val="22"/>
      <w:szCs w:val="22"/>
      <w:lang w:eastAsia="de-DE"/>
    </w:rPr>
  </w:style>
  <w:style w:type="paragraph" w:styleId="TM9">
    <w:name w:val="toc 9"/>
    <w:basedOn w:val="Normal"/>
    <w:next w:val="Normal"/>
    <w:autoRedefine/>
    <w:uiPriority w:val="39"/>
    <w:unhideWhenUsed/>
    <w:rsid w:val="00F16F06"/>
    <w:pPr>
      <w:spacing w:after="100"/>
      <w:ind w:left="1760"/>
    </w:pPr>
    <w:rPr>
      <w:rFonts w:eastAsiaTheme="minorEastAsia"/>
      <w:sz w:val="22"/>
      <w:szCs w:val="22"/>
      <w:lang w:eastAsia="de-DE"/>
    </w:rPr>
  </w:style>
  <w:style w:type="character" w:styleId="Mentionnonrsolue">
    <w:name w:val="Unresolved Mention"/>
    <w:basedOn w:val="Policepardfaut"/>
    <w:uiPriority w:val="99"/>
    <w:semiHidden/>
    <w:unhideWhenUsed/>
    <w:rsid w:val="00F16F06"/>
    <w:rPr>
      <w:color w:val="605E5C"/>
      <w:shd w:val="clear" w:color="auto" w:fill="E1DFDD"/>
    </w:rPr>
  </w:style>
  <w:style w:type="paragraph" w:styleId="En-tte">
    <w:name w:val="header"/>
    <w:basedOn w:val="Normal"/>
    <w:link w:val="En-tteCar"/>
    <w:uiPriority w:val="99"/>
    <w:unhideWhenUsed/>
    <w:rsid w:val="00F9492C"/>
    <w:pPr>
      <w:tabs>
        <w:tab w:val="center" w:pos="4536"/>
        <w:tab w:val="right" w:pos="9072"/>
      </w:tabs>
      <w:spacing w:after="0" w:line="240" w:lineRule="auto"/>
    </w:pPr>
  </w:style>
  <w:style w:type="character" w:customStyle="1" w:styleId="En-tteCar">
    <w:name w:val="En-tête Car"/>
    <w:basedOn w:val="Policepardfaut"/>
    <w:link w:val="En-tte"/>
    <w:uiPriority w:val="99"/>
    <w:rsid w:val="00F9492C"/>
    <w:rPr>
      <w:sz w:val="24"/>
      <w:szCs w:val="24"/>
    </w:rPr>
  </w:style>
  <w:style w:type="paragraph" w:styleId="Pieddepage">
    <w:name w:val="footer"/>
    <w:basedOn w:val="Normal"/>
    <w:link w:val="PieddepageCar"/>
    <w:uiPriority w:val="99"/>
    <w:unhideWhenUsed/>
    <w:rsid w:val="00F9492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9492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umanwar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ookshar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u.sales@humanwar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u.support@humanware.co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udfPDPFlowState xmlns="1f19542f-aa72-4f13-a9aa-8e431748262d">0</udfPDPFlowState>
    <TaxCatchAll xmlns="bb004757-2af2-43a8-93dc-299c2a6b72bd">
      <Value>2</Value>
      <Value>3</Value>
    </TaxCatchAll>
    <k5ae3af173e348e09c1e67a5b820b18c xmlns="1f19542f-aa72-4f13-a9aa-8e431748262d">
      <Terms xmlns="http://schemas.microsoft.com/office/infopath/2007/PartnerControls"/>
    </k5ae3af173e348e09c1e67a5b820b18c>
    <IconOverlay xmlns="http://schemas.microsoft.com/sharepoint/v4" xsi:nil="tru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m1ca85303e3a4c03ae694e4f7810da28>
    <p360cc2558a1442bb27f0795ce1409ac xmlns="1f19542f-aa72-4f13-a9aa-8e431748262d">
      <Terms xmlns="http://schemas.microsoft.com/office/infopath/2007/PartnerControls"/>
    </p360cc2558a1442bb27f0795ce1409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C8DFA-ED29-4D07-8893-D55328821771}">
  <ds:schemaRefs>
    <ds:schemaRef ds:uri="http://schemas.microsoft.com/office/2006/metadata/properties"/>
    <ds:schemaRef ds:uri="http://schemas.microsoft.com/office/infopath/2007/PartnerControls"/>
    <ds:schemaRef ds:uri="1f19542f-aa72-4f13-a9aa-8e431748262d"/>
    <ds:schemaRef ds:uri="bb004757-2af2-43a8-93dc-299c2a6b72bd"/>
    <ds:schemaRef ds:uri="http://schemas.microsoft.com/sharepoint/v4"/>
  </ds:schemaRefs>
</ds:datastoreItem>
</file>

<file path=customXml/itemProps2.xml><?xml version="1.0" encoding="utf-8"?>
<ds:datastoreItem xmlns:ds="http://schemas.openxmlformats.org/officeDocument/2006/customXml" ds:itemID="{59C18E08-C055-4EC5-A8AB-62F44C43FEFA}">
  <ds:schemaRefs>
    <ds:schemaRef ds:uri="http://schemas.microsoft.com/sharepoint/v3/contenttype/forms"/>
  </ds:schemaRefs>
</ds:datastoreItem>
</file>

<file path=customXml/itemProps3.xml><?xml version="1.0" encoding="utf-8"?>
<ds:datastoreItem xmlns:ds="http://schemas.openxmlformats.org/officeDocument/2006/customXml" ds:itemID="{781FEE4C-92C8-4E3E-9C9E-8FCB27718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C5E85-EA45-470F-A69B-8CD173014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244</Words>
  <Characters>56344</Characters>
  <Application>Microsoft Office Word</Application>
  <DocSecurity>0</DocSecurity>
  <Lines>469</Lines>
  <Paragraphs>1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dc:creator>
  <cp:keywords/>
  <dc:description/>
  <cp:lastModifiedBy>Ryad Bourihane</cp:lastModifiedBy>
  <cp:revision>4</cp:revision>
  <dcterms:created xsi:type="dcterms:W3CDTF">2020-11-20T12:03:00Z</dcterms:created>
  <dcterms:modified xsi:type="dcterms:W3CDTF">2021-02-17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
  </property>
  <property fmtid="{D5CDD505-2E9C-101B-9397-08002B2CF9AE}" pid="6" name="udlPDPFlowType">
    <vt:lpwstr/>
  </property>
  <property fmtid="{D5CDD505-2E9C-101B-9397-08002B2CF9AE}" pid="7" name="udlPDPDelivrableProducers">
    <vt:lpwstr/>
  </property>
</Properties>
</file>